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DF004" w14:textId="77777777" w:rsidR="00ED76D6" w:rsidRPr="00ED47EC" w:rsidRDefault="00ED76D6" w:rsidP="00ED76D6">
      <w:pPr>
        <w:spacing w:line="480" w:lineRule="auto"/>
        <w:rPr>
          <w:rFonts w:ascii="Sabon" w:hAnsi="Sabon" w:cs="Times New Roman"/>
          <w:b/>
          <w:bCs/>
          <w:color w:val="000000" w:themeColor="text1"/>
        </w:rPr>
      </w:pPr>
      <w:bookmarkStart w:id="0" w:name="_Hlk51407114"/>
      <w:r w:rsidRPr="00ED47EC">
        <w:rPr>
          <w:rFonts w:ascii="Sabon" w:hAnsi="Sabon" w:cs="Times New Roman"/>
          <w:b/>
          <w:bCs/>
          <w:color w:val="000000" w:themeColor="text1"/>
        </w:rPr>
        <w:t>Appendix</w:t>
      </w:r>
    </w:p>
    <w:p w14:paraId="6C9DA6E3" w14:textId="77777777" w:rsidR="00ED76D6" w:rsidRPr="00ED47EC" w:rsidRDefault="00ED76D6" w:rsidP="00ED76D6">
      <w:pPr>
        <w:rPr>
          <w:rFonts w:ascii="Sabon" w:hAnsi="Sabon" w:cs="Times New Roman"/>
          <w:color w:val="000000" w:themeColor="text1"/>
        </w:rPr>
      </w:pPr>
      <w:r w:rsidRPr="00ED47EC">
        <w:rPr>
          <w:rFonts w:ascii="Sabon" w:hAnsi="Sabon" w:cs="Times New Roman"/>
          <w:b/>
          <w:bCs/>
          <w:color w:val="000000" w:themeColor="text1"/>
        </w:rPr>
        <w:t xml:space="preserve">Table A1 </w:t>
      </w:r>
      <w:r w:rsidRPr="00ED47EC">
        <w:rPr>
          <w:rFonts w:ascii="Sabon" w:hAnsi="Sabon" w:cs="Times New Roman"/>
          <w:color w:val="000000" w:themeColor="text1"/>
        </w:rPr>
        <w:t>Experimental 1 scenarios and manipulations (English version).</w:t>
      </w:r>
    </w:p>
    <w:tbl>
      <w:tblPr>
        <w:tblW w:w="14601" w:type="dxa"/>
        <w:jc w:val="center"/>
        <w:tblBorders>
          <w:top w:val="single" w:sz="12" w:space="0" w:color="auto"/>
          <w:bottom w:val="single" w:sz="12" w:space="0" w:color="auto"/>
        </w:tblBorders>
        <w:tblLook w:val="0000" w:firstRow="0" w:lastRow="0" w:firstColumn="0" w:lastColumn="0" w:noHBand="0" w:noVBand="0"/>
      </w:tblPr>
      <w:tblGrid>
        <w:gridCol w:w="4688"/>
        <w:gridCol w:w="2138"/>
        <w:gridCol w:w="2798"/>
        <w:gridCol w:w="2699"/>
        <w:gridCol w:w="2278"/>
      </w:tblGrid>
      <w:tr w:rsidR="00ED47EC" w:rsidRPr="00ED47EC" w14:paraId="55F9CD9D" w14:textId="77777777" w:rsidTr="00D00CB8">
        <w:trPr>
          <w:trHeight w:val="1094"/>
          <w:jc w:val="center"/>
        </w:trPr>
        <w:tc>
          <w:tcPr>
            <w:tcW w:w="4688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7183FB5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9913" w:type="dxa"/>
            <w:gridSpan w:val="4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850FCA9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Step1, Vignette: 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Imagine that you are a manager of the sports sector of a city, t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o meet citizens’ needs for public sports infrastructure, your sector plans to build a sports park project using… [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policy instrument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treatment]. 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The feasibility analysis shows that using this policy instrument, 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… [risk information frame treatment].</w:t>
            </w:r>
          </w:p>
        </w:tc>
      </w:tr>
      <w:tr w:rsidR="00ED47EC" w:rsidRPr="00ED47EC" w14:paraId="08945AF8" w14:textId="77777777" w:rsidTr="00D00CB8">
        <w:trPr>
          <w:trHeight w:val="71"/>
          <w:jc w:val="center"/>
        </w:trPr>
        <w:tc>
          <w:tcPr>
            <w:tcW w:w="4688" w:type="dxa"/>
            <w:vMerge/>
            <w:shd w:val="clear" w:color="auto" w:fill="auto"/>
            <w:vAlign w:val="center"/>
          </w:tcPr>
          <w:p w14:paraId="6B51E15D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9913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F3FAB1D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[risk information frame treatment] (Randomly assigned) </w:t>
            </w:r>
          </w:p>
        </w:tc>
      </w:tr>
      <w:tr w:rsidR="00ED47EC" w:rsidRPr="00ED47EC" w14:paraId="55AD0E8A" w14:textId="77777777" w:rsidTr="00D00CB8">
        <w:trPr>
          <w:trHeight w:val="121"/>
          <w:jc w:val="center"/>
        </w:trPr>
        <w:tc>
          <w:tcPr>
            <w:tcW w:w="4688" w:type="dxa"/>
            <w:vMerge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E7290FE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2138" w:type="dxa"/>
            <w:tcBorders>
              <w:top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4C314341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Positive 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55)</w:t>
            </w:r>
          </w:p>
        </w:tc>
        <w:tc>
          <w:tcPr>
            <w:tcW w:w="279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8EDEC6F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eutral I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52)</w:t>
            </w:r>
          </w:p>
        </w:tc>
        <w:tc>
          <w:tcPr>
            <w:tcW w:w="269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7A940D4D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eutral II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65)</w:t>
            </w:r>
          </w:p>
        </w:tc>
        <w:tc>
          <w:tcPr>
            <w:tcW w:w="2278" w:type="dxa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14:paraId="1CCF3EE8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egative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52)</w:t>
            </w:r>
          </w:p>
        </w:tc>
      </w:tr>
      <w:tr w:rsidR="00ED47EC" w:rsidRPr="00ED47EC" w14:paraId="42A7DAAE" w14:textId="77777777" w:rsidTr="00D00CB8">
        <w:trPr>
          <w:trHeight w:val="544"/>
          <w:jc w:val="center"/>
        </w:trPr>
        <w:tc>
          <w:tcPr>
            <w:tcW w:w="468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B13B02D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policy instrument treatment]</w:t>
            </w:r>
          </w:p>
          <w:p w14:paraId="6D5AABB3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(Randomly assigned)</w:t>
            </w:r>
          </w:p>
        </w:tc>
        <w:tc>
          <w:tcPr>
            <w:tcW w:w="9913" w:type="dxa"/>
            <w:gridSpan w:val="4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A79EDE2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</w:tr>
      <w:tr w:rsidR="00ED47EC" w:rsidRPr="00ED47EC" w14:paraId="21BBB3BC" w14:textId="77777777" w:rsidTr="00D00CB8">
        <w:trPr>
          <w:trHeight w:val="1139"/>
          <w:jc w:val="center"/>
        </w:trPr>
        <w:tc>
          <w:tcPr>
            <w:tcW w:w="4688" w:type="dxa"/>
            <w:tcBorders>
              <w:top w:val="single" w:sz="2" w:space="0" w:color="auto"/>
              <w:right w:val="nil"/>
            </w:tcBorders>
            <w:shd w:val="clear" w:color="auto" w:fill="auto"/>
            <w:vAlign w:val="center"/>
          </w:tcPr>
          <w:p w14:paraId="3C7D2E69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D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 xml:space="preserve">irect policy instruments (i.e., full funding and provision by the public sector) 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(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n = 350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)</w:t>
            </w:r>
          </w:p>
        </w:tc>
        <w:tc>
          <w:tcPr>
            <w:tcW w:w="213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96A4CE2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79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6E1452AA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9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CB4386C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278" w:type="dxa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14:paraId="48E55A08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</w:tr>
      <w:tr w:rsidR="00ED47EC" w:rsidRPr="00ED47EC" w14:paraId="22748232" w14:textId="77777777" w:rsidTr="00D00CB8">
        <w:trPr>
          <w:trHeight w:val="1141"/>
          <w:jc w:val="center"/>
        </w:trPr>
        <w:tc>
          <w:tcPr>
            <w:tcW w:w="4688" w:type="dxa"/>
            <w:tcBorders>
              <w:right w:val="nil"/>
            </w:tcBorders>
            <w:shd w:val="clear" w:color="auto" w:fill="auto"/>
            <w:vAlign w:val="center"/>
          </w:tcPr>
          <w:p w14:paraId="38EAEA12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I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 xml:space="preserve">ndirect policy instruments (i.e., fully marketable and provision by the 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  <w:lang w:eastAsia="zh-Hans"/>
              </w:rPr>
              <w:t>private sector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 xml:space="preserve">) 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(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n = 270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)</w:t>
            </w:r>
          </w:p>
        </w:tc>
        <w:tc>
          <w:tcPr>
            <w:tcW w:w="213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72285EA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79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72781F85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99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5E3665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278" w:type="dxa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14:paraId="0A596496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</w:tr>
      <w:tr w:rsidR="00ED47EC" w:rsidRPr="00ED47EC" w14:paraId="4D55F239" w14:textId="77777777" w:rsidTr="00D00CB8">
        <w:trPr>
          <w:trHeight w:val="1110"/>
          <w:jc w:val="center"/>
        </w:trPr>
        <w:tc>
          <w:tcPr>
            <w:tcW w:w="4688" w:type="dxa"/>
            <w:tcBorders>
              <w:right w:val="nil"/>
            </w:tcBorders>
            <w:shd w:val="clear" w:color="auto" w:fill="auto"/>
            <w:vAlign w:val="center"/>
          </w:tcPr>
          <w:p w14:paraId="6AB37860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M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ixed policy instruments</w:t>
            </w:r>
            <w:r w:rsidRPr="00ED47EC">
              <w:rPr>
                <w:rStyle w:val="a8"/>
                <w:rFonts w:ascii="Sabon" w:hAnsi="Sabon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 xml:space="preserve">(i.e., </w:t>
            </w:r>
            <w:r w:rsidRPr="00ED47EC">
              <w:rPr>
                <w:rFonts w:ascii="Times New Roman" w:hAnsi="Times New Roman" w:cs="Times New Roman"/>
                <w:bCs/>
                <w:color w:val="000000" w:themeColor="text1"/>
              </w:rPr>
              <w:t>public-private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 xml:space="preserve"> sector co-financing and collaboration in providing)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(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n = 404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)</w:t>
            </w:r>
          </w:p>
        </w:tc>
        <w:tc>
          <w:tcPr>
            <w:tcW w:w="213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021DEE45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79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514A760D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99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309FB847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278" w:type="dxa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14:paraId="7A6D4751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</w:tr>
      <w:tr w:rsidR="00ED47EC" w:rsidRPr="00ED47EC" w14:paraId="42912085" w14:textId="77777777" w:rsidTr="00D00CB8">
        <w:trPr>
          <w:trHeight w:val="299"/>
          <w:jc w:val="center"/>
        </w:trPr>
        <w:tc>
          <w:tcPr>
            <w:tcW w:w="468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53A6206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9913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BCF80E8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Step 2, Question: If you are the implementer of the project, to what extent do you favor or disfavor the implementation of the policy instrument mentioned above? Please select a score on a scale from 0 (strongly disagree) to 100 (strongly agree).</w:t>
            </w:r>
          </w:p>
        </w:tc>
      </w:tr>
      <w:tr w:rsidR="00ED76D6" w:rsidRPr="00ED47EC" w14:paraId="19F052B8" w14:textId="77777777" w:rsidTr="00D00CB8">
        <w:trPr>
          <w:trHeight w:val="81"/>
          <w:jc w:val="center"/>
        </w:trPr>
        <w:tc>
          <w:tcPr>
            <w:tcW w:w="14601" w:type="dxa"/>
            <w:gridSpan w:val="5"/>
            <w:tcBorders>
              <w:top w:val="single" w:sz="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49958CB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color w:val="000000" w:themeColor="text1"/>
              </w:rPr>
              <w:t>Notes: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x </w:t>
            </w:r>
            <w:r w:rsidRPr="00ED47EC">
              <w:rPr>
                <w:rStyle w:val="a9"/>
                <w:rFonts w:ascii="Cambria" w:hAnsi="Cambria" w:cs="Cambria"/>
                <w:i w:val="0"/>
                <w:iCs/>
                <w:color w:val="000000" w:themeColor="text1"/>
              </w:rPr>
              <w:t>є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[75, 80, 85, 90, 95], y </w:t>
            </w:r>
            <w:r w:rsidRPr="00ED47EC">
              <w:rPr>
                <w:rStyle w:val="a9"/>
                <w:rFonts w:ascii="Cambria" w:hAnsi="Cambria" w:cs="Cambria"/>
                <w:i w:val="0"/>
                <w:iCs/>
                <w:color w:val="000000" w:themeColor="text1"/>
              </w:rPr>
              <w:t>є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[25, 20, 15, 10, 5]</w:t>
            </w:r>
          </w:p>
        </w:tc>
      </w:tr>
    </w:tbl>
    <w:p w14:paraId="33A210B2" w14:textId="77777777" w:rsidR="00ED76D6" w:rsidRPr="00ED47EC" w:rsidRDefault="00ED76D6" w:rsidP="00ED76D6">
      <w:pPr>
        <w:rPr>
          <w:rFonts w:ascii="Sabon" w:hAnsi="Sabon" w:cs="Times New Roman"/>
          <w:color w:val="000000" w:themeColor="text1"/>
        </w:rPr>
        <w:sectPr w:rsidR="00ED76D6" w:rsidRPr="00ED47EC">
          <w:pgSz w:w="16838" w:h="11906" w:orient="landscape"/>
          <w:pgMar w:top="1797" w:right="1440" w:bottom="1797" w:left="1440" w:header="851" w:footer="992" w:gutter="0"/>
          <w:cols w:space="720"/>
          <w:docGrid w:type="lines" w:linePitch="312"/>
        </w:sectPr>
      </w:pPr>
    </w:p>
    <w:p w14:paraId="6B674AD0" w14:textId="77777777" w:rsidR="00ED76D6" w:rsidRPr="00ED47EC" w:rsidRDefault="00ED76D6" w:rsidP="00ED76D6">
      <w:pPr>
        <w:rPr>
          <w:rFonts w:ascii="Sabon" w:hAnsi="Sabon" w:cs="Times New Roman"/>
          <w:color w:val="000000" w:themeColor="text1"/>
        </w:rPr>
      </w:pPr>
      <w:r w:rsidRPr="00ED47EC">
        <w:rPr>
          <w:rFonts w:ascii="Sabon" w:hAnsi="Sabon" w:cs="Times New Roman"/>
          <w:b/>
          <w:bCs/>
          <w:color w:val="000000" w:themeColor="text1"/>
        </w:rPr>
        <w:lastRenderedPageBreak/>
        <w:t xml:space="preserve">Table A2 </w:t>
      </w:r>
      <w:r w:rsidRPr="00ED47EC">
        <w:rPr>
          <w:rFonts w:ascii="Sabon" w:hAnsi="Sabon" w:cs="Times New Roman"/>
          <w:color w:val="000000" w:themeColor="text1"/>
        </w:rPr>
        <w:t>Experimental 1 scenarios and manipulations (Chinese version).</w:t>
      </w:r>
    </w:p>
    <w:tbl>
      <w:tblPr>
        <w:tblW w:w="14382" w:type="dxa"/>
        <w:jc w:val="center"/>
        <w:tblBorders>
          <w:top w:val="single" w:sz="12" w:space="0" w:color="auto"/>
          <w:bottom w:val="single" w:sz="12" w:space="0" w:color="auto"/>
        </w:tblBorders>
        <w:tblLook w:val="0000" w:firstRow="0" w:lastRow="0" w:firstColumn="0" w:lastColumn="0" w:noHBand="0" w:noVBand="0"/>
      </w:tblPr>
      <w:tblGrid>
        <w:gridCol w:w="4688"/>
        <w:gridCol w:w="2138"/>
        <w:gridCol w:w="2798"/>
        <w:gridCol w:w="2699"/>
        <w:gridCol w:w="2059"/>
      </w:tblGrid>
      <w:tr w:rsidR="00ED47EC" w:rsidRPr="00ED47EC" w14:paraId="009E944F" w14:textId="77777777" w:rsidTr="00D00CB8">
        <w:trPr>
          <w:trHeight w:val="1094"/>
          <w:jc w:val="center"/>
        </w:trPr>
        <w:tc>
          <w:tcPr>
            <w:tcW w:w="468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ADF8B5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9694" w:type="dxa"/>
            <w:gridSpan w:val="4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12B2E5D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步骤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1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，情境：想象一下，假如你是某个城市体育部门的经理，为了满足市民对公共体育基础设施的需求，你的部门计划使用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......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政策工具处理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建设一个体育公园项目。可行性分析表明，使用这种政策工具，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......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风险信息框架处理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。</w:t>
            </w:r>
          </w:p>
        </w:tc>
      </w:tr>
      <w:tr w:rsidR="00ED47EC" w:rsidRPr="00ED47EC" w14:paraId="6C213D26" w14:textId="77777777" w:rsidTr="00D00CB8">
        <w:trPr>
          <w:trHeight w:val="71"/>
          <w:jc w:val="center"/>
        </w:trPr>
        <w:tc>
          <w:tcPr>
            <w:tcW w:w="4688" w:type="dxa"/>
            <w:vMerge/>
            <w:shd w:val="clear" w:color="auto" w:fill="auto"/>
            <w:vAlign w:val="center"/>
          </w:tcPr>
          <w:p w14:paraId="5EAC4B1A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9694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2CA0B53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风险信息框架处理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随机分配）</w:t>
            </w:r>
          </w:p>
        </w:tc>
      </w:tr>
      <w:tr w:rsidR="00ED47EC" w:rsidRPr="00ED47EC" w14:paraId="238BD085" w14:textId="77777777" w:rsidTr="00D00CB8">
        <w:trPr>
          <w:trHeight w:val="121"/>
          <w:jc w:val="center"/>
        </w:trPr>
        <w:tc>
          <w:tcPr>
            <w:tcW w:w="4688" w:type="dxa"/>
            <w:vMerge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5233DE61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2138" w:type="dxa"/>
            <w:tcBorders>
              <w:top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AE70795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积极（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55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</w:tc>
        <w:tc>
          <w:tcPr>
            <w:tcW w:w="279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7C1A9885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中立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I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52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</w:tc>
        <w:tc>
          <w:tcPr>
            <w:tcW w:w="269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35A2BC4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中立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II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65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</w:tc>
        <w:tc>
          <w:tcPr>
            <w:tcW w:w="2059" w:type="dxa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14:paraId="554DC502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消极（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52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</w:tc>
      </w:tr>
      <w:tr w:rsidR="00ED47EC" w:rsidRPr="00ED47EC" w14:paraId="12186CF5" w14:textId="77777777" w:rsidTr="00D00CB8">
        <w:trPr>
          <w:trHeight w:val="544"/>
          <w:jc w:val="center"/>
        </w:trPr>
        <w:tc>
          <w:tcPr>
            <w:tcW w:w="468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5CB3C48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政策工具处理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随机分配）</w:t>
            </w:r>
          </w:p>
        </w:tc>
        <w:tc>
          <w:tcPr>
            <w:tcW w:w="9694" w:type="dxa"/>
            <w:gridSpan w:val="4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0D47851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</w:tr>
      <w:tr w:rsidR="00ED47EC" w:rsidRPr="00ED47EC" w14:paraId="7C3908C9" w14:textId="77777777" w:rsidTr="00D00CB8">
        <w:trPr>
          <w:trHeight w:val="1139"/>
          <w:jc w:val="center"/>
        </w:trPr>
        <w:tc>
          <w:tcPr>
            <w:tcW w:w="4688" w:type="dxa"/>
            <w:tcBorders>
              <w:top w:val="single" w:sz="2" w:space="0" w:color="auto"/>
              <w:right w:val="nil"/>
            </w:tcBorders>
            <w:shd w:val="clear" w:color="auto" w:fill="auto"/>
            <w:vAlign w:val="center"/>
          </w:tcPr>
          <w:p w14:paraId="4E18A8F4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直接政策工具（例如，完全由公共部门资助和提供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）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n = 350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）</w:t>
            </w:r>
          </w:p>
        </w:tc>
        <w:tc>
          <w:tcPr>
            <w:tcW w:w="213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3166A17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79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DF0B8D7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9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06EFEAB3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059" w:type="dxa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14:paraId="3D0B794B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</w:tr>
      <w:tr w:rsidR="00ED47EC" w:rsidRPr="00ED47EC" w14:paraId="38E2921E" w14:textId="77777777" w:rsidTr="00D00CB8">
        <w:trPr>
          <w:trHeight w:val="1141"/>
          <w:jc w:val="center"/>
        </w:trPr>
        <w:tc>
          <w:tcPr>
            <w:tcW w:w="4688" w:type="dxa"/>
            <w:tcBorders>
              <w:right w:val="nil"/>
            </w:tcBorders>
            <w:shd w:val="clear" w:color="auto" w:fill="auto"/>
            <w:vAlign w:val="center"/>
          </w:tcPr>
          <w:p w14:paraId="3312FF5B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间接政策工具（例如，完全市场化并由私人部门提供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）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n = 270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）</w:t>
            </w:r>
          </w:p>
        </w:tc>
        <w:tc>
          <w:tcPr>
            <w:tcW w:w="213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7ADB151B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79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41C59EDA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99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6BD65A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059" w:type="dxa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14:paraId="250B2DA3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</w:tr>
      <w:tr w:rsidR="00ED47EC" w:rsidRPr="00ED47EC" w14:paraId="3E326CE2" w14:textId="77777777" w:rsidTr="00D00CB8">
        <w:trPr>
          <w:trHeight w:val="1110"/>
          <w:jc w:val="center"/>
        </w:trPr>
        <w:tc>
          <w:tcPr>
            <w:tcW w:w="4688" w:type="dxa"/>
            <w:tcBorders>
              <w:right w:val="nil"/>
            </w:tcBorders>
            <w:shd w:val="clear" w:color="auto" w:fill="auto"/>
            <w:vAlign w:val="center"/>
          </w:tcPr>
          <w:p w14:paraId="670C62CF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混合政策工具（例如，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公私部门共同筹资并合作提供）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n = 404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）</w:t>
            </w:r>
          </w:p>
        </w:tc>
        <w:tc>
          <w:tcPr>
            <w:tcW w:w="213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61379E33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79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DBD0629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99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47A2217F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059" w:type="dxa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14:paraId="31EBCD5E" w14:textId="77777777" w:rsidR="00ED76D6" w:rsidRPr="00ED47EC" w:rsidRDefault="00ED76D6" w:rsidP="00D00CB8">
            <w:pPr>
              <w:spacing w:line="320" w:lineRule="exact"/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</w:tr>
      <w:tr w:rsidR="00ED47EC" w:rsidRPr="00ED47EC" w14:paraId="7F363B15" w14:textId="77777777" w:rsidTr="00D00CB8">
        <w:trPr>
          <w:trHeight w:val="299"/>
          <w:jc w:val="center"/>
        </w:trPr>
        <w:tc>
          <w:tcPr>
            <w:tcW w:w="468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F87FCDC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9694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EFC46D6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第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2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步，问题：如果你是项目的实施者，你在多大程度上赞成或不赞成实施上述政策工具？请在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0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非常不同意）到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100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非常同意）的范围内选择一个数。</w:t>
            </w:r>
          </w:p>
        </w:tc>
      </w:tr>
      <w:tr w:rsidR="00ED76D6" w:rsidRPr="00ED47EC" w14:paraId="44DC8A70" w14:textId="77777777" w:rsidTr="00D00CB8">
        <w:trPr>
          <w:trHeight w:val="81"/>
          <w:jc w:val="center"/>
        </w:trPr>
        <w:tc>
          <w:tcPr>
            <w:tcW w:w="14382" w:type="dxa"/>
            <w:gridSpan w:val="5"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858F6F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color w:val="000000" w:themeColor="text1"/>
              </w:rPr>
              <w:t>注：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x </w:t>
            </w:r>
            <w:r w:rsidRPr="00ED47EC">
              <w:rPr>
                <w:rStyle w:val="a9"/>
                <w:rFonts w:ascii="Cambria" w:hAnsi="Cambria" w:cs="Cambria"/>
                <w:i w:val="0"/>
                <w:iCs/>
                <w:color w:val="000000" w:themeColor="text1"/>
              </w:rPr>
              <w:t>є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[75, 80, 85, 90, 95], y </w:t>
            </w:r>
            <w:r w:rsidRPr="00ED47EC">
              <w:rPr>
                <w:rStyle w:val="a9"/>
                <w:rFonts w:ascii="Cambria" w:hAnsi="Cambria" w:cs="Cambria"/>
                <w:i w:val="0"/>
                <w:iCs/>
                <w:color w:val="000000" w:themeColor="text1"/>
              </w:rPr>
              <w:t>є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[25, 20, 15, 10, 5]</w:t>
            </w:r>
          </w:p>
        </w:tc>
      </w:tr>
    </w:tbl>
    <w:p w14:paraId="5BB7C0DB" w14:textId="77777777" w:rsidR="00ED76D6" w:rsidRPr="00ED47EC" w:rsidRDefault="00ED76D6" w:rsidP="00ED76D6">
      <w:pPr>
        <w:rPr>
          <w:rFonts w:ascii="Times New Roman" w:hAnsi="Times New Roman" w:cs="Times New Roman"/>
          <w:color w:val="000000" w:themeColor="text1"/>
        </w:rPr>
        <w:sectPr w:rsidR="00ED76D6" w:rsidRPr="00ED47EC">
          <w:pgSz w:w="16838" w:h="11906" w:orient="landscape"/>
          <w:pgMar w:top="1797" w:right="1440" w:bottom="1797" w:left="1440" w:header="851" w:footer="992" w:gutter="0"/>
          <w:cols w:space="720"/>
          <w:docGrid w:type="lines" w:linePitch="312"/>
        </w:sectPr>
      </w:pPr>
    </w:p>
    <w:p w14:paraId="336E670E" w14:textId="597CA5B0" w:rsidR="00ED76D6" w:rsidRPr="00ED47EC" w:rsidRDefault="00ED76D6" w:rsidP="00ED76D6">
      <w:pPr>
        <w:pStyle w:val="af7"/>
        <w:rPr>
          <w:rFonts w:ascii="Sabon" w:hAnsi="Sabon" w:cs="Times New Roman"/>
          <w:color w:val="000000" w:themeColor="text1"/>
          <w:sz w:val="24"/>
          <w:szCs w:val="24"/>
        </w:rPr>
      </w:pPr>
      <w:r w:rsidRPr="00ED47EC">
        <w:rPr>
          <w:rFonts w:ascii="Sabon" w:hAnsi="Sabon" w:cs="Times New Roman"/>
          <w:b/>
          <w:bCs/>
          <w:color w:val="000000" w:themeColor="text1"/>
          <w:sz w:val="24"/>
          <w:szCs w:val="24"/>
        </w:rPr>
        <w:lastRenderedPageBreak/>
        <w:t xml:space="preserve">Table A3 </w:t>
      </w:r>
      <w:r w:rsidRPr="00ED47EC">
        <w:rPr>
          <w:rFonts w:ascii="Sabon" w:hAnsi="Sabon" w:cs="Times New Roman"/>
          <w:color w:val="000000" w:themeColor="text1"/>
          <w:sz w:val="24"/>
          <w:szCs w:val="24"/>
        </w:rPr>
        <w:t>Manipulation check for each risk information and interest motivation category using a pilot survey</w:t>
      </w:r>
      <w:r w:rsidRPr="00ED47EC">
        <w:rPr>
          <w:rFonts w:ascii="Sabon" w:hAnsi="Sabon"/>
          <w:color w:val="000000" w:themeColor="text1"/>
          <w:sz w:val="24"/>
          <w:szCs w:val="24"/>
        </w:rPr>
        <w:t xml:space="preserve"> </w:t>
      </w:r>
      <w:r w:rsidRPr="00ED47EC">
        <w:rPr>
          <w:rFonts w:ascii="Sabon" w:hAnsi="Sabon" w:cs="Times New Roman"/>
          <w:color w:val="000000" w:themeColor="text1"/>
          <w:sz w:val="24"/>
          <w:szCs w:val="24"/>
        </w:rPr>
        <w:t>experiment.</w:t>
      </w:r>
    </w:p>
    <w:tbl>
      <w:tblPr>
        <w:tblW w:w="8789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2835"/>
        <w:gridCol w:w="2977"/>
      </w:tblGrid>
      <w:tr w:rsidR="00ED47EC" w:rsidRPr="00ED47EC" w14:paraId="39FF3B92" w14:textId="77777777" w:rsidTr="00D00CB8">
        <w:trPr>
          <w:trHeight w:val="376"/>
          <w:jc w:val="center"/>
        </w:trPr>
        <w:tc>
          <w:tcPr>
            <w:tcW w:w="2977" w:type="dxa"/>
            <w:tcBorders>
              <w:bottom w:val="single" w:sz="4" w:space="0" w:color="auto"/>
            </w:tcBorders>
          </w:tcPr>
          <w:p w14:paraId="2D74413B" w14:textId="77777777" w:rsidR="00ED76D6" w:rsidRPr="00ED47EC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Manipulation items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5FF7304D" w14:textId="77777777" w:rsidR="00ED76D6" w:rsidRPr="00ED47EC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Experimental materials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904D8D5" w14:textId="77777777" w:rsidR="00ED76D6" w:rsidRPr="00ED47EC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 xml:space="preserve">The number of participants who </w:t>
            </w:r>
            <w:r w:rsidRPr="00ED47EC">
              <w:rPr>
                <w:rFonts w:ascii="Sabon" w:hAnsi="Sabon" w:cs="Times New Roman"/>
                <w:bCs/>
                <w:color w:val="000000" w:themeColor="text1"/>
              </w:rPr>
              <w:t>correctly recalled the experimental materials</w:t>
            </w:r>
            <w:r w:rsidRPr="00ED47EC" w:rsidDel="00BF2D21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 xml:space="preserve"> </w:t>
            </w:r>
          </w:p>
        </w:tc>
      </w:tr>
      <w:tr w:rsidR="00ED47EC" w:rsidRPr="00ED47EC" w14:paraId="1C844F4D" w14:textId="77777777" w:rsidTr="00D00CB8">
        <w:trPr>
          <w:trHeight w:val="315"/>
          <w:jc w:val="center"/>
        </w:trPr>
        <w:tc>
          <w:tcPr>
            <w:tcW w:w="2977" w:type="dxa"/>
            <w:tcBorders>
              <w:top w:val="single" w:sz="4" w:space="0" w:color="auto"/>
            </w:tcBorders>
          </w:tcPr>
          <w:p w14:paraId="0F9D21DD" w14:textId="77777777" w:rsidR="00ED76D6" w:rsidRPr="00ED47EC" w:rsidRDefault="00ED76D6" w:rsidP="00D00CB8">
            <w:pPr>
              <w:tabs>
                <w:tab w:val="left" w:pos="0"/>
              </w:tabs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Risk information frames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1A28DC40" w14:textId="77777777" w:rsidR="00ED76D6" w:rsidRPr="00ED47EC" w:rsidRDefault="00ED76D6" w:rsidP="00D00CB8">
            <w:pPr>
              <w:tabs>
                <w:tab w:val="left" w:pos="0"/>
              </w:tabs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C96493C" w14:textId="77777777" w:rsidR="00ED76D6" w:rsidRPr="00ED47EC" w:rsidRDefault="00ED76D6" w:rsidP="00D00CB8">
            <w:pPr>
              <w:tabs>
                <w:tab w:val="left" w:pos="0"/>
              </w:tabs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</w:p>
        </w:tc>
      </w:tr>
      <w:tr w:rsidR="00ED47EC" w:rsidRPr="00ED47EC" w14:paraId="3BB3C517" w14:textId="77777777" w:rsidTr="00D00CB8">
        <w:trPr>
          <w:trHeight w:val="531"/>
          <w:jc w:val="center"/>
        </w:trPr>
        <w:tc>
          <w:tcPr>
            <w:tcW w:w="2977" w:type="dxa"/>
          </w:tcPr>
          <w:p w14:paraId="1AE301E9" w14:textId="77777777" w:rsidR="00ED76D6" w:rsidRPr="00ED47EC" w:rsidRDefault="00ED76D6" w:rsidP="00D00CB8">
            <w:pPr>
              <w:ind w:firstLineChars="100" w:firstLine="240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Positive (n = 10)</w:t>
            </w:r>
          </w:p>
        </w:tc>
        <w:tc>
          <w:tcPr>
            <w:tcW w:w="2835" w:type="dxa"/>
          </w:tcPr>
          <w:p w14:paraId="11CCFF52" w14:textId="77777777" w:rsidR="00ED76D6" w:rsidRPr="00ED47EC" w:rsidRDefault="00ED76D6" w:rsidP="00D00CB8">
            <w:pPr>
              <w:rPr>
                <w:rFonts w:ascii="Sabon" w:eastAsia="Times New Roman" w:hAnsi="Sabon" w:cs="Times New Roman"/>
                <w:i/>
                <w:color w:val="000000" w:themeColor="text1"/>
                <w:lang w:eastAsia="da-DK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color w:val="000000" w:themeColor="text1"/>
              </w:rPr>
              <w:t>The probability of this project’s success is x%</w:t>
            </w:r>
          </w:p>
        </w:tc>
        <w:tc>
          <w:tcPr>
            <w:tcW w:w="2977" w:type="dxa"/>
            <w:shd w:val="clear" w:color="auto" w:fill="auto"/>
            <w:noWrap/>
          </w:tcPr>
          <w:p w14:paraId="006B9EB2" w14:textId="77777777" w:rsidR="00ED76D6" w:rsidRPr="00ED47EC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10</w:t>
            </w:r>
          </w:p>
        </w:tc>
      </w:tr>
      <w:tr w:rsidR="00ED47EC" w:rsidRPr="00ED47EC" w14:paraId="749B1044" w14:textId="77777777" w:rsidTr="00D00CB8">
        <w:trPr>
          <w:trHeight w:val="910"/>
          <w:jc w:val="center"/>
        </w:trPr>
        <w:tc>
          <w:tcPr>
            <w:tcW w:w="2977" w:type="dxa"/>
          </w:tcPr>
          <w:p w14:paraId="7A9CE68F" w14:textId="77777777" w:rsidR="00ED76D6" w:rsidRPr="00ED47EC" w:rsidRDefault="00ED76D6" w:rsidP="00D00CB8">
            <w:pPr>
              <w:ind w:firstLineChars="100" w:firstLine="240"/>
              <w:rPr>
                <w:rFonts w:ascii="Sabon" w:hAnsi="Sabon" w:cs="Times New Roman"/>
                <w:bCs/>
                <w:color w:val="000000" w:themeColor="text1"/>
              </w:rPr>
            </w:pPr>
            <w:r w:rsidRPr="00ED47EC">
              <w:rPr>
                <w:rFonts w:ascii="Sabon" w:hAnsi="Sabon" w:cs="Times New Roman"/>
                <w:bCs/>
                <w:color w:val="000000" w:themeColor="text1"/>
              </w:rPr>
              <w:t>Neutral I</w:t>
            </w:r>
            <w:r w:rsidRPr="00ED47EC">
              <w:rPr>
                <w:rFonts w:ascii="Sabon" w:eastAsiaTheme="minorEastAsia" w:hAnsi="Sabon" w:cs="Times New Roman"/>
                <w:color w:val="000000" w:themeColor="text1"/>
              </w:rPr>
              <w:t xml:space="preserve"> </w:t>
            </w: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(n = 10)</w:t>
            </w:r>
          </w:p>
        </w:tc>
        <w:tc>
          <w:tcPr>
            <w:tcW w:w="2835" w:type="dxa"/>
          </w:tcPr>
          <w:p w14:paraId="7045F422" w14:textId="77777777" w:rsidR="00ED76D6" w:rsidRPr="00ED47EC" w:rsidRDefault="00ED76D6" w:rsidP="00D00CB8">
            <w:pPr>
              <w:rPr>
                <w:rFonts w:ascii="Sabon" w:eastAsia="Times New Roman" w:hAnsi="Sabon" w:cs="Times New Roman"/>
                <w:i/>
                <w:color w:val="000000" w:themeColor="text1"/>
                <w:lang w:eastAsia="da-DK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color w:val="000000" w:themeColor="text1"/>
              </w:rPr>
              <w:t>the probability of this project’s failure is y%</w:t>
            </w:r>
          </w:p>
        </w:tc>
        <w:tc>
          <w:tcPr>
            <w:tcW w:w="2977" w:type="dxa"/>
            <w:shd w:val="clear" w:color="auto" w:fill="auto"/>
            <w:noWrap/>
          </w:tcPr>
          <w:p w14:paraId="46B3A3AD" w14:textId="77777777" w:rsidR="00ED76D6" w:rsidRPr="00ED47EC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10</w:t>
            </w:r>
          </w:p>
        </w:tc>
      </w:tr>
      <w:tr w:rsidR="00ED47EC" w:rsidRPr="00ED47EC" w14:paraId="054F928D" w14:textId="77777777" w:rsidTr="00D00CB8">
        <w:trPr>
          <w:trHeight w:val="979"/>
          <w:jc w:val="center"/>
        </w:trPr>
        <w:tc>
          <w:tcPr>
            <w:tcW w:w="2977" w:type="dxa"/>
          </w:tcPr>
          <w:p w14:paraId="7BCBFA89" w14:textId="77777777" w:rsidR="00ED76D6" w:rsidRPr="00ED47EC" w:rsidRDefault="00ED76D6" w:rsidP="00D00CB8">
            <w:pPr>
              <w:ind w:firstLineChars="100" w:firstLine="240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hAnsi="Sabon" w:cs="Times New Roman"/>
                <w:bCs/>
                <w:color w:val="000000" w:themeColor="text1"/>
              </w:rPr>
              <w:t>Neutral II</w:t>
            </w:r>
            <w:r w:rsidRPr="00ED47EC">
              <w:rPr>
                <w:rFonts w:ascii="Sabon" w:eastAsiaTheme="minorEastAsia" w:hAnsi="Sabon" w:cs="Times New Roman"/>
                <w:color w:val="000000" w:themeColor="text1"/>
              </w:rPr>
              <w:t xml:space="preserve"> </w:t>
            </w: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(n = 10)</w:t>
            </w:r>
          </w:p>
        </w:tc>
        <w:tc>
          <w:tcPr>
            <w:tcW w:w="2835" w:type="dxa"/>
          </w:tcPr>
          <w:p w14:paraId="5B574118" w14:textId="77777777" w:rsidR="00ED76D6" w:rsidRPr="00ED47EC" w:rsidRDefault="00ED76D6" w:rsidP="00D00CB8">
            <w:pPr>
              <w:tabs>
                <w:tab w:val="left" w:pos="0"/>
              </w:tabs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color w:val="000000" w:themeColor="text1"/>
              </w:rPr>
              <w:t>The probability of this project’s failure is y%,</w:t>
            </w:r>
            <w:r w:rsidRPr="00ED47EC">
              <w:rPr>
                <w:rFonts w:ascii="Sabon" w:hAnsi="Sabon" w:cs="Times New Roman"/>
                <w:color w:val="000000" w:themeColor="text1"/>
                <w:bdr w:val="none" w:sz="0" w:space="0" w:color="auto" w:frame="1"/>
              </w:rPr>
              <w:t xml:space="preserve">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color w:val="000000" w:themeColor="text1"/>
              </w:rPr>
              <w:t>the probability of this project’s success is x%</w:t>
            </w:r>
          </w:p>
        </w:tc>
        <w:tc>
          <w:tcPr>
            <w:tcW w:w="2977" w:type="dxa"/>
            <w:shd w:val="clear" w:color="auto" w:fill="auto"/>
            <w:noWrap/>
          </w:tcPr>
          <w:p w14:paraId="3D692224" w14:textId="77777777" w:rsidR="00ED76D6" w:rsidRPr="00ED47EC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9</w:t>
            </w:r>
          </w:p>
        </w:tc>
      </w:tr>
      <w:tr w:rsidR="00ED47EC" w:rsidRPr="00ED47EC" w14:paraId="644F3130" w14:textId="77777777" w:rsidTr="00D00CB8">
        <w:trPr>
          <w:trHeight w:val="476"/>
          <w:jc w:val="center"/>
        </w:trPr>
        <w:tc>
          <w:tcPr>
            <w:tcW w:w="2977" w:type="dxa"/>
          </w:tcPr>
          <w:p w14:paraId="58B5EC09" w14:textId="77777777" w:rsidR="00ED76D6" w:rsidRPr="00ED47EC" w:rsidRDefault="00ED76D6" w:rsidP="00D00CB8">
            <w:pPr>
              <w:ind w:firstLineChars="100" w:firstLine="240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Negative</w:t>
            </w:r>
            <w:r w:rsidRPr="00ED47EC">
              <w:rPr>
                <w:rFonts w:ascii="Sabon" w:eastAsiaTheme="minorEastAsia" w:hAnsi="Sabon" w:cs="Times New Roman"/>
                <w:color w:val="000000" w:themeColor="text1"/>
              </w:rPr>
              <w:t xml:space="preserve"> </w:t>
            </w: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(n = 10)</w:t>
            </w:r>
          </w:p>
        </w:tc>
        <w:tc>
          <w:tcPr>
            <w:tcW w:w="2835" w:type="dxa"/>
          </w:tcPr>
          <w:p w14:paraId="562CF3AE" w14:textId="77777777" w:rsidR="00ED76D6" w:rsidRPr="00ED47EC" w:rsidRDefault="00ED76D6" w:rsidP="00D00CB8">
            <w:pPr>
              <w:tabs>
                <w:tab w:val="left" w:pos="0"/>
              </w:tabs>
              <w:rPr>
                <w:rFonts w:ascii="Sabon" w:eastAsia="Times New Roman" w:hAnsi="Sabon" w:cs="Times New Roman"/>
                <w:i/>
                <w:color w:val="000000" w:themeColor="text1"/>
                <w:lang w:eastAsia="da-DK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color w:val="000000" w:themeColor="text1"/>
              </w:rPr>
              <w:t>The probability of this project’s failure is y%</w:t>
            </w:r>
          </w:p>
        </w:tc>
        <w:tc>
          <w:tcPr>
            <w:tcW w:w="2977" w:type="dxa"/>
            <w:shd w:val="clear" w:color="auto" w:fill="auto"/>
            <w:noWrap/>
          </w:tcPr>
          <w:p w14:paraId="158D2EF5" w14:textId="77777777" w:rsidR="00ED76D6" w:rsidRPr="00ED47EC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9</w:t>
            </w:r>
          </w:p>
        </w:tc>
      </w:tr>
      <w:tr w:rsidR="00ED47EC" w:rsidRPr="00ED47EC" w14:paraId="75FAEB66" w14:textId="77777777" w:rsidTr="00D00CB8">
        <w:trPr>
          <w:trHeight w:val="262"/>
          <w:jc w:val="center"/>
        </w:trPr>
        <w:tc>
          <w:tcPr>
            <w:tcW w:w="2977" w:type="dxa"/>
          </w:tcPr>
          <w:p w14:paraId="4D1EE384" w14:textId="77777777" w:rsidR="00ED76D6" w:rsidRPr="00ED47EC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Interest motivations</w:t>
            </w:r>
          </w:p>
        </w:tc>
        <w:tc>
          <w:tcPr>
            <w:tcW w:w="2835" w:type="dxa"/>
          </w:tcPr>
          <w:p w14:paraId="350B1A11" w14:textId="77777777" w:rsidR="00ED76D6" w:rsidRPr="00ED47EC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</w:p>
        </w:tc>
        <w:tc>
          <w:tcPr>
            <w:tcW w:w="2977" w:type="dxa"/>
            <w:shd w:val="clear" w:color="auto" w:fill="auto"/>
            <w:noWrap/>
          </w:tcPr>
          <w:p w14:paraId="05F3D339" w14:textId="77777777" w:rsidR="00ED76D6" w:rsidRPr="00ED47EC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</w:p>
        </w:tc>
      </w:tr>
      <w:tr w:rsidR="00ED47EC" w:rsidRPr="00ED47EC" w14:paraId="1E2B9097" w14:textId="77777777" w:rsidTr="00D00CB8">
        <w:trPr>
          <w:trHeight w:val="294"/>
          <w:jc w:val="center"/>
        </w:trPr>
        <w:tc>
          <w:tcPr>
            <w:tcW w:w="2977" w:type="dxa"/>
          </w:tcPr>
          <w:p w14:paraId="3625A303" w14:textId="77777777" w:rsidR="00ED76D6" w:rsidRPr="00ED47EC" w:rsidRDefault="00ED76D6" w:rsidP="00D00CB8">
            <w:pPr>
              <w:ind w:firstLineChars="100" w:firstLine="240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微软雅黑" w:hAnsi="Sabon" w:cs="Times New Roman"/>
                <w:color w:val="000000" w:themeColor="text1"/>
              </w:rPr>
              <w:t>Non-interest</w:t>
            </w:r>
            <w:r w:rsidRPr="00ED47EC">
              <w:rPr>
                <w:rFonts w:ascii="Sabon" w:eastAsia="Times New Roman" w:hAnsi="Sabon" w:cs="Times New Roman"/>
                <w:color w:val="000000" w:themeColor="text1"/>
              </w:rPr>
              <w:t xml:space="preserve"> </w:t>
            </w: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(n = 10)</w:t>
            </w:r>
          </w:p>
        </w:tc>
        <w:tc>
          <w:tcPr>
            <w:tcW w:w="2835" w:type="dxa"/>
          </w:tcPr>
          <w:p w14:paraId="5CEB86C6" w14:textId="77777777" w:rsidR="00ED76D6" w:rsidRPr="00ED47EC" w:rsidDel="00BF2D21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Nothing</w:t>
            </w:r>
          </w:p>
        </w:tc>
        <w:tc>
          <w:tcPr>
            <w:tcW w:w="2977" w:type="dxa"/>
            <w:shd w:val="clear" w:color="auto" w:fill="auto"/>
            <w:noWrap/>
          </w:tcPr>
          <w:p w14:paraId="529E4E38" w14:textId="77777777" w:rsidR="00ED76D6" w:rsidRPr="00ED47EC" w:rsidDel="00BF2D21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10</w:t>
            </w:r>
          </w:p>
        </w:tc>
      </w:tr>
      <w:tr w:rsidR="00ED47EC" w:rsidRPr="00ED47EC" w14:paraId="11BED05C" w14:textId="77777777" w:rsidTr="00D00CB8">
        <w:trPr>
          <w:trHeight w:val="255"/>
          <w:jc w:val="center"/>
        </w:trPr>
        <w:tc>
          <w:tcPr>
            <w:tcW w:w="2977" w:type="dxa"/>
          </w:tcPr>
          <w:p w14:paraId="0856A6F5" w14:textId="77777777" w:rsidR="00ED76D6" w:rsidRPr="00ED47EC" w:rsidRDefault="00ED76D6" w:rsidP="00D00CB8">
            <w:pPr>
              <w:ind w:firstLineChars="100" w:firstLine="240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微软雅黑" w:hAnsi="Sabon" w:cs="Times New Roman"/>
                <w:color w:val="000000" w:themeColor="text1"/>
              </w:rPr>
              <w:t>Personal interest</w:t>
            </w:r>
            <w:r w:rsidRPr="00ED47EC">
              <w:rPr>
                <w:rFonts w:ascii="Sabon" w:eastAsia="Times New Roman" w:hAnsi="Sabon" w:cs="Times New Roman"/>
                <w:color w:val="000000" w:themeColor="text1"/>
              </w:rPr>
              <w:t xml:space="preserve"> </w:t>
            </w: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(n = 10)</w:t>
            </w:r>
          </w:p>
        </w:tc>
        <w:tc>
          <w:tcPr>
            <w:tcW w:w="2835" w:type="dxa"/>
          </w:tcPr>
          <w:p w14:paraId="7F4FBE05" w14:textId="77777777" w:rsidR="00ED76D6" w:rsidRPr="00ED47EC" w:rsidDel="00BF2D21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Your performance score</w:t>
            </w:r>
          </w:p>
        </w:tc>
        <w:tc>
          <w:tcPr>
            <w:tcW w:w="2977" w:type="dxa"/>
            <w:shd w:val="clear" w:color="auto" w:fill="auto"/>
            <w:noWrap/>
          </w:tcPr>
          <w:p w14:paraId="3139CEC9" w14:textId="77777777" w:rsidR="00ED76D6" w:rsidRPr="00ED47EC" w:rsidDel="00BF2D21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9</w:t>
            </w:r>
          </w:p>
        </w:tc>
      </w:tr>
      <w:tr w:rsidR="00ED47EC" w:rsidRPr="00ED47EC" w14:paraId="506687B0" w14:textId="77777777" w:rsidTr="00D00CB8">
        <w:trPr>
          <w:trHeight w:val="218"/>
          <w:jc w:val="center"/>
        </w:trPr>
        <w:tc>
          <w:tcPr>
            <w:tcW w:w="2977" w:type="dxa"/>
          </w:tcPr>
          <w:p w14:paraId="604C1D01" w14:textId="77777777" w:rsidR="00ED76D6" w:rsidRPr="00ED47EC" w:rsidRDefault="00ED76D6" w:rsidP="00D00CB8">
            <w:pPr>
              <w:ind w:firstLineChars="100" w:firstLine="240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微软雅黑" w:hAnsi="Sabon" w:cs="Times New Roman"/>
                <w:color w:val="000000" w:themeColor="text1"/>
              </w:rPr>
              <w:t>Public interest</w:t>
            </w: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 xml:space="preserve"> (n = 10)</w:t>
            </w:r>
          </w:p>
        </w:tc>
        <w:tc>
          <w:tcPr>
            <w:tcW w:w="2835" w:type="dxa"/>
          </w:tcPr>
          <w:p w14:paraId="6301A96B" w14:textId="77777777" w:rsidR="00ED76D6" w:rsidRPr="00ED47EC" w:rsidDel="00BF2D21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Citizens’ quality of life</w:t>
            </w:r>
          </w:p>
        </w:tc>
        <w:tc>
          <w:tcPr>
            <w:tcW w:w="2977" w:type="dxa"/>
            <w:shd w:val="clear" w:color="auto" w:fill="auto"/>
            <w:noWrap/>
          </w:tcPr>
          <w:p w14:paraId="51CD69F4" w14:textId="77777777" w:rsidR="00ED76D6" w:rsidRPr="00ED47EC" w:rsidDel="00BF2D21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10</w:t>
            </w:r>
          </w:p>
        </w:tc>
      </w:tr>
      <w:tr w:rsidR="00ED47EC" w:rsidRPr="00ED47EC" w14:paraId="0B5270BE" w14:textId="77777777" w:rsidTr="00D00CB8">
        <w:trPr>
          <w:trHeight w:val="321"/>
          <w:jc w:val="center"/>
        </w:trPr>
        <w:tc>
          <w:tcPr>
            <w:tcW w:w="2977" w:type="dxa"/>
          </w:tcPr>
          <w:p w14:paraId="087040CF" w14:textId="77777777" w:rsidR="00ED76D6" w:rsidRPr="00ED47EC" w:rsidRDefault="00ED76D6" w:rsidP="00D00CB8">
            <w:pPr>
              <w:ind w:firstLineChars="100" w:firstLine="240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微软雅黑" w:hAnsi="Sabon" w:cs="Times New Roman"/>
                <w:bCs/>
                <w:color w:val="000000" w:themeColor="text1"/>
              </w:rPr>
              <w:t>Personal &amp; public interest</w:t>
            </w: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 xml:space="preserve"> (n = 10)</w:t>
            </w:r>
          </w:p>
        </w:tc>
        <w:tc>
          <w:tcPr>
            <w:tcW w:w="2835" w:type="dxa"/>
          </w:tcPr>
          <w:p w14:paraId="5572FED1" w14:textId="77777777" w:rsidR="00ED76D6" w:rsidRPr="00ED47EC" w:rsidDel="00BF2D21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Your performance score and citizens’ quality of life</w:t>
            </w:r>
          </w:p>
        </w:tc>
        <w:tc>
          <w:tcPr>
            <w:tcW w:w="2977" w:type="dxa"/>
            <w:shd w:val="clear" w:color="auto" w:fill="auto"/>
            <w:noWrap/>
          </w:tcPr>
          <w:p w14:paraId="37A68BEA" w14:textId="77777777" w:rsidR="00ED76D6" w:rsidRPr="00ED47EC" w:rsidDel="00BF2D21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10</w:t>
            </w:r>
          </w:p>
        </w:tc>
      </w:tr>
      <w:tr w:rsidR="00ED76D6" w:rsidRPr="00ED47EC" w14:paraId="68A34DAD" w14:textId="77777777" w:rsidTr="00D00CB8">
        <w:trPr>
          <w:trHeight w:val="269"/>
          <w:jc w:val="center"/>
        </w:trPr>
        <w:tc>
          <w:tcPr>
            <w:tcW w:w="2977" w:type="dxa"/>
          </w:tcPr>
          <w:p w14:paraId="74BBEF9A" w14:textId="77777777" w:rsidR="00ED76D6" w:rsidRPr="00ED47EC" w:rsidRDefault="00ED76D6" w:rsidP="00D00CB8">
            <w:pPr>
              <w:ind w:firstLineChars="100" w:firstLine="240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微软雅黑" w:hAnsi="Sabon" w:cs="Times New Roman"/>
                <w:bCs/>
                <w:color w:val="000000" w:themeColor="text1"/>
              </w:rPr>
              <w:t>Public &amp; personal interest</w:t>
            </w: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 xml:space="preserve"> (n = 10)</w:t>
            </w:r>
          </w:p>
        </w:tc>
        <w:tc>
          <w:tcPr>
            <w:tcW w:w="2835" w:type="dxa"/>
          </w:tcPr>
          <w:p w14:paraId="68E3EB31" w14:textId="77777777" w:rsidR="00ED76D6" w:rsidRPr="00ED47EC" w:rsidDel="00BF2D21" w:rsidRDefault="00ED76D6" w:rsidP="00D00CB8">
            <w:pPr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Citizens’ quality of life and your performance score</w:t>
            </w:r>
          </w:p>
        </w:tc>
        <w:tc>
          <w:tcPr>
            <w:tcW w:w="2977" w:type="dxa"/>
            <w:shd w:val="clear" w:color="auto" w:fill="auto"/>
            <w:noWrap/>
          </w:tcPr>
          <w:p w14:paraId="0AC2A792" w14:textId="77777777" w:rsidR="00ED76D6" w:rsidRPr="00ED47EC" w:rsidDel="00BF2D21" w:rsidRDefault="00ED76D6" w:rsidP="00D00CB8">
            <w:pPr>
              <w:tabs>
                <w:tab w:val="left" w:pos="0"/>
              </w:tabs>
              <w:jc w:val="center"/>
              <w:rPr>
                <w:rFonts w:ascii="Sabon" w:eastAsia="Times New Roman" w:hAnsi="Sabon" w:cs="Times New Roman"/>
                <w:color w:val="000000" w:themeColor="text1"/>
                <w:lang w:eastAsia="da-DK"/>
              </w:rPr>
            </w:pPr>
            <w:r w:rsidRPr="00ED47EC">
              <w:rPr>
                <w:rFonts w:ascii="Sabon" w:eastAsia="Times New Roman" w:hAnsi="Sabon" w:cs="Times New Roman"/>
                <w:color w:val="000000" w:themeColor="text1"/>
                <w:lang w:eastAsia="da-DK"/>
              </w:rPr>
              <w:t>10</w:t>
            </w:r>
          </w:p>
        </w:tc>
      </w:tr>
    </w:tbl>
    <w:p w14:paraId="5BE7C42E" w14:textId="77777777" w:rsidR="00ED76D6" w:rsidRPr="00ED47EC" w:rsidRDefault="00ED76D6" w:rsidP="00ED76D6">
      <w:pPr>
        <w:tabs>
          <w:tab w:val="left" w:pos="360"/>
        </w:tabs>
        <w:spacing w:line="480" w:lineRule="auto"/>
        <w:rPr>
          <w:rFonts w:ascii="Sabon" w:hAnsi="Sabon" w:cs="Times New Roman"/>
          <w:color w:val="000000" w:themeColor="text1"/>
        </w:rPr>
      </w:pPr>
    </w:p>
    <w:p w14:paraId="655E0CD9" w14:textId="77777777" w:rsidR="00ED76D6" w:rsidRPr="00ED47EC" w:rsidRDefault="00ED76D6" w:rsidP="00ED76D6">
      <w:pPr>
        <w:rPr>
          <w:rFonts w:ascii="Sabon" w:hAnsi="Sabon" w:cs="Times New Roman"/>
          <w:b/>
          <w:bCs/>
          <w:color w:val="000000" w:themeColor="text1"/>
        </w:rPr>
        <w:sectPr w:rsidR="00ED76D6" w:rsidRPr="00ED47EC">
          <w:pgSz w:w="11906" w:h="16838"/>
          <w:pgMar w:top="1440" w:right="1797" w:bottom="1440" w:left="1797" w:header="851" w:footer="992" w:gutter="0"/>
          <w:cols w:space="720"/>
          <w:docGrid w:type="lines" w:linePitch="312"/>
        </w:sectPr>
      </w:pPr>
    </w:p>
    <w:p w14:paraId="641FCF80" w14:textId="77777777" w:rsidR="00ED76D6" w:rsidRPr="00ED47EC" w:rsidRDefault="00ED76D6" w:rsidP="00ED76D6">
      <w:pPr>
        <w:rPr>
          <w:rFonts w:ascii="Sabon" w:hAnsi="Sabon" w:cs="Times New Roman"/>
          <w:bCs/>
          <w:color w:val="000000" w:themeColor="text1"/>
        </w:rPr>
      </w:pPr>
      <w:r w:rsidRPr="00ED47EC">
        <w:rPr>
          <w:rFonts w:ascii="Sabon" w:hAnsi="Sabon" w:cs="Times New Roman"/>
          <w:b/>
          <w:bCs/>
          <w:color w:val="000000" w:themeColor="text1"/>
        </w:rPr>
        <w:lastRenderedPageBreak/>
        <w:t>Table A4</w:t>
      </w:r>
      <w:r w:rsidRPr="00ED47EC">
        <w:rPr>
          <w:rFonts w:ascii="Sabon" w:hAnsi="Sabon" w:cs="Times New Roman"/>
          <w:bCs/>
          <w:color w:val="000000" w:themeColor="text1"/>
        </w:rPr>
        <w:t xml:space="preserve"> Balance test across experimental 1 group.</w:t>
      </w:r>
    </w:p>
    <w:tbl>
      <w:tblPr>
        <w:tblW w:w="10490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2"/>
        <w:gridCol w:w="876"/>
        <w:gridCol w:w="1038"/>
        <w:gridCol w:w="993"/>
        <w:gridCol w:w="1134"/>
        <w:gridCol w:w="1275"/>
        <w:gridCol w:w="1276"/>
        <w:gridCol w:w="1276"/>
      </w:tblGrid>
      <w:tr w:rsidR="00ED47EC" w:rsidRPr="00ED47EC" w14:paraId="2080C9B4" w14:textId="77777777" w:rsidTr="00D00CB8">
        <w:trPr>
          <w:trHeight w:val="382"/>
          <w:jc w:val="center"/>
        </w:trPr>
        <w:tc>
          <w:tcPr>
            <w:tcW w:w="2622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3684634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Variable</w:t>
            </w:r>
          </w:p>
        </w:tc>
        <w:tc>
          <w:tcPr>
            <w:tcW w:w="2907" w:type="dxa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5A1786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Interest motivation</w:t>
            </w:r>
          </w:p>
        </w:tc>
        <w:tc>
          <w:tcPr>
            <w:tcW w:w="4961" w:type="dxa"/>
            <w:gridSpan w:val="4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455955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Risk Information</w:t>
            </w:r>
          </w:p>
        </w:tc>
      </w:tr>
      <w:tr w:rsidR="00ED47EC" w:rsidRPr="00ED47EC" w14:paraId="74EE937E" w14:textId="77777777" w:rsidTr="00D00CB8">
        <w:trPr>
          <w:trHeight w:val="425"/>
          <w:jc w:val="center"/>
        </w:trPr>
        <w:tc>
          <w:tcPr>
            <w:tcW w:w="262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C6BE3C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7CADF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Direct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2B5A23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Indirec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2DD68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Mixe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8C6691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Positive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479ADF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Neutral I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0D40D2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Neutral II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7C69A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Negative</w:t>
            </w:r>
          </w:p>
        </w:tc>
      </w:tr>
      <w:tr w:rsidR="00ED47EC" w:rsidRPr="00ED47EC" w14:paraId="23298B56" w14:textId="77777777" w:rsidTr="00D00CB8">
        <w:trPr>
          <w:trHeight w:val="550"/>
          <w:jc w:val="center"/>
        </w:trPr>
        <w:tc>
          <w:tcPr>
            <w:tcW w:w="262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9D48D3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Gender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FFB0D3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2F7754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01A1D6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AA8429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9CBE49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3CC27F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FE6304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</w:tr>
      <w:tr w:rsidR="00ED47EC" w:rsidRPr="00ED47EC" w14:paraId="329000F4" w14:textId="77777777" w:rsidTr="00D00CB8">
        <w:trPr>
          <w:trHeight w:val="550"/>
          <w:jc w:val="center"/>
        </w:trPr>
        <w:tc>
          <w:tcPr>
            <w:tcW w:w="2622" w:type="dxa"/>
            <w:shd w:val="clear" w:color="auto" w:fill="auto"/>
            <w:vAlign w:val="center"/>
          </w:tcPr>
          <w:p w14:paraId="0BD337E4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Female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113CA8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52.3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2F4E107C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50.7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0DB44A7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50.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E5B22D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51.4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4F15DAF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8.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A3EDA5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50.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DE0C26E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52.8</w:t>
            </w:r>
          </w:p>
        </w:tc>
      </w:tr>
      <w:tr w:rsidR="00ED47EC" w:rsidRPr="00ED47EC" w14:paraId="29E34163" w14:textId="77777777" w:rsidTr="00D00CB8">
        <w:trPr>
          <w:trHeight w:val="550"/>
          <w:jc w:val="center"/>
        </w:trPr>
        <w:tc>
          <w:tcPr>
            <w:tcW w:w="2622" w:type="dxa"/>
            <w:shd w:val="clear" w:color="auto" w:fill="auto"/>
            <w:vAlign w:val="center"/>
          </w:tcPr>
          <w:p w14:paraId="59816861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Male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48E45FA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7.7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711F6182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9.3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BECA253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50.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01C2BC9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8.6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3C88B7E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51.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9C59EE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C32F4B9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7.2</w:t>
            </w:r>
          </w:p>
        </w:tc>
      </w:tr>
      <w:tr w:rsidR="00ED47EC" w:rsidRPr="00ED47EC" w14:paraId="2005F909" w14:textId="77777777" w:rsidTr="00D00CB8">
        <w:trPr>
          <w:trHeight w:val="523"/>
          <w:jc w:val="center"/>
        </w:trPr>
        <w:tc>
          <w:tcPr>
            <w:tcW w:w="2622" w:type="dxa"/>
            <w:shd w:val="clear" w:color="auto" w:fill="auto"/>
            <w:vAlign w:val="center"/>
          </w:tcPr>
          <w:p w14:paraId="0E504730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Age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38C7B635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038" w:type="dxa"/>
            <w:shd w:val="clear" w:color="auto" w:fill="auto"/>
            <w:vAlign w:val="center"/>
          </w:tcPr>
          <w:p w14:paraId="60A5EAD1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82E2C6A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E6ACC33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6228BDB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0039CDA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5A542F1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</w:tr>
      <w:tr w:rsidR="00ED47EC" w:rsidRPr="00ED47EC" w14:paraId="50380B12" w14:textId="77777777" w:rsidTr="00D00CB8">
        <w:trPr>
          <w:trHeight w:val="550"/>
          <w:jc w:val="center"/>
        </w:trPr>
        <w:tc>
          <w:tcPr>
            <w:tcW w:w="2622" w:type="dxa"/>
            <w:shd w:val="clear" w:color="auto" w:fill="auto"/>
            <w:vAlign w:val="center"/>
          </w:tcPr>
          <w:p w14:paraId="202F8DD0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Below 2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B60193C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39.4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10B5073D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1.9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BE36CF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0.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ED8870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39.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3C16AC4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38.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E29BCC3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3.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23B83B1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0.1</w:t>
            </w:r>
          </w:p>
        </w:tc>
      </w:tr>
      <w:tr w:rsidR="00ED47EC" w:rsidRPr="00ED47EC" w14:paraId="5AC18F07" w14:textId="77777777" w:rsidTr="00D00CB8">
        <w:trPr>
          <w:trHeight w:val="523"/>
          <w:jc w:val="center"/>
        </w:trPr>
        <w:tc>
          <w:tcPr>
            <w:tcW w:w="2622" w:type="dxa"/>
            <w:shd w:val="clear" w:color="auto" w:fill="auto"/>
            <w:vAlign w:val="center"/>
          </w:tcPr>
          <w:p w14:paraId="110D8F5A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30-3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041330E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2.9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7050853D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0.0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C14573D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1.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363B686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2.7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35DF3B7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1.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65BA6C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1.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51AA891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40.5</w:t>
            </w:r>
          </w:p>
        </w:tc>
      </w:tr>
      <w:tr w:rsidR="00ED47EC" w:rsidRPr="00ED47EC" w14:paraId="3DB65B8E" w14:textId="77777777" w:rsidTr="00D00CB8">
        <w:trPr>
          <w:trHeight w:val="550"/>
          <w:jc w:val="center"/>
        </w:trPr>
        <w:tc>
          <w:tcPr>
            <w:tcW w:w="2622" w:type="dxa"/>
            <w:shd w:val="clear" w:color="auto" w:fill="auto"/>
            <w:vAlign w:val="center"/>
          </w:tcPr>
          <w:p w14:paraId="4E98DCE7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Above 40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95F7032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17.7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3D6005AE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18.1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7C6C40C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18.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F5BC00D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18.0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DE37555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19.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A192A14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15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26FFFD5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19.4</w:t>
            </w:r>
          </w:p>
        </w:tc>
      </w:tr>
      <w:tr w:rsidR="00ED47EC" w:rsidRPr="00ED47EC" w14:paraId="014681C7" w14:textId="77777777" w:rsidTr="00D00CB8">
        <w:trPr>
          <w:trHeight w:val="523"/>
          <w:jc w:val="center"/>
        </w:trPr>
        <w:tc>
          <w:tcPr>
            <w:tcW w:w="2622" w:type="dxa"/>
            <w:shd w:val="clear" w:color="auto" w:fill="auto"/>
            <w:vAlign w:val="center"/>
          </w:tcPr>
          <w:p w14:paraId="17E333E0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Education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249D153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038" w:type="dxa"/>
            <w:shd w:val="clear" w:color="auto" w:fill="auto"/>
            <w:vAlign w:val="center"/>
          </w:tcPr>
          <w:p w14:paraId="64F0126D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8FFBF0E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6517CAA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6F2853E8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927D66D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85A0A36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</w:p>
        </w:tc>
      </w:tr>
      <w:tr w:rsidR="00ED47EC" w:rsidRPr="00ED47EC" w14:paraId="782AC75E" w14:textId="77777777" w:rsidTr="00D00CB8">
        <w:trPr>
          <w:trHeight w:val="523"/>
          <w:jc w:val="center"/>
        </w:trPr>
        <w:tc>
          <w:tcPr>
            <w:tcW w:w="2622" w:type="dxa"/>
            <w:shd w:val="clear" w:color="auto" w:fill="auto"/>
            <w:vAlign w:val="center"/>
          </w:tcPr>
          <w:p w14:paraId="08ED5FB3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Bachelor or below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157D168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70.9</w:t>
            </w:r>
          </w:p>
        </w:tc>
        <w:tc>
          <w:tcPr>
            <w:tcW w:w="1038" w:type="dxa"/>
            <w:shd w:val="clear" w:color="auto" w:fill="auto"/>
            <w:vAlign w:val="center"/>
          </w:tcPr>
          <w:p w14:paraId="7AD6A088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70.4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6D97549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72.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F7534BB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75.3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E74C127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68.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022B921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67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24F729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75.0</w:t>
            </w:r>
          </w:p>
        </w:tc>
      </w:tr>
      <w:tr w:rsidR="00ED47EC" w:rsidRPr="00ED47EC" w14:paraId="2D4D009C" w14:textId="77777777" w:rsidTr="00D00CB8">
        <w:trPr>
          <w:trHeight w:val="523"/>
          <w:jc w:val="center"/>
        </w:trPr>
        <w:tc>
          <w:tcPr>
            <w:tcW w:w="2622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C2F5B82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Master or above</w:t>
            </w:r>
          </w:p>
        </w:tc>
        <w:tc>
          <w:tcPr>
            <w:tcW w:w="87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FD65587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29.1</w:t>
            </w:r>
          </w:p>
        </w:tc>
        <w:tc>
          <w:tcPr>
            <w:tcW w:w="103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C9C0AF0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29.6</w:t>
            </w: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95C6C6F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27.2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9B8B098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24.7</w:t>
            </w:r>
          </w:p>
        </w:tc>
        <w:tc>
          <w:tcPr>
            <w:tcW w:w="127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D5BA1FE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31.7</w:t>
            </w:r>
          </w:p>
        </w:tc>
        <w:tc>
          <w:tcPr>
            <w:tcW w:w="127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F6260F7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32.5</w:t>
            </w:r>
          </w:p>
        </w:tc>
        <w:tc>
          <w:tcPr>
            <w:tcW w:w="127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C2EDFCF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25.0</w:t>
            </w:r>
          </w:p>
        </w:tc>
      </w:tr>
    </w:tbl>
    <w:p w14:paraId="7E1D369C" w14:textId="77777777" w:rsidR="00ED76D6" w:rsidRPr="00ED47EC" w:rsidRDefault="00ED76D6" w:rsidP="00ED76D6">
      <w:pPr>
        <w:rPr>
          <w:rFonts w:ascii="Sabon" w:hAnsi="Sabon" w:cs="Times New Roman"/>
          <w:bCs/>
          <w:color w:val="000000" w:themeColor="text1"/>
        </w:rPr>
        <w:sectPr w:rsidR="00ED76D6" w:rsidRPr="00ED47EC">
          <w:pgSz w:w="11906" w:h="16838"/>
          <w:pgMar w:top="1440" w:right="1797" w:bottom="1440" w:left="1797" w:header="851" w:footer="992" w:gutter="0"/>
          <w:cols w:space="720"/>
          <w:docGrid w:type="lines" w:linePitch="312"/>
        </w:sectPr>
      </w:pPr>
      <w:r w:rsidRPr="00ED47EC">
        <w:rPr>
          <w:rFonts w:ascii="Sabon" w:hAnsi="Sabon" w:cs="Times New Roman"/>
          <w:bCs/>
          <w:i/>
          <w:iCs/>
          <w:color w:val="000000" w:themeColor="text1"/>
        </w:rPr>
        <w:t>Notes:</w:t>
      </w:r>
      <w:r w:rsidRPr="00ED47EC">
        <w:rPr>
          <w:rFonts w:ascii="Sabon" w:hAnsi="Sabon" w:cs="Times New Roman"/>
          <w:bCs/>
          <w:color w:val="000000" w:themeColor="text1"/>
        </w:rPr>
        <w:t xml:space="preserve"> We test the difference in participants’ characteristics between these seven groups through chi-square tests and found no significant difference in these treatment groups.</w:t>
      </w:r>
    </w:p>
    <w:p w14:paraId="54F42D5B" w14:textId="77777777" w:rsidR="00ED76D6" w:rsidRPr="00ED47EC" w:rsidRDefault="00ED76D6" w:rsidP="00ED76D6">
      <w:pPr>
        <w:rPr>
          <w:rFonts w:ascii="Sabon" w:hAnsi="Sabon" w:cs="Times New Roman"/>
          <w:color w:val="000000" w:themeColor="text1"/>
        </w:rPr>
      </w:pPr>
      <w:r w:rsidRPr="00ED47EC">
        <w:rPr>
          <w:rFonts w:ascii="Sabon" w:hAnsi="Sabon" w:cs="Times New Roman"/>
          <w:b/>
          <w:bCs/>
          <w:color w:val="000000" w:themeColor="text1"/>
        </w:rPr>
        <w:lastRenderedPageBreak/>
        <w:t xml:space="preserve">Table A5 </w:t>
      </w:r>
      <w:r w:rsidRPr="00ED47EC">
        <w:rPr>
          <w:rFonts w:ascii="Sabon" w:hAnsi="Sabon" w:cs="Times New Roman"/>
          <w:color w:val="000000" w:themeColor="text1"/>
        </w:rPr>
        <w:t>Experimental 2 scenarios and manipulations (English version).</w:t>
      </w:r>
    </w:p>
    <w:tbl>
      <w:tblPr>
        <w:tblW w:w="14297" w:type="dxa"/>
        <w:jc w:val="center"/>
        <w:tblBorders>
          <w:top w:val="single" w:sz="8" w:space="0" w:color="auto"/>
          <w:bottom w:val="single" w:sz="8" w:space="0" w:color="auto"/>
        </w:tblBorders>
        <w:tblLook w:val="0000" w:firstRow="0" w:lastRow="0" w:firstColumn="0" w:lastColumn="0" w:noHBand="0" w:noVBand="0"/>
      </w:tblPr>
      <w:tblGrid>
        <w:gridCol w:w="3806"/>
        <w:gridCol w:w="2615"/>
        <w:gridCol w:w="2616"/>
        <w:gridCol w:w="2616"/>
        <w:gridCol w:w="2616"/>
        <w:gridCol w:w="28"/>
      </w:tblGrid>
      <w:tr w:rsidR="00ED47EC" w:rsidRPr="00ED47EC" w14:paraId="1351D5BF" w14:textId="77777777" w:rsidTr="00D00CB8">
        <w:trPr>
          <w:trHeight w:val="1048"/>
          <w:jc w:val="center"/>
        </w:trPr>
        <w:tc>
          <w:tcPr>
            <w:tcW w:w="3806" w:type="dxa"/>
            <w:vMerge w:val="restart"/>
            <w:shd w:val="clear" w:color="auto" w:fill="auto"/>
            <w:vAlign w:val="center"/>
          </w:tcPr>
          <w:p w14:paraId="367CDD3E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10491" w:type="dxa"/>
            <w:gridSpan w:val="5"/>
            <w:shd w:val="clear" w:color="auto" w:fill="auto"/>
            <w:vAlign w:val="center"/>
          </w:tcPr>
          <w:p w14:paraId="6F405D8D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Step1, Vignette: 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Imagine that you are a manager of the energy sector of a city, to solve the electricity shortage dilemma, your sector plans to build a waste incineration power plant by using</w:t>
            </w:r>
            <w:r w:rsidRPr="00ED47EC">
              <w:rPr>
                <w:rStyle w:val="a9"/>
                <w:rFonts w:ascii="Sabon" w:hAnsi="Sabon" w:cs="Times New Roman"/>
                <w:b/>
                <w:bCs/>
                <w:i w:val="0"/>
                <w:iCs/>
                <w:color w:val="000000" w:themeColor="text1"/>
              </w:rPr>
              <w:t xml:space="preserve"> indirect policy instruments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 xml:space="preserve">(i.e., fully marketable and provision by the 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  <w:lang w:eastAsia="zh-Hans"/>
              </w:rPr>
              <w:t>private sector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)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. 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  <w:lang w:eastAsia="zh-Hans"/>
              </w:rPr>
              <w:t xml:space="preserve">The project may succeed or fail. 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If it succeeds, it will solve the electricity shortage dilemma; if it fails, it may cause secondary environmental pollution. The successful or failed results will affect 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… [motivation activation treatment]. 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The feasibility analysis shows that using this policy instrument, 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… [risk information frame treatment].</w:t>
            </w:r>
          </w:p>
        </w:tc>
      </w:tr>
      <w:tr w:rsidR="00ED47EC" w:rsidRPr="00ED47EC" w14:paraId="69C2E9A7" w14:textId="77777777" w:rsidTr="00D00CB8">
        <w:trPr>
          <w:gridAfter w:val="1"/>
          <w:wAfter w:w="28" w:type="dxa"/>
          <w:trHeight w:val="354"/>
          <w:jc w:val="center"/>
        </w:trPr>
        <w:tc>
          <w:tcPr>
            <w:tcW w:w="3806" w:type="dxa"/>
            <w:vMerge/>
            <w:shd w:val="clear" w:color="auto" w:fill="auto"/>
            <w:vAlign w:val="center"/>
          </w:tcPr>
          <w:p w14:paraId="4581CD0A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10463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FA3CB81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risk information frame treatment] (Randomly assigned)</w:t>
            </w:r>
          </w:p>
        </w:tc>
      </w:tr>
      <w:tr w:rsidR="00ED47EC" w:rsidRPr="00ED47EC" w14:paraId="5C6E46C2" w14:textId="77777777" w:rsidTr="00D00CB8">
        <w:trPr>
          <w:gridAfter w:val="1"/>
          <w:wAfter w:w="28" w:type="dxa"/>
          <w:trHeight w:val="288"/>
          <w:jc w:val="center"/>
        </w:trPr>
        <w:tc>
          <w:tcPr>
            <w:tcW w:w="3806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58AAB0B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261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3D0BD1B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Positive 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58)</w:t>
            </w:r>
          </w:p>
        </w:tc>
        <w:tc>
          <w:tcPr>
            <w:tcW w:w="261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9F3953D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eutral I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41)</w:t>
            </w:r>
          </w:p>
        </w:tc>
        <w:tc>
          <w:tcPr>
            <w:tcW w:w="261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0B13C98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eutral II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59)</w:t>
            </w:r>
          </w:p>
        </w:tc>
        <w:tc>
          <w:tcPr>
            <w:tcW w:w="261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A6E8196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egative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66)</w:t>
            </w:r>
          </w:p>
        </w:tc>
      </w:tr>
      <w:tr w:rsidR="00ED47EC" w:rsidRPr="00ED47EC" w14:paraId="20F463C7" w14:textId="77777777" w:rsidTr="00D00CB8">
        <w:trPr>
          <w:gridAfter w:val="1"/>
          <w:wAfter w:w="28" w:type="dxa"/>
          <w:trHeight w:val="392"/>
          <w:jc w:val="center"/>
        </w:trPr>
        <w:tc>
          <w:tcPr>
            <w:tcW w:w="380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9D7691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[motivation activation treatment] </w:t>
            </w:r>
          </w:p>
          <w:p w14:paraId="6CDA5657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(Randomly assigned)</w:t>
            </w:r>
          </w:p>
        </w:tc>
        <w:tc>
          <w:tcPr>
            <w:tcW w:w="10463" w:type="dxa"/>
            <w:gridSpan w:val="4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2F3441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</w:tr>
      <w:tr w:rsidR="00ED47EC" w:rsidRPr="00ED47EC" w14:paraId="26BDA639" w14:textId="77777777" w:rsidTr="00D00CB8">
        <w:trPr>
          <w:gridAfter w:val="1"/>
          <w:wAfter w:w="28" w:type="dxa"/>
          <w:trHeight w:val="1039"/>
          <w:jc w:val="center"/>
        </w:trPr>
        <w:tc>
          <w:tcPr>
            <w:tcW w:w="38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A48BAE" w14:textId="77777777" w:rsidR="00ED76D6" w:rsidRPr="00ED47EC" w:rsidRDefault="00ED76D6" w:rsidP="00D00CB8">
            <w:pPr>
              <w:rPr>
                <w:rFonts w:ascii="Sabon" w:eastAsia="微软雅黑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eastAsia="微软雅黑" w:hAnsi="Sabon" w:cs="Times New Roman"/>
                <w:iCs/>
                <w:color w:val="000000" w:themeColor="text1"/>
              </w:rPr>
              <w:t xml:space="preserve">Non-interest 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47)</w:t>
            </w:r>
          </w:p>
          <w:p w14:paraId="758F6980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nothing]</w:t>
            </w:r>
          </w:p>
        </w:tc>
        <w:tc>
          <w:tcPr>
            <w:tcW w:w="26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CF44CB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8EEBCC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F8D8F5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A825C4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</w:tr>
      <w:tr w:rsidR="00ED47EC" w:rsidRPr="00ED47EC" w14:paraId="63591261" w14:textId="77777777" w:rsidTr="00D00CB8">
        <w:trPr>
          <w:gridAfter w:val="1"/>
          <w:wAfter w:w="28" w:type="dxa"/>
          <w:trHeight w:val="1141"/>
          <w:jc w:val="center"/>
        </w:trPr>
        <w:tc>
          <w:tcPr>
            <w:tcW w:w="3806" w:type="dxa"/>
            <w:shd w:val="clear" w:color="auto" w:fill="auto"/>
            <w:vAlign w:val="center"/>
          </w:tcPr>
          <w:p w14:paraId="549EA043" w14:textId="77777777" w:rsidR="00ED76D6" w:rsidRPr="00ED47EC" w:rsidRDefault="00ED76D6" w:rsidP="00D00CB8">
            <w:pPr>
              <w:rPr>
                <w:rFonts w:ascii="Sabon" w:eastAsia="微软雅黑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eastAsia="微软雅黑" w:hAnsi="Sabon" w:cs="Times New Roman"/>
                <w:iCs/>
                <w:color w:val="000000" w:themeColor="text1"/>
              </w:rPr>
              <w:t xml:space="preserve">Personal interest 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06)</w:t>
            </w:r>
          </w:p>
          <w:p w14:paraId="64771616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your performance score]</w:t>
            </w:r>
          </w:p>
        </w:tc>
        <w:tc>
          <w:tcPr>
            <w:tcW w:w="26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972B79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6BA6DD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ED20F5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164B72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</w:tr>
      <w:tr w:rsidR="00ED47EC" w:rsidRPr="00ED47EC" w14:paraId="02E377A9" w14:textId="77777777" w:rsidTr="00D00CB8">
        <w:trPr>
          <w:gridAfter w:val="1"/>
          <w:wAfter w:w="28" w:type="dxa"/>
          <w:trHeight w:val="563"/>
          <w:jc w:val="center"/>
        </w:trPr>
        <w:tc>
          <w:tcPr>
            <w:tcW w:w="3806" w:type="dxa"/>
            <w:shd w:val="clear" w:color="auto" w:fill="auto"/>
            <w:vAlign w:val="center"/>
          </w:tcPr>
          <w:p w14:paraId="6B22F564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eastAsia="微软雅黑" w:hAnsi="Sabon" w:cs="Times New Roman"/>
                <w:iCs/>
                <w:color w:val="000000" w:themeColor="text1"/>
              </w:rPr>
              <w:t>Public interest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200)</w:t>
            </w:r>
          </w:p>
          <w:p w14:paraId="372CFB95" w14:textId="77777777" w:rsidR="00ED76D6" w:rsidRPr="00ED47EC" w:rsidRDefault="00ED76D6" w:rsidP="00D00CB8">
            <w:pPr>
              <w:rPr>
                <w:rFonts w:ascii="Sabon" w:eastAsia="微软雅黑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citizens’ quality of life]</w:t>
            </w:r>
          </w:p>
        </w:tc>
        <w:tc>
          <w:tcPr>
            <w:tcW w:w="26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BC5F84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A9235D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BEB3DF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077369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</w:tr>
      <w:tr w:rsidR="00ED47EC" w:rsidRPr="00ED47EC" w14:paraId="6EFA30DA" w14:textId="77777777" w:rsidTr="00D00CB8">
        <w:trPr>
          <w:gridAfter w:val="1"/>
          <w:wAfter w:w="28" w:type="dxa"/>
          <w:trHeight w:val="1413"/>
          <w:jc w:val="center"/>
        </w:trPr>
        <w:tc>
          <w:tcPr>
            <w:tcW w:w="380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B72532D" w14:textId="77777777" w:rsidR="00ED76D6" w:rsidRPr="00ED47EC" w:rsidRDefault="00ED76D6" w:rsidP="00D00CB8">
            <w:pPr>
              <w:rPr>
                <w:rFonts w:ascii="Sabon" w:eastAsia="微软雅黑" w:hAnsi="Sabon" w:cs="Times New Roman"/>
                <w:bCs/>
                <w:iCs/>
                <w:color w:val="000000" w:themeColor="text1"/>
              </w:rPr>
            </w:pPr>
            <w:r w:rsidRPr="00ED47EC">
              <w:rPr>
                <w:rFonts w:ascii="Sabon" w:eastAsia="微软雅黑" w:hAnsi="Sabon" w:cs="Times New Roman"/>
                <w:bCs/>
                <w:iCs/>
                <w:color w:val="000000" w:themeColor="text1"/>
              </w:rPr>
              <w:lastRenderedPageBreak/>
              <w:t xml:space="preserve">Personal &amp; public interest (or reverse) 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(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186, reverse 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n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 = 185)</w:t>
            </w:r>
          </w:p>
          <w:p w14:paraId="1BEDDBD0" w14:textId="77777777" w:rsidR="00ED76D6" w:rsidRPr="00ED47EC" w:rsidRDefault="00ED76D6" w:rsidP="00D00CB8">
            <w:pPr>
              <w:rPr>
                <w:rFonts w:ascii="Sabon" w:eastAsia="微软雅黑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your performance score and citizens’ quality of life, reverse]</w:t>
            </w:r>
          </w:p>
        </w:tc>
        <w:tc>
          <w:tcPr>
            <w:tcW w:w="2615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F168BB7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EFA9417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E10216E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, and </w:t>
            </w: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success is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BDF422A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eastAsia="Times New Roman" w:hAnsi="Sabon" w:cs="Times New Roman"/>
                <w:i w:val="0"/>
                <w:iCs/>
                <w:color w:val="000000" w:themeColor="text1"/>
              </w:rPr>
              <w:t>the probability of this project’s failure is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.</w:t>
            </w:r>
          </w:p>
        </w:tc>
      </w:tr>
      <w:tr w:rsidR="00ED47EC" w:rsidRPr="00ED47EC" w14:paraId="449F7F04" w14:textId="77777777" w:rsidTr="00D00CB8">
        <w:trPr>
          <w:gridAfter w:val="1"/>
          <w:wAfter w:w="28" w:type="dxa"/>
          <w:trHeight w:val="467"/>
          <w:jc w:val="center"/>
        </w:trPr>
        <w:tc>
          <w:tcPr>
            <w:tcW w:w="380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F31151B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10463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90374AA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 xml:space="preserve">Step 2, Question: </w:t>
            </w:r>
            <w:r w:rsidRPr="00ED47EC">
              <w:rPr>
                <w:rFonts w:ascii="Sabon" w:hAnsi="Sabon" w:cs="Times New Roman"/>
                <w:bCs/>
                <w:iCs/>
                <w:color w:val="000000" w:themeColor="text1"/>
              </w:rPr>
              <w:t>I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f you are the implementer of the project, to what extent do you favor or disfavor the implementation of the indirect policy instrument mentioned above? Please select a score on a scale from 0 (strongly disagree) to 100 (strongly agree).</w:t>
            </w:r>
          </w:p>
        </w:tc>
      </w:tr>
      <w:tr w:rsidR="00ED76D6" w:rsidRPr="00ED47EC" w14:paraId="4FB75C2E" w14:textId="77777777" w:rsidTr="00D00CB8">
        <w:trPr>
          <w:gridAfter w:val="1"/>
          <w:wAfter w:w="28" w:type="dxa"/>
          <w:trHeight w:val="68"/>
          <w:jc w:val="center"/>
        </w:trPr>
        <w:tc>
          <w:tcPr>
            <w:tcW w:w="14269" w:type="dxa"/>
            <w:gridSpan w:val="5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5D88D74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color w:val="000000" w:themeColor="text1"/>
              </w:rPr>
              <w:t xml:space="preserve">Notes: 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x </w:t>
            </w:r>
            <w:r w:rsidRPr="00ED47EC">
              <w:rPr>
                <w:rStyle w:val="a9"/>
                <w:rFonts w:ascii="Cambria" w:hAnsi="Cambria" w:cs="Cambria"/>
                <w:i w:val="0"/>
                <w:iCs/>
                <w:color w:val="000000" w:themeColor="text1"/>
              </w:rPr>
              <w:t>є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[75, 80, 85, 90, 95], y </w:t>
            </w:r>
            <w:r w:rsidRPr="00ED47EC">
              <w:rPr>
                <w:rStyle w:val="a9"/>
                <w:rFonts w:ascii="Cambria" w:hAnsi="Cambria" w:cs="Cambria"/>
                <w:i w:val="0"/>
                <w:iCs/>
                <w:color w:val="000000" w:themeColor="text1"/>
              </w:rPr>
              <w:t>є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[25, 20, 15, 10, 5]</w:t>
            </w:r>
          </w:p>
        </w:tc>
      </w:tr>
    </w:tbl>
    <w:p w14:paraId="48581DAA" w14:textId="77777777" w:rsidR="00ED76D6" w:rsidRPr="00ED47EC" w:rsidRDefault="00ED76D6" w:rsidP="00ED76D6">
      <w:pPr>
        <w:spacing w:line="480" w:lineRule="auto"/>
        <w:rPr>
          <w:rFonts w:ascii="Sabon" w:hAnsi="Sabon" w:cs="Times New Roman"/>
          <w:color w:val="000000" w:themeColor="text1"/>
        </w:rPr>
        <w:sectPr w:rsidR="00ED76D6" w:rsidRPr="00ED47EC" w:rsidSect="009C0D89">
          <w:pgSz w:w="16838" w:h="11906" w:orient="landscape"/>
          <w:pgMar w:top="1797" w:right="1440" w:bottom="1797" w:left="1440" w:header="851" w:footer="992" w:gutter="0"/>
          <w:cols w:space="720"/>
          <w:docGrid w:type="lines" w:linePitch="312"/>
        </w:sectPr>
      </w:pPr>
    </w:p>
    <w:p w14:paraId="7776CB23" w14:textId="77777777" w:rsidR="00ED76D6" w:rsidRPr="00ED47EC" w:rsidRDefault="00ED76D6" w:rsidP="00ED76D6">
      <w:pPr>
        <w:rPr>
          <w:rFonts w:ascii="Sabon" w:hAnsi="Sabon" w:cs="Times New Roman"/>
          <w:color w:val="000000" w:themeColor="text1"/>
        </w:rPr>
      </w:pPr>
      <w:r w:rsidRPr="00ED47EC">
        <w:rPr>
          <w:rFonts w:ascii="Sabon" w:hAnsi="Sabon" w:cs="Times New Roman"/>
          <w:b/>
          <w:bCs/>
          <w:color w:val="000000" w:themeColor="text1"/>
        </w:rPr>
        <w:lastRenderedPageBreak/>
        <w:t xml:space="preserve">Table A6 </w:t>
      </w:r>
      <w:r w:rsidRPr="00ED47EC">
        <w:rPr>
          <w:rFonts w:ascii="Sabon" w:hAnsi="Sabon" w:cs="Times New Roman"/>
          <w:color w:val="000000" w:themeColor="text1"/>
        </w:rPr>
        <w:t>Experimental 2 scenarios and manipulations (Chinese version).</w:t>
      </w:r>
    </w:p>
    <w:tbl>
      <w:tblPr>
        <w:tblW w:w="14297" w:type="dxa"/>
        <w:jc w:val="center"/>
        <w:tblBorders>
          <w:top w:val="single" w:sz="12" w:space="0" w:color="auto"/>
          <w:bottom w:val="single" w:sz="12" w:space="0" w:color="auto"/>
        </w:tblBorders>
        <w:tblLook w:val="0000" w:firstRow="0" w:lastRow="0" w:firstColumn="0" w:lastColumn="0" w:noHBand="0" w:noVBand="0"/>
      </w:tblPr>
      <w:tblGrid>
        <w:gridCol w:w="3806"/>
        <w:gridCol w:w="2615"/>
        <w:gridCol w:w="2616"/>
        <w:gridCol w:w="2616"/>
        <w:gridCol w:w="2616"/>
        <w:gridCol w:w="28"/>
      </w:tblGrid>
      <w:tr w:rsidR="00ED47EC" w:rsidRPr="00ED47EC" w14:paraId="057FF338" w14:textId="77777777" w:rsidTr="00D00CB8">
        <w:trPr>
          <w:trHeight w:val="1048"/>
          <w:jc w:val="center"/>
        </w:trPr>
        <w:tc>
          <w:tcPr>
            <w:tcW w:w="380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5BE964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10491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15558E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步骤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1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，情境：想象一下，假如你是某个城市能源部门的经理，为了解决电力短缺的困境，你的部门计划通过使用</w:t>
            </w:r>
            <w:r w:rsidRPr="00ED47EC">
              <w:rPr>
                <w:rFonts w:ascii="Sabon" w:hAnsi="Sabon" w:cs="Times New Roman"/>
                <w:b/>
                <w:bCs/>
                <w:iCs/>
                <w:color w:val="000000" w:themeColor="text1"/>
              </w:rPr>
              <w:t>间接政策工具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即完全市场化和由私人部门提供）建立一个垃圾焚烧发电厂。该项目可能成功也可能失败。如果成功，它将解决电力短缺的困境；如果失败，它可能造成二次环境污染。成功或失败的结果将影响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......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动机激活处理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。可行性分析表明，使用这一政策工具，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......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风险信息框架处理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。</w:t>
            </w:r>
          </w:p>
        </w:tc>
      </w:tr>
      <w:tr w:rsidR="00ED47EC" w:rsidRPr="00ED47EC" w14:paraId="71E5D691" w14:textId="77777777" w:rsidTr="00D00CB8">
        <w:trPr>
          <w:gridAfter w:val="1"/>
          <w:wAfter w:w="28" w:type="dxa"/>
          <w:trHeight w:val="354"/>
          <w:jc w:val="center"/>
        </w:trPr>
        <w:tc>
          <w:tcPr>
            <w:tcW w:w="3806" w:type="dxa"/>
            <w:vMerge/>
            <w:shd w:val="clear" w:color="auto" w:fill="auto"/>
            <w:vAlign w:val="center"/>
          </w:tcPr>
          <w:p w14:paraId="18A25B86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1046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9DF5A7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风险信息框架处理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随机分配）</w:t>
            </w:r>
          </w:p>
        </w:tc>
      </w:tr>
      <w:tr w:rsidR="00ED47EC" w:rsidRPr="00ED47EC" w14:paraId="21341764" w14:textId="77777777" w:rsidTr="00D00CB8">
        <w:trPr>
          <w:gridAfter w:val="1"/>
          <w:wAfter w:w="28" w:type="dxa"/>
          <w:trHeight w:val="288"/>
          <w:jc w:val="center"/>
        </w:trPr>
        <w:tc>
          <w:tcPr>
            <w:tcW w:w="380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655CC8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26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A531E8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积极（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n = 258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787589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中立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I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n = 241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41E3F4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中立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II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n = 259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D30A05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消极（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n = 266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</w:tc>
      </w:tr>
      <w:tr w:rsidR="00ED47EC" w:rsidRPr="00ED47EC" w14:paraId="19FE03BF" w14:textId="77777777" w:rsidTr="00D00CB8">
        <w:trPr>
          <w:gridAfter w:val="1"/>
          <w:wAfter w:w="28" w:type="dxa"/>
          <w:trHeight w:val="392"/>
          <w:jc w:val="center"/>
        </w:trPr>
        <w:tc>
          <w:tcPr>
            <w:tcW w:w="38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722C4B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动机激活处理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随机分配）</w:t>
            </w:r>
          </w:p>
        </w:tc>
        <w:tc>
          <w:tcPr>
            <w:tcW w:w="1046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1A38B3" w14:textId="77777777" w:rsidR="00ED76D6" w:rsidRPr="00ED47EC" w:rsidRDefault="00ED76D6" w:rsidP="00D00CB8">
            <w:pPr>
              <w:jc w:val="center"/>
              <w:rPr>
                <w:rFonts w:ascii="Sabon" w:hAnsi="Sabon" w:cs="Times New Roman"/>
                <w:iCs/>
                <w:color w:val="000000" w:themeColor="text1"/>
              </w:rPr>
            </w:pPr>
          </w:p>
        </w:tc>
      </w:tr>
      <w:tr w:rsidR="00ED47EC" w:rsidRPr="00ED47EC" w14:paraId="765BF3C4" w14:textId="77777777" w:rsidTr="00D00CB8">
        <w:trPr>
          <w:gridAfter w:val="1"/>
          <w:wAfter w:w="28" w:type="dxa"/>
          <w:trHeight w:val="1039"/>
          <w:jc w:val="center"/>
        </w:trPr>
        <w:tc>
          <w:tcPr>
            <w:tcW w:w="38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E26C43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无利益（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n = 247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  <w:p w14:paraId="496010D1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没有任何影响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</w:p>
        </w:tc>
        <w:tc>
          <w:tcPr>
            <w:tcW w:w="26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7210E6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FEFB69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FF92EE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B49F9C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</w:tr>
      <w:tr w:rsidR="00ED47EC" w:rsidRPr="00ED47EC" w14:paraId="7F880009" w14:textId="77777777" w:rsidTr="00D00CB8">
        <w:trPr>
          <w:gridAfter w:val="1"/>
          <w:wAfter w:w="28" w:type="dxa"/>
          <w:trHeight w:val="1141"/>
          <w:jc w:val="center"/>
        </w:trPr>
        <w:tc>
          <w:tcPr>
            <w:tcW w:w="3806" w:type="dxa"/>
            <w:shd w:val="clear" w:color="auto" w:fill="auto"/>
            <w:vAlign w:val="center"/>
          </w:tcPr>
          <w:p w14:paraId="40A3AD13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个人利益（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n = 206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  <w:p w14:paraId="623389F1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你的绩效得分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</w:p>
        </w:tc>
        <w:tc>
          <w:tcPr>
            <w:tcW w:w="26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3FCCCC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A09DAE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CDE185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5185D5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</w:tr>
      <w:tr w:rsidR="00ED47EC" w:rsidRPr="00ED47EC" w14:paraId="29A1DC94" w14:textId="77777777" w:rsidTr="00D00CB8">
        <w:trPr>
          <w:gridAfter w:val="1"/>
          <w:wAfter w:w="28" w:type="dxa"/>
          <w:trHeight w:val="563"/>
          <w:jc w:val="center"/>
        </w:trPr>
        <w:tc>
          <w:tcPr>
            <w:tcW w:w="3806" w:type="dxa"/>
            <w:shd w:val="clear" w:color="auto" w:fill="auto"/>
            <w:vAlign w:val="center"/>
          </w:tcPr>
          <w:p w14:paraId="1F765A4C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公共利益（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n = 200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  <w:p w14:paraId="1A72E75C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公众的生活质量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</w:p>
        </w:tc>
        <w:tc>
          <w:tcPr>
            <w:tcW w:w="26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226E6B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F2C8F9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4EAF4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8634BC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</w:tr>
      <w:tr w:rsidR="00ED47EC" w:rsidRPr="00ED47EC" w14:paraId="1E28F535" w14:textId="77777777" w:rsidTr="00D00CB8">
        <w:trPr>
          <w:gridAfter w:val="1"/>
          <w:wAfter w:w="28" w:type="dxa"/>
          <w:trHeight w:val="1125"/>
          <w:jc w:val="center"/>
        </w:trPr>
        <w:tc>
          <w:tcPr>
            <w:tcW w:w="38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97D54C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个人利益和公众利益（或反转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)</w:t>
            </w:r>
          </w:p>
          <w:p w14:paraId="78DE974A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n = 186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，反转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n = 185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）</w:t>
            </w:r>
          </w:p>
          <w:p w14:paraId="0E5EEFC4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[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你的绩效得分和公众的生活质量，反转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]</w:t>
            </w:r>
          </w:p>
        </w:tc>
        <w:tc>
          <w:tcPr>
            <w:tcW w:w="26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20EBAC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FE0B89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0D6FE4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，</w:t>
            </w:r>
            <w:r w:rsidRPr="00ED47EC">
              <w:rPr>
                <w:rStyle w:val="a9"/>
                <w:rFonts w:ascii="Sabon" w:hAnsi="Sabon" w:cs="Times New Roman" w:hint="eastAsia"/>
                <w:i w:val="0"/>
                <w:iCs/>
                <w:color w:val="000000" w:themeColor="text1"/>
              </w:rPr>
              <w:t>而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成功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x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  <w:tc>
          <w:tcPr>
            <w:tcW w:w="2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8A77F7" w14:textId="77777777" w:rsidR="00ED76D6" w:rsidRPr="00ED47EC" w:rsidRDefault="00ED76D6" w:rsidP="00D00CB8">
            <w:pPr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这个项目失败的概率是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y%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>。</w:t>
            </w:r>
          </w:p>
        </w:tc>
      </w:tr>
      <w:tr w:rsidR="00ED47EC" w:rsidRPr="00ED47EC" w14:paraId="0BCEE6C0" w14:textId="77777777" w:rsidTr="00D00CB8">
        <w:trPr>
          <w:gridAfter w:val="1"/>
          <w:wAfter w:w="28" w:type="dxa"/>
          <w:trHeight w:val="467"/>
          <w:jc w:val="center"/>
        </w:trPr>
        <w:tc>
          <w:tcPr>
            <w:tcW w:w="38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53A7C1" w14:textId="77777777" w:rsidR="00ED76D6" w:rsidRPr="00ED47EC" w:rsidRDefault="00ED76D6" w:rsidP="00D00CB8">
            <w:pPr>
              <w:rPr>
                <w:rFonts w:ascii="Sabon" w:hAnsi="Sabon" w:cs="Times New Roman"/>
                <w:iCs/>
                <w:color w:val="000000" w:themeColor="text1"/>
              </w:rPr>
            </w:pPr>
          </w:p>
        </w:tc>
        <w:tc>
          <w:tcPr>
            <w:tcW w:w="1046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57651D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Fonts w:ascii="Sabon" w:hAnsi="Sabon" w:cs="Times New Roman"/>
                <w:iCs/>
                <w:color w:val="000000" w:themeColor="text1"/>
              </w:rPr>
              <w:t>第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2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步，问题：如果你是项目的实施者，你在多大程度上赞成或不赞成实施上述间接政策工具？请在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0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非常不同意）到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100</w:t>
            </w:r>
            <w:r w:rsidRPr="00ED47EC">
              <w:rPr>
                <w:rFonts w:ascii="Sabon" w:hAnsi="Sabon" w:cs="Times New Roman"/>
                <w:iCs/>
                <w:color w:val="000000" w:themeColor="text1"/>
              </w:rPr>
              <w:t>（非常同意）的范围内选择一个数。</w:t>
            </w:r>
          </w:p>
        </w:tc>
      </w:tr>
      <w:tr w:rsidR="00ED76D6" w:rsidRPr="00ED47EC" w14:paraId="40239054" w14:textId="77777777" w:rsidTr="00D00CB8">
        <w:trPr>
          <w:gridAfter w:val="1"/>
          <w:wAfter w:w="28" w:type="dxa"/>
          <w:trHeight w:val="68"/>
          <w:jc w:val="center"/>
        </w:trPr>
        <w:tc>
          <w:tcPr>
            <w:tcW w:w="14269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7705BB" w14:textId="77777777" w:rsidR="00ED76D6" w:rsidRPr="00ED47EC" w:rsidRDefault="00ED76D6" w:rsidP="00D00CB8">
            <w:pPr>
              <w:spacing w:line="320" w:lineRule="exact"/>
              <w:rPr>
                <w:rFonts w:ascii="Sabon" w:hAnsi="Sabon" w:cs="Times New Roman"/>
                <w:iCs/>
                <w:color w:val="000000" w:themeColor="text1"/>
              </w:rPr>
            </w:pPr>
            <w:r w:rsidRPr="00ED47EC">
              <w:rPr>
                <w:rStyle w:val="a9"/>
                <w:rFonts w:ascii="Sabon" w:hAnsi="Sabon" w:cs="Times New Roman"/>
                <w:color w:val="000000" w:themeColor="text1"/>
              </w:rPr>
              <w:lastRenderedPageBreak/>
              <w:t>注：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x </w:t>
            </w:r>
            <w:r w:rsidRPr="00ED47EC">
              <w:rPr>
                <w:rStyle w:val="a9"/>
                <w:rFonts w:ascii="Cambria" w:hAnsi="Cambria" w:cs="Cambria"/>
                <w:i w:val="0"/>
                <w:iCs/>
                <w:color w:val="000000" w:themeColor="text1"/>
              </w:rPr>
              <w:t>є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[75, 80, 85, 90, 95], y </w:t>
            </w:r>
            <w:r w:rsidRPr="00ED47EC">
              <w:rPr>
                <w:rStyle w:val="a9"/>
                <w:rFonts w:ascii="Cambria" w:hAnsi="Cambria" w:cs="Cambria"/>
                <w:i w:val="0"/>
                <w:iCs/>
                <w:color w:val="000000" w:themeColor="text1"/>
              </w:rPr>
              <w:t>є</w:t>
            </w:r>
            <w:r w:rsidRPr="00ED47EC">
              <w:rPr>
                <w:rStyle w:val="a9"/>
                <w:rFonts w:ascii="Sabon" w:hAnsi="Sabon" w:cs="Times New Roman"/>
                <w:i w:val="0"/>
                <w:iCs/>
                <w:color w:val="000000" w:themeColor="text1"/>
              </w:rPr>
              <w:t xml:space="preserve"> [25, 20, 15, 10, 5]</w:t>
            </w:r>
          </w:p>
        </w:tc>
      </w:tr>
    </w:tbl>
    <w:p w14:paraId="2F64C59A" w14:textId="77777777" w:rsidR="00ED76D6" w:rsidRPr="00ED47EC" w:rsidRDefault="00ED76D6" w:rsidP="00ED76D6">
      <w:pPr>
        <w:spacing w:line="480" w:lineRule="auto"/>
        <w:rPr>
          <w:rFonts w:ascii="Sabon" w:hAnsi="Sabon" w:cs="Times New Roman"/>
          <w:color w:val="000000" w:themeColor="text1"/>
        </w:rPr>
      </w:pPr>
    </w:p>
    <w:p w14:paraId="47FD6BAD" w14:textId="77777777" w:rsidR="00ED76D6" w:rsidRPr="00ED47EC" w:rsidRDefault="00ED76D6" w:rsidP="00ED76D6">
      <w:pPr>
        <w:rPr>
          <w:rFonts w:ascii="Times New Roman" w:hAnsi="Times New Roman" w:cs="Times New Roman"/>
          <w:b/>
          <w:color w:val="000000" w:themeColor="text1"/>
        </w:rPr>
        <w:sectPr w:rsidR="00ED76D6" w:rsidRPr="00ED47EC" w:rsidSect="009C0D89">
          <w:pgSz w:w="16838" w:h="11906" w:orient="landscape"/>
          <w:pgMar w:top="1797" w:right="1440" w:bottom="1797" w:left="1440" w:header="851" w:footer="992" w:gutter="0"/>
          <w:cols w:space="720"/>
          <w:docGrid w:type="lines" w:linePitch="312"/>
        </w:sectPr>
      </w:pPr>
    </w:p>
    <w:bookmarkEnd w:id="0"/>
    <w:p w14:paraId="6018B7AB" w14:textId="77777777" w:rsidR="00ED76D6" w:rsidRPr="00ED47EC" w:rsidRDefault="00ED76D6" w:rsidP="00ED76D6">
      <w:pPr>
        <w:rPr>
          <w:rFonts w:ascii="Sabon" w:hAnsi="Sabon" w:cs="Times New Roman"/>
          <w:bCs/>
          <w:color w:val="000000" w:themeColor="text1"/>
        </w:rPr>
      </w:pPr>
      <w:r w:rsidRPr="00ED47EC">
        <w:rPr>
          <w:rFonts w:ascii="Sabon" w:hAnsi="Sabon" w:cs="Times New Roman"/>
          <w:b/>
          <w:bCs/>
          <w:color w:val="000000" w:themeColor="text1"/>
        </w:rPr>
        <w:lastRenderedPageBreak/>
        <w:t>Table A7</w:t>
      </w:r>
      <w:r w:rsidRPr="00ED47EC">
        <w:rPr>
          <w:rFonts w:ascii="Sabon" w:hAnsi="Sabon" w:cs="Times New Roman"/>
          <w:bCs/>
          <w:color w:val="000000" w:themeColor="text1"/>
        </w:rPr>
        <w:t xml:space="preserve"> Balance test across experimental 2 group.</w:t>
      </w:r>
    </w:p>
    <w:tbl>
      <w:tblPr>
        <w:tblW w:w="14007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0"/>
        <w:gridCol w:w="1148"/>
        <w:gridCol w:w="1102"/>
        <w:gridCol w:w="1166"/>
        <w:gridCol w:w="1417"/>
        <w:gridCol w:w="1218"/>
        <w:gridCol w:w="1273"/>
        <w:gridCol w:w="1272"/>
        <w:gridCol w:w="1454"/>
        <w:gridCol w:w="1277"/>
      </w:tblGrid>
      <w:tr w:rsidR="00ED47EC" w:rsidRPr="00ED47EC" w14:paraId="43E74BF2" w14:textId="77777777" w:rsidTr="00D00CB8">
        <w:trPr>
          <w:trHeight w:val="464"/>
          <w:jc w:val="center"/>
        </w:trPr>
        <w:tc>
          <w:tcPr>
            <w:tcW w:w="2680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F4B0393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Variable</w:t>
            </w:r>
          </w:p>
        </w:tc>
        <w:tc>
          <w:tcPr>
            <w:tcW w:w="6051" w:type="dxa"/>
            <w:gridSpan w:val="5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D4D9D1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Interest motivation</w:t>
            </w:r>
          </w:p>
        </w:tc>
        <w:tc>
          <w:tcPr>
            <w:tcW w:w="5276" w:type="dxa"/>
            <w:gridSpan w:val="4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FB528B3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Risk information</w:t>
            </w:r>
          </w:p>
        </w:tc>
      </w:tr>
      <w:tr w:rsidR="00ED47EC" w:rsidRPr="00ED47EC" w14:paraId="7D13BE85" w14:textId="77777777" w:rsidTr="00D00CB8">
        <w:trPr>
          <w:trHeight w:val="464"/>
          <w:jc w:val="center"/>
        </w:trPr>
        <w:tc>
          <w:tcPr>
            <w:tcW w:w="26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59527E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BE5B81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None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C93263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Personal</w:t>
            </w:r>
          </w:p>
        </w:tc>
        <w:tc>
          <w:tcPr>
            <w:tcW w:w="11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9EE797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Public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276DB6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Personal &amp; public</w:t>
            </w:r>
          </w:p>
        </w:tc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A8C180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Public &amp; personal</w:t>
            </w:r>
          </w:p>
        </w:tc>
        <w:tc>
          <w:tcPr>
            <w:tcW w:w="12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141203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Positive</w:t>
            </w:r>
          </w:p>
        </w:tc>
        <w:tc>
          <w:tcPr>
            <w:tcW w:w="1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03ADA5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Neutral I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296165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Neutral II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8A19FC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Negative</w:t>
            </w:r>
          </w:p>
        </w:tc>
      </w:tr>
      <w:tr w:rsidR="00ED47EC" w:rsidRPr="00ED47EC" w14:paraId="70E2C556" w14:textId="77777777" w:rsidTr="00D00CB8">
        <w:trPr>
          <w:trHeight w:val="488"/>
          <w:jc w:val="center"/>
        </w:trPr>
        <w:tc>
          <w:tcPr>
            <w:tcW w:w="26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80FCC2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Gender</w:t>
            </w:r>
          </w:p>
        </w:tc>
        <w:tc>
          <w:tcPr>
            <w:tcW w:w="114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6D95D6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</w:p>
        </w:tc>
        <w:tc>
          <w:tcPr>
            <w:tcW w:w="11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1A1A38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</w:p>
        </w:tc>
        <w:tc>
          <w:tcPr>
            <w:tcW w:w="11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6CAA44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CCB6F6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</w:p>
        </w:tc>
        <w:tc>
          <w:tcPr>
            <w:tcW w:w="12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93E76A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21A481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</w:p>
        </w:tc>
        <w:tc>
          <w:tcPr>
            <w:tcW w:w="127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B097EB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</w:p>
        </w:tc>
        <w:tc>
          <w:tcPr>
            <w:tcW w:w="14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C0EEE9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</w:p>
        </w:tc>
        <w:tc>
          <w:tcPr>
            <w:tcW w:w="12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9A20A2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</w:p>
        </w:tc>
      </w:tr>
      <w:tr w:rsidR="00ED47EC" w:rsidRPr="00ED47EC" w14:paraId="1DAD7AF7" w14:textId="77777777" w:rsidTr="00D00CB8">
        <w:trPr>
          <w:trHeight w:val="488"/>
          <w:jc w:val="center"/>
        </w:trPr>
        <w:tc>
          <w:tcPr>
            <w:tcW w:w="2680" w:type="dxa"/>
            <w:shd w:val="clear" w:color="auto" w:fill="auto"/>
            <w:vAlign w:val="center"/>
          </w:tcPr>
          <w:p w14:paraId="46B966F5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Female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51AFA270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0.2</w:t>
            </w:r>
          </w:p>
        </w:tc>
        <w:tc>
          <w:tcPr>
            <w:tcW w:w="1102" w:type="dxa"/>
            <w:shd w:val="clear" w:color="auto" w:fill="auto"/>
            <w:vAlign w:val="center"/>
          </w:tcPr>
          <w:p w14:paraId="59F78FEF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2.4</w:t>
            </w:r>
          </w:p>
        </w:tc>
        <w:tc>
          <w:tcPr>
            <w:tcW w:w="1166" w:type="dxa"/>
            <w:shd w:val="clear" w:color="auto" w:fill="auto"/>
            <w:vAlign w:val="center"/>
          </w:tcPr>
          <w:p w14:paraId="09599739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5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D0B1F8D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0.0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EC646C1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6.5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57952E7B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9.2</w:t>
            </w:r>
          </w:p>
        </w:tc>
        <w:tc>
          <w:tcPr>
            <w:tcW w:w="1272" w:type="dxa"/>
            <w:shd w:val="clear" w:color="auto" w:fill="auto"/>
            <w:vAlign w:val="center"/>
          </w:tcPr>
          <w:p w14:paraId="112512C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9.8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64D496F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1.7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6E070090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3.0</w:t>
            </w:r>
          </w:p>
        </w:tc>
      </w:tr>
      <w:tr w:rsidR="00ED47EC" w:rsidRPr="00ED47EC" w14:paraId="495AF741" w14:textId="77777777" w:rsidTr="00D00CB8">
        <w:trPr>
          <w:trHeight w:val="488"/>
          <w:jc w:val="center"/>
        </w:trPr>
        <w:tc>
          <w:tcPr>
            <w:tcW w:w="2680" w:type="dxa"/>
            <w:shd w:val="clear" w:color="auto" w:fill="auto"/>
            <w:vAlign w:val="center"/>
          </w:tcPr>
          <w:p w14:paraId="235329E1" w14:textId="77777777" w:rsidR="00ED76D6" w:rsidRPr="00ED47EC" w:rsidRDefault="00ED76D6" w:rsidP="00D00CB8">
            <w:pPr>
              <w:ind w:firstLineChars="100" w:firstLine="240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% Male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487A4F8A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9.8</w:t>
            </w:r>
          </w:p>
        </w:tc>
        <w:tc>
          <w:tcPr>
            <w:tcW w:w="1102" w:type="dxa"/>
            <w:shd w:val="clear" w:color="auto" w:fill="auto"/>
            <w:vAlign w:val="center"/>
          </w:tcPr>
          <w:p w14:paraId="174A40D2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7.6</w:t>
            </w:r>
          </w:p>
        </w:tc>
        <w:tc>
          <w:tcPr>
            <w:tcW w:w="1166" w:type="dxa"/>
            <w:shd w:val="clear" w:color="auto" w:fill="auto"/>
            <w:vAlign w:val="center"/>
          </w:tcPr>
          <w:p w14:paraId="16A56A0B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4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2E1F2D9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0.0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112E5A48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3.5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3A4A41C4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0.8</w:t>
            </w:r>
          </w:p>
        </w:tc>
        <w:tc>
          <w:tcPr>
            <w:tcW w:w="1272" w:type="dxa"/>
            <w:shd w:val="clear" w:color="auto" w:fill="auto"/>
            <w:vAlign w:val="center"/>
          </w:tcPr>
          <w:p w14:paraId="4DC9CC3A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50.2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51ACA69C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8.3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67808AD5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7.0</w:t>
            </w:r>
          </w:p>
        </w:tc>
      </w:tr>
      <w:tr w:rsidR="00ED47EC" w:rsidRPr="00ED47EC" w14:paraId="671C37B5" w14:textId="77777777" w:rsidTr="00D00CB8">
        <w:trPr>
          <w:trHeight w:val="464"/>
          <w:jc w:val="center"/>
        </w:trPr>
        <w:tc>
          <w:tcPr>
            <w:tcW w:w="2680" w:type="dxa"/>
            <w:shd w:val="clear" w:color="auto" w:fill="auto"/>
            <w:vAlign w:val="center"/>
          </w:tcPr>
          <w:p w14:paraId="41CC4557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Age**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548CF47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102" w:type="dxa"/>
            <w:shd w:val="clear" w:color="auto" w:fill="auto"/>
            <w:vAlign w:val="center"/>
          </w:tcPr>
          <w:p w14:paraId="3E8A8B16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166" w:type="dxa"/>
            <w:shd w:val="clear" w:color="auto" w:fill="auto"/>
            <w:vAlign w:val="center"/>
          </w:tcPr>
          <w:p w14:paraId="6406A461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DDD11D3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14:paraId="5501BDC4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3" w:type="dxa"/>
            <w:shd w:val="clear" w:color="auto" w:fill="auto"/>
            <w:vAlign w:val="center"/>
          </w:tcPr>
          <w:p w14:paraId="3ED9FA9E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2" w:type="dxa"/>
            <w:shd w:val="clear" w:color="auto" w:fill="auto"/>
            <w:vAlign w:val="center"/>
          </w:tcPr>
          <w:p w14:paraId="4B706740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454" w:type="dxa"/>
            <w:shd w:val="clear" w:color="auto" w:fill="auto"/>
            <w:vAlign w:val="center"/>
          </w:tcPr>
          <w:p w14:paraId="3235D2A6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7" w:type="dxa"/>
            <w:shd w:val="clear" w:color="auto" w:fill="auto"/>
            <w:vAlign w:val="center"/>
          </w:tcPr>
          <w:p w14:paraId="55DF005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</w:tr>
      <w:tr w:rsidR="00ED47EC" w:rsidRPr="00ED47EC" w14:paraId="6FA98375" w14:textId="77777777" w:rsidTr="00D00CB8">
        <w:trPr>
          <w:trHeight w:val="488"/>
          <w:jc w:val="center"/>
        </w:trPr>
        <w:tc>
          <w:tcPr>
            <w:tcW w:w="2680" w:type="dxa"/>
            <w:shd w:val="clear" w:color="auto" w:fill="auto"/>
            <w:vAlign w:val="center"/>
          </w:tcPr>
          <w:p w14:paraId="40920680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Below 29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3D103DFB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4.5</w:t>
            </w:r>
          </w:p>
        </w:tc>
        <w:tc>
          <w:tcPr>
            <w:tcW w:w="1102" w:type="dxa"/>
            <w:shd w:val="clear" w:color="auto" w:fill="auto"/>
            <w:vAlign w:val="center"/>
          </w:tcPr>
          <w:p w14:paraId="3326AC16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0.3</w:t>
            </w:r>
          </w:p>
        </w:tc>
        <w:tc>
          <w:tcPr>
            <w:tcW w:w="1166" w:type="dxa"/>
            <w:shd w:val="clear" w:color="auto" w:fill="auto"/>
            <w:vAlign w:val="center"/>
          </w:tcPr>
          <w:p w14:paraId="6DA4A307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4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00F37FB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36.6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42E37C83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34.1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2C2C8FBF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2.2</w:t>
            </w:r>
          </w:p>
        </w:tc>
        <w:tc>
          <w:tcPr>
            <w:tcW w:w="1272" w:type="dxa"/>
            <w:shd w:val="clear" w:color="auto" w:fill="auto"/>
            <w:vAlign w:val="center"/>
          </w:tcPr>
          <w:p w14:paraId="44936A47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1.1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6661021A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38.6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329A974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39.5</w:t>
            </w:r>
          </w:p>
        </w:tc>
      </w:tr>
      <w:tr w:rsidR="00ED47EC" w:rsidRPr="00ED47EC" w14:paraId="5691CBA7" w14:textId="77777777" w:rsidTr="00D00CB8">
        <w:trPr>
          <w:trHeight w:val="464"/>
          <w:jc w:val="center"/>
        </w:trPr>
        <w:tc>
          <w:tcPr>
            <w:tcW w:w="2680" w:type="dxa"/>
            <w:shd w:val="clear" w:color="auto" w:fill="auto"/>
            <w:vAlign w:val="center"/>
          </w:tcPr>
          <w:p w14:paraId="55252074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30-39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0C5AF336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0.5</w:t>
            </w:r>
          </w:p>
        </w:tc>
        <w:tc>
          <w:tcPr>
            <w:tcW w:w="1102" w:type="dxa"/>
            <w:shd w:val="clear" w:color="auto" w:fill="auto"/>
            <w:vAlign w:val="center"/>
          </w:tcPr>
          <w:p w14:paraId="183115C4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2.7</w:t>
            </w:r>
          </w:p>
        </w:tc>
        <w:tc>
          <w:tcPr>
            <w:tcW w:w="1166" w:type="dxa"/>
            <w:shd w:val="clear" w:color="auto" w:fill="auto"/>
            <w:vAlign w:val="center"/>
          </w:tcPr>
          <w:p w14:paraId="2E1CCE0E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39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19BE5D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2.5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50A8B001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3.2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7274F55F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1.5</w:t>
            </w:r>
          </w:p>
        </w:tc>
        <w:tc>
          <w:tcPr>
            <w:tcW w:w="1272" w:type="dxa"/>
            <w:shd w:val="clear" w:color="auto" w:fill="auto"/>
            <w:vAlign w:val="center"/>
          </w:tcPr>
          <w:p w14:paraId="0BF623A4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1.5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7CC2143B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2.1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3C8F0A7A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41.4</w:t>
            </w:r>
          </w:p>
        </w:tc>
      </w:tr>
      <w:tr w:rsidR="00ED47EC" w:rsidRPr="00ED47EC" w14:paraId="49B3F1D1" w14:textId="77777777" w:rsidTr="00D00CB8">
        <w:trPr>
          <w:trHeight w:val="488"/>
          <w:jc w:val="center"/>
        </w:trPr>
        <w:tc>
          <w:tcPr>
            <w:tcW w:w="2680" w:type="dxa"/>
            <w:shd w:val="clear" w:color="auto" w:fill="auto"/>
            <w:vAlign w:val="center"/>
          </w:tcPr>
          <w:p w14:paraId="323E9DA3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Above 40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2732332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15.0</w:t>
            </w:r>
          </w:p>
        </w:tc>
        <w:tc>
          <w:tcPr>
            <w:tcW w:w="1102" w:type="dxa"/>
            <w:shd w:val="clear" w:color="auto" w:fill="auto"/>
            <w:vAlign w:val="center"/>
          </w:tcPr>
          <w:p w14:paraId="4BE06CAD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17.0</w:t>
            </w:r>
          </w:p>
        </w:tc>
        <w:tc>
          <w:tcPr>
            <w:tcW w:w="1166" w:type="dxa"/>
            <w:shd w:val="clear" w:color="auto" w:fill="auto"/>
            <w:vAlign w:val="center"/>
          </w:tcPr>
          <w:p w14:paraId="7BB61411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16.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32CCD9C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21.0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8D88FD9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22.7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671337D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16.3</w:t>
            </w:r>
          </w:p>
        </w:tc>
        <w:tc>
          <w:tcPr>
            <w:tcW w:w="1272" w:type="dxa"/>
            <w:shd w:val="clear" w:color="auto" w:fill="auto"/>
            <w:vAlign w:val="center"/>
          </w:tcPr>
          <w:p w14:paraId="675151C6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17.4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35BAF4A5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19.3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60481E01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19.2</w:t>
            </w:r>
          </w:p>
        </w:tc>
      </w:tr>
      <w:tr w:rsidR="00ED47EC" w:rsidRPr="00ED47EC" w14:paraId="030C7443" w14:textId="77777777" w:rsidTr="00D00CB8">
        <w:trPr>
          <w:trHeight w:val="464"/>
          <w:jc w:val="center"/>
        </w:trPr>
        <w:tc>
          <w:tcPr>
            <w:tcW w:w="2680" w:type="dxa"/>
            <w:shd w:val="clear" w:color="auto" w:fill="auto"/>
            <w:vAlign w:val="center"/>
          </w:tcPr>
          <w:p w14:paraId="1750B685" w14:textId="77777777" w:rsidR="00ED76D6" w:rsidRPr="00ED47EC" w:rsidRDefault="00ED76D6" w:rsidP="00D00CB8">
            <w:pPr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Education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0E76CCC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102" w:type="dxa"/>
            <w:shd w:val="clear" w:color="auto" w:fill="auto"/>
            <w:vAlign w:val="center"/>
          </w:tcPr>
          <w:p w14:paraId="7E99EA0B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166" w:type="dxa"/>
            <w:shd w:val="clear" w:color="auto" w:fill="auto"/>
            <w:vAlign w:val="center"/>
          </w:tcPr>
          <w:p w14:paraId="71B49158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738C5CB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14:paraId="1808DB15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3" w:type="dxa"/>
            <w:shd w:val="clear" w:color="auto" w:fill="auto"/>
            <w:vAlign w:val="center"/>
          </w:tcPr>
          <w:p w14:paraId="26C98268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2" w:type="dxa"/>
            <w:shd w:val="clear" w:color="auto" w:fill="auto"/>
            <w:vAlign w:val="center"/>
          </w:tcPr>
          <w:p w14:paraId="1B9C9817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454" w:type="dxa"/>
            <w:shd w:val="clear" w:color="auto" w:fill="auto"/>
            <w:vAlign w:val="center"/>
          </w:tcPr>
          <w:p w14:paraId="618368B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  <w:tc>
          <w:tcPr>
            <w:tcW w:w="1277" w:type="dxa"/>
            <w:shd w:val="clear" w:color="auto" w:fill="auto"/>
            <w:vAlign w:val="center"/>
          </w:tcPr>
          <w:p w14:paraId="0954534D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</w:p>
        </w:tc>
      </w:tr>
      <w:tr w:rsidR="00ED47EC" w:rsidRPr="00ED47EC" w14:paraId="12A324DA" w14:textId="77777777" w:rsidTr="00D00CB8">
        <w:trPr>
          <w:trHeight w:val="464"/>
          <w:jc w:val="center"/>
        </w:trPr>
        <w:tc>
          <w:tcPr>
            <w:tcW w:w="2680" w:type="dxa"/>
            <w:shd w:val="clear" w:color="auto" w:fill="auto"/>
            <w:vAlign w:val="center"/>
          </w:tcPr>
          <w:p w14:paraId="0FD4E62A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Bachelor or below</w:t>
            </w:r>
          </w:p>
        </w:tc>
        <w:tc>
          <w:tcPr>
            <w:tcW w:w="1148" w:type="dxa"/>
            <w:shd w:val="clear" w:color="auto" w:fill="auto"/>
            <w:vAlign w:val="center"/>
          </w:tcPr>
          <w:p w14:paraId="758E9919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74.1</w:t>
            </w:r>
          </w:p>
        </w:tc>
        <w:tc>
          <w:tcPr>
            <w:tcW w:w="1102" w:type="dxa"/>
            <w:shd w:val="clear" w:color="auto" w:fill="auto"/>
            <w:vAlign w:val="center"/>
          </w:tcPr>
          <w:p w14:paraId="7A943BA1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71.4</w:t>
            </w:r>
          </w:p>
        </w:tc>
        <w:tc>
          <w:tcPr>
            <w:tcW w:w="1166" w:type="dxa"/>
            <w:shd w:val="clear" w:color="auto" w:fill="auto"/>
            <w:vAlign w:val="center"/>
          </w:tcPr>
          <w:p w14:paraId="23C090E4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72.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D8348FB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68.8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09389F8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70.3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5720BF31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76.7</w:t>
            </w:r>
          </w:p>
        </w:tc>
        <w:tc>
          <w:tcPr>
            <w:tcW w:w="1272" w:type="dxa"/>
            <w:shd w:val="clear" w:color="auto" w:fill="auto"/>
            <w:vAlign w:val="center"/>
          </w:tcPr>
          <w:p w14:paraId="1E539B50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66.0</w:t>
            </w:r>
          </w:p>
        </w:tc>
        <w:tc>
          <w:tcPr>
            <w:tcW w:w="1454" w:type="dxa"/>
            <w:shd w:val="clear" w:color="auto" w:fill="auto"/>
            <w:vAlign w:val="center"/>
          </w:tcPr>
          <w:p w14:paraId="0879FDBE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68.3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4B0825E8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74.4</w:t>
            </w:r>
          </w:p>
        </w:tc>
      </w:tr>
      <w:tr w:rsidR="00ED47EC" w:rsidRPr="00ED47EC" w14:paraId="315E9E3F" w14:textId="77777777" w:rsidTr="00D00CB8">
        <w:trPr>
          <w:trHeight w:val="464"/>
          <w:jc w:val="center"/>
        </w:trPr>
        <w:tc>
          <w:tcPr>
            <w:tcW w:w="268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7C9846F" w14:textId="77777777" w:rsidR="00ED76D6" w:rsidRPr="00ED47EC" w:rsidRDefault="00ED76D6" w:rsidP="00D00CB8">
            <w:pPr>
              <w:ind w:firstLineChars="100" w:firstLine="240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仿宋" w:hAnsi="Sabon" w:cs="Times New Roman"/>
                <w:color w:val="000000" w:themeColor="text1"/>
              </w:rPr>
              <w:t>% Master or above</w:t>
            </w:r>
          </w:p>
        </w:tc>
        <w:tc>
          <w:tcPr>
            <w:tcW w:w="114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8EA438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25.9</w:t>
            </w:r>
          </w:p>
        </w:tc>
        <w:tc>
          <w:tcPr>
            <w:tcW w:w="1102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E2C9A02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28.6</w:t>
            </w:r>
          </w:p>
        </w:tc>
        <w:tc>
          <w:tcPr>
            <w:tcW w:w="116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01D1904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28.0</w:t>
            </w:r>
          </w:p>
        </w:tc>
        <w:tc>
          <w:tcPr>
            <w:tcW w:w="1417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7558393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31.2</w:t>
            </w:r>
          </w:p>
        </w:tc>
        <w:tc>
          <w:tcPr>
            <w:tcW w:w="121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6A55F10" w14:textId="77777777" w:rsidR="00ED76D6" w:rsidRPr="00ED47EC" w:rsidRDefault="00ED76D6" w:rsidP="00D00CB8">
            <w:pPr>
              <w:jc w:val="center"/>
              <w:rPr>
                <w:rFonts w:ascii="Sabon" w:eastAsia="MingLiU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29.7</w:t>
            </w:r>
          </w:p>
        </w:tc>
        <w:tc>
          <w:tcPr>
            <w:tcW w:w="1273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13CDFA6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23.3</w:t>
            </w:r>
          </w:p>
        </w:tc>
        <w:tc>
          <w:tcPr>
            <w:tcW w:w="1272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75CC071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34.0</w:t>
            </w:r>
          </w:p>
        </w:tc>
        <w:tc>
          <w:tcPr>
            <w:tcW w:w="145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C4F806D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31.7</w:t>
            </w:r>
          </w:p>
        </w:tc>
        <w:tc>
          <w:tcPr>
            <w:tcW w:w="1277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0FE931D" w14:textId="77777777" w:rsidR="00ED76D6" w:rsidRPr="00ED47EC" w:rsidRDefault="00ED76D6" w:rsidP="00D00CB8">
            <w:pPr>
              <w:jc w:val="center"/>
              <w:rPr>
                <w:rFonts w:ascii="Sabon" w:eastAsia="仿宋" w:hAnsi="Sabon" w:cs="Times New Roman"/>
                <w:color w:val="000000" w:themeColor="text1"/>
              </w:rPr>
            </w:pPr>
            <w:r w:rsidRPr="00ED47EC">
              <w:rPr>
                <w:rFonts w:ascii="Sabon" w:eastAsia="MingLiU" w:hAnsi="Sabon" w:cs="Times New Roman"/>
                <w:color w:val="000000" w:themeColor="text1"/>
              </w:rPr>
              <w:t>25.6</w:t>
            </w:r>
          </w:p>
        </w:tc>
      </w:tr>
    </w:tbl>
    <w:p w14:paraId="15E9A125" w14:textId="77777777" w:rsidR="00ED76D6" w:rsidRPr="00ED47EC" w:rsidRDefault="00ED76D6" w:rsidP="00ED76D6">
      <w:pPr>
        <w:rPr>
          <w:rFonts w:ascii="Sabon" w:hAnsi="Sabon" w:cs="Times New Roman"/>
          <w:color w:val="000000" w:themeColor="text1"/>
        </w:rPr>
      </w:pPr>
      <w:r w:rsidRPr="00ED47EC">
        <w:rPr>
          <w:rFonts w:ascii="Sabon" w:hAnsi="Sabon" w:cs="Times New Roman"/>
          <w:bCs/>
          <w:i/>
          <w:iCs/>
          <w:color w:val="000000" w:themeColor="text1"/>
        </w:rPr>
        <w:t>Notes:</w:t>
      </w:r>
      <w:r w:rsidRPr="00ED47EC">
        <w:rPr>
          <w:rFonts w:ascii="Sabon" w:hAnsi="Sabon" w:cs="Times New Roman"/>
          <w:bCs/>
          <w:color w:val="000000" w:themeColor="text1"/>
        </w:rPr>
        <w:t xml:space="preserve"> We test the difference in participants’ characteristics between these seven groups through chi-square tests and found no significant difference in these treatment groups except for age.</w:t>
      </w:r>
    </w:p>
    <w:p w14:paraId="3ED7BC24" w14:textId="77777777" w:rsidR="00ED76D6" w:rsidRPr="00ED47EC" w:rsidRDefault="00ED76D6" w:rsidP="00ED76D6">
      <w:pPr>
        <w:rPr>
          <w:rFonts w:ascii="Sabon" w:hAnsi="Sabon" w:cs="Times New Roman"/>
          <w:bCs/>
          <w:color w:val="000000" w:themeColor="text1"/>
        </w:rPr>
        <w:sectPr w:rsidR="00ED76D6" w:rsidRPr="00ED47EC" w:rsidSect="009C0D89">
          <w:pgSz w:w="16838" w:h="11906" w:orient="landscape"/>
          <w:pgMar w:top="1797" w:right="1440" w:bottom="1797" w:left="1440" w:header="851" w:footer="992" w:gutter="0"/>
          <w:cols w:space="720"/>
          <w:docGrid w:type="lines" w:linePitch="312"/>
        </w:sectPr>
      </w:pPr>
    </w:p>
    <w:p w14:paraId="04137312" w14:textId="77777777" w:rsidR="008B7655" w:rsidRPr="00ED47EC" w:rsidRDefault="008B7655" w:rsidP="008B7655">
      <w:pPr>
        <w:rPr>
          <w:rFonts w:ascii="Sabon" w:hAnsi="Sabon" w:cs="Times New Roman"/>
          <w:bCs/>
          <w:color w:val="000000" w:themeColor="text1"/>
        </w:rPr>
      </w:pPr>
      <w:r w:rsidRPr="00ED47EC">
        <w:rPr>
          <w:rFonts w:ascii="Sabon" w:hAnsi="Sabon" w:cs="Times New Roman"/>
          <w:bCs/>
          <w:noProof/>
          <w:color w:val="000000" w:themeColor="text1"/>
        </w:rPr>
        <w:lastRenderedPageBreak/>
        <w:drawing>
          <wp:inline distT="0" distB="0" distL="0" distR="0" wp14:anchorId="1590FD25" wp14:editId="764C2F1B">
            <wp:extent cx="5763600" cy="43452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600" cy="434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2310F" w14:textId="77777777" w:rsidR="008B7655" w:rsidRPr="00ED47EC" w:rsidRDefault="008B7655" w:rsidP="008B7655">
      <w:pPr>
        <w:spacing w:line="480" w:lineRule="auto"/>
        <w:rPr>
          <w:rFonts w:ascii="Sabon" w:hAnsi="Sabon" w:cs="Times New Roman"/>
          <w:bCs/>
          <w:color w:val="000000" w:themeColor="text1"/>
        </w:rPr>
        <w:sectPr w:rsidR="008B7655" w:rsidRPr="00ED47EC">
          <w:pgSz w:w="11906" w:h="16838"/>
          <w:pgMar w:top="1440" w:right="1797" w:bottom="1440" w:left="1797" w:header="851" w:footer="992" w:gutter="0"/>
          <w:cols w:space="720"/>
          <w:docGrid w:type="lines" w:linePitch="312"/>
        </w:sectPr>
      </w:pPr>
      <w:r w:rsidRPr="00ED47EC">
        <w:rPr>
          <w:rFonts w:ascii="Sabon" w:hAnsi="Sabon" w:cs="Times New Roman"/>
          <w:b/>
          <w:color w:val="000000" w:themeColor="text1"/>
        </w:rPr>
        <w:t>Figure A1</w:t>
      </w:r>
      <w:r w:rsidRPr="00ED47EC">
        <w:rPr>
          <w:rFonts w:ascii="Sabon" w:hAnsi="Sabon" w:cs="Times New Roman"/>
          <w:bCs/>
          <w:color w:val="000000" w:themeColor="text1"/>
        </w:rPr>
        <w:t xml:space="preserve"> Attitude scores for direct, indirect, and mixed policy instruments conditional on risk information framework (full results), with standard error bars.</w:t>
      </w:r>
    </w:p>
    <w:p w14:paraId="755997A7" w14:textId="77777777" w:rsidR="00ED76D6" w:rsidRPr="00ED47EC" w:rsidRDefault="00ED76D6" w:rsidP="00ED76D6">
      <w:pPr>
        <w:rPr>
          <w:rFonts w:ascii="Sabon" w:hAnsi="Sabon" w:cs="Times New Roman"/>
          <w:bCs/>
          <w:color w:val="000000" w:themeColor="text1"/>
        </w:rPr>
      </w:pPr>
      <w:r w:rsidRPr="00ED47EC">
        <w:rPr>
          <w:rFonts w:ascii="Sabon" w:hAnsi="Sabon" w:cs="Times New Roman"/>
          <w:bCs/>
          <w:noProof/>
          <w:color w:val="000000" w:themeColor="text1"/>
        </w:rPr>
        <w:lastRenderedPageBreak/>
        <w:drawing>
          <wp:inline distT="0" distB="0" distL="0" distR="0" wp14:anchorId="37024A49" wp14:editId="6DE892A8">
            <wp:extent cx="5360400" cy="43452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400" cy="434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3985B" w14:textId="701C2DBC" w:rsidR="001D13BE" w:rsidRPr="00ED47EC" w:rsidRDefault="00ED76D6" w:rsidP="008B7655">
      <w:pPr>
        <w:spacing w:line="480" w:lineRule="auto"/>
        <w:rPr>
          <w:rFonts w:ascii="Sabon" w:hAnsi="Sabon" w:cs="Times New Roman"/>
          <w:bCs/>
          <w:color w:val="000000" w:themeColor="text1"/>
        </w:rPr>
      </w:pPr>
      <w:r w:rsidRPr="00ED47EC">
        <w:rPr>
          <w:rFonts w:ascii="Sabon" w:hAnsi="Sabon" w:cs="Times New Roman"/>
          <w:b/>
          <w:color w:val="000000" w:themeColor="text1"/>
        </w:rPr>
        <w:t>Figure A2</w:t>
      </w:r>
      <w:r w:rsidRPr="00ED47EC">
        <w:rPr>
          <w:rFonts w:ascii="Sabon" w:hAnsi="Sabon" w:cs="Times New Roman"/>
          <w:bCs/>
          <w:color w:val="000000" w:themeColor="text1"/>
        </w:rPr>
        <w:t xml:space="preserve"> Attitude scores for personal interest and public interest orientations conditional on risk information framework (full results), with standard error bars.</w:t>
      </w:r>
    </w:p>
    <w:sectPr w:rsidR="001D13BE" w:rsidRPr="00ED47EC" w:rsidSect="00393A3D">
      <w:footerReference w:type="default" r:id="rId9"/>
      <w:pgSz w:w="11906" w:h="16838"/>
      <w:pgMar w:top="1440" w:right="1797" w:bottom="1440" w:left="1797" w:header="851" w:footer="992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0745A" w14:textId="77777777" w:rsidR="002500F4" w:rsidRDefault="002500F4">
      <w:r>
        <w:separator/>
      </w:r>
    </w:p>
  </w:endnote>
  <w:endnote w:type="continuationSeparator" w:id="0">
    <w:p w14:paraId="32F600B6" w14:textId="77777777" w:rsidR="002500F4" w:rsidRDefault="00250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aoli TC">
    <w:altName w:val="Microsoft JhengHei"/>
    <w:panose1 w:val="02010600040101010101"/>
    <w:charset w:val="88"/>
    <w:family w:val="auto"/>
    <w:pitch w:val="variable"/>
    <w:sig w:usb0="80000287" w:usb1="280F3C52" w:usb2="00000016" w:usb3="00000000" w:csb0="0014001F" w:csb1="00000000"/>
  </w:font>
  <w:font w:name="Frutiger LT Std">
    <w:altName w:val="微软雅黑"/>
    <w:panose1 w:val="020B0604020202020204"/>
    <w:charset w:val="86"/>
    <w:family w:val="swiss"/>
    <w:notTrueType/>
    <w:pitch w:val="default"/>
    <w:sig w:usb0="00000001" w:usb1="080E0000" w:usb2="00000010" w:usb3="00000000" w:csb0="0004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abon">
    <w:panose1 w:val="00000000000000000000"/>
    <w:charset w:val="00"/>
    <w:family w:val="auto"/>
    <w:notTrueType/>
    <w:pitch w:val="variable"/>
    <w:sig w:usb0="8000002F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31F1C" w14:textId="7F864F17" w:rsidR="00D82492" w:rsidRDefault="00D82492">
    <w:pPr>
      <w:pStyle w:val="af1"/>
      <w:jc w:val="center"/>
    </w:pPr>
    <w:r>
      <w:rPr>
        <w:rFonts w:ascii="Times New Roman" w:hAnsi="Times New Roman"/>
        <w:lang w:val="zh-CN"/>
      </w:rPr>
      <w:t xml:space="preserve"> </w:t>
    </w:r>
    <w:r>
      <w:rPr>
        <w:rFonts w:ascii="Times New Roman" w:hAnsi="Times New Roman"/>
        <w:bCs/>
        <w:sz w:val="24"/>
        <w:szCs w:val="24"/>
      </w:rPr>
      <w:fldChar w:fldCharType="begin"/>
    </w:r>
    <w:r>
      <w:rPr>
        <w:rFonts w:ascii="Times New Roman" w:hAnsi="Times New Roman"/>
        <w:bCs/>
      </w:rPr>
      <w:instrText>PAGE</w:instrText>
    </w:r>
    <w:r>
      <w:rPr>
        <w:rFonts w:ascii="Times New Roman" w:hAnsi="Times New Roman"/>
        <w:bCs/>
        <w:sz w:val="24"/>
        <w:szCs w:val="24"/>
      </w:rPr>
      <w:fldChar w:fldCharType="separate"/>
    </w:r>
    <w:r w:rsidR="00E66373">
      <w:rPr>
        <w:rFonts w:ascii="Times New Roman" w:hAnsi="Times New Roman"/>
        <w:bCs/>
        <w:noProof/>
      </w:rPr>
      <w:t>23</w:t>
    </w:r>
    <w:r>
      <w:rPr>
        <w:rFonts w:ascii="Times New Roman" w:hAnsi="Times New Roman"/>
        <w:bCs/>
        <w:sz w:val="24"/>
        <w:szCs w:val="24"/>
      </w:rPr>
      <w:fldChar w:fldCharType="end"/>
    </w:r>
    <w:r>
      <w:rPr>
        <w:rFonts w:ascii="Times New Roman" w:hAnsi="Times New Roman"/>
        <w:lang w:val="zh-CN"/>
      </w:rPr>
      <w:t xml:space="preserve"> / </w:t>
    </w:r>
    <w:r>
      <w:rPr>
        <w:rFonts w:ascii="Times New Roman" w:hAnsi="Times New Roman"/>
        <w:bCs/>
        <w:sz w:val="24"/>
        <w:szCs w:val="24"/>
      </w:rPr>
      <w:fldChar w:fldCharType="begin"/>
    </w:r>
    <w:r>
      <w:rPr>
        <w:rFonts w:ascii="Times New Roman" w:hAnsi="Times New Roman"/>
        <w:bCs/>
      </w:rPr>
      <w:instrText>NUMPAGES</w:instrText>
    </w:r>
    <w:r>
      <w:rPr>
        <w:rFonts w:ascii="Times New Roman" w:hAnsi="Times New Roman"/>
        <w:bCs/>
        <w:sz w:val="24"/>
        <w:szCs w:val="24"/>
      </w:rPr>
      <w:fldChar w:fldCharType="separate"/>
    </w:r>
    <w:r w:rsidR="00E66373">
      <w:rPr>
        <w:rFonts w:ascii="Times New Roman" w:hAnsi="Times New Roman"/>
        <w:bCs/>
        <w:noProof/>
      </w:rPr>
      <w:t>50</w:t>
    </w:r>
    <w:r>
      <w:rPr>
        <w:rFonts w:ascii="Times New Roman" w:hAnsi="Times New Roman"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7BE85" w14:textId="77777777" w:rsidR="002500F4" w:rsidRDefault="002500F4">
      <w:r>
        <w:separator/>
      </w:r>
    </w:p>
  </w:footnote>
  <w:footnote w:type="continuationSeparator" w:id="0">
    <w:p w14:paraId="75A497CD" w14:textId="77777777" w:rsidR="002500F4" w:rsidRDefault="002500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8673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jMBkgaGhmYW5ko6SsGpxcWZ+XkgBeaWtQB3evR0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Baoli TC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var502tqp25dgeterm52zpwav2wwa55warw&quot;&gt;My EndNote Library-云&lt;record-ids&gt;&lt;item&gt;23&lt;/item&gt;&lt;item&gt;48&lt;/item&gt;&lt;item&gt;86&lt;/item&gt;&lt;item&gt;109&lt;/item&gt;&lt;item&gt;132&lt;/item&gt;&lt;item&gt;135&lt;/item&gt;&lt;item&gt;160&lt;/item&gt;&lt;item&gt;215&lt;/item&gt;&lt;item&gt;240&lt;/item&gt;&lt;item&gt;322&lt;/item&gt;&lt;item&gt;358&lt;/item&gt;&lt;item&gt;362&lt;/item&gt;&lt;item&gt;363&lt;/item&gt;&lt;item&gt;364&lt;/item&gt;&lt;item&gt;365&lt;/item&gt;&lt;item&gt;366&lt;/item&gt;&lt;item&gt;368&lt;/item&gt;&lt;item&gt;379&lt;/item&gt;&lt;item&gt;380&lt;/item&gt;&lt;item&gt;386&lt;/item&gt;&lt;item&gt;442&lt;/item&gt;&lt;item&gt;450&lt;/item&gt;&lt;item&gt;479&lt;/item&gt;&lt;item&gt;488&lt;/item&gt;&lt;item&gt;489&lt;/item&gt;&lt;item&gt;491&lt;/item&gt;&lt;item&gt;499&lt;/item&gt;&lt;item&gt;503&lt;/item&gt;&lt;item&gt;506&lt;/item&gt;&lt;item&gt;508&lt;/item&gt;&lt;item&gt;509&lt;/item&gt;&lt;item&gt;512&lt;/item&gt;&lt;item&gt;516&lt;/item&gt;&lt;item&gt;518&lt;/item&gt;&lt;item&gt;522&lt;/item&gt;&lt;item&gt;524&lt;/item&gt;&lt;item&gt;527&lt;/item&gt;&lt;item&gt;530&lt;/item&gt;&lt;item&gt;535&lt;/item&gt;&lt;item&gt;537&lt;/item&gt;&lt;item&gt;542&lt;/item&gt;&lt;item&gt;544&lt;/item&gt;&lt;item&gt;545&lt;/item&gt;&lt;item&gt;560&lt;/item&gt;&lt;item&gt;576&lt;/item&gt;&lt;item&gt;583&lt;/item&gt;&lt;item&gt;584&lt;/item&gt;&lt;item&gt;591&lt;/item&gt;&lt;item&gt;597&lt;/item&gt;&lt;item&gt;599&lt;/item&gt;&lt;item&gt;603&lt;/item&gt;&lt;item&gt;604&lt;/item&gt;&lt;item&gt;606&lt;/item&gt;&lt;item&gt;621&lt;/item&gt;&lt;item&gt;716&lt;/item&gt;&lt;item&gt;752&lt;/item&gt;&lt;item&gt;781&lt;/item&gt;&lt;item&gt;821&lt;/item&gt;&lt;item&gt;822&lt;/item&gt;&lt;item&gt;823&lt;/item&gt;&lt;item&gt;872&lt;/item&gt;&lt;item&gt;873&lt;/item&gt;&lt;/record-ids&gt;&lt;/item&gt;&lt;/Libraries&gt;"/>
  </w:docVars>
  <w:rsids>
    <w:rsidRoot w:val="00F13715"/>
    <w:rsid w:val="8FFFBCDA"/>
    <w:rsid w:val="964F83AC"/>
    <w:rsid w:val="AFEF4EC6"/>
    <w:rsid w:val="BDF70224"/>
    <w:rsid w:val="BEF92E31"/>
    <w:rsid w:val="BF9FD5AA"/>
    <w:rsid w:val="BFBF59F0"/>
    <w:rsid w:val="BFE7B700"/>
    <w:rsid w:val="BFF7C977"/>
    <w:rsid w:val="BFFF6874"/>
    <w:rsid w:val="C7BC41D4"/>
    <w:rsid w:val="C9FFFCF7"/>
    <w:rsid w:val="D7F667C5"/>
    <w:rsid w:val="D9DF230E"/>
    <w:rsid w:val="DF3F3517"/>
    <w:rsid w:val="DFD54B48"/>
    <w:rsid w:val="DFEF8E6E"/>
    <w:rsid w:val="E7DEB825"/>
    <w:rsid w:val="E7FB555D"/>
    <w:rsid w:val="EDF13830"/>
    <w:rsid w:val="EEFB376F"/>
    <w:rsid w:val="EFEF73E0"/>
    <w:rsid w:val="F3DF9C04"/>
    <w:rsid w:val="F5ADFCB8"/>
    <w:rsid w:val="F9376C18"/>
    <w:rsid w:val="FAED70F8"/>
    <w:rsid w:val="FCFFF34A"/>
    <w:rsid w:val="FDE9BFC7"/>
    <w:rsid w:val="FEAD7D0D"/>
    <w:rsid w:val="FEEB42AE"/>
    <w:rsid w:val="FEF9B3A8"/>
    <w:rsid w:val="FF4F8A83"/>
    <w:rsid w:val="FF751338"/>
    <w:rsid w:val="FFD60B09"/>
    <w:rsid w:val="FFEF511B"/>
    <w:rsid w:val="FFF71445"/>
    <w:rsid w:val="000002F8"/>
    <w:rsid w:val="000004CB"/>
    <w:rsid w:val="0000069B"/>
    <w:rsid w:val="00000A95"/>
    <w:rsid w:val="00000C97"/>
    <w:rsid w:val="00001708"/>
    <w:rsid w:val="00001E7E"/>
    <w:rsid w:val="00002B83"/>
    <w:rsid w:val="00002CFE"/>
    <w:rsid w:val="00002D88"/>
    <w:rsid w:val="000033FF"/>
    <w:rsid w:val="000036D7"/>
    <w:rsid w:val="00003775"/>
    <w:rsid w:val="000039B3"/>
    <w:rsid w:val="00003EC4"/>
    <w:rsid w:val="0000452E"/>
    <w:rsid w:val="000046DE"/>
    <w:rsid w:val="00004986"/>
    <w:rsid w:val="00004FA8"/>
    <w:rsid w:val="00005583"/>
    <w:rsid w:val="000055CC"/>
    <w:rsid w:val="0000591F"/>
    <w:rsid w:val="00005A99"/>
    <w:rsid w:val="00005E13"/>
    <w:rsid w:val="0000613D"/>
    <w:rsid w:val="0000691B"/>
    <w:rsid w:val="00006C51"/>
    <w:rsid w:val="000100BB"/>
    <w:rsid w:val="000101C1"/>
    <w:rsid w:val="000101D2"/>
    <w:rsid w:val="00011167"/>
    <w:rsid w:val="00011390"/>
    <w:rsid w:val="00011396"/>
    <w:rsid w:val="0001195F"/>
    <w:rsid w:val="00011EB7"/>
    <w:rsid w:val="000122E9"/>
    <w:rsid w:val="000122FC"/>
    <w:rsid w:val="00012510"/>
    <w:rsid w:val="00012938"/>
    <w:rsid w:val="00012B51"/>
    <w:rsid w:val="00012C64"/>
    <w:rsid w:val="00013325"/>
    <w:rsid w:val="00013418"/>
    <w:rsid w:val="000134F7"/>
    <w:rsid w:val="00013515"/>
    <w:rsid w:val="00013E57"/>
    <w:rsid w:val="00013E89"/>
    <w:rsid w:val="00013F1E"/>
    <w:rsid w:val="00014119"/>
    <w:rsid w:val="00014377"/>
    <w:rsid w:val="0001440C"/>
    <w:rsid w:val="000145AD"/>
    <w:rsid w:val="0001460F"/>
    <w:rsid w:val="00014DC9"/>
    <w:rsid w:val="00014E6F"/>
    <w:rsid w:val="00014FC6"/>
    <w:rsid w:val="000150BF"/>
    <w:rsid w:val="00015198"/>
    <w:rsid w:val="00015655"/>
    <w:rsid w:val="0001584A"/>
    <w:rsid w:val="00015A90"/>
    <w:rsid w:val="00015B0E"/>
    <w:rsid w:val="000160FE"/>
    <w:rsid w:val="0001635C"/>
    <w:rsid w:val="00016D24"/>
    <w:rsid w:val="00016F96"/>
    <w:rsid w:val="00017041"/>
    <w:rsid w:val="000170AC"/>
    <w:rsid w:val="00020027"/>
    <w:rsid w:val="000200A9"/>
    <w:rsid w:val="00020460"/>
    <w:rsid w:val="0002059F"/>
    <w:rsid w:val="000213C9"/>
    <w:rsid w:val="00021AB6"/>
    <w:rsid w:val="00021C3C"/>
    <w:rsid w:val="00021D4F"/>
    <w:rsid w:val="00021D6C"/>
    <w:rsid w:val="00022669"/>
    <w:rsid w:val="00022798"/>
    <w:rsid w:val="00022B92"/>
    <w:rsid w:val="0002309E"/>
    <w:rsid w:val="000232B2"/>
    <w:rsid w:val="00023649"/>
    <w:rsid w:val="00023B03"/>
    <w:rsid w:val="00023B25"/>
    <w:rsid w:val="00023B93"/>
    <w:rsid w:val="00023E3C"/>
    <w:rsid w:val="00024313"/>
    <w:rsid w:val="00024E5D"/>
    <w:rsid w:val="00024E7C"/>
    <w:rsid w:val="00025189"/>
    <w:rsid w:val="000258B5"/>
    <w:rsid w:val="000259F5"/>
    <w:rsid w:val="00025B4B"/>
    <w:rsid w:val="0002649B"/>
    <w:rsid w:val="000268DC"/>
    <w:rsid w:val="00026B5C"/>
    <w:rsid w:val="00026BAC"/>
    <w:rsid w:val="00026C6A"/>
    <w:rsid w:val="00026D3D"/>
    <w:rsid w:val="00027373"/>
    <w:rsid w:val="00030082"/>
    <w:rsid w:val="00030AE1"/>
    <w:rsid w:val="00030BD0"/>
    <w:rsid w:val="00031002"/>
    <w:rsid w:val="00031571"/>
    <w:rsid w:val="0003183A"/>
    <w:rsid w:val="000319A6"/>
    <w:rsid w:val="00031B60"/>
    <w:rsid w:val="00031F80"/>
    <w:rsid w:val="00032190"/>
    <w:rsid w:val="0003314B"/>
    <w:rsid w:val="000331CB"/>
    <w:rsid w:val="00033519"/>
    <w:rsid w:val="00033AE3"/>
    <w:rsid w:val="000341B2"/>
    <w:rsid w:val="00034494"/>
    <w:rsid w:val="00034F2D"/>
    <w:rsid w:val="00035017"/>
    <w:rsid w:val="00035644"/>
    <w:rsid w:val="00035716"/>
    <w:rsid w:val="00035D01"/>
    <w:rsid w:val="00035EF5"/>
    <w:rsid w:val="0003617B"/>
    <w:rsid w:val="00036955"/>
    <w:rsid w:val="00036BA9"/>
    <w:rsid w:val="00037090"/>
    <w:rsid w:val="000371E8"/>
    <w:rsid w:val="000373CA"/>
    <w:rsid w:val="000373DB"/>
    <w:rsid w:val="000376C2"/>
    <w:rsid w:val="00037953"/>
    <w:rsid w:val="00037B14"/>
    <w:rsid w:val="00037C8C"/>
    <w:rsid w:val="0004002F"/>
    <w:rsid w:val="0004083E"/>
    <w:rsid w:val="00040987"/>
    <w:rsid w:val="00041B87"/>
    <w:rsid w:val="00041D99"/>
    <w:rsid w:val="00042273"/>
    <w:rsid w:val="000424EE"/>
    <w:rsid w:val="00042717"/>
    <w:rsid w:val="000429AA"/>
    <w:rsid w:val="00043D0D"/>
    <w:rsid w:val="00043DCC"/>
    <w:rsid w:val="00043ECF"/>
    <w:rsid w:val="0004400A"/>
    <w:rsid w:val="0004400B"/>
    <w:rsid w:val="00044AE1"/>
    <w:rsid w:val="0004542D"/>
    <w:rsid w:val="000454B4"/>
    <w:rsid w:val="000458C0"/>
    <w:rsid w:val="00045A41"/>
    <w:rsid w:val="00045D87"/>
    <w:rsid w:val="00046296"/>
    <w:rsid w:val="00046E5A"/>
    <w:rsid w:val="00046F11"/>
    <w:rsid w:val="00046F1D"/>
    <w:rsid w:val="000475A6"/>
    <w:rsid w:val="00047AB8"/>
    <w:rsid w:val="00047BC1"/>
    <w:rsid w:val="00047CD7"/>
    <w:rsid w:val="00047F10"/>
    <w:rsid w:val="00047F36"/>
    <w:rsid w:val="00050B75"/>
    <w:rsid w:val="00050E63"/>
    <w:rsid w:val="00052CF3"/>
    <w:rsid w:val="00053144"/>
    <w:rsid w:val="0005355D"/>
    <w:rsid w:val="000535D6"/>
    <w:rsid w:val="0005373D"/>
    <w:rsid w:val="00053B32"/>
    <w:rsid w:val="00053B8E"/>
    <w:rsid w:val="00053C43"/>
    <w:rsid w:val="00053CE0"/>
    <w:rsid w:val="00053F25"/>
    <w:rsid w:val="0005455A"/>
    <w:rsid w:val="00054991"/>
    <w:rsid w:val="00054A8A"/>
    <w:rsid w:val="0005612F"/>
    <w:rsid w:val="00056621"/>
    <w:rsid w:val="000569EF"/>
    <w:rsid w:val="00057214"/>
    <w:rsid w:val="00057B0C"/>
    <w:rsid w:val="00057CB9"/>
    <w:rsid w:val="00057F0E"/>
    <w:rsid w:val="00060209"/>
    <w:rsid w:val="000604C6"/>
    <w:rsid w:val="00060537"/>
    <w:rsid w:val="000605B5"/>
    <w:rsid w:val="000605FB"/>
    <w:rsid w:val="00060F44"/>
    <w:rsid w:val="00060F7B"/>
    <w:rsid w:val="000615E7"/>
    <w:rsid w:val="000615FC"/>
    <w:rsid w:val="00061A32"/>
    <w:rsid w:val="00061C03"/>
    <w:rsid w:val="0006240B"/>
    <w:rsid w:val="00062577"/>
    <w:rsid w:val="00062871"/>
    <w:rsid w:val="00062E88"/>
    <w:rsid w:val="00062E8D"/>
    <w:rsid w:val="00062F78"/>
    <w:rsid w:val="000634EF"/>
    <w:rsid w:val="000645C6"/>
    <w:rsid w:val="00064882"/>
    <w:rsid w:val="000651CF"/>
    <w:rsid w:val="00066622"/>
    <w:rsid w:val="00066A46"/>
    <w:rsid w:val="000670C1"/>
    <w:rsid w:val="000670F3"/>
    <w:rsid w:val="00067149"/>
    <w:rsid w:val="000674B1"/>
    <w:rsid w:val="00067803"/>
    <w:rsid w:val="00067A3C"/>
    <w:rsid w:val="000701CE"/>
    <w:rsid w:val="00070A2F"/>
    <w:rsid w:val="00070D83"/>
    <w:rsid w:val="0007130B"/>
    <w:rsid w:val="00071327"/>
    <w:rsid w:val="00071430"/>
    <w:rsid w:val="00071437"/>
    <w:rsid w:val="000717C1"/>
    <w:rsid w:val="00071A77"/>
    <w:rsid w:val="00072A14"/>
    <w:rsid w:val="00072B75"/>
    <w:rsid w:val="00072FC7"/>
    <w:rsid w:val="000734F0"/>
    <w:rsid w:val="000736EE"/>
    <w:rsid w:val="000737BA"/>
    <w:rsid w:val="0007409C"/>
    <w:rsid w:val="000740F0"/>
    <w:rsid w:val="000741DC"/>
    <w:rsid w:val="00074D83"/>
    <w:rsid w:val="00075E91"/>
    <w:rsid w:val="000766E2"/>
    <w:rsid w:val="00076BAB"/>
    <w:rsid w:val="00077B8C"/>
    <w:rsid w:val="000802A3"/>
    <w:rsid w:val="00080D67"/>
    <w:rsid w:val="00080EA8"/>
    <w:rsid w:val="00081502"/>
    <w:rsid w:val="00081F08"/>
    <w:rsid w:val="00081F8A"/>
    <w:rsid w:val="00082060"/>
    <w:rsid w:val="000827DC"/>
    <w:rsid w:val="00082F47"/>
    <w:rsid w:val="00083B8D"/>
    <w:rsid w:val="00083D74"/>
    <w:rsid w:val="00083F7F"/>
    <w:rsid w:val="00084193"/>
    <w:rsid w:val="000843A6"/>
    <w:rsid w:val="000851FC"/>
    <w:rsid w:val="00085316"/>
    <w:rsid w:val="00085B20"/>
    <w:rsid w:val="00085BC2"/>
    <w:rsid w:val="000870E5"/>
    <w:rsid w:val="00087BC5"/>
    <w:rsid w:val="00087CCB"/>
    <w:rsid w:val="00087DA3"/>
    <w:rsid w:val="00087E0C"/>
    <w:rsid w:val="0009015B"/>
    <w:rsid w:val="000905D5"/>
    <w:rsid w:val="00090A81"/>
    <w:rsid w:val="00090C60"/>
    <w:rsid w:val="0009122E"/>
    <w:rsid w:val="000915BA"/>
    <w:rsid w:val="00091C1E"/>
    <w:rsid w:val="0009262D"/>
    <w:rsid w:val="00092C95"/>
    <w:rsid w:val="0009336E"/>
    <w:rsid w:val="0009390A"/>
    <w:rsid w:val="00093B10"/>
    <w:rsid w:val="00093C63"/>
    <w:rsid w:val="00093EC0"/>
    <w:rsid w:val="0009439F"/>
    <w:rsid w:val="00094665"/>
    <w:rsid w:val="00094A86"/>
    <w:rsid w:val="00094C6A"/>
    <w:rsid w:val="00094D81"/>
    <w:rsid w:val="00094F51"/>
    <w:rsid w:val="000957DA"/>
    <w:rsid w:val="0009580E"/>
    <w:rsid w:val="00095EDC"/>
    <w:rsid w:val="00096760"/>
    <w:rsid w:val="00096CCE"/>
    <w:rsid w:val="00097430"/>
    <w:rsid w:val="000A07BC"/>
    <w:rsid w:val="000A0A43"/>
    <w:rsid w:val="000A0E6F"/>
    <w:rsid w:val="000A139C"/>
    <w:rsid w:val="000A14F6"/>
    <w:rsid w:val="000A18EA"/>
    <w:rsid w:val="000A1A8C"/>
    <w:rsid w:val="000A1CE6"/>
    <w:rsid w:val="000A1E98"/>
    <w:rsid w:val="000A241B"/>
    <w:rsid w:val="000A2679"/>
    <w:rsid w:val="000A28EA"/>
    <w:rsid w:val="000A2E4A"/>
    <w:rsid w:val="000A30E4"/>
    <w:rsid w:val="000A3A7B"/>
    <w:rsid w:val="000A3B3B"/>
    <w:rsid w:val="000A3BAA"/>
    <w:rsid w:val="000A3CE0"/>
    <w:rsid w:val="000A405F"/>
    <w:rsid w:val="000A43D4"/>
    <w:rsid w:val="000A44E4"/>
    <w:rsid w:val="000A4538"/>
    <w:rsid w:val="000A4596"/>
    <w:rsid w:val="000A47A2"/>
    <w:rsid w:val="000A48D8"/>
    <w:rsid w:val="000A512D"/>
    <w:rsid w:val="000A58B3"/>
    <w:rsid w:val="000A5A7A"/>
    <w:rsid w:val="000A5CB1"/>
    <w:rsid w:val="000A5FCA"/>
    <w:rsid w:val="000A6B9A"/>
    <w:rsid w:val="000A6D89"/>
    <w:rsid w:val="000A74A7"/>
    <w:rsid w:val="000A7786"/>
    <w:rsid w:val="000A7BDE"/>
    <w:rsid w:val="000A7EBF"/>
    <w:rsid w:val="000B00D8"/>
    <w:rsid w:val="000B03E9"/>
    <w:rsid w:val="000B0B34"/>
    <w:rsid w:val="000B0F4F"/>
    <w:rsid w:val="000B0F75"/>
    <w:rsid w:val="000B1507"/>
    <w:rsid w:val="000B1A77"/>
    <w:rsid w:val="000B1A9C"/>
    <w:rsid w:val="000B289C"/>
    <w:rsid w:val="000B2D34"/>
    <w:rsid w:val="000B3101"/>
    <w:rsid w:val="000B38BF"/>
    <w:rsid w:val="000B3E0E"/>
    <w:rsid w:val="000B4195"/>
    <w:rsid w:val="000B429C"/>
    <w:rsid w:val="000B4DA0"/>
    <w:rsid w:val="000B53E0"/>
    <w:rsid w:val="000B59A7"/>
    <w:rsid w:val="000B5D26"/>
    <w:rsid w:val="000B5DAF"/>
    <w:rsid w:val="000B6F86"/>
    <w:rsid w:val="000B744D"/>
    <w:rsid w:val="000B797E"/>
    <w:rsid w:val="000B7A42"/>
    <w:rsid w:val="000B7C4A"/>
    <w:rsid w:val="000B7E83"/>
    <w:rsid w:val="000B7E94"/>
    <w:rsid w:val="000B7FFA"/>
    <w:rsid w:val="000C02D5"/>
    <w:rsid w:val="000C06CF"/>
    <w:rsid w:val="000C0756"/>
    <w:rsid w:val="000C10F3"/>
    <w:rsid w:val="000C13A2"/>
    <w:rsid w:val="000C1515"/>
    <w:rsid w:val="000C17D2"/>
    <w:rsid w:val="000C1BDD"/>
    <w:rsid w:val="000C1F90"/>
    <w:rsid w:val="000C225B"/>
    <w:rsid w:val="000C29B6"/>
    <w:rsid w:val="000C2CF9"/>
    <w:rsid w:val="000C2FC8"/>
    <w:rsid w:val="000C3F87"/>
    <w:rsid w:val="000C46BC"/>
    <w:rsid w:val="000C46F6"/>
    <w:rsid w:val="000C4FD3"/>
    <w:rsid w:val="000C51C0"/>
    <w:rsid w:val="000C5693"/>
    <w:rsid w:val="000C5879"/>
    <w:rsid w:val="000C6115"/>
    <w:rsid w:val="000C6456"/>
    <w:rsid w:val="000C679E"/>
    <w:rsid w:val="000C6801"/>
    <w:rsid w:val="000C788E"/>
    <w:rsid w:val="000C7A66"/>
    <w:rsid w:val="000D0DAD"/>
    <w:rsid w:val="000D1A4F"/>
    <w:rsid w:val="000D1BAE"/>
    <w:rsid w:val="000D29D4"/>
    <w:rsid w:val="000D3013"/>
    <w:rsid w:val="000D38EB"/>
    <w:rsid w:val="000D4117"/>
    <w:rsid w:val="000D4582"/>
    <w:rsid w:val="000D4A5B"/>
    <w:rsid w:val="000D4B25"/>
    <w:rsid w:val="000D5927"/>
    <w:rsid w:val="000D5F3B"/>
    <w:rsid w:val="000D5FB9"/>
    <w:rsid w:val="000D6561"/>
    <w:rsid w:val="000D66AA"/>
    <w:rsid w:val="000D6BE4"/>
    <w:rsid w:val="000D76BA"/>
    <w:rsid w:val="000D79B8"/>
    <w:rsid w:val="000D7BEE"/>
    <w:rsid w:val="000D7D80"/>
    <w:rsid w:val="000E0098"/>
    <w:rsid w:val="000E06BA"/>
    <w:rsid w:val="000E07E1"/>
    <w:rsid w:val="000E0A0A"/>
    <w:rsid w:val="000E0B70"/>
    <w:rsid w:val="000E0E11"/>
    <w:rsid w:val="000E0FB8"/>
    <w:rsid w:val="000E1673"/>
    <w:rsid w:val="000E173A"/>
    <w:rsid w:val="000E1A70"/>
    <w:rsid w:val="000E1B81"/>
    <w:rsid w:val="000E1ED4"/>
    <w:rsid w:val="000E1EF0"/>
    <w:rsid w:val="000E2347"/>
    <w:rsid w:val="000E2510"/>
    <w:rsid w:val="000E2817"/>
    <w:rsid w:val="000E2D5C"/>
    <w:rsid w:val="000E2E64"/>
    <w:rsid w:val="000E38EF"/>
    <w:rsid w:val="000E3DA4"/>
    <w:rsid w:val="000E3E41"/>
    <w:rsid w:val="000E4114"/>
    <w:rsid w:val="000E4C53"/>
    <w:rsid w:val="000E50DF"/>
    <w:rsid w:val="000E5226"/>
    <w:rsid w:val="000E571D"/>
    <w:rsid w:val="000E5A12"/>
    <w:rsid w:val="000E5EA8"/>
    <w:rsid w:val="000E6DCE"/>
    <w:rsid w:val="000E6F30"/>
    <w:rsid w:val="000E713D"/>
    <w:rsid w:val="000F026E"/>
    <w:rsid w:val="000F037A"/>
    <w:rsid w:val="000F08C7"/>
    <w:rsid w:val="000F0E25"/>
    <w:rsid w:val="000F0F38"/>
    <w:rsid w:val="000F1111"/>
    <w:rsid w:val="000F1E87"/>
    <w:rsid w:val="000F230C"/>
    <w:rsid w:val="000F2A17"/>
    <w:rsid w:val="000F2ABF"/>
    <w:rsid w:val="000F3207"/>
    <w:rsid w:val="000F32A9"/>
    <w:rsid w:val="000F32E4"/>
    <w:rsid w:val="000F357F"/>
    <w:rsid w:val="000F4180"/>
    <w:rsid w:val="000F5118"/>
    <w:rsid w:val="000F56C1"/>
    <w:rsid w:val="000F58EE"/>
    <w:rsid w:val="000F5932"/>
    <w:rsid w:val="000F5CC4"/>
    <w:rsid w:val="000F6831"/>
    <w:rsid w:val="000F6927"/>
    <w:rsid w:val="000F6989"/>
    <w:rsid w:val="000F6A75"/>
    <w:rsid w:val="000F6AE0"/>
    <w:rsid w:val="000F70F5"/>
    <w:rsid w:val="000F71F5"/>
    <w:rsid w:val="000F7476"/>
    <w:rsid w:val="000F79ED"/>
    <w:rsid w:val="00100B64"/>
    <w:rsid w:val="001012C6"/>
    <w:rsid w:val="00101B35"/>
    <w:rsid w:val="00101B60"/>
    <w:rsid w:val="00101E99"/>
    <w:rsid w:val="00102252"/>
    <w:rsid w:val="001023CD"/>
    <w:rsid w:val="00102D0A"/>
    <w:rsid w:val="00102FF7"/>
    <w:rsid w:val="00103A74"/>
    <w:rsid w:val="00103CE5"/>
    <w:rsid w:val="00103F96"/>
    <w:rsid w:val="0010421E"/>
    <w:rsid w:val="0010468A"/>
    <w:rsid w:val="00104BB7"/>
    <w:rsid w:val="00105378"/>
    <w:rsid w:val="0010538F"/>
    <w:rsid w:val="0010597E"/>
    <w:rsid w:val="00105B62"/>
    <w:rsid w:val="00106004"/>
    <w:rsid w:val="00106016"/>
    <w:rsid w:val="001064A1"/>
    <w:rsid w:val="001064D6"/>
    <w:rsid w:val="00106CA9"/>
    <w:rsid w:val="00107692"/>
    <w:rsid w:val="00107713"/>
    <w:rsid w:val="00107B36"/>
    <w:rsid w:val="001103A3"/>
    <w:rsid w:val="00110BB2"/>
    <w:rsid w:val="0011159F"/>
    <w:rsid w:val="00111B7E"/>
    <w:rsid w:val="00111C9F"/>
    <w:rsid w:val="00111FA7"/>
    <w:rsid w:val="00112AD0"/>
    <w:rsid w:val="00112C50"/>
    <w:rsid w:val="00112DE2"/>
    <w:rsid w:val="00113494"/>
    <w:rsid w:val="00113527"/>
    <w:rsid w:val="001137FE"/>
    <w:rsid w:val="00113976"/>
    <w:rsid w:val="00113A69"/>
    <w:rsid w:val="001140DB"/>
    <w:rsid w:val="001145A1"/>
    <w:rsid w:val="00114790"/>
    <w:rsid w:val="001152B6"/>
    <w:rsid w:val="0011559E"/>
    <w:rsid w:val="0011565B"/>
    <w:rsid w:val="0011655E"/>
    <w:rsid w:val="001169FD"/>
    <w:rsid w:val="00116C11"/>
    <w:rsid w:val="00116CE6"/>
    <w:rsid w:val="001170B0"/>
    <w:rsid w:val="001172F0"/>
    <w:rsid w:val="00117B21"/>
    <w:rsid w:val="00117B68"/>
    <w:rsid w:val="00117C1A"/>
    <w:rsid w:val="00120594"/>
    <w:rsid w:val="0012061C"/>
    <w:rsid w:val="00120E7E"/>
    <w:rsid w:val="00121055"/>
    <w:rsid w:val="00121174"/>
    <w:rsid w:val="001212C8"/>
    <w:rsid w:val="001212D8"/>
    <w:rsid w:val="00121680"/>
    <w:rsid w:val="001218DC"/>
    <w:rsid w:val="00122375"/>
    <w:rsid w:val="001226EA"/>
    <w:rsid w:val="00122C5E"/>
    <w:rsid w:val="001237F3"/>
    <w:rsid w:val="00123B2B"/>
    <w:rsid w:val="00123DC1"/>
    <w:rsid w:val="00124A13"/>
    <w:rsid w:val="00124D67"/>
    <w:rsid w:val="0012500F"/>
    <w:rsid w:val="00125BB5"/>
    <w:rsid w:val="00125F7E"/>
    <w:rsid w:val="0012631A"/>
    <w:rsid w:val="00126C9B"/>
    <w:rsid w:val="00126D60"/>
    <w:rsid w:val="00126FA8"/>
    <w:rsid w:val="00127250"/>
    <w:rsid w:val="001272B7"/>
    <w:rsid w:val="00127414"/>
    <w:rsid w:val="001300F5"/>
    <w:rsid w:val="00130691"/>
    <w:rsid w:val="00130C0A"/>
    <w:rsid w:val="00131206"/>
    <w:rsid w:val="00131281"/>
    <w:rsid w:val="00131503"/>
    <w:rsid w:val="00131A92"/>
    <w:rsid w:val="00132227"/>
    <w:rsid w:val="00132705"/>
    <w:rsid w:val="00132AC6"/>
    <w:rsid w:val="00132E22"/>
    <w:rsid w:val="00132F91"/>
    <w:rsid w:val="00133B62"/>
    <w:rsid w:val="001344B8"/>
    <w:rsid w:val="00134A31"/>
    <w:rsid w:val="00135DC6"/>
    <w:rsid w:val="001366C0"/>
    <w:rsid w:val="00136845"/>
    <w:rsid w:val="00136D67"/>
    <w:rsid w:val="00137395"/>
    <w:rsid w:val="001373C0"/>
    <w:rsid w:val="001376AF"/>
    <w:rsid w:val="00137C35"/>
    <w:rsid w:val="0014031C"/>
    <w:rsid w:val="001403CA"/>
    <w:rsid w:val="00140CD1"/>
    <w:rsid w:val="0014156E"/>
    <w:rsid w:val="001418E0"/>
    <w:rsid w:val="00141A70"/>
    <w:rsid w:val="00142197"/>
    <w:rsid w:val="0014252A"/>
    <w:rsid w:val="001427BD"/>
    <w:rsid w:val="00142E3C"/>
    <w:rsid w:val="00143420"/>
    <w:rsid w:val="00143E15"/>
    <w:rsid w:val="0014468E"/>
    <w:rsid w:val="00144CEA"/>
    <w:rsid w:val="001452FB"/>
    <w:rsid w:val="00145A5A"/>
    <w:rsid w:val="00145CC1"/>
    <w:rsid w:val="00145CDE"/>
    <w:rsid w:val="00145DB9"/>
    <w:rsid w:val="00145EFA"/>
    <w:rsid w:val="001465B8"/>
    <w:rsid w:val="001468D9"/>
    <w:rsid w:val="00147574"/>
    <w:rsid w:val="00147950"/>
    <w:rsid w:val="0015008E"/>
    <w:rsid w:val="00150DBF"/>
    <w:rsid w:val="00150E8C"/>
    <w:rsid w:val="00150FBA"/>
    <w:rsid w:val="0015104D"/>
    <w:rsid w:val="001512DB"/>
    <w:rsid w:val="00151497"/>
    <w:rsid w:val="001518F9"/>
    <w:rsid w:val="00151975"/>
    <w:rsid w:val="00151B45"/>
    <w:rsid w:val="00151EB9"/>
    <w:rsid w:val="00152058"/>
    <w:rsid w:val="001526AB"/>
    <w:rsid w:val="00152822"/>
    <w:rsid w:val="00152871"/>
    <w:rsid w:val="00152FAB"/>
    <w:rsid w:val="0015331C"/>
    <w:rsid w:val="0015341A"/>
    <w:rsid w:val="0015348C"/>
    <w:rsid w:val="001537A1"/>
    <w:rsid w:val="0015509C"/>
    <w:rsid w:val="00155854"/>
    <w:rsid w:val="00155BFA"/>
    <w:rsid w:val="00155C41"/>
    <w:rsid w:val="00156017"/>
    <w:rsid w:val="001561E5"/>
    <w:rsid w:val="0015656C"/>
    <w:rsid w:val="00156FC3"/>
    <w:rsid w:val="001574CD"/>
    <w:rsid w:val="001575D7"/>
    <w:rsid w:val="00157793"/>
    <w:rsid w:val="00157E11"/>
    <w:rsid w:val="0016010E"/>
    <w:rsid w:val="001603DC"/>
    <w:rsid w:val="00160516"/>
    <w:rsid w:val="00160635"/>
    <w:rsid w:val="0016069C"/>
    <w:rsid w:val="001606A0"/>
    <w:rsid w:val="001608E3"/>
    <w:rsid w:val="00160F52"/>
    <w:rsid w:val="001611BA"/>
    <w:rsid w:val="0016193D"/>
    <w:rsid w:val="00161C79"/>
    <w:rsid w:val="00161CCB"/>
    <w:rsid w:val="00161DE4"/>
    <w:rsid w:val="001627B3"/>
    <w:rsid w:val="00162ADC"/>
    <w:rsid w:val="00162BC4"/>
    <w:rsid w:val="00163C8D"/>
    <w:rsid w:val="00163FCC"/>
    <w:rsid w:val="00164078"/>
    <w:rsid w:val="00164457"/>
    <w:rsid w:val="001647CB"/>
    <w:rsid w:val="001653B3"/>
    <w:rsid w:val="00165667"/>
    <w:rsid w:val="0016600A"/>
    <w:rsid w:val="0016662E"/>
    <w:rsid w:val="00166A50"/>
    <w:rsid w:val="00166C99"/>
    <w:rsid w:val="00166F84"/>
    <w:rsid w:val="00166FD8"/>
    <w:rsid w:val="00167EBA"/>
    <w:rsid w:val="00167EF6"/>
    <w:rsid w:val="0017019D"/>
    <w:rsid w:val="00170447"/>
    <w:rsid w:val="00171828"/>
    <w:rsid w:val="0017190F"/>
    <w:rsid w:val="00171C6C"/>
    <w:rsid w:val="00171F06"/>
    <w:rsid w:val="001726A9"/>
    <w:rsid w:val="00172840"/>
    <w:rsid w:val="00173A24"/>
    <w:rsid w:val="0017410A"/>
    <w:rsid w:val="0017426C"/>
    <w:rsid w:val="001744CF"/>
    <w:rsid w:val="001748E1"/>
    <w:rsid w:val="00174A4C"/>
    <w:rsid w:val="00174FDD"/>
    <w:rsid w:val="0017525D"/>
    <w:rsid w:val="0017563B"/>
    <w:rsid w:val="001759CF"/>
    <w:rsid w:val="00175EE3"/>
    <w:rsid w:val="00176584"/>
    <w:rsid w:val="0017684B"/>
    <w:rsid w:val="00176BCA"/>
    <w:rsid w:val="00177976"/>
    <w:rsid w:val="00177BCA"/>
    <w:rsid w:val="00177D3E"/>
    <w:rsid w:val="001800AE"/>
    <w:rsid w:val="0018022D"/>
    <w:rsid w:val="001804C5"/>
    <w:rsid w:val="0018065A"/>
    <w:rsid w:val="00180BD3"/>
    <w:rsid w:val="001812F4"/>
    <w:rsid w:val="00181B89"/>
    <w:rsid w:val="001820D3"/>
    <w:rsid w:val="00182802"/>
    <w:rsid w:val="00182D34"/>
    <w:rsid w:val="00183659"/>
    <w:rsid w:val="00183730"/>
    <w:rsid w:val="00183AFF"/>
    <w:rsid w:val="001843BE"/>
    <w:rsid w:val="001846D5"/>
    <w:rsid w:val="00184721"/>
    <w:rsid w:val="00184A44"/>
    <w:rsid w:val="00184B37"/>
    <w:rsid w:val="00184CD5"/>
    <w:rsid w:val="00184CF2"/>
    <w:rsid w:val="00184D26"/>
    <w:rsid w:val="00184DF7"/>
    <w:rsid w:val="00184F5C"/>
    <w:rsid w:val="0018550B"/>
    <w:rsid w:val="001859C1"/>
    <w:rsid w:val="00185B31"/>
    <w:rsid w:val="00186CEB"/>
    <w:rsid w:val="00187030"/>
    <w:rsid w:val="0018797C"/>
    <w:rsid w:val="001904BE"/>
    <w:rsid w:val="00190CC4"/>
    <w:rsid w:val="00190D2B"/>
    <w:rsid w:val="00190FD7"/>
    <w:rsid w:val="0019110F"/>
    <w:rsid w:val="00191ACC"/>
    <w:rsid w:val="00191B2D"/>
    <w:rsid w:val="00191DE2"/>
    <w:rsid w:val="0019216A"/>
    <w:rsid w:val="00192D48"/>
    <w:rsid w:val="00192E56"/>
    <w:rsid w:val="0019322F"/>
    <w:rsid w:val="001939F4"/>
    <w:rsid w:val="00194256"/>
    <w:rsid w:val="00194263"/>
    <w:rsid w:val="001945F8"/>
    <w:rsid w:val="00194C32"/>
    <w:rsid w:val="0019523E"/>
    <w:rsid w:val="001952C7"/>
    <w:rsid w:val="00195928"/>
    <w:rsid w:val="00196829"/>
    <w:rsid w:val="00196875"/>
    <w:rsid w:val="00196D32"/>
    <w:rsid w:val="00196D7B"/>
    <w:rsid w:val="00197124"/>
    <w:rsid w:val="00197203"/>
    <w:rsid w:val="00197993"/>
    <w:rsid w:val="00197A6A"/>
    <w:rsid w:val="00197D40"/>
    <w:rsid w:val="00197EDB"/>
    <w:rsid w:val="001A08E3"/>
    <w:rsid w:val="001A0972"/>
    <w:rsid w:val="001A0AED"/>
    <w:rsid w:val="001A0B28"/>
    <w:rsid w:val="001A0BE5"/>
    <w:rsid w:val="001A1A15"/>
    <w:rsid w:val="001A1A2B"/>
    <w:rsid w:val="001A224F"/>
    <w:rsid w:val="001A245B"/>
    <w:rsid w:val="001A26C2"/>
    <w:rsid w:val="001A27B3"/>
    <w:rsid w:val="001A2FEA"/>
    <w:rsid w:val="001A31FA"/>
    <w:rsid w:val="001A361B"/>
    <w:rsid w:val="001A43B0"/>
    <w:rsid w:val="001A43B7"/>
    <w:rsid w:val="001A4D9E"/>
    <w:rsid w:val="001A550A"/>
    <w:rsid w:val="001A553A"/>
    <w:rsid w:val="001A5D30"/>
    <w:rsid w:val="001A5F33"/>
    <w:rsid w:val="001A60F0"/>
    <w:rsid w:val="001A64EC"/>
    <w:rsid w:val="001A66B2"/>
    <w:rsid w:val="001A6FF0"/>
    <w:rsid w:val="001A741E"/>
    <w:rsid w:val="001A75F8"/>
    <w:rsid w:val="001B0559"/>
    <w:rsid w:val="001B0788"/>
    <w:rsid w:val="001B0821"/>
    <w:rsid w:val="001B08A5"/>
    <w:rsid w:val="001B13A2"/>
    <w:rsid w:val="001B1E63"/>
    <w:rsid w:val="001B1E70"/>
    <w:rsid w:val="001B209C"/>
    <w:rsid w:val="001B20F6"/>
    <w:rsid w:val="001B2456"/>
    <w:rsid w:val="001B2711"/>
    <w:rsid w:val="001B28A5"/>
    <w:rsid w:val="001B2CC2"/>
    <w:rsid w:val="001B2D30"/>
    <w:rsid w:val="001B2EB1"/>
    <w:rsid w:val="001B2ED6"/>
    <w:rsid w:val="001B32FC"/>
    <w:rsid w:val="001B340A"/>
    <w:rsid w:val="001B38C1"/>
    <w:rsid w:val="001B397C"/>
    <w:rsid w:val="001B39E0"/>
    <w:rsid w:val="001B444F"/>
    <w:rsid w:val="001B4CCE"/>
    <w:rsid w:val="001B54C9"/>
    <w:rsid w:val="001B55E3"/>
    <w:rsid w:val="001B5A43"/>
    <w:rsid w:val="001B5DF3"/>
    <w:rsid w:val="001B5E59"/>
    <w:rsid w:val="001B615D"/>
    <w:rsid w:val="001B6786"/>
    <w:rsid w:val="001B6985"/>
    <w:rsid w:val="001B6CD2"/>
    <w:rsid w:val="001B78A7"/>
    <w:rsid w:val="001B79E7"/>
    <w:rsid w:val="001C037D"/>
    <w:rsid w:val="001C040F"/>
    <w:rsid w:val="001C0910"/>
    <w:rsid w:val="001C12E2"/>
    <w:rsid w:val="001C1AD8"/>
    <w:rsid w:val="001C2040"/>
    <w:rsid w:val="001C307B"/>
    <w:rsid w:val="001C32A0"/>
    <w:rsid w:val="001C36FF"/>
    <w:rsid w:val="001C39E9"/>
    <w:rsid w:val="001C3DC4"/>
    <w:rsid w:val="001C3E6D"/>
    <w:rsid w:val="001C42D2"/>
    <w:rsid w:val="001C44F9"/>
    <w:rsid w:val="001C451D"/>
    <w:rsid w:val="001C4520"/>
    <w:rsid w:val="001C4D69"/>
    <w:rsid w:val="001C54E4"/>
    <w:rsid w:val="001C5FC9"/>
    <w:rsid w:val="001C64CA"/>
    <w:rsid w:val="001C6A8A"/>
    <w:rsid w:val="001C6C0A"/>
    <w:rsid w:val="001C764C"/>
    <w:rsid w:val="001D0A55"/>
    <w:rsid w:val="001D0A58"/>
    <w:rsid w:val="001D0D1F"/>
    <w:rsid w:val="001D0E44"/>
    <w:rsid w:val="001D118E"/>
    <w:rsid w:val="001D13BE"/>
    <w:rsid w:val="001D191F"/>
    <w:rsid w:val="001D1ED3"/>
    <w:rsid w:val="001D1FF7"/>
    <w:rsid w:val="001D21B4"/>
    <w:rsid w:val="001D2AAE"/>
    <w:rsid w:val="001D2B8F"/>
    <w:rsid w:val="001D3643"/>
    <w:rsid w:val="001D387D"/>
    <w:rsid w:val="001D3D24"/>
    <w:rsid w:val="001D43D4"/>
    <w:rsid w:val="001D4D5A"/>
    <w:rsid w:val="001D4E00"/>
    <w:rsid w:val="001D514B"/>
    <w:rsid w:val="001D536F"/>
    <w:rsid w:val="001D5896"/>
    <w:rsid w:val="001D616A"/>
    <w:rsid w:val="001D61C9"/>
    <w:rsid w:val="001D6BB1"/>
    <w:rsid w:val="001D6D3A"/>
    <w:rsid w:val="001D6F07"/>
    <w:rsid w:val="001D756A"/>
    <w:rsid w:val="001D782B"/>
    <w:rsid w:val="001D7CA6"/>
    <w:rsid w:val="001D7EA0"/>
    <w:rsid w:val="001D7FEC"/>
    <w:rsid w:val="001E0130"/>
    <w:rsid w:val="001E01A3"/>
    <w:rsid w:val="001E0222"/>
    <w:rsid w:val="001E0315"/>
    <w:rsid w:val="001E057B"/>
    <w:rsid w:val="001E0ABD"/>
    <w:rsid w:val="001E0F29"/>
    <w:rsid w:val="001E110C"/>
    <w:rsid w:val="001E1136"/>
    <w:rsid w:val="001E1C14"/>
    <w:rsid w:val="001E262D"/>
    <w:rsid w:val="001E2BC7"/>
    <w:rsid w:val="001E2BF9"/>
    <w:rsid w:val="001E310D"/>
    <w:rsid w:val="001E37D2"/>
    <w:rsid w:val="001E392A"/>
    <w:rsid w:val="001E4518"/>
    <w:rsid w:val="001E4EC8"/>
    <w:rsid w:val="001E4FB4"/>
    <w:rsid w:val="001E556A"/>
    <w:rsid w:val="001E5979"/>
    <w:rsid w:val="001E60B9"/>
    <w:rsid w:val="001E6259"/>
    <w:rsid w:val="001E63B4"/>
    <w:rsid w:val="001E65F5"/>
    <w:rsid w:val="001E6CF4"/>
    <w:rsid w:val="001E74B0"/>
    <w:rsid w:val="001E7E4B"/>
    <w:rsid w:val="001F036B"/>
    <w:rsid w:val="001F0554"/>
    <w:rsid w:val="001F0627"/>
    <w:rsid w:val="001F07AA"/>
    <w:rsid w:val="001F0887"/>
    <w:rsid w:val="001F0AD3"/>
    <w:rsid w:val="001F0B30"/>
    <w:rsid w:val="001F103C"/>
    <w:rsid w:val="001F13BA"/>
    <w:rsid w:val="001F1C0D"/>
    <w:rsid w:val="001F201D"/>
    <w:rsid w:val="001F2744"/>
    <w:rsid w:val="001F281E"/>
    <w:rsid w:val="001F2E88"/>
    <w:rsid w:val="001F2FD5"/>
    <w:rsid w:val="001F32A2"/>
    <w:rsid w:val="001F3300"/>
    <w:rsid w:val="001F4A99"/>
    <w:rsid w:val="001F5297"/>
    <w:rsid w:val="001F52B6"/>
    <w:rsid w:val="001F6095"/>
    <w:rsid w:val="001F624A"/>
    <w:rsid w:val="001F66DC"/>
    <w:rsid w:val="001F6C15"/>
    <w:rsid w:val="001F6C34"/>
    <w:rsid w:val="001F6F6B"/>
    <w:rsid w:val="001F708A"/>
    <w:rsid w:val="001F7D6D"/>
    <w:rsid w:val="001F7D7A"/>
    <w:rsid w:val="002002D8"/>
    <w:rsid w:val="0020044A"/>
    <w:rsid w:val="00200835"/>
    <w:rsid w:val="00200973"/>
    <w:rsid w:val="00200AC2"/>
    <w:rsid w:val="00201093"/>
    <w:rsid w:val="00201C20"/>
    <w:rsid w:val="00201FFD"/>
    <w:rsid w:val="002023E6"/>
    <w:rsid w:val="00202985"/>
    <w:rsid w:val="00202B64"/>
    <w:rsid w:val="00202DF7"/>
    <w:rsid w:val="00203305"/>
    <w:rsid w:val="00203D58"/>
    <w:rsid w:val="00203E41"/>
    <w:rsid w:val="00203E56"/>
    <w:rsid w:val="0020478F"/>
    <w:rsid w:val="00204DB1"/>
    <w:rsid w:val="00204E23"/>
    <w:rsid w:val="00204E24"/>
    <w:rsid w:val="002053BC"/>
    <w:rsid w:val="0020564E"/>
    <w:rsid w:val="00206457"/>
    <w:rsid w:val="00206CD9"/>
    <w:rsid w:val="00206E9A"/>
    <w:rsid w:val="00206EC2"/>
    <w:rsid w:val="00207358"/>
    <w:rsid w:val="002075D8"/>
    <w:rsid w:val="0020789F"/>
    <w:rsid w:val="00207A25"/>
    <w:rsid w:val="00207A4B"/>
    <w:rsid w:val="00210110"/>
    <w:rsid w:val="00210157"/>
    <w:rsid w:val="002108A8"/>
    <w:rsid w:val="00210C3A"/>
    <w:rsid w:val="00211761"/>
    <w:rsid w:val="00211E59"/>
    <w:rsid w:val="0021230D"/>
    <w:rsid w:val="00213974"/>
    <w:rsid w:val="00213B7A"/>
    <w:rsid w:val="00214A36"/>
    <w:rsid w:val="00214D40"/>
    <w:rsid w:val="00214E25"/>
    <w:rsid w:val="0021555D"/>
    <w:rsid w:val="002168DA"/>
    <w:rsid w:val="002169D7"/>
    <w:rsid w:val="002177A6"/>
    <w:rsid w:val="0021798B"/>
    <w:rsid w:val="00217A62"/>
    <w:rsid w:val="00217BCB"/>
    <w:rsid w:val="00217C99"/>
    <w:rsid w:val="00220392"/>
    <w:rsid w:val="00220732"/>
    <w:rsid w:val="00220E90"/>
    <w:rsid w:val="0022121A"/>
    <w:rsid w:val="00221586"/>
    <w:rsid w:val="0022198C"/>
    <w:rsid w:val="00221A81"/>
    <w:rsid w:val="00221EC7"/>
    <w:rsid w:val="00222266"/>
    <w:rsid w:val="00222332"/>
    <w:rsid w:val="002227D0"/>
    <w:rsid w:val="00222EAD"/>
    <w:rsid w:val="0022303B"/>
    <w:rsid w:val="00223275"/>
    <w:rsid w:val="00223604"/>
    <w:rsid w:val="00223DD7"/>
    <w:rsid w:val="002242F4"/>
    <w:rsid w:val="002244A7"/>
    <w:rsid w:val="00224618"/>
    <w:rsid w:val="00224BB1"/>
    <w:rsid w:val="002251D6"/>
    <w:rsid w:val="00225683"/>
    <w:rsid w:val="00225A1D"/>
    <w:rsid w:val="00225AFD"/>
    <w:rsid w:val="00225BE5"/>
    <w:rsid w:val="002272AC"/>
    <w:rsid w:val="0022732D"/>
    <w:rsid w:val="00227401"/>
    <w:rsid w:val="00227ECF"/>
    <w:rsid w:val="0023047D"/>
    <w:rsid w:val="00230F9C"/>
    <w:rsid w:val="0023166A"/>
    <w:rsid w:val="00231775"/>
    <w:rsid w:val="002317E9"/>
    <w:rsid w:val="00231C60"/>
    <w:rsid w:val="0023334A"/>
    <w:rsid w:val="00233573"/>
    <w:rsid w:val="00234200"/>
    <w:rsid w:val="00235199"/>
    <w:rsid w:val="002353F2"/>
    <w:rsid w:val="0023558E"/>
    <w:rsid w:val="00235903"/>
    <w:rsid w:val="00235A24"/>
    <w:rsid w:val="00236062"/>
    <w:rsid w:val="002361CC"/>
    <w:rsid w:val="0023657B"/>
    <w:rsid w:val="00236AA9"/>
    <w:rsid w:val="00236E42"/>
    <w:rsid w:val="0023724B"/>
    <w:rsid w:val="00237493"/>
    <w:rsid w:val="00237CC0"/>
    <w:rsid w:val="00237EBC"/>
    <w:rsid w:val="002404F3"/>
    <w:rsid w:val="00240808"/>
    <w:rsid w:val="00240E79"/>
    <w:rsid w:val="00240FCB"/>
    <w:rsid w:val="00241663"/>
    <w:rsid w:val="00241BC8"/>
    <w:rsid w:val="00241D4B"/>
    <w:rsid w:val="0024223B"/>
    <w:rsid w:val="002426A9"/>
    <w:rsid w:val="00242732"/>
    <w:rsid w:val="0024280E"/>
    <w:rsid w:val="00242B5D"/>
    <w:rsid w:val="002438B2"/>
    <w:rsid w:val="00243929"/>
    <w:rsid w:val="00243BB7"/>
    <w:rsid w:val="0024405A"/>
    <w:rsid w:val="0024422D"/>
    <w:rsid w:val="002444F5"/>
    <w:rsid w:val="00244866"/>
    <w:rsid w:val="0024495A"/>
    <w:rsid w:val="00245239"/>
    <w:rsid w:val="00245281"/>
    <w:rsid w:val="002452AB"/>
    <w:rsid w:val="00245325"/>
    <w:rsid w:val="00246132"/>
    <w:rsid w:val="0024674A"/>
    <w:rsid w:val="0024690F"/>
    <w:rsid w:val="002469EA"/>
    <w:rsid w:val="00246C5E"/>
    <w:rsid w:val="00246C91"/>
    <w:rsid w:val="00246F34"/>
    <w:rsid w:val="00247813"/>
    <w:rsid w:val="002479CD"/>
    <w:rsid w:val="00247C82"/>
    <w:rsid w:val="002500F4"/>
    <w:rsid w:val="00250465"/>
    <w:rsid w:val="00250823"/>
    <w:rsid w:val="00250964"/>
    <w:rsid w:val="00250B0B"/>
    <w:rsid w:val="00250DF3"/>
    <w:rsid w:val="0025179F"/>
    <w:rsid w:val="00252893"/>
    <w:rsid w:val="00252A00"/>
    <w:rsid w:val="00252BD0"/>
    <w:rsid w:val="00252BF5"/>
    <w:rsid w:val="0025352E"/>
    <w:rsid w:val="00253553"/>
    <w:rsid w:val="002538A6"/>
    <w:rsid w:val="00253BA5"/>
    <w:rsid w:val="00254074"/>
    <w:rsid w:val="00255031"/>
    <w:rsid w:val="002558E5"/>
    <w:rsid w:val="00255D58"/>
    <w:rsid w:val="00256092"/>
    <w:rsid w:val="002561B7"/>
    <w:rsid w:val="00256531"/>
    <w:rsid w:val="002565BA"/>
    <w:rsid w:val="00256C50"/>
    <w:rsid w:val="00256F9E"/>
    <w:rsid w:val="00257729"/>
    <w:rsid w:val="002579AF"/>
    <w:rsid w:val="00257AF7"/>
    <w:rsid w:val="00260098"/>
    <w:rsid w:val="00260558"/>
    <w:rsid w:val="00261172"/>
    <w:rsid w:val="0026194D"/>
    <w:rsid w:val="00261C19"/>
    <w:rsid w:val="00261E75"/>
    <w:rsid w:val="002621DF"/>
    <w:rsid w:val="00262A17"/>
    <w:rsid w:val="00262A49"/>
    <w:rsid w:val="00262A5B"/>
    <w:rsid w:val="00263166"/>
    <w:rsid w:val="002632C6"/>
    <w:rsid w:val="002632CB"/>
    <w:rsid w:val="0026358D"/>
    <w:rsid w:val="002637E8"/>
    <w:rsid w:val="002640B5"/>
    <w:rsid w:val="002648E5"/>
    <w:rsid w:val="00264CA6"/>
    <w:rsid w:val="0026532B"/>
    <w:rsid w:val="002658C6"/>
    <w:rsid w:val="00266639"/>
    <w:rsid w:val="00266720"/>
    <w:rsid w:val="00266789"/>
    <w:rsid w:val="00266A45"/>
    <w:rsid w:val="002673F4"/>
    <w:rsid w:val="00267AC4"/>
    <w:rsid w:val="002703B4"/>
    <w:rsid w:val="00270B66"/>
    <w:rsid w:val="00270DB9"/>
    <w:rsid w:val="00271B5E"/>
    <w:rsid w:val="00272161"/>
    <w:rsid w:val="002722AB"/>
    <w:rsid w:val="00272793"/>
    <w:rsid w:val="00272CED"/>
    <w:rsid w:val="00272FAF"/>
    <w:rsid w:val="00273284"/>
    <w:rsid w:val="00273D38"/>
    <w:rsid w:val="00273DC7"/>
    <w:rsid w:val="00274014"/>
    <w:rsid w:val="00274269"/>
    <w:rsid w:val="002745A6"/>
    <w:rsid w:val="002755DC"/>
    <w:rsid w:val="0027572A"/>
    <w:rsid w:val="0027583F"/>
    <w:rsid w:val="00275B94"/>
    <w:rsid w:val="0027620D"/>
    <w:rsid w:val="002764F6"/>
    <w:rsid w:val="002769C5"/>
    <w:rsid w:val="00276C62"/>
    <w:rsid w:val="00276E5E"/>
    <w:rsid w:val="0027706C"/>
    <w:rsid w:val="0027719F"/>
    <w:rsid w:val="00277C24"/>
    <w:rsid w:val="00277EE4"/>
    <w:rsid w:val="00280D6A"/>
    <w:rsid w:val="002810E8"/>
    <w:rsid w:val="0028186D"/>
    <w:rsid w:val="00281925"/>
    <w:rsid w:val="002819B3"/>
    <w:rsid w:val="00281AA1"/>
    <w:rsid w:val="002823E2"/>
    <w:rsid w:val="002825E6"/>
    <w:rsid w:val="0028262B"/>
    <w:rsid w:val="00282F71"/>
    <w:rsid w:val="0028353C"/>
    <w:rsid w:val="00283BA9"/>
    <w:rsid w:val="00283E27"/>
    <w:rsid w:val="0028467F"/>
    <w:rsid w:val="00284F89"/>
    <w:rsid w:val="002855A5"/>
    <w:rsid w:val="0028580B"/>
    <w:rsid w:val="00285E9B"/>
    <w:rsid w:val="00286590"/>
    <w:rsid w:val="00286C70"/>
    <w:rsid w:val="0028709C"/>
    <w:rsid w:val="002879CF"/>
    <w:rsid w:val="002879FD"/>
    <w:rsid w:val="00287C8B"/>
    <w:rsid w:val="002903C9"/>
    <w:rsid w:val="0029088C"/>
    <w:rsid w:val="002909EE"/>
    <w:rsid w:val="00291361"/>
    <w:rsid w:val="002915B0"/>
    <w:rsid w:val="0029164C"/>
    <w:rsid w:val="002916F0"/>
    <w:rsid w:val="00291C03"/>
    <w:rsid w:val="00291C9E"/>
    <w:rsid w:val="00292A41"/>
    <w:rsid w:val="00292BDC"/>
    <w:rsid w:val="00292CE8"/>
    <w:rsid w:val="00293192"/>
    <w:rsid w:val="00293450"/>
    <w:rsid w:val="00293719"/>
    <w:rsid w:val="00293887"/>
    <w:rsid w:val="00293B56"/>
    <w:rsid w:val="00293EAB"/>
    <w:rsid w:val="002940C5"/>
    <w:rsid w:val="00294104"/>
    <w:rsid w:val="002946A4"/>
    <w:rsid w:val="00295887"/>
    <w:rsid w:val="00295A99"/>
    <w:rsid w:val="0029689E"/>
    <w:rsid w:val="002969E5"/>
    <w:rsid w:val="0029774C"/>
    <w:rsid w:val="00297F1B"/>
    <w:rsid w:val="002A0380"/>
    <w:rsid w:val="002A03EA"/>
    <w:rsid w:val="002A03FF"/>
    <w:rsid w:val="002A0791"/>
    <w:rsid w:val="002A0C7C"/>
    <w:rsid w:val="002A151A"/>
    <w:rsid w:val="002A1E2A"/>
    <w:rsid w:val="002A1FB8"/>
    <w:rsid w:val="002A295F"/>
    <w:rsid w:val="002A349E"/>
    <w:rsid w:val="002A3565"/>
    <w:rsid w:val="002A36DE"/>
    <w:rsid w:val="002A418C"/>
    <w:rsid w:val="002A4BBD"/>
    <w:rsid w:val="002A5A29"/>
    <w:rsid w:val="002A5D90"/>
    <w:rsid w:val="002A6075"/>
    <w:rsid w:val="002A60BD"/>
    <w:rsid w:val="002A66F4"/>
    <w:rsid w:val="002A68D9"/>
    <w:rsid w:val="002A6D59"/>
    <w:rsid w:val="002A6E54"/>
    <w:rsid w:val="002A7B24"/>
    <w:rsid w:val="002B0415"/>
    <w:rsid w:val="002B07AA"/>
    <w:rsid w:val="002B0D47"/>
    <w:rsid w:val="002B0E34"/>
    <w:rsid w:val="002B14A4"/>
    <w:rsid w:val="002B14BD"/>
    <w:rsid w:val="002B19A9"/>
    <w:rsid w:val="002B1D19"/>
    <w:rsid w:val="002B1EB3"/>
    <w:rsid w:val="002B2063"/>
    <w:rsid w:val="002B20F9"/>
    <w:rsid w:val="002B2104"/>
    <w:rsid w:val="002B29ED"/>
    <w:rsid w:val="002B38AA"/>
    <w:rsid w:val="002B3C01"/>
    <w:rsid w:val="002B3E60"/>
    <w:rsid w:val="002B4941"/>
    <w:rsid w:val="002B4942"/>
    <w:rsid w:val="002B4C4F"/>
    <w:rsid w:val="002B4D78"/>
    <w:rsid w:val="002B507A"/>
    <w:rsid w:val="002B59F4"/>
    <w:rsid w:val="002B5FFD"/>
    <w:rsid w:val="002B6768"/>
    <w:rsid w:val="002B6D8C"/>
    <w:rsid w:val="002B734F"/>
    <w:rsid w:val="002B7BE0"/>
    <w:rsid w:val="002B7DFF"/>
    <w:rsid w:val="002C0165"/>
    <w:rsid w:val="002C016A"/>
    <w:rsid w:val="002C0C5A"/>
    <w:rsid w:val="002C14FF"/>
    <w:rsid w:val="002C1C55"/>
    <w:rsid w:val="002C2B2B"/>
    <w:rsid w:val="002C36DF"/>
    <w:rsid w:val="002C3F15"/>
    <w:rsid w:val="002C4025"/>
    <w:rsid w:val="002C43DF"/>
    <w:rsid w:val="002C43FB"/>
    <w:rsid w:val="002C4740"/>
    <w:rsid w:val="002C4A54"/>
    <w:rsid w:val="002C5218"/>
    <w:rsid w:val="002C6198"/>
    <w:rsid w:val="002C6226"/>
    <w:rsid w:val="002C6792"/>
    <w:rsid w:val="002C67F0"/>
    <w:rsid w:val="002C683C"/>
    <w:rsid w:val="002C6A15"/>
    <w:rsid w:val="002D12BF"/>
    <w:rsid w:val="002D1E8B"/>
    <w:rsid w:val="002D1F39"/>
    <w:rsid w:val="002D1FD4"/>
    <w:rsid w:val="002D275A"/>
    <w:rsid w:val="002D27A5"/>
    <w:rsid w:val="002D3043"/>
    <w:rsid w:val="002D32AD"/>
    <w:rsid w:val="002D32D5"/>
    <w:rsid w:val="002D3544"/>
    <w:rsid w:val="002D3931"/>
    <w:rsid w:val="002D3C4A"/>
    <w:rsid w:val="002D41B6"/>
    <w:rsid w:val="002D4933"/>
    <w:rsid w:val="002D4B0A"/>
    <w:rsid w:val="002D683A"/>
    <w:rsid w:val="002D6E8D"/>
    <w:rsid w:val="002D7080"/>
    <w:rsid w:val="002D72D0"/>
    <w:rsid w:val="002D776F"/>
    <w:rsid w:val="002D7E51"/>
    <w:rsid w:val="002E03BB"/>
    <w:rsid w:val="002E03D5"/>
    <w:rsid w:val="002E04F9"/>
    <w:rsid w:val="002E0957"/>
    <w:rsid w:val="002E1933"/>
    <w:rsid w:val="002E19BE"/>
    <w:rsid w:val="002E1C4A"/>
    <w:rsid w:val="002E2802"/>
    <w:rsid w:val="002E33C4"/>
    <w:rsid w:val="002E4DD6"/>
    <w:rsid w:val="002E4F9E"/>
    <w:rsid w:val="002E55D4"/>
    <w:rsid w:val="002E5B56"/>
    <w:rsid w:val="002E5DA3"/>
    <w:rsid w:val="002E60F3"/>
    <w:rsid w:val="002E66AD"/>
    <w:rsid w:val="002E753E"/>
    <w:rsid w:val="002E75A9"/>
    <w:rsid w:val="002F01F1"/>
    <w:rsid w:val="002F06C4"/>
    <w:rsid w:val="002F1B4B"/>
    <w:rsid w:val="002F1D6F"/>
    <w:rsid w:val="002F212F"/>
    <w:rsid w:val="002F2D2D"/>
    <w:rsid w:val="002F30FB"/>
    <w:rsid w:val="002F4441"/>
    <w:rsid w:val="002F44A9"/>
    <w:rsid w:val="002F46A0"/>
    <w:rsid w:val="002F4C0A"/>
    <w:rsid w:val="002F4E6B"/>
    <w:rsid w:val="002F5269"/>
    <w:rsid w:val="002F5479"/>
    <w:rsid w:val="002F565B"/>
    <w:rsid w:val="002F575A"/>
    <w:rsid w:val="002F5AFE"/>
    <w:rsid w:val="002F5D00"/>
    <w:rsid w:val="002F5E09"/>
    <w:rsid w:val="002F6301"/>
    <w:rsid w:val="002F640B"/>
    <w:rsid w:val="002F6F76"/>
    <w:rsid w:val="002F703D"/>
    <w:rsid w:val="002F723D"/>
    <w:rsid w:val="002F7B2F"/>
    <w:rsid w:val="002F7ED7"/>
    <w:rsid w:val="002F7F52"/>
    <w:rsid w:val="003005AD"/>
    <w:rsid w:val="00300DC0"/>
    <w:rsid w:val="00300EC4"/>
    <w:rsid w:val="00300F28"/>
    <w:rsid w:val="0030123F"/>
    <w:rsid w:val="00301E6E"/>
    <w:rsid w:val="00302600"/>
    <w:rsid w:val="00302801"/>
    <w:rsid w:val="00302BE3"/>
    <w:rsid w:val="00302CC7"/>
    <w:rsid w:val="00302EFB"/>
    <w:rsid w:val="00302EFE"/>
    <w:rsid w:val="00302F9C"/>
    <w:rsid w:val="0030356A"/>
    <w:rsid w:val="0030360F"/>
    <w:rsid w:val="00303A66"/>
    <w:rsid w:val="00303FE8"/>
    <w:rsid w:val="003045BF"/>
    <w:rsid w:val="003046D4"/>
    <w:rsid w:val="00304830"/>
    <w:rsid w:val="00304A9C"/>
    <w:rsid w:val="00305319"/>
    <w:rsid w:val="0030559F"/>
    <w:rsid w:val="0030596C"/>
    <w:rsid w:val="003061E9"/>
    <w:rsid w:val="0030647B"/>
    <w:rsid w:val="00306489"/>
    <w:rsid w:val="00306D2D"/>
    <w:rsid w:val="003103D5"/>
    <w:rsid w:val="00310435"/>
    <w:rsid w:val="00310C10"/>
    <w:rsid w:val="00310EA8"/>
    <w:rsid w:val="003110EC"/>
    <w:rsid w:val="003114CB"/>
    <w:rsid w:val="003116A8"/>
    <w:rsid w:val="00311E3F"/>
    <w:rsid w:val="00311F01"/>
    <w:rsid w:val="00312172"/>
    <w:rsid w:val="003126A4"/>
    <w:rsid w:val="003126AC"/>
    <w:rsid w:val="00312916"/>
    <w:rsid w:val="00313229"/>
    <w:rsid w:val="00313373"/>
    <w:rsid w:val="00313841"/>
    <w:rsid w:val="00313AA5"/>
    <w:rsid w:val="00313C61"/>
    <w:rsid w:val="00313D15"/>
    <w:rsid w:val="00314293"/>
    <w:rsid w:val="003143F1"/>
    <w:rsid w:val="003145C2"/>
    <w:rsid w:val="00314931"/>
    <w:rsid w:val="00314BED"/>
    <w:rsid w:val="00314C6E"/>
    <w:rsid w:val="00315309"/>
    <w:rsid w:val="0031539A"/>
    <w:rsid w:val="003154BD"/>
    <w:rsid w:val="0031594C"/>
    <w:rsid w:val="00315B9D"/>
    <w:rsid w:val="003161B2"/>
    <w:rsid w:val="003165C0"/>
    <w:rsid w:val="003168F5"/>
    <w:rsid w:val="003172B2"/>
    <w:rsid w:val="003175BA"/>
    <w:rsid w:val="003201B2"/>
    <w:rsid w:val="0032068F"/>
    <w:rsid w:val="003208E6"/>
    <w:rsid w:val="00320C8B"/>
    <w:rsid w:val="00320E74"/>
    <w:rsid w:val="00321154"/>
    <w:rsid w:val="0032120E"/>
    <w:rsid w:val="00321D1E"/>
    <w:rsid w:val="00321EE2"/>
    <w:rsid w:val="003244BF"/>
    <w:rsid w:val="0032494A"/>
    <w:rsid w:val="00325259"/>
    <w:rsid w:val="00325445"/>
    <w:rsid w:val="00325543"/>
    <w:rsid w:val="00325558"/>
    <w:rsid w:val="00325AE1"/>
    <w:rsid w:val="00325CE2"/>
    <w:rsid w:val="00326278"/>
    <w:rsid w:val="003264AD"/>
    <w:rsid w:val="003267D6"/>
    <w:rsid w:val="00326B9E"/>
    <w:rsid w:val="00327000"/>
    <w:rsid w:val="00327239"/>
    <w:rsid w:val="0033054A"/>
    <w:rsid w:val="003317DD"/>
    <w:rsid w:val="003325BE"/>
    <w:rsid w:val="0033281F"/>
    <w:rsid w:val="003331EB"/>
    <w:rsid w:val="0033357B"/>
    <w:rsid w:val="003336B1"/>
    <w:rsid w:val="00333BC2"/>
    <w:rsid w:val="0033472F"/>
    <w:rsid w:val="0033501F"/>
    <w:rsid w:val="00335270"/>
    <w:rsid w:val="00335654"/>
    <w:rsid w:val="003359F7"/>
    <w:rsid w:val="00335AAF"/>
    <w:rsid w:val="00336E1F"/>
    <w:rsid w:val="0033703F"/>
    <w:rsid w:val="003372C2"/>
    <w:rsid w:val="0033737F"/>
    <w:rsid w:val="0033780E"/>
    <w:rsid w:val="00337B0B"/>
    <w:rsid w:val="00340F5A"/>
    <w:rsid w:val="0034206E"/>
    <w:rsid w:val="003422F7"/>
    <w:rsid w:val="0034278F"/>
    <w:rsid w:val="0034293F"/>
    <w:rsid w:val="00342C98"/>
    <w:rsid w:val="0034311E"/>
    <w:rsid w:val="00343522"/>
    <w:rsid w:val="003439E4"/>
    <w:rsid w:val="00343CD6"/>
    <w:rsid w:val="003441C4"/>
    <w:rsid w:val="00344226"/>
    <w:rsid w:val="003444F5"/>
    <w:rsid w:val="00344510"/>
    <w:rsid w:val="00344C30"/>
    <w:rsid w:val="00344CDB"/>
    <w:rsid w:val="00344E58"/>
    <w:rsid w:val="0034532A"/>
    <w:rsid w:val="0034585E"/>
    <w:rsid w:val="00345AA7"/>
    <w:rsid w:val="00346710"/>
    <w:rsid w:val="00346771"/>
    <w:rsid w:val="003467FD"/>
    <w:rsid w:val="0034695E"/>
    <w:rsid w:val="0034714D"/>
    <w:rsid w:val="0034717D"/>
    <w:rsid w:val="003475E6"/>
    <w:rsid w:val="003506E2"/>
    <w:rsid w:val="003507C9"/>
    <w:rsid w:val="00350870"/>
    <w:rsid w:val="00350D43"/>
    <w:rsid w:val="00352C0A"/>
    <w:rsid w:val="00352F06"/>
    <w:rsid w:val="003531BC"/>
    <w:rsid w:val="00353FAC"/>
    <w:rsid w:val="003540F5"/>
    <w:rsid w:val="00354E14"/>
    <w:rsid w:val="00354FB8"/>
    <w:rsid w:val="0035545F"/>
    <w:rsid w:val="0035601E"/>
    <w:rsid w:val="00356FD7"/>
    <w:rsid w:val="0035719C"/>
    <w:rsid w:val="0035723F"/>
    <w:rsid w:val="003579F2"/>
    <w:rsid w:val="0036009F"/>
    <w:rsid w:val="003601EB"/>
    <w:rsid w:val="00360314"/>
    <w:rsid w:val="0036071E"/>
    <w:rsid w:val="003608D7"/>
    <w:rsid w:val="00360996"/>
    <w:rsid w:val="00360E54"/>
    <w:rsid w:val="003612E8"/>
    <w:rsid w:val="00361663"/>
    <w:rsid w:val="00361766"/>
    <w:rsid w:val="00361FB0"/>
    <w:rsid w:val="00362954"/>
    <w:rsid w:val="00362F9A"/>
    <w:rsid w:val="00362FC4"/>
    <w:rsid w:val="00363AB0"/>
    <w:rsid w:val="003643C7"/>
    <w:rsid w:val="00365629"/>
    <w:rsid w:val="00365959"/>
    <w:rsid w:val="00365AAD"/>
    <w:rsid w:val="00365D07"/>
    <w:rsid w:val="00367008"/>
    <w:rsid w:val="00367012"/>
    <w:rsid w:val="0036704B"/>
    <w:rsid w:val="003679A5"/>
    <w:rsid w:val="00370821"/>
    <w:rsid w:val="00370BD4"/>
    <w:rsid w:val="003715E8"/>
    <w:rsid w:val="00371CD0"/>
    <w:rsid w:val="00372170"/>
    <w:rsid w:val="00372FB2"/>
    <w:rsid w:val="00373A99"/>
    <w:rsid w:val="00373A9E"/>
    <w:rsid w:val="0037439B"/>
    <w:rsid w:val="0037454C"/>
    <w:rsid w:val="00374FD1"/>
    <w:rsid w:val="003759F1"/>
    <w:rsid w:val="00375B25"/>
    <w:rsid w:val="003767CE"/>
    <w:rsid w:val="00376A0C"/>
    <w:rsid w:val="00376BD8"/>
    <w:rsid w:val="003779FF"/>
    <w:rsid w:val="00377F74"/>
    <w:rsid w:val="003800C7"/>
    <w:rsid w:val="0038032D"/>
    <w:rsid w:val="0038071C"/>
    <w:rsid w:val="0038101F"/>
    <w:rsid w:val="0038151A"/>
    <w:rsid w:val="00381766"/>
    <w:rsid w:val="003817F9"/>
    <w:rsid w:val="00381882"/>
    <w:rsid w:val="00381BE8"/>
    <w:rsid w:val="00381FDE"/>
    <w:rsid w:val="00382882"/>
    <w:rsid w:val="00382EFA"/>
    <w:rsid w:val="003832E1"/>
    <w:rsid w:val="00383B77"/>
    <w:rsid w:val="003840F7"/>
    <w:rsid w:val="00384230"/>
    <w:rsid w:val="0038439E"/>
    <w:rsid w:val="003849C8"/>
    <w:rsid w:val="00385D7B"/>
    <w:rsid w:val="00386B2E"/>
    <w:rsid w:val="00387369"/>
    <w:rsid w:val="003908B5"/>
    <w:rsid w:val="003911D0"/>
    <w:rsid w:val="003929BD"/>
    <w:rsid w:val="003929DC"/>
    <w:rsid w:val="00392DF3"/>
    <w:rsid w:val="00393093"/>
    <w:rsid w:val="003930B8"/>
    <w:rsid w:val="003937F1"/>
    <w:rsid w:val="00393904"/>
    <w:rsid w:val="00393A3D"/>
    <w:rsid w:val="0039439A"/>
    <w:rsid w:val="00394501"/>
    <w:rsid w:val="003945AB"/>
    <w:rsid w:val="00394758"/>
    <w:rsid w:val="00395014"/>
    <w:rsid w:val="003954D4"/>
    <w:rsid w:val="003958F4"/>
    <w:rsid w:val="00395BE4"/>
    <w:rsid w:val="00395C1B"/>
    <w:rsid w:val="00395CD3"/>
    <w:rsid w:val="00395FC7"/>
    <w:rsid w:val="0039613E"/>
    <w:rsid w:val="0039650D"/>
    <w:rsid w:val="0039676F"/>
    <w:rsid w:val="003A02E2"/>
    <w:rsid w:val="003A038E"/>
    <w:rsid w:val="003A09ED"/>
    <w:rsid w:val="003A0F8C"/>
    <w:rsid w:val="003A0FBF"/>
    <w:rsid w:val="003A10B8"/>
    <w:rsid w:val="003A1102"/>
    <w:rsid w:val="003A17E5"/>
    <w:rsid w:val="003A1AC0"/>
    <w:rsid w:val="003A1BC8"/>
    <w:rsid w:val="003A1F28"/>
    <w:rsid w:val="003A250D"/>
    <w:rsid w:val="003A289A"/>
    <w:rsid w:val="003A33F7"/>
    <w:rsid w:val="003A3506"/>
    <w:rsid w:val="003A3820"/>
    <w:rsid w:val="003A396E"/>
    <w:rsid w:val="003A39D8"/>
    <w:rsid w:val="003A3A15"/>
    <w:rsid w:val="003A3C4C"/>
    <w:rsid w:val="003A3DB0"/>
    <w:rsid w:val="003A3F27"/>
    <w:rsid w:val="003A42AD"/>
    <w:rsid w:val="003A45C7"/>
    <w:rsid w:val="003A52EB"/>
    <w:rsid w:val="003A5624"/>
    <w:rsid w:val="003A5779"/>
    <w:rsid w:val="003A58ED"/>
    <w:rsid w:val="003A595A"/>
    <w:rsid w:val="003A625C"/>
    <w:rsid w:val="003A66A5"/>
    <w:rsid w:val="003A69B1"/>
    <w:rsid w:val="003A69D2"/>
    <w:rsid w:val="003A6D3C"/>
    <w:rsid w:val="003A6DF5"/>
    <w:rsid w:val="003A70EA"/>
    <w:rsid w:val="003A712D"/>
    <w:rsid w:val="003A713D"/>
    <w:rsid w:val="003A7363"/>
    <w:rsid w:val="003A7383"/>
    <w:rsid w:val="003A7431"/>
    <w:rsid w:val="003A78B7"/>
    <w:rsid w:val="003B002E"/>
    <w:rsid w:val="003B004E"/>
    <w:rsid w:val="003B0527"/>
    <w:rsid w:val="003B0A3C"/>
    <w:rsid w:val="003B0EB7"/>
    <w:rsid w:val="003B11B9"/>
    <w:rsid w:val="003B1649"/>
    <w:rsid w:val="003B17F3"/>
    <w:rsid w:val="003B181C"/>
    <w:rsid w:val="003B23FF"/>
    <w:rsid w:val="003B2742"/>
    <w:rsid w:val="003B291C"/>
    <w:rsid w:val="003B2A7D"/>
    <w:rsid w:val="003B2D59"/>
    <w:rsid w:val="003B3B99"/>
    <w:rsid w:val="003B3C54"/>
    <w:rsid w:val="003B3DB5"/>
    <w:rsid w:val="003B3E89"/>
    <w:rsid w:val="003B487D"/>
    <w:rsid w:val="003B4BF8"/>
    <w:rsid w:val="003B4E4A"/>
    <w:rsid w:val="003B502F"/>
    <w:rsid w:val="003B5305"/>
    <w:rsid w:val="003B5486"/>
    <w:rsid w:val="003B56DD"/>
    <w:rsid w:val="003B582C"/>
    <w:rsid w:val="003B5E9C"/>
    <w:rsid w:val="003B6709"/>
    <w:rsid w:val="003B6949"/>
    <w:rsid w:val="003B6B8E"/>
    <w:rsid w:val="003B6C2B"/>
    <w:rsid w:val="003B7805"/>
    <w:rsid w:val="003B7A3E"/>
    <w:rsid w:val="003C05AD"/>
    <w:rsid w:val="003C11E7"/>
    <w:rsid w:val="003C121B"/>
    <w:rsid w:val="003C14BD"/>
    <w:rsid w:val="003C19CB"/>
    <w:rsid w:val="003C1C76"/>
    <w:rsid w:val="003C1C95"/>
    <w:rsid w:val="003C1E67"/>
    <w:rsid w:val="003C1F0B"/>
    <w:rsid w:val="003C2104"/>
    <w:rsid w:val="003C2EBD"/>
    <w:rsid w:val="003C2FDF"/>
    <w:rsid w:val="003C3182"/>
    <w:rsid w:val="003C3478"/>
    <w:rsid w:val="003C388E"/>
    <w:rsid w:val="003C48FB"/>
    <w:rsid w:val="003C49D8"/>
    <w:rsid w:val="003C4A8C"/>
    <w:rsid w:val="003C4F1E"/>
    <w:rsid w:val="003C5437"/>
    <w:rsid w:val="003C5789"/>
    <w:rsid w:val="003C58A9"/>
    <w:rsid w:val="003C5978"/>
    <w:rsid w:val="003C5B3D"/>
    <w:rsid w:val="003C5F44"/>
    <w:rsid w:val="003C64F0"/>
    <w:rsid w:val="003C7640"/>
    <w:rsid w:val="003C7D5E"/>
    <w:rsid w:val="003D0281"/>
    <w:rsid w:val="003D0411"/>
    <w:rsid w:val="003D09AB"/>
    <w:rsid w:val="003D0E1D"/>
    <w:rsid w:val="003D14C5"/>
    <w:rsid w:val="003D1E5E"/>
    <w:rsid w:val="003D219D"/>
    <w:rsid w:val="003D25A2"/>
    <w:rsid w:val="003D2CC8"/>
    <w:rsid w:val="003D2E4A"/>
    <w:rsid w:val="003D2F62"/>
    <w:rsid w:val="003D396C"/>
    <w:rsid w:val="003D3BBF"/>
    <w:rsid w:val="003D3D3A"/>
    <w:rsid w:val="003D41B8"/>
    <w:rsid w:val="003D4249"/>
    <w:rsid w:val="003D44C9"/>
    <w:rsid w:val="003D45D4"/>
    <w:rsid w:val="003D4923"/>
    <w:rsid w:val="003D4CE9"/>
    <w:rsid w:val="003D4E5A"/>
    <w:rsid w:val="003D4E71"/>
    <w:rsid w:val="003D4F09"/>
    <w:rsid w:val="003D4FCA"/>
    <w:rsid w:val="003D515B"/>
    <w:rsid w:val="003D5573"/>
    <w:rsid w:val="003D58C5"/>
    <w:rsid w:val="003D6BA9"/>
    <w:rsid w:val="003D6E37"/>
    <w:rsid w:val="003D7C61"/>
    <w:rsid w:val="003E0822"/>
    <w:rsid w:val="003E09F2"/>
    <w:rsid w:val="003E0D5C"/>
    <w:rsid w:val="003E11B6"/>
    <w:rsid w:val="003E1371"/>
    <w:rsid w:val="003E1708"/>
    <w:rsid w:val="003E198C"/>
    <w:rsid w:val="003E1FA2"/>
    <w:rsid w:val="003E2737"/>
    <w:rsid w:val="003E2C37"/>
    <w:rsid w:val="003E2C52"/>
    <w:rsid w:val="003E303A"/>
    <w:rsid w:val="003E3069"/>
    <w:rsid w:val="003E309A"/>
    <w:rsid w:val="003E336E"/>
    <w:rsid w:val="003E36E8"/>
    <w:rsid w:val="003E3A71"/>
    <w:rsid w:val="003E3BD1"/>
    <w:rsid w:val="003E3DDE"/>
    <w:rsid w:val="003E3F09"/>
    <w:rsid w:val="003E4360"/>
    <w:rsid w:val="003E45C4"/>
    <w:rsid w:val="003E501A"/>
    <w:rsid w:val="003E5109"/>
    <w:rsid w:val="003E5FA7"/>
    <w:rsid w:val="003E68FD"/>
    <w:rsid w:val="003E6AD7"/>
    <w:rsid w:val="003E7057"/>
    <w:rsid w:val="003E712D"/>
    <w:rsid w:val="003E7280"/>
    <w:rsid w:val="003E7285"/>
    <w:rsid w:val="003E7841"/>
    <w:rsid w:val="003E7917"/>
    <w:rsid w:val="003F070B"/>
    <w:rsid w:val="003F0879"/>
    <w:rsid w:val="003F1689"/>
    <w:rsid w:val="003F1829"/>
    <w:rsid w:val="003F1969"/>
    <w:rsid w:val="003F1CB6"/>
    <w:rsid w:val="003F1D7E"/>
    <w:rsid w:val="003F1EC5"/>
    <w:rsid w:val="003F2117"/>
    <w:rsid w:val="003F235B"/>
    <w:rsid w:val="003F2508"/>
    <w:rsid w:val="003F2630"/>
    <w:rsid w:val="003F2D3B"/>
    <w:rsid w:val="003F2F5A"/>
    <w:rsid w:val="003F35ED"/>
    <w:rsid w:val="003F3852"/>
    <w:rsid w:val="003F3B8F"/>
    <w:rsid w:val="003F3F10"/>
    <w:rsid w:val="003F4114"/>
    <w:rsid w:val="003F4376"/>
    <w:rsid w:val="003F473B"/>
    <w:rsid w:val="003F480B"/>
    <w:rsid w:val="003F4959"/>
    <w:rsid w:val="003F508E"/>
    <w:rsid w:val="003F5996"/>
    <w:rsid w:val="003F5A50"/>
    <w:rsid w:val="003F6183"/>
    <w:rsid w:val="003F6F07"/>
    <w:rsid w:val="003F72BD"/>
    <w:rsid w:val="003F7BD1"/>
    <w:rsid w:val="00400ACC"/>
    <w:rsid w:val="00400B9C"/>
    <w:rsid w:val="00400E00"/>
    <w:rsid w:val="00400F19"/>
    <w:rsid w:val="0040147B"/>
    <w:rsid w:val="00401E03"/>
    <w:rsid w:val="004023C2"/>
    <w:rsid w:val="00402946"/>
    <w:rsid w:val="00402B5B"/>
    <w:rsid w:val="00403447"/>
    <w:rsid w:val="004038E4"/>
    <w:rsid w:val="004041A4"/>
    <w:rsid w:val="00404257"/>
    <w:rsid w:val="00404B39"/>
    <w:rsid w:val="004055EB"/>
    <w:rsid w:val="00405830"/>
    <w:rsid w:val="00405924"/>
    <w:rsid w:val="004059D6"/>
    <w:rsid w:val="00405A4D"/>
    <w:rsid w:val="00405F54"/>
    <w:rsid w:val="00407CB7"/>
    <w:rsid w:val="00407EBE"/>
    <w:rsid w:val="00407F3C"/>
    <w:rsid w:val="0041073F"/>
    <w:rsid w:val="00411E02"/>
    <w:rsid w:val="00412C7D"/>
    <w:rsid w:val="004132B7"/>
    <w:rsid w:val="0041334C"/>
    <w:rsid w:val="00413C4A"/>
    <w:rsid w:val="00414647"/>
    <w:rsid w:val="00414AA9"/>
    <w:rsid w:val="00414C50"/>
    <w:rsid w:val="00414D24"/>
    <w:rsid w:val="00414FD7"/>
    <w:rsid w:val="00415CFC"/>
    <w:rsid w:val="004165E4"/>
    <w:rsid w:val="004167E6"/>
    <w:rsid w:val="0041695C"/>
    <w:rsid w:val="0041697D"/>
    <w:rsid w:val="00416A9C"/>
    <w:rsid w:val="00416D7F"/>
    <w:rsid w:val="00416E13"/>
    <w:rsid w:val="00417085"/>
    <w:rsid w:val="0041718E"/>
    <w:rsid w:val="00417879"/>
    <w:rsid w:val="00420011"/>
    <w:rsid w:val="00420510"/>
    <w:rsid w:val="004207B3"/>
    <w:rsid w:val="00420C24"/>
    <w:rsid w:val="00420CC7"/>
    <w:rsid w:val="00420F4F"/>
    <w:rsid w:val="004210F4"/>
    <w:rsid w:val="00421F5E"/>
    <w:rsid w:val="004226A5"/>
    <w:rsid w:val="00422835"/>
    <w:rsid w:val="00422D79"/>
    <w:rsid w:val="00422F2E"/>
    <w:rsid w:val="0042350C"/>
    <w:rsid w:val="004237AD"/>
    <w:rsid w:val="00423B42"/>
    <w:rsid w:val="004241BE"/>
    <w:rsid w:val="0042432D"/>
    <w:rsid w:val="0042435A"/>
    <w:rsid w:val="004252A2"/>
    <w:rsid w:val="004252E4"/>
    <w:rsid w:val="00425528"/>
    <w:rsid w:val="0042608F"/>
    <w:rsid w:val="00426171"/>
    <w:rsid w:val="0042634F"/>
    <w:rsid w:val="004267B5"/>
    <w:rsid w:val="00426A98"/>
    <w:rsid w:val="00426BE4"/>
    <w:rsid w:val="0042726C"/>
    <w:rsid w:val="00427A00"/>
    <w:rsid w:val="00427F5A"/>
    <w:rsid w:val="00427F8C"/>
    <w:rsid w:val="00430532"/>
    <w:rsid w:val="00430693"/>
    <w:rsid w:val="00430A03"/>
    <w:rsid w:val="00430BEF"/>
    <w:rsid w:val="00431324"/>
    <w:rsid w:val="004320AC"/>
    <w:rsid w:val="00433830"/>
    <w:rsid w:val="0043396B"/>
    <w:rsid w:val="00433A67"/>
    <w:rsid w:val="00433C46"/>
    <w:rsid w:val="0043431B"/>
    <w:rsid w:val="00434BEF"/>
    <w:rsid w:val="00434DFF"/>
    <w:rsid w:val="00434F29"/>
    <w:rsid w:val="0043538D"/>
    <w:rsid w:val="004358C6"/>
    <w:rsid w:val="00435FDB"/>
    <w:rsid w:val="004362AB"/>
    <w:rsid w:val="00436EE1"/>
    <w:rsid w:val="004371B5"/>
    <w:rsid w:val="004375EC"/>
    <w:rsid w:val="004379B6"/>
    <w:rsid w:val="00437ED0"/>
    <w:rsid w:val="00437FB4"/>
    <w:rsid w:val="00440AF5"/>
    <w:rsid w:val="004410D7"/>
    <w:rsid w:val="00441269"/>
    <w:rsid w:val="0044146B"/>
    <w:rsid w:val="0044183F"/>
    <w:rsid w:val="00441979"/>
    <w:rsid w:val="00441F0B"/>
    <w:rsid w:val="00442C29"/>
    <w:rsid w:val="0044309D"/>
    <w:rsid w:val="00443256"/>
    <w:rsid w:val="0044329D"/>
    <w:rsid w:val="0044346F"/>
    <w:rsid w:val="00443AE6"/>
    <w:rsid w:val="00443AE7"/>
    <w:rsid w:val="00443C04"/>
    <w:rsid w:val="00443E2A"/>
    <w:rsid w:val="004440ED"/>
    <w:rsid w:val="00444777"/>
    <w:rsid w:val="004447C4"/>
    <w:rsid w:val="00444896"/>
    <w:rsid w:val="00444D9B"/>
    <w:rsid w:val="00444DA5"/>
    <w:rsid w:val="00444F2A"/>
    <w:rsid w:val="004454D7"/>
    <w:rsid w:val="00445571"/>
    <w:rsid w:val="00445D9A"/>
    <w:rsid w:val="00445E9A"/>
    <w:rsid w:val="00446304"/>
    <w:rsid w:val="00446392"/>
    <w:rsid w:val="004474DA"/>
    <w:rsid w:val="004477B0"/>
    <w:rsid w:val="004477C7"/>
    <w:rsid w:val="00447C77"/>
    <w:rsid w:val="00447E84"/>
    <w:rsid w:val="00447ED6"/>
    <w:rsid w:val="004501F6"/>
    <w:rsid w:val="004508BF"/>
    <w:rsid w:val="004509C5"/>
    <w:rsid w:val="00451B64"/>
    <w:rsid w:val="00451D68"/>
    <w:rsid w:val="00452377"/>
    <w:rsid w:val="00453285"/>
    <w:rsid w:val="00453747"/>
    <w:rsid w:val="00453978"/>
    <w:rsid w:val="00453B9A"/>
    <w:rsid w:val="004558BC"/>
    <w:rsid w:val="00455BD0"/>
    <w:rsid w:val="00455CC3"/>
    <w:rsid w:val="00455D4C"/>
    <w:rsid w:val="00455DD7"/>
    <w:rsid w:val="00456A98"/>
    <w:rsid w:val="00456BE4"/>
    <w:rsid w:val="00456D54"/>
    <w:rsid w:val="00457605"/>
    <w:rsid w:val="00457858"/>
    <w:rsid w:val="00457C44"/>
    <w:rsid w:val="00460082"/>
    <w:rsid w:val="004603D0"/>
    <w:rsid w:val="00460685"/>
    <w:rsid w:val="0046078F"/>
    <w:rsid w:val="00460F51"/>
    <w:rsid w:val="004612F0"/>
    <w:rsid w:val="0046344C"/>
    <w:rsid w:val="0046393C"/>
    <w:rsid w:val="00463E90"/>
    <w:rsid w:val="0046415C"/>
    <w:rsid w:val="00464B12"/>
    <w:rsid w:val="00464DCF"/>
    <w:rsid w:val="004651A0"/>
    <w:rsid w:val="00466074"/>
    <w:rsid w:val="004666DB"/>
    <w:rsid w:val="00466F25"/>
    <w:rsid w:val="00467001"/>
    <w:rsid w:val="004673A8"/>
    <w:rsid w:val="00467671"/>
    <w:rsid w:val="00470840"/>
    <w:rsid w:val="004709F8"/>
    <w:rsid w:val="004712D9"/>
    <w:rsid w:val="00471C2C"/>
    <w:rsid w:val="0047229C"/>
    <w:rsid w:val="00472409"/>
    <w:rsid w:val="004725EE"/>
    <w:rsid w:val="00472C24"/>
    <w:rsid w:val="00473FC0"/>
    <w:rsid w:val="00473FC1"/>
    <w:rsid w:val="004747EC"/>
    <w:rsid w:val="0047488C"/>
    <w:rsid w:val="00474D7B"/>
    <w:rsid w:val="00474DEA"/>
    <w:rsid w:val="00474E11"/>
    <w:rsid w:val="004752C6"/>
    <w:rsid w:val="004757FF"/>
    <w:rsid w:val="004758F3"/>
    <w:rsid w:val="00475A04"/>
    <w:rsid w:val="0047605C"/>
    <w:rsid w:val="0047619F"/>
    <w:rsid w:val="0047639E"/>
    <w:rsid w:val="00476D6C"/>
    <w:rsid w:val="00476E52"/>
    <w:rsid w:val="00476ECB"/>
    <w:rsid w:val="00476ED0"/>
    <w:rsid w:val="004771D1"/>
    <w:rsid w:val="0047732E"/>
    <w:rsid w:val="004775ED"/>
    <w:rsid w:val="00477850"/>
    <w:rsid w:val="00477AF8"/>
    <w:rsid w:val="00480111"/>
    <w:rsid w:val="0048066D"/>
    <w:rsid w:val="0048081D"/>
    <w:rsid w:val="00480D3F"/>
    <w:rsid w:val="004812C5"/>
    <w:rsid w:val="00481857"/>
    <w:rsid w:val="00481ECC"/>
    <w:rsid w:val="00482384"/>
    <w:rsid w:val="004827B4"/>
    <w:rsid w:val="004829CF"/>
    <w:rsid w:val="00482A8D"/>
    <w:rsid w:val="00482AAB"/>
    <w:rsid w:val="00482DB0"/>
    <w:rsid w:val="00482E2D"/>
    <w:rsid w:val="00482FD8"/>
    <w:rsid w:val="0048302E"/>
    <w:rsid w:val="00483129"/>
    <w:rsid w:val="00483214"/>
    <w:rsid w:val="004835A7"/>
    <w:rsid w:val="00483618"/>
    <w:rsid w:val="00483732"/>
    <w:rsid w:val="00483829"/>
    <w:rsid w:val="00483A73"/>
    <w:rsid w:val="00484629"/>
    <w:rsid w:val="004848D0"/>
    <w:rsid w:val="00484F81"/>
    <w:rsid w:val="00484FAF"/>
    <w:rsid w:val="00485075"/>
    <w:rsid w:val="00486501"/>
    <w:rsid w:val="00486FA5"/>
    <w:rsid w:val="00487150"/>
    <w:rsid w:val="00490CA2"/>
    <w:rsid w:val="00490CEF"/>
    <w:rsid w:val="00491821"/>
    <w:rsid w:val="004920DB"/>
    <w:rsid w:val="00492685"/>
    <w:rsid w:val="00493238"/>
    <w:rsid w:val="00493AF4"/>
    <w:rsid w:val="00493C0E"/>
    <w:rsid w:val="00493C7E"/>
    <w:rsid w:val="00493C89"/>
    <w:rsid w:val="004947FE"/>
    <w:rsid w:val="004950FF"/>
    <w:rsid w:val="004951A0"/>
    <w:rsid w:val="004954BD"/>
    <w:rsid w:val="00496676"/>
    <w:rsid w:val="00496C49"/>
    <w:rsid w:val="00496F6F"/>
    <w:rsid w:val="004973AD"/>
    <w:rsid w:val="004974C0"/>
    <w:rsid w:val="00497EC4"/>
    <w:rsid w:val="004A02E8"/>
    <w:rsid w:val="004A0DE9"/>
    <w:rsid w:val="004A0ED1"/>
    <w:rsid w:val="004A117F"/>
    <w:rsid w:val="004A1547"/>
    <w:rsid w:val="004A198B"/>
    <w:rsid w:val="004A1D92"/>
    <w:rsid w:val="004A28AB"/>
    <w:rsid w:val="004A3066"/>
    <w:rsid w:val="004A3509"/>
    <w:rsid w:val="004A539E"/>
    <w:rsid w:val="004A59EE"/>
    <w:rsid w:val="004A5B2C"/>
    <w:rsid w:val="004A5D40"/>
    <w:rsid w:val="004A6279"/>
    <w:rsid w:val="004A68D3"/>
    <w:rsid w:val="004A6FA0"/>
    <w:rsid w:val="004A795B"/>
    <w:rsid w:val="004A797E"/>
    <w:rsid w:val="004A79EE"/>
    <w:rsid w:val="004B1CE3"/>
    <w:rsid w:val="004B1D3F"/>
    <w:rsid w:val="004B20D7"/>
    <w:rsid w:val="004B20E1"/>
    <w:rsid w:val="004B21F8"/>
    <w:rsid w:val="004B25D2"/>
    <w:rsid w:val="004B2FB9"/>
    <w:rsid w:val="004B31A9"/>
    <w:rsid w:val="004B335D"/>
    <w:rsid w:val="004B39CA"/>
    <w:rsid w:val="004B3C71"/>
    <w:rsid w:val="004B4CC0"/>
    <w:rsid w:val="004B4CED"/>
    <w:rsid w:val="004B5182"/>
    <w:rsid w:val="004B5DDC"/>
    <w:rsid w:val="004B5F65"/>
    <w:rsid w:val="004B6A46"/>
    <w:rsid w:val="004B71E7"/>
    <w:rsid w:val="004B7337"/>
    <w:rsid w:val="004B738D"/>
    <w:rsid w:val="004B77AD"/>
    <w:rsid w:val="004B77EA"/>
    <w:rsid w:val="004C04E5"/>
    <w:rsid w:val="004C070F"/>
    <w:rsid w:val="004C08B0"/>
    <w:rsid w:val="004C0E72"/>
    <w:rsid w:val="004C0FDB"/>
    <w:rsid w:val="004C1012"/>
    <w:rsid w:val="004C1087"/>
    <w:rsid w:val="004C14F1"/>
    <w:rsid w:val="004C1746"/>
    <w:rsid w:val="004C184A"/>
    <w:rsid w:val="004C1CBE"/>
    <w:rsid w:val="004C1CC3"/>
    <w:rsid w:val="004C1DED"/>
    <w:rsid w:val="004C30AD"/>
    <w:rsid w:val="004C37D5"/>
    <w:rsid w:val="004C41B7"/>
    <w:rsid w:val="004C42CF"/>
    <w:rsid w:val="004C45E2"/>
    <w:rsid w:val="004C47B8"/>
    <w:rsid w:val="004C59EB"/>
    <w:rsid w:val="004C5BBB"/>
    <w:rsid w:val="004C5EDC"/>
    <w:rsid w:val="004C6010"/>
    <w:rsid w:val="004C607E"/>
    <w:rsid w:val="004C6598"/>
    <w:rsid w:val="004C6627"/>
    <w:rsid w:val="004C6E8B"/>
    <w:rsid w:val="004C6FA0"/>
    <w:rsid w:val="004C711B"/>
    <w:rsid w:val="004C798A"/>
    <w:rsid w:val="004C7BDC"/>
    <w:rsid w:val="004C7CAC"/>
    <w:rsid w:val="004D0515"/>
    <w:rsid w:val="004D086C"/>
    <w:rsid w:val="004D0894"/>
    <w:rsid w:val="004D0958"/>
    <w:rsid w:val="004D154E"/>
    <w:rsid w:val="004D175F"/>
    <w:rsid w:val="004D19CD"/>
    <w:rsid w:val="004D1BDC"/>
    <w:rsid w:val="004D203B"/>
    <w:rsid w:val="004D211C"/>
    <w:rsid w:val="004D2121"/>
    <w:rsid w:val="004D2BF7"/>
    <w:rsid w:val="004D2D27"/>
    <w:rsid w:val="004D3080"/>
    <w:rsid w:val="004D3088"/>
    <w:rsid w:val="004D327D"/>
    <w:rsid w:val="004D346C"/>
    <w:rsid w:val="004D374E"/>
    <w:rsid w:val="004D384C"/>
    <w:rsid w:val="004D387F"/>
    <w:rsid w:val="004D38B9"/>
    <w:rsid w:val="004D38D3"/>
    <w:rsid w:val="004D3DD4"/>
    <w:rsid w:val="004D425A"/>
    <w:rsid w:val="004D47C9"/>
    <w:rsid w:val="004D4A4C"/>
    <w:rsid w:val="004D4A61"/>
    <w:rsid w:val="004D5527"/>
    <w:rsid w:val="004D55FE"/>
    <w:rsid w:val="004D59D1"/>
    <w:rsid w:val="004D5A0A"/>
    <w:rsid w:val="004D5F72"/>
    <w:rsid w:val="004D6130"/>
    <w:rsid w:val="004D62D3"/>
    <w:rsid w:val="004D642F"/>
    <w:rsid w:val="004D654D"/>
    <w:rsid w:val="004D6827"/>
    <w:rsid w:val="004D6E9D"/>
    <w:rsid w:val="004D722D"/>
    <w:rsid w:val="004D767A"/>
    <w:rsid w:val="004D769F"/>
    <w:rsid w:val="004D78B1"/>
    <w:rsid w:val="004D78F2"/>
    <w:rsid w:val="004E0124"/>
    <w:rsid w:val="004E01BE"/>
    <w:rsid w:val="004E062B"/>
    <w:rsid w:val="004E06BD"/>
    <w:rsid w:val="004E09F5"/>
    <w:rsid w:val="004E0F6D"/>
    <w:rsid w:val="004E2037"/>
    <w:rsid w:val="004E20A1"/>
    <w:rsid w:val="004E2302"/>
    <w:rsid w:val="004E2599"/>
    <w:rsid w:val="004E2751"/>
    <w:rsid w:val="004E283E"/>
    <w:rsid w:val="004E296B"/>
    <w:rsid w:val="004E35F8"/>
    <w:rsid w:val="004E422D"/>
    <w:rsid w:val="004E42C7"/>
    <w:rsid w:val="004E463D"/>
    <w:rsid w:val="004E467B"/>
    <w:rsid w:val="004E4E58"/>
    <w:rsid w:val="004E53EA"/>
    <w:rsid w:val="004E5769"/>
    <w:rsid w:val="004E5912"/>
    <w:rsid w:val="004E5C65"/>
    <w:rsid w:val="004E5CC0"/>
    <w:rsid w:val="004E5D0B"/>
    <w:rsid w:val="004E6519"/>
    <w:rsid w:val="004E781F"/>
    <w:rsid w:val="004E7BAE"/>
    <w:rsid w:val="004E7DD5"/>
    <w:rsid w:val="004F0470"/>
    <w:rsid w:val="004F0709"/>
    <w:rsid w:val="004F0C3B"/>
    <w:rsid w:val="004F0C40"/>
    <w:rsid w:val="004F0CEE"/>
    <w:rsid w:val="004F0FBB"/>
    <w:rsid w:val="004F14F7"/>
    <w:rsid w:val="004F1B0E"/>
    <w:rsid w:val="004F22D3"/>
    <w:rsid w:val="004F2641"/>
    <w:rsid w:val="004F2D1E"/>
    <w:rsid w:val="004F2D6B"/>
    <w:rsid w:val="004F301B"/>
    <w:rsid w:val="004F3782"/>
    <w:rsid w:val="004F3E2F"/>
    <w:rsid w:val="004F4173"/>
    <w:rsid w:val="004F42BD"/>
    <w:rsid w:val="004F48CA"/>
    <w:rsid w:val="004F49ED"/>
    <w:rsid w:val="004F4BCE"/>
    <w:rsid w:val="004F4E1E"/>
    <w:rsid w:val="004F4E70"/>
    <w:rsid w:val="004F4F83"/>
    <w:rsid w:val="004F4F93"/>
    <w:rsid w:val="004F4FD3"/>
    <w:rsid w:val="004F509B"/>
    <w:rsid w:val="004F5753"/>
    <w:rsid w:val="004F5DAF"/>
    <w:rsid w:val="004F5F0E"/>
    <w:rsid w:val="004F61AA"/>
    <w:rsid w:val="004F66AD"/>
    <w:rsid w:val="004F6A7D"/>
    <w:rsid w:val="004F6B69"/>
    <w:rsid w:val="004F704D"/>
    <w:rsid w:val="004F7103"/>
    <w:rsid w:val="004F760D"/>
    <w:rsid w:val="004F7BC3"/>
    <w:rsid w:val="005007B7"/>
    <w:rsid w:val="00500A18"/>
    <w:rsid w:val="00500B06"/>
    <w:rsid w:val="005019F1"/>
    <w:rsid w:val="00501C69"/>
    <w:rsid w:val="00502746"/>
    <w:rsid w:val="00502C6E"/>
    <w:rsid w:val="005033C4"/>
    <w:rsid w:val="00503E34"/>
    <w:rsid w:val="0050404D"/>
    <w:rsid w:val="00504672"/>
    <w:rsid w:val="005049F1"/>
    <w:rsid w:val="00504B75"/>
    <w:rsid w:val="00505176"/>
    <w:rsid w:val="005054C5"/>
    <w:rsid w:val="005055CE"/>
    <w:rsid w:val="005056CF"/>
    <w:rsid w:val="00505A4A"/>
    <w:rsid w:val="00505F40"/>
    <w:rsid w:val="00505F79"/>
    <w:rsid w:val="00505FEC"/>
    <w:rsid w:val="0050619C"/>
    <w:rsid w:val="005065F7"/>
    <w:rsid w:val="005066DD"/>
    <w:rsid w:val="00506AE0"/>
    <w:rsid w:val="00506BB6"/>
    <w:rsid w:val="00506CD9"/>
    <w:rsid w:val="00507188"/>
    <w:rsid w:val="005071A5"/>
    <w:rsid w:val="00507762"/>
    <w:rsid w:val="005114E0"/>
    <w:rsid w:val="00511AFA"/>
    <w:rsid w:val="00511DFC"/>
    <w:rsid w:val="00512278"/>
    <w:rsid w:val="00512A6E"/>
    <w:rsid w:val="00512D7A"/>
    <w:rsid w:val="0051379B"/>
    <w:rsid w:val="0051382D"/>
    <w:rsid w:val="00513C42"/>
    <w:rsid w:val="00513C61"/>
    <w:rsid w:val="00513ECF"/>
    <w:rsid w:val="0051414B"/>
    <w:rsid w:val="00514622"/>
    <w:rsid w:val="005148AD"/>
    <w:rsid w:val="00515128"/>
    <w:rsid w:val="0051539E"/>
    <w:rsid w:val="00515651"/>
    <w:rsid w:val="00516000"/>
    <w:rsid w:val="005167DF"/>
    <w:rsid w:val="005168E7"/>
    <w:rsid w:val="0051692A"/>
    <w:rsid w:val="00516A2A"/>
    <w:rsid w:val="00516B21"/>
    <w:rsid w:val="005170DC"/>
    <w:rsid w:val="0051726A"/>
    <w:rsid w:val="00517515"/>
    <w:rsid w:val="00517D50"/>
    <w:rsid w:val="00520505"/>
    <w:rsid w:val="00520559"/>
    <w:rsid w:val="005206AF"/>
    <w:rsid w:val="00520D32"/>
    <w:rsid w:val="00520E68"/>
    <w:rsid w:val="00520F32"/>
    <w:rsid w:val="00520FF8"/>
    <w:rsid w:val="00521586"/>
    <w:rsid w:val="00521859"/>
    <w:rsid w:val="00523C1E"/>
    <w:rsid w:val="00524090"/>
    <w:rsid w:val="005241B6"/>
    <w:rsid w:val="005242C4"/>
    <w:rsid w:val="00524536"/>
    <w:rsid w:val="00524949"/>
    <w:rsid w:val="005259B3"/>
    <w:rsid w:val="00525CC2"/>
    <w:rsid w:val="00526292"/>
    <w:rsid w:val="00526CEB"/>
    <w:rsid w:val="0052711A"/>
    <w:rsid w:val="00527B9A"/>
    <w:rsid w:val="00527D5D"/>
    <w:rsid w:val="0053084C"/>
    <w:rsid w:val="005309C0"/>
    <w:rsid w:val="00530AB2"/>
    <w:rsid w:val="00530EEA"/>
    <w:rsid w:val="00530FE2"/>
    <w:rsid w:val="0053151D"/>
    <w:rsid w:val="0053153F"/>
    <w:rsid w:val="00531BD5"/>
    <w:rsid w:val="005321F0"/>
    <w:rsid w:val="0053223B"/>
    <w:rsid w:val="00532632"/>
    <w:rsid w:val="00533213"/>
    <w:rsid w:val="00533CBD"/>
    <w:rsid w:val="00533D9B"/>
    <w:rsid w:val="00535704"/>
    <w:rsid w:val="005357AC"/>
    <w:rsid w:val="00535B3B"/>
    <w:rsid w:val="00535B78"/>
    <w:rsid w:val="00535C92"/>
    <w:rsid w:val="005361D7"/>
    <w:rsid w:val="005367A3"/>
    <w:rsid w:val="00536B4C"/>
    <w:rsid w:val="00536EBE"/>
    <w:rsid w:val="0053791D"/>
    <w:rsid w:val="0054001A"/>
    <w:rsid w:val="00540633"/>
    <w:rsid w:val="00540691"/>
    <w:rsid w:val="005407C8"/>
    <w:rsid w:val="0054096B"/>
    <w:rsid w:val="00540AF8"/>
    <w:rsid w:val="00540B9B"/>
    <w:rsid w:val="005412F7"/>
    <w:rsid w:val="0054177F"/>
    <w:rsid w:val="0054229A"/>
    <w:rsid w:val="00542407"/>
    <w:rsid w:val="00542478"/>
    <w:rsid w:val="00542B32"/>
    <w:rsid w:val="00542CFD"/>
    <w:rsid w:val="00542FB4"/>
    <w:rsid w:val="00543988"/>
    <w:rsid w:val="00544048"/>
    <w:rsid w:val="0054452C"/>
    <w:rsid w:val="00544557"/>
    <w:rsid w:val="00544650"/>
    <w:rsid w:val="0054477A"/>
    <w:rsid w:val="00544946"/>
    <w:rsid w:val="00544B6D"/>
    <w:rsid w:val="00544B79"/>
    <w:rsid w:val="005450F9"/>
    <w:rsid w:val="00545192"/>
    <w:rsid w:val="00545E34"/>
    <w:rsid w:val="005462F6"/>
    <w:rsid w:val="005464A5"/>
    <w:rsid w:val="005467E9"/>
    <w:rsid w:val="0054747F"/>
    <w:rsid w:val="00547B01"/>
    <w:rsid w:val="00547CDB"/>
    <w:rsid w:val="005506C3"/>
    <w:rsid w:val="00550B6F"/>
    <w:rsid w:val="00550EC9"/>
    <w:rsid w:val="0055101A"/>
    <w:rsid w:val="005510B8"/>
    <w:rsid w:val="00551174"/>
    <w:rsid w:val="005515B7"/>
    <w:rsid w:val="00551E39"/>
    <w:rsid w:val="00551F45"/>
    <w:rsid w:val="00552111"/>
    <w:rsid w:val="00552AE9"/>
    <w:rsid w:val="00552DD1"/>
    <w:rsid w:val="00553171"/>
    <w:rsid w:val="00553445"/>
    <w:rsid w:val="00553BC7"/>
    <w:rsid w:val="00553CF9"/>
    <w:rsid w:val="00553E46"/>
    <w:rsid w:val="00554772"/>
    <w:rsid w:val="00555657"/>
    <w:rsid w:val="00555A0C"/>
    <w:rsid w:val="00555CC1"/>
    <w:rsid w:val="005570F0"/>
    <w:rsid w:val="0055720D"/>
    <w:rsid w:val="0055738F"/>
    <w:rsid w:val="00557592"/>
    <w:rsid w:val="00557C08"/>
    <w:rsid w:val="005606DE"/>
    <w:rsid w:val="005609E9"/>
    <w:rsid w:val="00560D23"/>
    <w:rsid w:val="00560DC2"/>
    <w:rsid w:val="0056131F"/>
    <w:rsid w:val="00561524"/>
    <w:rsid w:val="00561E4C"/>
    <w:rsid w:val="00562211"/>
    <w:rsid w:val="005623FE"/>
    <w:rsid w:val="0056274F"/>
    <w:rsid w:val="00563207"/>
    <w:rsid w:val="00563B13"/>
    <w:rsid w:val="00564641"/>
    <w:rsid w:val="005648FF"/>
    <w:rsid w:val="00564E3A"/>
    <w:rsid w:val="0056517B"/>
    <w:rsid w:val="005652EE"/>
    <w:rsid w:val="00565366"/>
    <w:rsid w:val="00565713"/>
    <w:rsid w:val="005657EE"/>
    <w:rsid w:val="00565897"/>
    <w:rsid w:val="00566353"/>
    <w:rsid w:val="00566515"/>
    <w:rsid w:val="00566847"/>
    <w:rsid w:val="00566FF8"/>
    <w:rsid w:val="0056709F"/>
    <w:rsid w:val="005672F7"/>
    <w:rsid w:val="00567677"/>
    <w:rsid w:val="00567A6C"/>
    <w:rsid w:val="00567C3A"/>
    <w:rsid w:val="00567F7A"/>
    <w:rsid w:val="00570988"/>
    <w:rsid w:val="00570EDC"/>
    <w:rsid w:val="005711FA"/>
    <w:rsid w:val="005714D1"/>
    <w:rsid w:val="00571622"/>
    <w:rsid w:val="00571B87"/>
    <w:rsid w:val="00571ED0"/>
    <w:rsid w:val="00572362"/>
    <w:rsid w:val="0057297F"/>
    <w:rsid w:val="00573E73"/>
    <w:rsid w:val="005741FC"/>
    <w:rsid w:val="0057467B"/>
    <w:rsid w:val="00574FB4"/>
    <w:rsid w:val="0057547F"/>
    <w:rsid w:val="0057567C"/>
    <w:rsid w:val="00575A1E"/>
    <w:rsid w:val="00577578"/>
    <w:rsid w:val="005775F2"/>
    <w:rsid w:val="00580017"/>
    <w:rsid w:val="00580636"/>
    <w:rsid w:val="00580F51"/>
    <w:rsid w:val="0058123F"/>
    <w:rsid w:val="00581C99"/>
    <w:rsid w:val="00581D4B"/>
    <w:rsid w:val="00581D8F"/>
    <w:rsid w:val="00581F2E"/>
    <w:rsid w:val="00582961"/>
    <w:rsid w:val="005833CF"/>
    <w:rsid w:val="005843AF"/>
    <w:rsid w:val="0058441F"/>
    <w:rsid w:val="00584AEC"/>
    <w:rsid w:val="00584BBA"/>
    <w:rsid w:val="00584EAB"/>
    <w:rsid w:val="005851E9"/>
    <w:rsid w:val="00585736"/>
    <w:rsid w:val="00585A8F"/>
    <w:rsid w:val="00585BDF"/>
    <w:rsid w:val="00585BEE"/>
    <w:rsid w:val="0058623B"/>
    <w:rsid w:val="005863EC"/>
    <w:rsid w:val="005865D1"/>
    <w:rsid w:val="00586829"/>
    <w:rsid w:val="005874FE"/>
    <w:rsid w:val="00587577"/>
    <w:rsid w:val="00587A72"/>
    <w:rsid w:val="00587AC4"/>
    <w:rsid w:val="00587B65"/>
    <w:rsid w:val="00587F4A"/>
    <w:rsid w:val="00590633"/>
    <w:rsid w:val="00590956"/>
    <w:rsid w:val="00590A40"/>
    <w:rsid w:val="00590B12"/>
    <w:rsid w:val="00590DC2"/>
    <w:rsid w:val="00591B54"/>
    <w:rsid w:val="00591D4F"/>
    <w:rsid w:val="00591DFC"/>
    <w:rsid w:val="00592291"/>
    <w:rsid w:val="0059268E"/>
    <w:rsid w:val="005928B8"/>
    <w:rsid w:val="00592C4C"/>
    <w:rsid w:val="00592F02"/>
    <w:rsid w:val="00592FCC"/>
    <w:rsid w:val="00593A56"/>
    <w:rsid w:val="00593A64"/>
    <w:rsid w:val="00593F67"/>
    <w:rsid w:val="00594CAB"/>
    <w:rsid w:val="00594DA2"/>
    <w:rsid w:val="00594E81"/>
    <w:rsid w:val="00594F5A"/>
    <w:rsid w:val="00595A40"/>
    <w:rsid w:val="00596501"/>
    <w:rsid w:val="005966DA"/>
    <w:rsid w:val="00597134"/>
    <w:rsid w:val="0059734D"/>
    <w:rsid w:val="00597658"/>
    <w:rsid w:val="005A049D"/>
    <w:rsid w:val="005A09A6"/>
    <w:rsid w:val="005A139F"/>
    <w:rsid w:val="005A144D"/>
    <w:rsid w:val="005A1A09"/>
    <w:rsid w:val="005A1C0D"/>
    <w:rsid w:val="005A2FA9"/>
    <w:rsid w:val="005A302B"/>
    <w:rsid w:val="005A31D1"/>
    <w:rsid w:val="005A32AE"/>
    <w:rsid w:val="005A38E9"/>
    <w:rsid w:val="005A3E26"/>
    <w:rsid w:val="005A43F4"/>
    <w:rsid w:val="005A4EC6"/>
    <w:rsid w:val="005A4F63"/>
    <w:rsid w:val="005A5491"/>
    <w:rsid w:val="005A5500"/>
    <w:rsid w:val="005A560A"/>
    <w:rsid w:val="005A5C17"/>
    <w:rsid w:val="005A5E70"/>
    <w:rsid w:val="005A5ED9"/>
    <w:rsid w:val="005A5F64"/>
    <w:rsid w:val="005A6EF0"/>
    <w:rsid w:val="005B01FA"/>
    <w:rsid w:val="005B0AC8"/>
    <w:rsid w:val="005B11E8"/>
    <w:rsid w:val="005B1743"/>
    <w:rsid w:val="005B17C3"/>
    <w:rsid w:val="005B1E57"/>
    <w:rsid w:val="005B22C2"/>
    <w:rsid w:val="005B2A22"/>
    <w:rsid w:val="005B34C9"/>
    <w:rsid w:val="005B364D"/>
    <w:rsid w:val="005B373B"/>
    <w:rsid w:val="005B3799"/>
    <w:rsid w:val="005B3B64"/>
    <w:rsid w:val="005B3FAA"/>
    <w:rsid w:val="005B4209"/>
    <w:rsid w:val="005B465C"/>
    <w:rsid w:val="005B4DB7"/>
    <w:rsid w:val="005B5037"/>
    <w:rsid w:val="005B56B2"/>
    <w:rsid w:val="005B5AAA"/>
    <w:rsid w:val="005B64B9"/>
    <w:rsid w:val="005B6895"/>
    <w:rsid w:val="005B6AA8"/>
    <w:rsid w:val="005B6C2B"/>
    <w:rsid w:val="005B6D18"/>
    <w:rsid w:val="005B6E1D"/>
    <w:rsid w:val="005B79AD"/>
    <w:rsid w:val="005B7E94"/>
    <w:rsid w:val="005B7F59"/>
    <w:rsid w:val="005C04C5"/>
    <w:rsid w:val="005C17F8"/>
    <w:rsid w:val="005C1A19"/>
    <w:rsid w:val="005C1C70"/>
    <w:rsid w:val="005C2D8A"/>
    <w:rsid w:val="005C2FD4"/>
    <w:rsid w:val="005C3381"/>
    <w:rsid w:val="005C459E"/>
    <w:rsid w:val="005C4649"/>
    <w:rsid w:val="005C4F28"/>
    <w:rsid w:val="005C5606"/>
    <w:rsid w:val="005C58B6"/>
    <w:rsid w:val="005C6566"/>
    <w:rsid w:val="005C6577"/>
    <w:rsid w:val="005C6A32"/>
    <w:rsid w:val="005C6A53"/>
    <w:rsid w:val="005C7576"/>
    <w:rsid w:val="005C76C4"/>
    <w:rsid w:val="005C7966"/>
    <w:rsid w:val="005D0667"/>
    <w:rsid w:val="005D0D0C"/>
    <w:rsid w:val="005D1E4D"/>
    <w:rsid w:val="005D2630"/>
    <w:rsid w:val="005D2C94"/>
    <w:rsid w:val="005D2DBA"/>
    <w:rsid w:val="005D2EAE"/>
    <w:rsid w:val="005D2F55"/>
    <w:rsid w:val="005D331C"/>
    <w:rsid w:val="005D3673"/>
    <w:rsid w:val="005D399A"/>
    <w:rsid w:val="005D3B8B"/>
    <w:rsid w:val="005D3C8F"/>
    <w:rsid w:val="005D44AF"/>
    <w:rsid w:val="005D4700"/>
    <w:rsid w:val="005D4D38"/>
    <w:rsid w:val="005D542F"/>
    <w:rsid w:val="005D5535"/>
    <w:rsid w:val="005D572E"/>
    <w:rsid w:val="005D584E"/>
    <w:rsid w:val="005D584F"/>
    <w:rsid w:val="005D5B64"/>
    <w:rsid w:val="005D626E"/>
    <w:rsid w:val="005D6628"/>
    <w:rsid w:val="005D672D"/>
    <w:rsid w:val="005D67C2"/>
    <w:rsid w:val="005D78D4"/>
    <w:rsid w:val="005D7C0C"/>
    <w:rsid w:val="005D7FC4"/>
    <w:rsid w:val="005E026E"/>
    <w:rsid w:val="005E06CA"/>
    <w:rsid w:val="005E07CA"/>
    <w:rsid w:val="005E0CD1"/>
    <w:rsid w:val="005E0D7B"/>
    <w:rsid w:val="005E1709"/>
    <w:rsid w:val="005E17CC"/>
    <w:rsid w:val="005E19B3"/>
    <w:rsid w:val="005E1CCB"/>
    <w:rsid w:val="005E1F8F"/>
    <w:rsid w:val="005E208E"/>
    <w:rsid w:val="005E222D"/>
    <w:rsid w:val="005E2BEF"/>
    <w:rsid w:val="005E33C4"/>
    <w:rsid w:val="005E421D"/>
    <w:rsid w:val="005E4D07"/>
    <w:rsid w:val="005E4DD5"/>
    <w:rsid w:val="005E50BC"/>
    <w:rsid w:val="005E5C38"/>
    <w:rsid w:val="005E6B48"/>
    <w:rsid w:val="005E6B77"/>
    <w:rsid w:val="005E6E11"/>
    <w:rsid w:val="005E6F22"/>
    <w:rsid w:val="005E7039"/>
    <w:rsid w:val="005E7A8C"/>
    <w:rsid w:val="005F04DD"/>
    <w:rsid w:val="005F054F"/>
    <w:rsid w:val="005F05FC"/>
    <w:rsid w:val="005F099B"/>
    <w:rsid w:val="005F0A39"/>
    <w:rsid w:val="005F104A"/>
    <w:rsid w:val="005F114B"/>
    <w:rsid w:val="005F15A2"/>
    <w:rsid w:val="005F1A64"/>
    <w:rsid w:val="005F2AD4"/>
    <w:rsid w:val="005F2FBB"/>
    <w:rsid w:val="005F39EB"/>
    <w:rsid w:val="005F3AC7"/>
    <w:rsid w:val="005F4D0E"/>
    <w:rsid w:val="005F50BF"/>
    <w:rsid w:val="005F51EC"/>
    <w:rsid w:val="005F5521"/>
    <w:rsid w:val="005F5A84"/>
    <w:rsid w:val="005F60AE"/>
    <w:rsid w:val="005F6424"/>
    <w:rsid w:val="005F6BCF"/>
    <w:rsid w:val="005F6DB2"/>
    <w:rsid w:val="005F78A5"/>
    <w:rsid w:val="006005EB"/>
    <w:rsid w:val="00600C4E"/>
    <w:rsid w:val="00600CAB"/>
    <w:rsid w:val="00600DF4"/>
    <w:rsid w:val="00601498"/>
    <w:rsid w:val="00601792"/>
    <w:rsid w:val="00601FB0"/>
    <w:rsid w:val="00602157"/>
    <w:rsid w:val="00603260"/>
    <w:rsid w:val="006037B3"/>
    <w:rsid w:val="006037CF"/>
    <w:rsid w:val="00603E87"/>
    <w:rsid w:val="00604312"/>
    <w:rsid w:val="006043F8"/>
    <w:rsid w:val="00604421"/>
    <w:rsid w:val="006047EE"/>
    <w:rsid w:val="00604AEC"/>
    <w:rsid w:val="00604C34"/>
    <w:rsid w:val="00605890"/>
    <w:rsid w:val="00605939"/>
    <w:rsid w:val="0060626F"/>
    <w:rsid w:val="0060647B"/>
    <w:rsid w:val="0060683A"/>
    <w:rsid w:val="0060710B"/>
    <w:rsid w:val="00607928"/>
    <w:rsid w:val="00607BC7"/>
    <w:rsid w:val="00607CE4"/>
    <w:rsid w:val="00607EE8"/>
    <w:rsid w:val="00607FF5"/>
    <w:rsid w:val="00610324"/>
    <w:rsid w:val="00610423"/>
    <w:rsid w:val="00610ABE"/>
    <w:rsid w:val="00610DED"/>
    <w:rsid w:val="0061108E"/>
    <w:rsid w:val="006113B7"/>
    <w:rsid w:val="00611CD5"/>
    <w:rsid w:val="00612843"/>
    <w:rsid w:val="006129AA"/>
    <w:rsid w:val="00613503"/>
    <w:rsid w:val="00613521"/>
    <w:rsid w:val="0061454F"/>
    <w:rsid w:val="00614661"/>
    <w:rsid w:val="006146A9"/>
    <w:rsid w:val="00614C91"/>
    <w:rsid w:val="0061593D"/>
    <w:rsid w:val="006159EB"/>
    <w:rsid w:val="00615D68"/>
    <w:rsid w:val="00615F29"/>
    <w:rsid w:val="006160DF"/>
    <w:rsid w:val="006161ED"/>
    <w:rsid w:val="006168D8"/>
    <w:rsid w:val="00616A13"/>
    <w:rsid w:val="00616D33"/>
    <w:rsid w:val="006171B2"/>
    <w:rsid w:val="0061747A"/>
    <w:rsid w:val="0061752C"/>
    <w:rsid w:val="006175E5"/>
    <w:rsid w:val="00617609"/>
    <w:rsid w:val="00617B41"/>
    <w:rsid w:val="00617B95"/>
    <w:rsid w:val="006200D7"/>
    <w:rsid w:val="00620117"/>
    <w:rsid w:val="0062021A"/>
    <w:rsid w:val="00620615"/>
    <w:rsid w:val="006207AB"/>
    <w:rsid w:val="006209A4"/>
    <w:rsid w:val="006209AD"/>
    <w:rsid w:val="00620DF8"/>
    <w:rsid w:val="00620F07"/>
    <w:rsid w:val="0062106E"/>
    <w:rsid w:val="00621996"/>
    <w:rsid w:val="006219B9"/>
    <w:rsid w:val="0062200F"/>
    <w:rsid w:val="006220D9"/>
    <w:rsid w:val="00622AF3"/>
    <w:rsid w:val="006233D8"/>
    <w:rsid w:val="0062346E"/>
    <w:rsid w:val="006236CC"/>
    <w:rsid w:val="006242B8"/>
    <w:rsid w:val="006244A5"/>
    <w:rsid w:val="00624620"/>
    <w:rsid w:val="006246A5"/>
    <w:rsid w:val="0062517B"/>
    <w:rsid w:val="0062521D"/>
    <w:rsid w:val="00625890"/>
    <w:rsid w:val="0062606A"/>
    <w:rsid w:val="006264CC"/>
    <w:rsid w:val="006264F4"/>
    <w:rsid w:val="00626D18"/>
    <w:rsid w:val="00627177"/>
    <w:rsid w:val="00627216"/>
    <w:rsid w:val="006275B9"/>
    <w:rsid w:val="00627D44"/>
    <w:rsid w:val="00627DF6"/>
    <w:rsid w:val="00627FF7"/>
    <w:rsid w:val="0063018B"/>
    <w:rsid w:val="00630296"/>
    <w:rsid w:val="0063056F"/>
    <w:rsid w:val="00630AE4"/>
    <w:rsid w:val="0063177A"/>
    <w:rsid w:val="006318F7"/>
    <w:rsid w:val="006320E7"/>
    <w:rsid w:val="006320FF"/>
    <w:rsid w:val="00632158"/>
    <w:rsid w:val="006322EC"/>
    <w:rsid w:val="0063239B"/>
    <w:rsid w:val="0063290C"/>
    <w:rsid w:val="006339BD"/>
    <w:rsid w:val="00633AA3"/>
    <w:rsid w:val="00633E60"/>
    <w:rsid w:val="006342CB"/>
    <w:rsid w:val="00634482"/>
    <w:rsid w:val="0063495E"/>
    <w:rsid w:val="00634A5C"/>
    <w:rsid w:val="00634DAD"/>
    <w:rsid w:val="00635664"/>
    <w:rsid w:val="0063568D"/>
    <w:rsid w:val="0063601A"/>
    <w:rsid w:val="0063616F"/>
    <w:rsid w:val="0063624C"/>
    <w:rsid w:val="00636640"/>
    <w:rsid w:val="00636EBB"/>
    <w:rsid w:val="00637B1C"/>
    <w:rsid w:val="00637C42"/>
    <w:rsid w:val="00637CFF"/>
    <w:rsid w:val="00637EC8"/>
    <w:rsid w:val="00640136"/>
    <w:rsid w:val="00640346"/>
    <w:rsid w:val="00640561"/>
    <w:rsid w:val="00640C24"/>
    <w:rsid w:val="00640F1F"/>
    <w:rsid w:val="00640F5D"/>
    <w:rsid w:val="006420C5"/>
    <w:rsid w:val="0064227C"/>
    <w:rsid w:val="0064234B"/>
    <w:rsid w:val="00642364"/>
    <w:rsid w:val="006423AA"/>
    <w:rsid w:val="00643215"/>
    <w:rsid w:val="00644032"/>
    <w:rsid w:val="0064425C"/>
    <w:rsid w:val="0064456C"/>
    <w:rsid w:val="0064480C"/>
    <w:rsid w:val="00644A41"/>
    <w:rsid w:val="00645360"/>
    <w:rsid w:val="0064549B"/>
    <w:rsid w:val="006455EF"/>
    <w:rsid w:val="0064565A"/>
    <w:rsid w:val="00645BA1"/>
    <w:rsid w:val="00645BF3"/>
    <w:rsid w:val="00645EE0"/>
    <w:rsid w:val="0064627E"/>
    <w:rsid w:val="00646A43"/>
    <w:rsid w:val="0064745F"/>
    <w:rsid w:val="006479AF"/>
    <w:rsid w:val="00650082"/>
    <w:rsid w:val="00650A09"/>
    <w:rsid w:val="0065182C"/>
    <w:rsid w:val="00651D06"/>
    <w:rsid w:val="0065217D"/>
    <w:rsid w:val="00652380"/>
    <w:rsid w:val="00652A6E"/>
    <w:rsid w:val="00652B00"/>
    <w:rsid w:val="00652D6F"/>
    <w:rsid w:val="0065380D"/>
    <w:rsid w:val="00653A99"/>
    <w:rsid w:val="00653BE2"/>
    <w:rsid w:val="00654E8E"/>
    <w:rsid w:val="006553BC"/>
    <w:rsid w:val="006556E6"/>
    <w:rsid w:val="006559A6"/>
    <w:rsid w:val="00656241"/>
    <w:rsid w:val="00656418"/>
    <w:rsid w:val="006565BD"/>
    <w:rsid w:val="00656F30"/>
    <w:rsid w:val="006570B2"/>
    <w:rsid w:val="0065765C"/>
    <w:rsid w:val="00657B59"/>
    <w:rsid w:val="006602B4"/>
    <w:rsid w:val="006604AC"/>
    <w:rsid w:val="006605CA"/>
    <w:rsid w:val="0066093B"/>
    <w:rsid w:val="00660C88"/>
    <w:rsid w:val="00660D24"/>
    <w:rsid w:val="00660E1E"/>
    <w:rsid w:val="0066241B"/>
    <w:rsid w:val="0066245B"/>
    <w:rsid w:val="006625D6"/>
    <w:rsid w:val="006625DC"/>
    <w:rsid w:val="0066282D"/>
    <w:rsid w:val="00662BC7"/>
    <w:rsid w:val="00662C23"/>
    <w:rsid w:val="0066442B"/>
    <w:rsid w:val="00664B8B"/>
    <w:rsid w:val="00665AB2"/>
    <w:rsid w:val="00665CF7"/>
    <w:rsid w:val="00666523"/>
    <w:rsid w:val="00666A16"/>
    <w:rsid w:val="00666B1A"/>
    <w:rsid w:val="00666F7E"/>
    <w:rsid w:val="006672D7"/>
    <w:rsid w:val="00667EE6"/>
    <w:rsid w:val="0067120D"/>
    <w:rsid w:val="0067170B"/>
    <w:rsid w:val="00671D7B"/>
    <w:rsid w:val="00671F7E"/>
    <w:rsid w:val="006725EF"/>
    <w:rsid w:val="0067286F"/>
    <w:rsid w:val="00672951"/>
    <w:rsid w:val="00672FFA"/>
    <w:rsid w:val="006734FD"/>
    <w:rsid w:val="006737B6"/>
    <w:rsid w:val="00673AFA"/>
    <w:rsid w:val="00674866"/>
    <w:rsid w:val="00674969"/>
    <w:rsid w:val="00674EAE"/>
    <w:rsid w:val="00675582"/>
    <w:rsid w:val="006757F7"/>
    <w:rsid w:val="0067699A"/>
    <w:rsid w:val="00676B3B"/>
    <w:rsid w:val="00676CF6"/>
    <w:rsid w:val="00677BA8"/>
    <w:rsid w:val="00677F68"/>
    <w:rsid w:val="00680086"/>
    <w:rsid w:val="0068063A"/>
    <w:rsid w:val="00680727"/>
    <w:rsid w:val="00680B64"/>
    <w:rsid w:val="00680FB0"/>
    <w:rsid w:val="006812D5"/>
    <w:rsid w:val="006822E3"/>
    <w:rsid w:val="00683090"/>
    <w:rsid w:val="006835FA"/>
    <w:rsid w:val="00683B2D"/>
    <w:rsid w:val="00684054"/>
    <w:rsid w:val="006850B5"/>
    <w:rsid w:val="00685166"/>
    <w:rsid w:val="006851F7"/>
    <w:rsid w:val="006852AF"/>
    <w:rsid w:val="00685542"/>
    <w:rsid w:val="006855FF"/>
    <w:rsid w:val="00685A64"/>
    <w:rsid w:val="00685C7A"/>
    <w:rsid w:val="00686863"/>
    <w:rsid w:val="00686941"/>
    <w:rsid w:val="00686EE0"/>
    <w:rsid w:val="0068728F"/>
    <w:rsid w:val="006872EC"/>
    <w:rsid w:val="006878E1"/>
    <w:rsid w:val="00687AB7"/>
    <w:rsid w:val="00687F3A"/>
    <w:rsid w:val="00690333"/>
    <w:rsid w:val="0069047F"/>
    <w:rsid w:val="00691098"/>
    <w:rsid w:val="00691116"/>
    <w:rsid w:val="006911E9"/>
    <w:rsid w:val="00691F80"/>
    <w:rsid w:val="006922CB"/>
    <w:rsid w:val="006924C4"/>
    <w:rsid w:val="00692844"/>
    <w:rsid w:val="0069290B"/>
    <w:rsid w:val="00693087"/>
    <w:rsid w:val="00693BEA"/>
    <w:rsid w:val="00693ED1"/>
    <w:rsid w:val="00694D10"/>
    <w:rsid w:val="00694DCA"/>
    <w:rsid w:val="006960E1"/>
    <w:rsid w:val="00696291"/>
    <w:rsid w:val="0069633C"/>
    <w:rsid w:val="006965B0"/>
    <w:rsid w:val="00696629"/>
    <w:rsid w:val="00696F3D"/>
    <w:rsid w:val="00697333"/>
    <w:rsid w:val="0069737A"/>
    <w:rsid w:val="006974B2"/>
    <w:rsid w:val="00697A00"/>
    <w:rsid w:val="00697B69"/>
    <w:rsid w:val="006A0376"/>
    <w:rsid w:val="006A0565"/>
    <w:rsid w:val="006A072E"/>
    <w:rsid w:val="006A1066"/>
    <w:rsid w:val="006A1704"/>
    <w:rsid w:val="006A1800"/>
    <w:rsid w:val="006A18E1"/>
    <w:rsid w:val="006A1EC0"/>
    <w:rsid w:val="006A20B3"/>
    <w:rsid w:val="006A20C2"/>
    <w:rsid w:val="006A257F"/>
    <w:rsid w:val="006A2FD6"/>
    <w:rsid w:val="006A363D"/>
    <w:rsid w:val="006A3A12"/>
    <w:rsid w:val="006A3E1E"/>
    <w:rsid w:val="006A3EF0"/>
    <w:rsid w:val="006A43F9"/>
    <w:rsid w:val="006A4B74"/>
    <w:rsid w:val="006A4C2F"/>
    <w:rsid w:val="006A5853"/>
    <w:rsid w:val="006A5C3E"/>
    <w:rsid w:val="006A6B2E"/>
    <w:rsid w:val="006A70DC"/>
    <w:rsid w:val="006A7D15"/>
    <w:rsid w:val="006A7F6C"/>
    <w:rsid w:val="006B08A3"/>
    <w:rsid w:val="006B0A89"/>
    <w:rsid w:val="006B0DED"/>
    <w:rsid w:val="006B18CB"/>
    <w:rsid w:val="006B1DE2"/>
    <w:rsid w:val="006B1E2D"/>
    <w:rsid w:val="006B1F47"/>
    <w:rsid w:val="006B245E"/>
    <w:rsid w:val="006B253C"/>
    <w:rsid w:val="006B25A1"/>
    <w:rsid w:val="006B2990"/>
    <w:rsid w:val="006B2A49"/>
    <w:rsid w:val="006B2D62"/>
    <w:rsid w:val="006B2FAE"/>
    <w:rsid w:val="006B30C7"/>
    <w:rsid w:val="006B31C2"/>
    <w:rsid w:val="006B36C0"/>
    <w:rsid w:val="006B3D04"/>
    <w:rsid w:val="006B3DBD"/>
    <w:rsid w:val="006B3F75"/>
    <w:rsid w:val="006B4370"/>
    <w:rsid w:val="006B44E8"/>
    <w:rsid w:val="006B4567"/>
    <w:rsid w:val="006B4A23"/>
    <w:rsid w:val="006B4AF6"/>
    <w:rsid w:val="006B5187"/>
    <w:rsid w:val="006B5236"/>
    <w:rsid w:val="006B52B6"/>
    <w:rsid w:val="006B53A2"/>
    <w:rsid w:val="006B607C"/>
    <w:rsid w:val="006B611E"/>
    <w:rsid w:val="006B61A5"/>
    <w:rsid w:val="006B62C4"/>
    <w:rsid w:val="006B6711"/>
    <w:rsid w:val="006B6834"/>
    <w:rsid w:val="006B6E76"/>
    <w:rsid w:val="006B7735"/>
    <w:rsid w:val="006B7945"/>
    <w:rsid w:val="006B7E96"/>
    <w:rsid w:val="006C012E"/>
    <w:rsid w:val="006C0340"/>
    <w:rsid w:val="006C09F5"/>
    <w:rsid w:val="006C0D71"/>
    <w:rsid w:val="006C0DB4"/>
    <w:rsid w:val="006C1030"/>
    <w:rsid w:val="006C117E"/>
    <w:rsid w:val="006C1214"/>
    <w:rsid w:val="006C12B8"/>
    <w:rsid w:val="006C1EA8"/>
    <w:rsid w:val="006C1EFC"/>
    <w:rsid w:val="006C2396"/>
    <w:rsid w:val="006C29DD"/>
    <w:rsid w:val="006C416B"/>
    <w:rsid w:val="006C41E0"/>
    <w:rsid w:val="006C478C"/>
    <w:rsid w:val="006C4BFA"/>
    <w:rsid w:val="006C5211"/>
    <w:rsid w:val="006C57FA"/>
    <w:rsid w:val="006C58FF"/>
    <w:rsid w:val="006C604E"/>
    <w:rsid w:val="006C63EB"/>
    <w:rsid w:val="006C666B"/>
    <w:rsid w:val="006C6C7E"/>
    <w:rsid w:val="006C7064"/>
    <w:rsid w:val="006D0144"/>
    <w:rsid w:val="006D08D5"/>
    <w:rsid w:val="006D0ADD"/>
    <w:rsid w:val="006D0C58"/>
    <w:rsid w:val="006D0C9A"/>
    <w:rsid w:val="006D0F80"/>
    <w:rsid w:val="006D27E9"/>
    <w:rsid w:val="006D2CFC"/>
    <w:rsid w:val="006D32B9"/>
    <w:rsid w:val="006D3679"/>
    <w:rsid w:val="006D36D6"/>
    <w:rsid w:val="006D37B5"/>
    <w:rsid w:val="006D3C56"/>
    <w:rsid w:val="006D4E49"/>
    <w:rsid w:val="006D5423"/>
    <w:rsid w:val="006D5476"/>
    <w:rsid w:val="006D58D0"/>
    <w:rsid w:val="006D617C"/>
    <w:rsid w:val="006D620B"/>
    <w:rsid w:val="006D6C94"/>
    <w:rsid w:val="006D71C9"/>
    <w:rsid w:val="006D74EF"/>
    <w:rsid w:val="006D7889"/>
    <w:rsid w:val="006D7AD2"/>
    <w:rsid w:val="006D7AF6"/>
    <w:rsid w:val="006E0742"/>
    <w:rsid w:val="006E0B85"/>
    <w:rsid w:val="006E1A6F"/>
    <w:rsid w:val="006E206D"/>
    <w:rsid w:val="006E2393"/>
    <w:rsid w:val="006E2869"/>
    <w:rsid w:val="006E3AC1"/>
    <w:rsid w:val="006E3E60"/>
    <w:rsid w:val="006E43E3"/>
    <w:rsid w:val="006E45A2"/>
    <w:rsid w:val="006E4690"/>
    <w:rsid w:val="006E4B4B"/>
    <w:rsid w:val="006E535F"/>
    <w:rsid w:val="006E5750"/>
    <w:rsid w:val="006E58EF"/>
    <w:rsid w:val="006E5900"/>
    <w:rsid w:val="006E5D24"/>
    <w:rsid w:val="006E64EA"/>
    <w:rsid w:val="006E69A3"/>
    <w:rsid w:val="006E7460"/>
    <w:rsid w:val="006E77E4"/>
    <w:rsid w:val="006E7E47"/>
    <w:rsid w:val="006F07C9"/>
    <w:rsid w:val="006F08D0"/>
    <w:rsid w:val="006F0F7C"/>
    <w:rsid w:val="006F14A8"/>
    <w:rsid w:val="006F15F8"/>
    <w:rsid w:val="006F1C1F"/>
    <w:rsid w:val="006F1D3B"/>
    <w:rsid w:val="006F225D"/>
    <w:rsid w:val="006F2403"/>
    <w:rsid w:val="006F2F5B"/>
    <w:rsid w:val="006F3280"/>
    <w:rsid w:val="006F32EE"/>
    <w:rsid w:val="006F3AAD"/>
    <w:rsid w:val="006F40BB"/>
    <w:rsid w:val="006F4DCA"/>
    <w:rsid w:val="006F5330"/>
    <w:rsid w:val="006F53AC"/>
    <w:rsid w:val="006F54C5"/>
    <w:rsid w:val="006F5D81"/>
    <w:rsid w:val="006F5F73"/>
    <w:rsid w:val="006F631A"/>
    <w:rsid w:val="006F6464"/>
    <w:rsid w:val="006F6773"/>
    <w:rsid w:val="006F68A9"/>
    <w:rsid w:val="006F6C95"/>
    <w:rsid w:val="006F6E8E"/>
    <w:rsid w:val="006F75D2"/>
    <w:rsid w:val="006F7DB3"/>
    <w:rsid w:val="007007B7"/>
    <w:rsid w:val="0070128A"/>
    <w:rsid w:val="00701598"/>
    <w:rsid w:val="00701790"/>
    <w:rsid w:val="00702366"/>
    <w:rsid w:val="00702A61"/>
    <w:rsid w:val="00702B12"/>
    <w:rsid w:val="0070300A"/>
    <w:rsid w:val="00703442"/>
    <w:rsid w:val="0070389A"/>
    <w:rsid w:val="007039D0"/>
    <w:rsid w:val="00703B56"/>
    <w:rsid w:val="00703C4B"/>
    <w:rsid w:val="007051E1"/>
    <w:rsid w:val="00705866"/>
    <w:rsid w:val="00705F75"/>
    <w:rsid w:val="00706565"/>
    <w:rsid w:val="00706F57"/>
    <w:rsid w:val="00706F6A"/>
    <w:rsid w:val="007071C2"/>
    <w:rsid w:val="00707E6B"/>
    <w:rsid w:val="00710B2A"/>
    <w:rsid w:val="00710B91"/>
    <w:rsid w:val="00710F79"/>
    <w:rsid w:val="007112AB"/>
    <w:rsid w:val="007114FD"/>
    <w:rsid w:val="00711751"/>
    <w:rsid w:val="007117EA"/>
    <w:rsid w:val="007119AD"/>
    <w:rsid w:val="00711F76"/>
    <w:rsid w:val="00712373"/>
    <w:rsid w:val="00712839"/>
    <w:rsid w:val="00712A98"/>
    <w:rsid w:val="00712CB5"/>
    <w:rsid w:val="00712CF7"/>
    <w:rsid w:val="00712DC3"/>
    <w:rsid w:val="00712E6C"/>
    <w:rsid w:val="00713176"/>
    <w:rsid w:val="007132D4"/>
    <w:rsid w:val="007135BE"/>
    <w:rsid w:val="007138F8"/>
    <w:rsid w:val="00713D70"/>
    <w:rsid w:val="00714629"/>
    <w:rsid w:val="007147DC"/>
    <w:rsid w:val="00715842"/>
    <w:rsid w:val="007158DF"/>
    <w:rsid w:val="00715C33"/>
    <w:rsid w:val="00715E29"/>
    <w:rsid w:val="00715F3D"/>
    <w:rsid w:val="00715F9E"/>
    <w:rsid w:val="007160CA"/>
    <w:rsid w:val="007167D4"/>
    <w:rsid w:val="00716C39"/>
    <w:rsid w:val="00716F62"/>
    <w:rsid w:val="00716FAC"/>
    <w:rsid w:val="00717C4C"/>
    <w:rsid w:val="00717C55"/>
    <w:rsid w:val="00720189"/>
    <w:rsid w:val="0072074B"/>
    <w:rsid w:val="007208BA"/>
    <w:rsid w:val="007208CE"/>
    <w:rsid w:val="0072091D"/>
    <w:rsid w:val="00720D4C"/>
    <w:rsid w:val="0072101B"/>
    <w:rsid w:val="0072132B"/>
    <w:rsid w:val="007213CD"/>
    <w:rsid w:val="00721762"/>
    <w:rsid w:val="00721AEA"/>
    <w:rsid w:val="00721BB7"/>
    <w:rsid w:val="0072209F"/>
    <w:rsid w:val="007226C2"/>
    <w:rsid w:val="0072306A"/>
    <w:rsid w:val="007232AD"/>
    <w:rsid w:val="00723FB1"/>
    <w:rsid w:val="00724637"/>
    <w:rsid w:val="00724D70"/>
    <w:rsid w:val="00725CCC"/>
    <w:rsid w:val="00725F40"/>
    <w:rsid w:val="0072651E"/>
    <w:rsid w:val="007265A4"/>
    <w:rsid w:val="00726755"/>
    <w:rsid w:val="007269CF"/>
    <w:rsid w:val="00726A0E"/>
    <w:rsid w:val="00726FB7"/>
    <w:rsid w:val="00726FC0"/>
    <w:rsid w:val="007272D4"/>
    <w:rsid w:val="0072734B"/>
    <w:rsid w:val="00727A15"/>
    <w:rsid w:val="00730C9F"/>
    <w:rsid w:val="00730D9D"/>
    <w:rsid w:val="007315B3"/>
    <w:rsid w:val="00731A7F"/>
    <w:rsid w:val="00732A48"/>
    <w:rsid w:val="00733BBE"/>
    <w:rsid w:val="00734AF9"/>
    <w:rsid w:val="0073505E"/>
    <w:rsid w:val="007354D6"/>
    <w:rsid w:val="00735705"/>
    <w:rsid w:val="0073617B"/>
    <w:rsid w:val="00736448"/>
    <w:rsid w:val="007369F4"/>
    <w:rsid w:val="0073726B"/>
    <w:rsid w:val="007372BA"/>
    <w:rsid w:val="00737706"/>
    <w:rsid w:val="007400FA"/>
    <w:rsid w:val="0074017D"/>
    <w:rsid w:val="00740618"/>
    <w:rsid w:val="007407D5"/>
    <w:rsid w:val="00740A3F"/>
    <w:rsid w:val="00740B47"/>
    <w:rsid w:val="00740DF8"/>
    <w:rsid w:val="007413DB"/>
    <w:rsid w:val="0074178C"/>
    <w:rsid w:val="00741992"/>
    <w:rsid w:val="00741DEA"/>
    <w:rsid w:val="0074265B"/>
    <w:rsid w:val="00742739"/>
    <w:rsid w:val="0074296E"/>
    <w:rsid w:val="00742A5B"/>
    <w:rsid w:val="00742BA5"/>
    <w:rsid w:val="00742EE3"/>
    <w:rsid w:val="00743190"/>
    <w:rsid w:val="00743382"/>
    <w:rsid w:val="00743931"/>
    <w:rsid w:val="00743F75"/>
    <w:rsid w:val="00744376"/>
    <w:rsid w:val="007443FA"/>
    <w:rsid w:val="007447E3"/>
    <w:rsid w:val="00744C00"/>
    <w:rsid w:val="00744E45"/>
    <w:rsid w:val="00744E4A"/>
    <w:rsid w:val="00744E74"/>
    <w:rsid w:val="00744E8D"/>
    <w:rsid w:val="007454CC"/>
    <w:rsid w:val="00745AF8"/>
    <w:rsid w:val="00745DF3"/>
    <w:rsid w:val="00746012"/>
    <w:rsid w:val="00746359"/>
    <w:rsid w:val="00747268"/>
    <w:rsid w:val="007474AF"/>
    <w:rsid w:val="00747CF0"/>
    <w:rsid w:val="00747EAA"/>
    <w:rsid w:val="00747F41"/>
    <w:rsid w:val="007501E2"/>
    <w:rsid w:val="00750283"/>
    <w:rsid w:val="0075054F"/>
    <w:rsid w:val="00750723"/>
    <w:rsid w:val="00750797"/>
    <w:rsid w:val="00750B12"/>
    <w:rsid w:val="00750E34"/>
    <w:rsid w:val="00750F03"/>
    <w:rsid w:val="00751369"/>
    <w:rsid w:val="0075182B"/>
    <w:rsid w:val="00751AB5"/>
    <w:rsid w:val="00751EB6"/>
    <w:rsid w:val="00752037"/>
    <w:rsid w:val="00752163"/>
    <w:rsid w:val="00752524"/>
    <w:rsid w:val="007527B7"/>
    <w:rsid w:val="0075309A"/>
    <w:rsid w:val="007533FF"/>
    <w:rsid w:val="007538B0"/>
    <w:rsid w:val="00753B8A"/>
    <w:rsid w:val="00753BD2"/>
    <w:rsid w:val="00753ED2"/>
    <w:rsid w:val="0075479D"/>
    <w:rsid w:val="00754B88"/>
    <w:rsid w:val="007555CD"/>
    <w:rsid w:val="007556A9"/>
    <w:rsid w:val="007556BC"/>
    <w:rsid w:val="007557C3"/>
    <w:rsid w:val="007558D2"/>
    <w:rsid w:val="00755B3E"/>
    <w:rsid w:val="00755BC0"/>
    <w:rsid w:val="00755D60"/>
    <w:rsid w:val="007561AF"/>
    <w:rsid w:val="007568AD"/>
    <w:rsid w:val="00756FB3"/>
    <w:rsid w:val="00757841"/>
    <w:rsid w:val="007579AD"/>
    <w:rsid w:val="007609CE"/>
    <w:rsid w:val="00760F68"/>
    <w:rsid w:val="00761FDE"/>
    <w:rsid w:val="00762B2E"/>
    <w:rsid w:val="0076330C"/>
    <w:rsid w:val="0076394D"/>
    <w:rsid w:val="00763E69"/>
    <w:rsid w:val="00763EFB"/>
    <w:rsid w:val="007648F8"/>
    <w:rsid w:val="00764D78"/>
    <w:rsid w:val="00764EB7"/>
    <w:rsid w:val="00764F3E"/>
    <w:rsid w:val="00765507"/>
    <w:rsid w:val="0076610C"/>
    <w:rsid w:val="00766777"/>
    <w:rsid w:val="00766DA1"/>
    <w:rsid w:val="00766DD5"/>
    <w:rsid w:val="00767220"/>
    <w:rsid w:val="00767E7D"/>
    <w:rsid w:val="00770075"/>
    <w:rsid w:val="007700E1"/>
    <w:rsid w:val="00770127"/>
    <w:rsid w:val="00770296"/>
    <w:rsid w:val="00770547"/>
    <w:rsid w:val="0077085F"/>
    <w:rsid w:val="0077164F"/>
    <w:rsid w:val="007727DF"/>
    <w:rsid w:val="00772AD4"/>
    <w:rsid w:val="00772D09"/>
    <w:rsid w:val="00772DF9"/>
    <w:rsid w:val="00772EAB"/>
    <w:rsid w:val="0077304C"/>
    <w:rsid w:val="007739C9"/>
    <w:rsid w:val="00773C70"/>
    <w:rsid w:val="00775214"/>
    <w:rsid w:val="00775275"/>
    <w:rsid w:val="007752D0"/>
    <w:rsid w:val="0077542D"/>
    <w:rsid w:val="007758D3"/>
    <w:rsid w:val="0077638B"/>
    <w:rsid w:val="00776669"/>
    <w:rsid w:val="00776C83"/>
    <w:rsid w:val="00776DD1"/>
    <w:rsid w:val="0077754D"/>
    <w:rsid w:val="007775E8"/>
    <w:rsid w:val="00777E03"/>
    <w:rsid w:val="00780503"/>
    <w:rsid w:val="00780903"/>
    <w:rsid w:val="00780C66"/>
    <w:rsid w:val="00780E1C"/>
    <w:rsid w:val="00780F3B"/>
    <w:rsid w:val="00781532"/>
    <w:rsid w:val="0078182D"/>
    <w:rsid w:val="00781905"/>
    <w:rsid w:val="00781B37"/>
    <w:rsid w:val="007827D9"/>
    <w:rsid w:val="007828AE"/>
    <w:rsid w:val="007829C5"/>
    <w:rsid w:val="00782A46"/>
    <w:rsid w:val="00782B32"/>
    <w:rsid w:val="00783056"/>
    <w:rsid w:val="007833BA"/>
    <w:rsid w:val="007835CB"/>
    <w:rsid w:val="007839B4"/>
    <w:rsid w:val="007853CF"/>
    <w:rsid w:val="00785410"/>
    <w:rsid w:val="00785776"/>
    <w:rsid w:val="007859A2"/>
    <w:rsid w:val="00785E19"/>
    <w:rsid w:val="007863DA"/>
    <w:rsid w:val="007867BB"/>
    <w:rsid w:val="00786D7A"/>
    <w:rsid w:val="00786DA4"/>
    <w:rsid w:val="00786DF5"/>
    <w:rsid w:val="00786E46"/>
    <w:rsid w:val="00786E5F"/>
    <w:rsid w:val="007871F3"/>
    <w:rsid w:val="00787A2B"/>
    <w:rsid w:val="00787AAC"/>
    <w:rsid w:val="00787BE0"/>
    <w:rsid w:val="007900AC"/>
    <w:rsid w:val="00790483"/>
    <w:rsid w:val="00790B73"/>
    <w:rsid w:val="00790E65"/>
    <w:rsid w:val="00790EF9"/>
    <w:rsid w:val="00791073"/>
    <w:rsid w:val="00791217"/>
    <w:rsid w:val="0079148F"/>
    <w:rsid w:val="00791BD5"/>
    <w:rsid w:val="00792009"/>
    <w:rsid w:val="007926A6"/>
    <w:rsid w:val="007927B6"/>
    <w:rsid w:val="00792850"/>
    <w:rsid w:val="007929A4"/>
    <w:rsid w:val="0079319D"/>
    <w:rsid w:val="007940C1"/>
    <w:rsid w:val="007945BB"/>
    <w:rsid w:val="00794EBE"/>
    <w:rsid w:val="007951D1"/>
    <w:rsid w:val="00795222"/>
    <w:rsid w:val="007953D7"/>
    <w:rsid w:val="007957CF"/>
    <w:rsid w:val="007958DE"/>
    <w:rsid w:val="007959CC"/>
    <w:rsid w:val="00795C69"/>
    <w:rsid w:val="00796DD3"/>
    <w:rsid w:val="007971ED"/>
    <w:rsid w:val="00797819"/>
    <w:rsid w:val="00797F16"/>
    <w:rsid w:val="00797F1B"/>
    <w:rsid w:val="007A0123"/>
    <w:rsid w:val="007A016C"/>
    <w:rsid w:val="007A0A40"/>
    <w:rsid w:val="007A0AA0"/>
    <w:rsid w:val="007A0AA6"/>
    <w:rsid w:val="007A0C9A"/>
    <w:rsid w:val="007A0F09"/>
    <w:rsid w:val="007A1164"/>
    <w:rsid w:val="007A12F8"/>
    <w:rsid w:val="007A15B8"/>
    <w:rsid w:val="007A1EF1"/>
    <w:rsid w:val="007A2698"/>
    <w:rsid w:val="007A2851"/>
    <w:rsid w:val="007A307D"/>
    <w:rsid w:val="007A3377"/>
    <w:rsid w:val="007A365E"/>
    <w:rsid w:val="007A3778"/>
    <w:rsid w:val="007A3B92"/>
    <w:rsid w:val="007A3E77"/>
    <w:rsid w:val="007A41D1"/>
    <w:rsid w:val="007A429E"/>
    <w:rsid w:val="007A4BCA"/>
    <w:rsid w:val="007A4D25"/>
    <w:rsid w:val="007A4F77"/>
    <w:rsid w:val="007A4FC6"/>
    <w:rsid w:val="007A5598"/>
    <w:rsid w:val="007A59C8"/>
    <w:rsid w:val="007A5D58"/>
    <w:rsid w:val="007A6481"/>
    <w:rsid w:val="007A6E04"/>
    <w:rsid w:val="007A6FF7"/>
    <w:rsid w:val="007A70C0"/>
    <w:rsid w:val="007B0757"/>
    <w:rsid w:val="007B093F"/>
    <w:rsid w:val="007B1023"/>
    <w:rsid w:val="007B139B"/>
    <w:rsid w:val="007B147F"/>
    <w:rsid w:val="007B18ED"/>
    <w:rsid w:val="007B1993"/>
    <w:rsid w:val="007B20B1"/>
    <w:rsid w:val="007B3114"/>
    <w:rsid w:val="007B329F"/>
    <w:rsid w:val="007B376F"/>
    <w:rsid w:val="007B38B4"/>
    <w:rsid w:val="007B3DC9"/>
    <w:rsid w:val="007B3FE5"/>
    <w:rsid w:val="007B4BF3"/>
    <w:rsid w:val="007B575D"/>
    <w:rsid w:val="007B59BD"/>
    <w:rsid w:val="007B5A73"/>
    <w:rsid w:val="007B5D0E"/>
    <w:rsid w:val="007B67B2"/>
    <w:rsid w:val="007B6DC2"/>
    <w:rsid w:val="007B7168"/>
    <w:rsid w:val="007B768A"/>
    <w:rsid w:val="007B7BCA"/>
    <w:rsid w:val="007B7DF2"/>
    <w:rsid w:val="007C0369"/>
    <w:rsid w:val="007C051F"/>
    <w:rsid w:val="007C06EF"/>
    <w:rsid w:val="007C07B6"/>
    <w:rsid w:val="007C0B12"/>
    <w:rsid w:val="007C0CAF"/>
    <w:rsid w:val="007C1262"/>
    <w:rsid w:val="007C1CC7"/>
    <w:rsid w:val="007C2182"/>
    <w:rsid w:val="007C2DB3"/>
    <w:rsid w:val="007C3EBD"/>
    <w:rsid w:val="007C4334"/>
    <w:rsid w:val="007C49A4"/>
    <w:rsid w:val="007C4A50"/>
    <w:rsid w:val="007C4CB0"/>
    <w:rsid w:val="007C4F35"/>
    <w:rsid w:val="007C56A7"/>
    <w:rsid w:val="007C5909"/>
    <w:rsid w:val="007C5FE7"/>
    <w:rsid w:val="007C6607"/>
    <w:rsid w:val="007C6898"/>
    <w:rsid w:val="007C69F0"/>
    <w:rsid w:val="007C6DC3"/>
    <w:rsid w:val="007C729F"/>
    <w:rsid w:val="007C7559"/>
    <w:rsid w:val="007C7656"/>
    <w:rsid w:val="007C7EFC"/>
    <w:rsid w:val="007D05FA"/>
    <w:rsid w:val="007D0622"/>
    <w:rsid w:val="007D06B6"/>
    <w:rsid w:val="007D093E"/>
    <w:rsid w:val="007D0970"/>
    <w:rsid w:val="007D0ECE"/>
    <w:rsid w:val="007D1211"/>
    <w:rsid w:val="007D1450"/>
    <w:rsid w:val="007D15E8"/>
    <w:rsid w:val="007D23AA"/>
    <w:rsid w:val="007D2477"/>
    <w:rsid w:val="007D2597"/>
    <w:rsid w:val="007D322D"/>
    <w:rsid w:val="007D3D6A"/>
    <w:rsid w:val="007D3D6F"/>
    <w:rsid w:val="007D5228"/>
    <w:rsid w:val="007D52D3"/>
    <w:rsid w:val="007D5AD1"/>
    <w:rsid w:val="007D67AB"/>
    <w:rsid w:val="007D6A1E"/>
    <w:rsid w:val="007D6A60"/>
    <w:rsid w:val="007D6EF8"/>
    <w:rsid w:val="007D704B"/>
    <w:rsid w:val="007D7C3E"/>
    <w:rsid w:val="007D7EED"/>
    <w:rsid w:val="007E13E8"/>
    <w:rsid w:val="007E1C7D"/>
    <w:rsid w:val="007E1CA8"/>
    <w:rsid w:val="007E1F39"/>
    <w:rsid w:val="007E1F49"/>
    <w:rsid w:val="007E2218"/>
    <w:rsid w:val="007E2225"/>
    <w:rsid w:val="007E2548"/>
    <w:rsid w:val="007E26B7"/>
    <w:rsid w:val="007E2D8F"/>
    <w:rsid w:val="007E2F71"/>
    <w:rsid w:val="007E3091"/>
    <w:rsid w:val="007E3675"/>
    <w:rsid w:val="007E37B4"/>
    <w:rsid w:val="007E3AEC"/>
    <w:rsid w:val="007E46A2"/>
    <w:rsid w:val="007E483C"/>
    <w:rsid w:val="007E4A68"/>
    <w:rsid w:val="007E4F4D"/>
    <w:rsid w:val="007E4FFC"/>
    <w:rsid w:val="007E502E"/>
    <w:rsid w:val="007E5633"/>
    <w:rsid w:val="007E5D3F"/>
    <w:rsid w:val="007E6802"/>
    <w:rsid w:val="007E6A1E"/>
    <w:rsid w:val="007E6A76"/>
    <w:rsid w:val="007E6FF6"/>
    <w:rsid w:val="007E7092"/>
    <w:rsid w:val="007E728D"/>
    <w:rsid w:val="007E7965"/>
    <w:rsid w:val="007F06AA"/>
    <w:rsid w:val="007F07D1"/>
    <w:rsid w:val="007F0980"/>
    <w:rsid w:val="007F0CA9"/>
    <w:rsid w:val="007F100D"/>
    <w:rsid w:val="007F170F"/>
    <w:rsid w:val="007F1CC7"/>
    <w:rsid w:val="007F2054"/>
    <w:rsid w:val="007F20F8"/>
    <w:rsid w:val="007F21F7"/>
    <w:rsid w:val="007F3CC3"/>
    <w:rsid w:val="007F410E"/>
    <w:rsid w:val="007F421A"/>
    <w:rsid w:val="007F42F8"/>
    <w:rsid w:val="007F4CD5"/>
    <w:rsid w:val="007F4DD1"/>
    <w:rsid w:val="007F52DC"/>
    <w:rsid w:val="007F53DD"/>
    <w:rsid w:val="007F5777"/>
    <w:rsid w:val="007F57CC"/>
    <w:rsid w:val="007F5DF2"/>
    <w:rsid w:val="007F62EB"/>
    <w:rsid w:val="007F652B"/>
    <w:rsid w:val="007F654A"/>
    <w:rsid w:val="007F6D80"/>
    <w:rsid w:val="007F7A40"/>
    <w:rsid w:val="007F7CAD"/>
    <w:rsid w:val="007F7FEF"/>
    <w:rsid w:val="008006DC"/>
    <w:rsid w:val="00800D3F"/>
    <w:rsid w:val="00801589"/>
    <w:rsid w:val="008017FD"/>
    <w:rsid w:val="008020A0"/>
    <w:rsid w:val="00802C75"/>
    <w:rsid w:val="008032AA"/>
    <w:rsid w:val="008034A5"/>
    <w:rsid w:val="008037EB"/>
    <w:rsid w:val="00803BC4"/>
    <w:rsid w:val="00803CEE"/>
    <w:rsid w:val="00803E76"/>
    <w:rsid w:val="008047FE"/>
    <w:rsid w:val="00804817"/>
    <w:rsid w:val="00804C48"/>
    <w:rsid w:val="00804F16"/>
    <w:rsid w:val="00805456"/>
    <w:rsid w:val="008055DA"/>
    <w:rsid w:val="00805F35"/>
    <w:rsid w:val="0080611A"/>
    <w:rsid w:val="00806954"/>
    <w:rsid w:val="00807537"/>
    <w:rsid w:val="00810023"/>
    <w:rsid w:val="008101EB"/>
    <w:rsid w:val="008102F0"/>
    <w:rsid w:val="008103B1"/>
    <w:rsid w:val="008107C8"/>
    <w:rsid w:val="00810936"/>
    <w:rsid w:val="00811054"/>
    <w:rsid w:val="0081163D"/>
    <w:rsid w:val="00812070"/>
    <w:rsid w:val="0081215C"/>
    <w:rsid w:val="008122E8"/>
    <w:rsid w:val="00812F62"/>
    <w:rsid w:val="00813875"/>
    <w:rsid w:val="0081393B"/>
    <w:rsid w:val="00813D40"/>
    <w:rsid w:val="00813DE2"/>
    <w:rsid w:val="0081463C"/>
    <w:rsid w:val="00814AEF"/>
    <w:rsid w:val="00814FD6"/>
    <w:rsid w:val="0081526F"/>
    <w:rsid w:val="008155B0"/>
    <w:rsid w:val="0081569A"/>
    <w:rsid w:val="00816E24"/>
    <w:rsid w:val="0081745F"/>
    <w:rsid w:val="00817562"/>
    <w:rsid w:val="00817D6E"/>
    <w:rsid w:val="00817DDA"/>
    <w:rsid w:val="00817EF6"/>
    <w:rsid w:val="00820614"/>
    <w:rsid w:val="00820C2B"/>
    <w:rsid w:val="00820C5E"/>
    <w:rsid w:val="00820ED3"/>
    <w:rsid w:val="00821535"/>
    <w:rsid w:val="0082172D"/>
    <w:rsid w:val="00821D87"/>
    <w:rsid w:val="00821E22"/>
    <w:rsid w:val="008222B0"/>
    <w:rsid w:val="00822D46"/>
    <w:rsid w:val="00823168"/>
    <w:rsid w:val="008237DC"/>
    <w:rsid w:val="0082396C"/>
    <w:rsid w:val="00823A0C"/>
    <w:rsid w:val="00823BA6"/>
    <w:rsid w:val="00823DD1"/>
    <w:rsid w:val="00824440"/>
    <w:rsid w:val="00824B7E"/>
    <w:rsid w:val="00824BAF"/>
    <w:rsid w:val="008258F7"/>
    <w:rsid w:val="00825E1A"/>
    <w:rsid w:val="00825FF0"/>
    <w:rsid w:val="008262B1"/>
    <w:rsid w:val="008265B9"/>
    <w:rsid w:val="00826C4D"/>
    <w:rsid w:val="00826C65"/>
    <w:rsid w:val="008271FC"/>
    <w:rsid w:val="008272C3"/>
    <w:rsid w:val="0082767D"/>
    <w:rsid w:val="00827B65"/>
    <w:rsid w:val="008301D2"/>
    <w:rsid w:val="008302C1"/>
    <w:rsid w:val="0083058D"/>
    <w:rsid w:val="00830815"/>
    <w:rsid w:val="00830B94"/>
    <w:rsid w:val="00830CE6"/>
    <w:rsid w:val="0083101B"/>
    <w:rsid w:val="00831096"/>
    <w:rsid w:val="00831151"/>
    <w:rsid w:val="0083115C"/>
    <w:rsid w:val="00831900"/>
    <w:rsid w:val="00831E26"/>
    <w:rsid w:val="00831FA6"/>
    <w:rsid w:val="0083234C"/>
    <w:rsid w:val="00832590"/>
    <w:rsid w:val="008327E8"/>
    <w:rsid w:val="00832B8A"/>
    <w:rsid w:val="00832CB8"/>
    <w:rsid w:val="00832EFA"/>
    <w:rsid w:val="00832F14"/>
    <w:rsid w:val="00832F1E"/>
    <w:rsid w:val="00833230"/>
    <w:rsid w:val="00833322"/>
    <w:rsid w:val="008338E6"/>
    <w:rsid w:val="00833CAC"/>
    <w:rsid w:val="00833D0C"/>
    <w:rsid w:val="008344D7"/>
    <w:rsid w:val="008348C4"/>
    <w:rsid w:val="00834A1C"/>
    <w:rsid w:val="00834A50"/>
    <w:rsid w:val="00834DAB"/>
    <w:rsid w:val="0083598D"/>
    <w:rsid w:val="008359F2"/>
    <w:rsid w:val="00835C21"/>
    <w:rsid w:val="00836908"/>
    <w:rsid w:val="00836AC8"/>
    <w:rsid w:val="00836D2A"/>
    <w:rsid w:val="0083703E"/>
    <w:rsid w:val="00837CC1"/>
    <w:rsid w:val="00837DCE"/>
    <w:rsid w:val="0084036D"/>
    <w:rsid w:val="008404CE"/>
    <w:rsid w:val="008405E5"/>
    <w:rsid w:val="008406DC"/>
    <w:rsid w:val="008407EB"/>
    <w:rsid w:val="00840D0E"/>
    <w:rsid w:val="008417EA"/>
    <w:rsid w:val="00841DA6"/>
    <w:rsid w:val="00841E98"/>
    <w:rsid w:val="00842692"/>
    <w:rsid w:val="00842729"/>
    <w:rsid w:val="0084278B"/>
    <w:rsid w:val="008427BD"/>
    <w:rsid w:val="00842DBB"/>
    <w:rsid w:val="00842F95"/>
    <w:rsid w:val="00842F96"/>
    <w:rsid w:val="00843682"/>
    <w:rsid w:val="00843897"/>
    <w:rsid w:val="00843BE2"/>
    <w:rsid w:val="00843FFE"/>
    <w:rsid w:val="0084453E"/>
    <w:rsid w:val="008445F9"/>
    <w:rsid w:val="00844C6B"/>
    <w:rsid w:val="00845ED7"/>
    <w:rsid w:val="008461A9"/>
    <w:rsid w:val="0084669D"/>
    <w:rsid w:val="0084678D"/>
    <w:rsid w:val="00846973"/>
    <w:rsid w:val="008470B7"/>
    <w:rsid w:val="008471A5"/>
    <w:rsid w:val="008474A3"/>
    <w:rsid w:val="0084782C"/>
    <w:rsid w:val="00847981"/>
    <w:rsid w:val="008479E7"/>
    <w:rsid w:val="00847C1A"/>
    <w:rsid w:val="00847E58"/>
    <w:rsid w:val="00850409"/>
    <w:rsid w:val="00850925"/>
    <w:rsid w:val="008510FE"/>
    <w:rsid w:val="00851269"/>
    <w:rsid w:val="008512E1"/>
    <w:rsid w:val="008512FB"/>
    <w:rsid w:val="00851623"/>
    <w:rsid w:val="008521EB"/>
    <w:rsid w:val="00852682"/>
    <w:rsid w:val="0085377E"/>
    <w:rsid w:val="008537CD"/>
    <w:rsid w:val="00853B52"/>
    <w:rsid w:val="00854006"/>
    <w:rsid w:val="008543C4"/>
    <w:rsid w:val="00854D5E"/>
    <w:rsid w:val="00855625"/>
    <w:rsid w:val="00855805"/>
    <w:rsid w:val="0085582E"/>
    <w:rsid w:val="00855B23"/>
    <w:rsid w:val="00855BB7"/>
    <w:rsid w:val="00855C4A"/>
    <w:rsid w:val="00855E82"/>
    <w:rsid w:val="008563C1"/>
    <w:rsid w:val="00856957"/>
    <w:rsid w:val="00856E7C"/>
    <w:rsid w:val="00856FA8"/>
    <w:rsid w:val="0085723F"/>
    <w:rsid w:val="008573A9"/>
    <w:rsid w:val="008576F8"/>
    <w:rsid w:val="008577CD"/>
    <w:rsid w:val="0085796D"/>
    <w:rsid w:val="00857BED"/>
    <w:rsid w:val="00857E8B"/>
    <w:rsid w:val="00857F75"/>
    <w:rsid w:val="00860784"/>
    <w:rsid w:val="00860BF1"/>
    <w:rsid w:val="00860E2F"/>
    <w:rsid w:val="00861517"/>
    <w:rsid w:val="008622D0"/>
    <w:rsid w:val="0086271A"/>
    <w:rsid w:val="008628C3"/>
    <w:rsid w:val="00862FE7"/>
    <w:rsid w:val="00863352"/>
    <w:rsid w:val="0086342C"/>
    <w:rsid w:val="00863514"/>
    <w:rsid w:val="0086398E"/>
    <w:rsid w:val="00863CA3"/>
    <w:rsid w:val="00864293"/>
    <w:rsid w:val="008648BD"/>
    <w:rsid w:val="00865794"/>
    <w:rsid w:val="0086587D"/>
    <w:rsid w:val="00865CA1"/>
    <w:rsid w:val="0086626D"/>
    <w:rsid w:val="008662E8"/>
    <w:rsid w:val="00866322"/>
    <w:rsid w:val="00866833"/>
    <w:rsid w:val="00867288"/>
    <w:rsid w:val="00867990"/>
    <w:rsid w:val="00867CD6"/>
    <w:rsid w:val="00867EE4"/>
    <w:rsid w:val="0087021F"/>
    <w:rsid w:val="008704AF"/>
    <w:rsid w:val="0087066D"/>
    <w:rsid w:val="0087074F"/>
    <w:rsid w:val="00870EC1"/>
    <w:rsid w:val="0087101E"/>
    <w:rsid w:val="008711AE"/>
    <w:rsid w:val="00871271"/>
    <w:rsid w:val="00871CC0"/>
    <w:rsid w:val="0087275D"/>
    <w:rsid w:val="008728D1"/>
    <w:rsid w:val="0087295B"/>
    <w:rsid w:val="00873766"/>
    <w:rsid w:val="008739E8"/>
    <w:rsid w:val="008739F0"/>
    <w:rsid w:val="00873DE1"/>
    <w:rsid w:val="00874090"/>
    <w:rsid w:val="00874156"/>
    <w:rsid w:val="008752B1"/>
    <w:rsid w:val="00875410"/>
    <w:rsid w:val="00876A28"/>
    <w:rsid w:val="008773A7"/>
    <w:rsid w:val="008773AE"/>
    <w:rsid w:val="0087770F"/>
    <w:rsid w:val="00880125"/>
    <w:rsid w:val="00880A1B"/>
    <w:rsid w:val="00880CF6"/>
    <w:rsid w:val="00880D6E"/>
    <w:rsid w:val="00880FD8"/>
    <w:rsid w:val="00881110"/>
    <w:rsid w:val="0088135E"/>
    <w:rsid w:val="0088150D"/>
    <w:rsid w:val="00881E1B"/>
    <w:rsid w:val="00882742"/>
    <w:rsid w:val="008827F6"/>
    <w:rsid w:val="008836A8"/>
    <w:rsid w:val="008839A0"/>
    <w:rsid w:val="0088418F"/>
    <w:rsid w:val="008844E5"/>
    <w:rsid w:val="008846D4"/>
    <w:rsid w:val="00884B69"/>
    <w:rsid w:val="00884E76"/>
    <w:rsid w:val="008852FE"/>
    <w:rsid w:val="008853E7"/>
    <w:rsid w:val="00885D71"/>
    <w:rsid w:val="00886160"/>
    <w:rsid w:val="00886ABE"/>
    <w:rsid w:val="00887A69"/>
    <w:rsid w:val="00887AE3"/>
    <w:rsid w:val="00890204"/>
    <w:rsid w:val="008913D4"/>
    <w:rsid w:val="00891848"/>
    <w:rsid w:val="00893172"/>
    <w:rsid w:val="0089390A"/>
    <w:rsid w:val="00893C78"/>
    <w:rsid w:val="0089418C"/>
    <w:rsid w:val="00894489"/>
    <w:rsid w:val="00895206"/>
    <w:rsid w:val="0089535F"/>
    <w:rsid w:val="008954BF"/>
    <w:rsid w:val="0089551E"/>
    <w:rsid w:val="00895827"/>
    <w:rsid w:val="008959A9"/>
    <w:rsid w:val="00895D38"/>
    <w:rsid w:val="0089606A"/>
    <w:rsid w:val="00896E86"/>
    <w:rsid w:val="00897243"/>
    <w:rsid w:val="008976AA"/>
    <w:rsid w:val="00897B8D"/>
    <w:rsid w:val="00897CCB"/>
    <w:rsid w:val="00897DC7"/>
    <w:rsid w:val="008A12FE"/>
    <w:rsid w:val="008A1416"/>
    <w:rsid w:val="008A1525"/>
    <w:rsid w:val="008A1ABF"/>
    <w:rsid w:val="008A1CAC"/>
    <w:rsid w:val="008A22B8"/>
    <w:rsid w:val="008A25F6"/>
    <w:rsid w:val="008A2976"/>
    <w:rsid w:val="008A2ADC"/>
    <w:rsid w:val="008A2EA8"/>
    <w:rsid w:val="008A2F98"/>
    <w:rsid w:val="008A30A8"/>
    <w:rsid w:val="008A34F3"/>
    <w:rsid w:val="008A353E"/>
    <w:rsid w:val="008A35B1"/>
    <w:rsid w:val="008A3982"/>
    <w:rsid w:val="008A39E0"/>
    <w:rsid w:val="008A40B3"/>
    <w:rsid w:val="008A49A4"/>
    <w:rsid w:val="008A5760"/>
    <w:rsid w:val="008A5B5D"/>
    <w:rsid w:val="008A5D78"/>
    <w:rsid w:val="008A5DF3"/>
    <w:rsid w:val="008A64E2"/>
    <w:rsid w:val="008A6578"/>
    <w:rsid w:val="008A6848"/>
    <w:rsid w:val="008A6C6E"/>
    <w:rsid w:val="008A71EB"/>
    <w:rsid w:val="008A74AE"/>
    <w:rsid w:val="008A774D"/>
    <w:rsid w:val="008A7D9B"/>
    <w:rsid w:val="008A7F07"/>
    <w:rsid w:val="008B003F"/>
    <w:rsid w:val="008B013A"/>
    <w:rsid w:val="008B068E"/>
    <w:rsid w:val="008B0E53"/>
    <w:rsid w:val="008B1675"/>
    <w:rsid w:val="008B1D72"/>
    <w:rsid w:val="008B2119"/>
    <w:rsid w:val="008B235D"/>
    <w:rsid w:val="008B253D"/>
    <w:rsid w:val="008B2B53"/>
    <w:rsid w:val="008B30B4"/>
    <w:rsid w:val="008B3BB5"/>
    <w:rsid w:val="008B3CBB"/>
    <w:rsid w:val="008B3E16"/>
    <w:rsid w:val="008B418E"/>
    <w:rsid w:val="008B4486"/>
    <w:rsid w:val="008B449B"/>
    <w:rsid w:val="008B45F7"/>
    <w:rsid w:val="008B463F"/>
    <w:rsid w:val="008B4970"/>
    <w:rsid w:val="008B4C59"/>
    <w:rsid w:val="008B4FA4"/>
    <w:rsid w:val="008B4FF6"/>
    <w:rsid w:val="008B510A"/>
    <w:rsid w:val="008B5257"/>
    <w:rsid w:val="008B5735"/>
    <w:rsid w:val="008B5DD6"/>
    <w:rsid w:val="008B6230"/>
    <w:rsid w:val="008B659B"/>
    <w:rsid w:val="008B66E4"/>
    <w:rsid w:val="008B6A85"/>
    <w:rsid w:val="008B6C00"/>
    <w:rsid w:val="008B72B4"/>
    <w:rsid w:val="008B7655"/>
    <w:rsid w:val="008B7BFA"/>
    <w:rsid w:val="008C0409"/>
    <w:rsid w:val="008C0DC2"/>
    <w:rsid w:val="008C0EE9"/>
    <w:rsid w:val="008C0FFD"/>
    <w:rsid w:val="008C16D3"/>
    <w:rsid w:val="008C1784"/>
    <w:rsid w:val="008C1BEF"/>
    <w:rsid w:val="008C2482"/>
    <w:rsid w:val="008C2539"/>
    <w:rsid w:val="008C262A"/>
    <w:rsid w:val="008C26FF"/>
    <w:rsid w:val="008C2BB5"/>
    <w:rsid w:val="008C46C8"/>
    <w:rsid w:val="008C4C48"/>
    <w:rsid w:val="008C5523"/>
    <w:rsid w:val="008C55B3"/>
    <w:rsid w:val="008C5C8B"/>
    <w:rsid w:val="008C5D18"/>
    <w:rsid w:val="008C602F"/>
    <w:rsid w:val="008C60FF"/>
    <w:rsid w:val="008C6486"/>
    <w:rsid w:val="008C659C"/>
    <w:rsid w:val="008C760B"/>
    <w:rsid w:val="008C76B1"/>
    <w:rsid w:val="008C7806"/>
    <w:rsid w:val="008C791D"/>
    <w:rsid w:val="008D00C4"/>
    <w:rsid w:val="008D052A"/>
    <w:rsid w:val="008D0798"/>
    <w:rsid w:val="008D0C35"/>
    <w:rsid w:val="008D16BC"/>
    <w:rsid w:val="008D16F0"/>
    <w:rsid w:val="008D1A77"/>
    <w:rsid w:val="008D1AE2"/>
    <w:rsid w:val="008D2041"/>
    <w:rsid w:val="008D2126"/>
    <w:rsid w:val="008D2311"/>
    <w:rsid w:val="008D297F"/>
    <w:rsid w:val="008D2A5E"/>
    <w:rsid w:val="008D2C16"/>
    <w:rsid w:val="008D2C26"/>
    <w:rsid w:val="008D2E57"/>
    <w:rsid w:val="008D2E5F"/>
    <w:rsid w:val="008D30FB"/>
    <w:rsid w:val="008D31AC"/>
    <w:rsid w:val="008D345E"/>
    <w:rsid w:val="008D3932"/>
    <w:rsid w:val="008D39D2"/>
    <w:rsid w:val="008D3C43"/>
    <w:rsid w:val="008D40E0"/>
    <w:rsid w:val="008D41A1"/>
    <w:rsid w:val="008D46B8"/>
    <w:rsid w:val="008D514F"/>
    <w:rsid w:val="008D5AAB"/>
    <w:rsid w:val="008D5C33"/>
    <w:rsid w:val="008D5DC8"/>
    <w:rsid w:val="008D6152"/>
    <w:rsid w:val="008D6EEA"/>
    <w:rsid w:val="008D70DE"/>
    <w:rsid w:val="008D7CC6"/>
    <w:rsid w:val="008D7F06"/>
    <w:rsid w:val="008E05B1"/>
    <w:rsid w:val="008E09AF"/>
    <w:rsid w:val="008E09F0"/>
    <w:rsid w:val="008E0C51"/>
    <w:rsid w:val="008E0DD6"/>
    <w:rsid w:val="008E1226"/>
    <w:rsid w:val="008E1777"/>
    <w:rsid w:val="008E19C4"/>
    <w:rsid w:val="008E1A73"/>
    <w:rsid w:val="008E1B92"/>
    <w:rsid w:val="008E25A6"/>
    <w:rsid w:val="008E266F"/>
    <w:rsid w:val="008E27B9"/>
    <w:rsid w:val="008E2B14"/>
    <w:rsid w:val="008E3687"/>
    <w:rsid w:val="008E3B20"/>
    <w:rsid w:val="008E402E"/>
    <w:rsid w:val="008E4205"/>
    <w:rsid w:val="008E48A7"/>
    <w:rsid w:val="008E50A6"/>
    <w:rsid w:val="008E5238"/>
    <w:rsid w:val="008E5EF8"/>
    <w:rsid w:val="008E716C"/>
    <w:rsid w:val="008E7184"/>
    <w:rsid w:val="008E7A9F"/>
    <w:rsid w:val="008E7C5E"/>
    <w:rsid w:val="008F016C"/>
    <w:rsid w:val="008F06AF"/>
    <w:rsid w:val="008F1A01"/>
    <w:rsid w:val="008F1F62"/>
    <w:rsid w:val="008F313D"/>
    <w:rsid w:val="008F31A4"/>
    <w:rsid w:val="008F3338"/>
    <w:rsid w:val="008F339C"/>
    <w:rsid w:val="008F360E"/>
    <w:rsid w:val="008F36A9"/>
    <w:rsid w:val="008F3788"/>
    <w:rsid w:val="008F3C12"/>
    <w:rsid w:val="008F3F01"/>
    <w:rsid w:val="008F4121"/>
    <w:rsid w:val="008F4AC1"/>
    <w:rsid w:val="008F51E7"/>
    <w:rsid w:val="008F55F4"/>
    <w:rsid w:val="008F583A"/>
    <w:rsid w:val="008F6174"/>
    <w:rsid w:val="008F61F3"/>
    <w:rsid w:val="008F7891"/>
    <w:rsid w:val="008F7A5A"/>
    <w:rsid w:val="008F7F2E"/>
    <w:rsid w:val="00900590"/>
    <w:rsid w:val="00900985"/>
    <w:rsid w:val="00900AF9"/>
    <w:rsid w:val="00900C1F"/>
    <w:rsid w:val="0090111E"/>
    <w:rsid w:val="00901136"/>
    <w:rsid w:val="00901231"/>
    <w:rsid w:val="009012B4"/>
    <w:rsid w:val="00901897"/>
    <w:rsid w:val="00901EF6"/>
    <w:rsid w:val="00902321"/>
    <w:rsid w:val="00902904"/>
    <w:rsid w:val="00902F92"/>
    <w:rsid w:val="009036B4"/>
    <w:rsid w:val="00903EC8"/>
    <w:rsid w:val="009048DC"/>
    <w:rsid w:val="00904C35"/>
    <w:rsid w:val="00904E94"/>
    <w:rsid w:val="00904FBA"/>
    <w:rsid w:val="009051D6"/>
    <w:rsid w:val="009053D3"/>
    <w:rsid w:val="00905602"/>
    <w:rsid w:val="00905C1F"/>
    <w:rsid w:val="00905F54"/>
    <w:rsid w:val="009067D3"/>
    <w:rsid w:val="009067E3"/>
    <w:rsid w:val="00906C1A"/>
    <w:rsid w:val="00906F72"/>
    <w:rsid w:val="00907831"/>
    <w:rsid w:val="0091016B"/>
    <w:rsid w:val="00910201"/>
    <w:rsid w:val="00910B74"/>
    <w:rsid w:val="0091135C"/>
    <w:rsid w:val="00911464"/>
    <w:rsid w:val="009114A9"/>
    <w:rsid w:val="009115BC"/>
    <w:rsid w:val="009115F3"/>
    <w:rsid w:val="00911630"/>
    <w:rsid w:val="00911872"/>
    <w:rsid w:val="00911B04"/>
    <w:rsid w:val="0091219D"/>
    <w:rsid w:val="009131B9"/>
    <w:rsid w:val="009133C8"/>
    <w:rsid w:val="009136C5"/>
    <w:rsid w:val="0091396B"/>
    <w:rsid w:val="00914043"/>
    <w:rsid w:val="009145FE"/>
    <w:rsid w:val="00914840"/>
    <w:rsid w:val="0091487F"/>
    <w:rsid w:val="009148B0"/>
    <w:rsid w:val="00914ACA"/>
    <w:rsid w:val="00914F4B"/>
    <w:rsid w:val="00915412"/>
    <w:rsid w:val="009158FE"/>
    <w:rsid w:val="00916EDA"/>
    <w:rsid w:val="00917356"/>
    <w:rsid w:val="00917C58"/>
    <w:rsid w:val="00917D0A"/>
    <w:rsid w:val="009200FF"/>
    <w:rsid w:val="00920716"/>
    <w:rsid w:val="00920EEB"/>
    <w:rsid w:val="00921A22"/>
    <w:rsid w:val="00921B1D"/>
    <w:rsid w:val="009221A3"/>
    <w:rsid w:val="00922312"/>
    <w:rsid w:val="00922B9E"/>
    <w:rsid w:val="009237E4"/>
    <w:rsid w:val="0092390E"/>
    <w:rsid w:val="00924098"/>
    <w:rsid w:val="0092423C"/>
    <w:rsid w:val="009242EF"/>
    <w:rsid w:val="00924C25"/>
    <w:rsid w:val="00925062"/>
    <w:rsid w:val="009250CC"/>
    <w:rsid w:val="00925AD7"/>
    <w:rsid w:val="00925C68"/>
    <w:rsid w:val="00925D04"/>
    <w:rsid w:val="00926441"/>
    <w:rsid w:val="009264C2"/>
    <w:rsid w:val="00926699"/>
    <w:rsid w:val="0092675F"/>
    <w:rsid w:val="0092707C"/>
    <w:rsid w:val="009270BB"/>
    <w:rsid w:val="0092747E"/>
    <w:rsid w:val="00927838"/>
    <w:rsid w:val="00927E93"/>
    <w:rsid w:val="00927F98"/>
    <w:rsid w:val="00930027"/>
    <w:rsid w:val="00930E2F"/>
    <w:rsid w:val="009313A0"/>
    <w:rsid w:val="00931404"/>
    <w:rsid w:val="009318BD"/>
    <w:rsid w:val="00932A1D"/>
    <w:rsid w:val="00932B47"/>
    <w:rsid w:val="00932B74"/>
    <w:rsid w:val="00933A42"/>
    <w:rsid w:val="00933B53"/>
    <w:rsid w:val="00933D9A"/>
    <w:rsid w:val="00933E4E"/>
    <w:rsid w:val="00934502"/>
    <w:rsid w:val="00934DB8"/>
    <w:rsid w:val="009350A6"/>
    <w:rsid w:val="0093520B"/>
    <w:rsid w:val="00935D0F"/>
    <w:rsid w:val="009362F9"/>
    <w:rsid w:val="00936560"/>
    <w:rsid w:val="0093682F"/>
    <w:rsid w:val="00937F49"/>
    <w:rsid w:val="00940536"/>
    <w:rsid w:val="009406A2"/>
    <w:rsid w:val="00940874"/>
    <w:rsid w:val="009412AA"/>
    <w:rsid w:val="00941A40"/>
    <w:rsid w:val="00941ABB"/>
    <w:rsid w:val="0094255B"/>
    <w:rsid w:val="00942799"/>
    <w:rsid w:val="009428D9"/>
    <w:rsid w:val="0094333D"/>
    <w:rsid w:val="009435D0"/>
    <w:rsid w:val="009438A7"/>
    <w:rsid w:val="00943AD2"/>
    <w:rsid w:val="00943FD7"/>
    <w:rsid w:val="00944201"/>
    <w:rsid w:val="009446EF"/>
    <w:rsid w:val="00944B0E"/>
    <w:rsid w:val="0094511B"/>
    <w:rsid w:val="00945120"/>
    <w:rsid w:val="00945A05"/>
    <w:rsid w:val="00945EF2"/>
    <w:rsid w:val="0094631D"/>
    <w:rsid w:val="00946523"/>
    <w:rsid w:val="00946BC4"/>
    <w:rsid w:val="009475C3"/>
    <w:rsid w:val="00950040"/>
    <w:rsid w:val="009505F4"/>
    <w:rsid w:val="00950B21"/>
    <w:rsid w:val="00950FF5"/>
    <w:rsid w:val="00951717"/>
    <w:rsid w:val="00951D1C"/>
    <w:rsid w:val="0095232D"/>
    <w:rsid w:val="009523DF"/>
    <w:rsid w:val="00952584"/>
    <w:rsid w:val="00952807"/>
    <w:rsid w:val="00952817"/>
    <w:rsid w:val="00952B10"/>
    <w:rsid w:val="00952BA6"/>
    <w:rsid w:val="00953246"/>
    <w:rsid w:val="009535FC"/>
    <w:rsid w:val="00953A79"/>
    <w:rsid w:val="00953CB5"/>
    <w:rsid w:val="00954228"/>
    <w:rsid w:val="00954C06"/>
    <w:rsid w:val="00955641"/>
    <w:rsid w:val="00955C9B"/>
    <w:rsid w:val="0095623E"/>
    <w:rsid w:val="0095637B"/>
    <w:rsid w:val="009565A9"/>
    <w:rsid w:val="00956660"/>
    <w:rsid w:val="009566F9"/>
    <w:rsid w:val="0095681E"/>
    <w:rsid w:val="00956B42"/>
    <w:rsid w:val="00956D22"/>
    <w:rsid w:val="00956F99"/>
    <w:rsid w:val="00957DD8"/>
    <w:rsid w:val="00960272"/>
    <w:rsid w:val="0096027C"/>
    <w:rsid w:val="0096059A"/>
    <w:rsid w:val="0096059C"/>
    <w:rsid w:val="0096095D"/>
    <w:rsid w:val="00960F4A"/>
    <w:rsid w:val="00961310"/>
    <w:rsid w:val="00961C6B"/>
    <w:rsid w:val="00961F3F"/>
    <w:rsid w:val="00962089"/>
    <w:rsid w:val="0096275C"/>
    <w:rsid w:val="009633B5"/>
    <w:rsid w:val="0096344D"/>
    <w:rsid w:val="009635C7"/>
    <w:rsid w:val="00963AEB"/>
    <w:rsid w:val="00963F45"/>
    <w:rsid w:val="00964717"/>
    <w:rsid w:val="00964950"/>
    <w:rsid w:val="00964ECD"/>
    <w:rsid w:val="009652EB"/>
    <w:rsid w:val="009700A7"/>
    <w:rsid w:val="00970613"/>
    <w:rsid w:val="00970904"/>
    <w:rsid w:val="00970E77"/>
    <w:rsid w:val="00971002"/>
    <w:rsid w:val="009712F9"/>
    <w:rsid w:val="009714AF"/>
    <w:rsid w:val="009715C1"/>
    <w:rsid w:val="009720C6"/>
    <w:rsid w:val="00972823"/>
    <w:rsid w:val="00972FFC"/>
    <w:rsid w:val="0097337E"/>
    <w:rsid w:val="00973529"/>
    <w:rsid w:val="009736AE"/>
    <w:rsid w:val="00973812"/>
    <w:rsid w:val="0097470A"/>
    <w:rsid w:val="00974841"/>
    <w:rsid w:val="00974C91"/>
    <w:rsid w:val="009753CD"/>
    <w:rsid w:val="00975749"/>
    <w:rsid w:val="00976C9F"/>
    <w:rsid w:val="00977526"/>
    <w:rsid w:val="00977CF0"/>
    <w:rsid w:val="00977D73"/>
    <w:rsid w:val="009801EA"/>
    <w:rsid w:val="00980C0B"/>
    <w:rsid w:val="00981261"/>
    <w:rsid w:val="00981677"/>
    <w:rsid w:val="0098187B"/>
    <w:rsid w:val="00981898"/>
    <w:rsid w:val="0098199E"/>
    <w:rsid w:val="00981E62"/>
    <w:rsid w:val="00981EAD"/>
    <w:rsid w:val="00982444"/>
    <w:rsid w:val="00982767"/>
    <w:rsid w:val="00982F65"/>
    <w:rsid w:val="00983D4A"/>
    <w:rsid w:val="009843DD"/>
    <w:rsid w:val="00984493"/>
    <w:rsid w:val="009845C9"/>
    <w:rsid w:val="00984FD2"/>
    <w:rsid w:val="00985339"/>
    <w:rsid w:val="009854B0"/>
    <w:rsid w:val="0098597D"/>
    <w:rsid w:val="00985B1A"/>
    <w:rsid w:val="00985C55"/>
    <w:rsid w:val="00985DB9"/>
    <w:rsid w:val="00986012"/>
    <w:rsid w:val="009860F9"/>
    <w:rsid w:val="009862B3"/>
    <w:rsid w:val="00986408"/>
    <w:rsid w:val="00986B45"/>
    <w:rsid w:val="00987B61"/>
    <w:rsid w:val="00987CDF"/>
    <w:rsid w:val="00987DC9"/>
    <w:rsid w:val="00987EE4"/>
    <w:rsid w:val="0099009C"/>
    <w:rsid w:val="00990A91"/>
    <w:rsid w:val="00990B38"/>
    <w:rsid w:val="00990C19"/>
    <w:rsid w:val="009912D8"/>
    <w:rsid w:val="00991AAA"/>
    <w:rsid w:val="00991C93"/>
    <w:rsid w:val="009920FB"/>
    <w:rsid w:val="009922E2"/>
    <w:rsid w:val="00992752"/>
    <w:rsid w:val="00992AD8"/>
    <w:rsid w:val="00992BF3"/>
    <w:rsid w:val="00993497"/>
    <w:rsid w:val="0099450E"/>
    <w:rsid w:val="0099496B"/>
    <w:rsid w:val="009949D8"/>
    <w:rsid w:val="00994D7B"/>
    <w:rsid w:val="0099525B"/>
    <w:rsid w:val="00995913"/>
    <w:rsid w:val="00995C4F"/>
    <w:rsid w:val="00995C75"/>
    <w:rsid w:val="00995E16"/>
    <w:rsid w:val="00995E7A"/>
    <w:rsid w:val="009963AD"/>
    <w:rsid w:val="00996E7E"/>
    <w:rsid w:val="009975A7"/>
    <w:rsid w:val="00997936"/>
    <w:rsid w:val="00997A1F"/>
    <w:rsid w:val="00997AD5"/>
    <w:rsid w:val="00997E7D"/>
    <w:rsid w:val="009A14EE"/>
    <w:rsid w:val="009A16A7"/>
    <w:rsid w:val="009A1D33"/>
    <w:rsid w:val="009A2C18"/>
    <w:rsid w:val="009A3080"/>
    <w:rsid w:val="009A3185"/>
    <w:rsid w:val="009A3309"/>
    <w:rsid w:val="009A3A69"/>
    <w:rsid w:val="009A4BF9"/>
    <w:rsid w:val="009A4C80"/>
    <w:rsid w:val="009A4FAB"/>
    <w:rsid w:val="009A518E"/>
    <w:rsid w:val="009A5270"/>
    <w:rsid w:val="009A56C5"/>
    <w:rsid w:val="009A59FD"/>
    <w:rsid w:val="009A5BF3"/>
    <w:rsid w:val="009A6475"/>
    <w:rsid w:val="009A69EA"/>
    <w:rsid w:val="009A6F68"/>
    <w:rsid w:val="009A739E"/>
    <w:rsid w:val="009A761C"/>
    <w:rsid w:val="009A7F6A"/>
    <w:rsid w:val="009B0767"/>
    <w:rsid w:val="009B0C00"/>
    <w:rsid w:val="009B0D70"/>
    <w:rsid w:val="009B122E"/>
    <w:rsid w:val="009B1DDB"/>
    <w:rsid w:val="009B23D5"/>
    <w:rsid w:val="009B2900"/>
    <w:rsid w:val="009B3258"/>
    <w:rsid w:val="009B35B8"/>
    <w:rsid w:val="009B35ED"/>
    <w:rsid w:val="009B37CF"/>
    <w:rsid w:val="009B3DB5"/>
    <w:rsid w:val="009B4793"/>
    <w:rsid w:val="009B56E1"/>
    <w:rsid w:val="009B596F"/>
    <w:rsid w:val="009B59BA"/>
    <w:rsid w:val="009B62D0"/>
    <w:rsid w:val="009B66E2"/>
    <w:rsid w:val="009B6958"/>
    <w:rsid w:val="009B6975"/>
    <w:rsid w:val="009B6DA2"/>
    <w:rsid w:val="009B6E64"/>
    <w:rsid w:val="009B6EC8"/>
    <w:rsid w:val="009B766E"/>
    <w:rsid w:val="009B7EA5"/>
    <w:rsid w:val="009C084A"/>
    <w:rsid w:val="009C0879"/>
    <w:rsid w:val="009C0D89"/>
    <w:rsid w:val="009C1038"/>
    <w:rsid w:val="009C25F2"/>
    <w:rsid w:val="009C2F33"/>
    <w:rsid w:val="009C35A3"/>
    <w:rsid w:val="009C3670"/>
    <w:rsid w:val="009C396B"/>
    <w:rsid w:val="009C3D27"/>
    <w:rsid w:val="009C411C"/>
    <w:rsid w:val="009C4393"/>
    <w:rsid w:val="009C44EA"/>
    <w:rsid w:val="009C4B93"/>
    <w:rsid w:val="009C50B6"/>
    <w:rsid w:val="009C55AF"/>
    <w:rsid w:val="009C5F67"/>
    <w:rsid w:val="009C5FFC"/>
    <w:rsid w:val="009C6159"/>
    <w:rsid w:val="009C6302"/>
    <w:rsid w:val="009C69E0"/>
    <w:rsid w:val="009C6BB6"/>
    <w:rsid w:val="009C6EB0"/>
    <w:rsid w:val="009C7D41"/>
    <w:rsid w:val="009C7DD7"/>
    <w:rsid w:val="009C7E3C"/>
    <w:rsid w:val="009C7F35"/>
    <w:rsid w:val="009D0270"/>
    <w:rsid w:val="009D032B"/>
    <w:rsid w:val="009D071B"/>
    <w:rsid w:val="009D0B49"/>
    <w:rsid w:val="009D0FD7"/>
    <w:rsid w:val="009D1086"/>
    <w:rsid w:val="009D20ED"/>
    <w:rsid w:val="009D2575"/>
    <w:rsid w:val="009D28F8"/>
    <w:rsid w:val="009D298E"/>
    <w:rsid w:val="009D2E1F"/>
    <w:rsid w:val="009D31D7"/>
    <w:rsid w:val="009D3673"/>
    <w:rsid w:val="009D3925"/>
    <w:rsid w:val="009D3D8A"/>
    <w:rsid w:val="009D41D7"/>
    <w:rsid w:val="009D492A"/>
    <w:rsid w:val="009D4DA4"/>
    <w:rsid w:val="009D5D25"/>
    <w:rsid w:val="009D65ED"/>
    <w:rsid w:val="009D69DD"/>
    <w:rsid w:val="009D6AAA"/>
    <w:rsid w:val="009D6DA8"/>
    <w:rsid w:val="009D7240"/>
    <w:rsid w:val="009D72B8"/>
    <w:rsid w:val="009D781D"/>
    <w:rsid w:val="009D79F4"/>
    <w:rsid w:val="009D7CD7"/>
    <w:rsid w:val="009D7EE1"/>
    <w:rsid w:val="009E0A16"/>
    <w:rsid w:val="009E1410"/>
    <w:rsid w:val="009E1730"/>
    <w:rsid w:val="009E21D6"/>
    <w:rsid w:val="009E2741"/>
    <w:rsid w:val="009E298E"/>
    <w:rsid w:val="009E3389"/>
    <w:rsid w:val="009E3E98"/>
    <w:rsid w:val="009E4773"/>
    <w:rsid w:val="009E61A9"/>
    <w:rsid w:val="009E6644"/>
    <w:rsid w:val="009E6792"/>
    <w:rsid w:val="009E67A5"/>
    <w:rsid w:val="009E6CC4"/>
    <w:rsid w:val="009E6EE7"/>
    <w:rsid w:val="009E78D7"/>
    <w:rsid w:val="009E7B07"/>
    <w:rsid w:val="009E7B44"/>
    <w:rsid w:val="009E7E8B"/>
    <w:rsid w:val="009E7EC2"/>
    <w:rsid w:val="009F07B3"/>
    <w:rsid w:val="009F08BE"/>
    <w:rsid w:val="009F0C04"/>
    <w:rsid w:val="009F1054"/>
    <w:rsid w:val="009F10FC"/>
    <w:rsid w:val="009F1FB7"/>
    <w:rsid w:val="009F26CC"/>
    <w:rsid w:val="009F2B21"/>
    <w:rsid w:val="009F3697"/>
    <w:rsid w:val="009F3E20"/>
    <w:rsid w:val="009F47F0"/>
    <w:rsid w:val="009F4E67"/>
    <w:rsid w:val="009F5991"/>
    <w:rsid w:val="009F5B3B"/>
    <w:rsid w:val="009F5F6B"/>
    <w:rsid w:val="009F62A5"/>
    <w:rsid w:val="009F6EB7"/>
    <w:rsid w:val="009F6EBF"/>
    <w:rsid w:val="009F6F51"/>
    <w:rsid w:val="009F7329"/>
    <w:rsid w:val="009F773F"/>
    <w:rsid w:val="009F77EB"/>
    <w:rsid w:val="009F7917"/>
    <w:rsid w:val="009F7AB6"/>
    <w:rsid w:val="009F7C9E"/>
    <w:rsid w:val="009F7E97"/>
    <w:rsid w:val="00A0065B"/>
    <w:rsid w:val="00A00723"/>
    <w:rsid w:val="00A00E6E"/>
    <w:rsid w:val="00A01422"/>
    <w:rsid w:val="00A01457"/>
    <w:rsid w:val="00A017B7"/>
    <w:rsid w:val="00A01AD6"/>
    <w:rsid w:val="00A01C85"/>
    <w:rsid w:val="00A02589"/>
    <w:rsid w:val="00A027CD"/>
    <w:rsid w:val="00A02AA7"/>
    <w:rsid w:val="00A02ACE"/>
    <w:rsid w:val="00A02B93"/>
    <w:rsid w:val="00A02DDB"/>
    <w:rsid w:val="00A02F33"/>
    <w:rsid w:val="00A0306C"/>
    <w:rsid w:val="00A03498"/>
    <w:rsid w:val="00A036CB"/>
    <w:rsid w:val="00A0382B"/>
    <w:rsid w:val="00A03BA9"/>
    <w:rsid w:val="00A03BCF"/>
    <w:rsid w:val="00A03D71"/>
    <w:rsid w:val="00A0411E"/>
    <w:rsid w:val="00A047DF"/>
    <w:rsid w:val="00A047EF"/>
    <w:rsid w:val="00A05749"/>
    <w:rsid w:val="00A05EC8"/>
    <w:rsid w:val="00A060FF"/>
    <w:rsid w:val="00A0636A"/>
    <w:rsid w:val="00A06721"/>
    <w:rsid w:val="00A069A8"/>
    <w:rsid w:val="00A07029"/>
    <w:rsid w:val="00A07465"/>
    <w:rsid w:val="00A1078B"/>
    <w:rsid w:val="00A1083B"/>
    <w:rsid w:val="00A10B7E"/>
    <w:rsid w:val="00A10E37"/>
    <w:rsid w:val="00A10EF6"/>
    <w:rsid w:val="00A10F37"/>
    <w:rsid w:val="00A1105A"/>
    <w:rsid w:val="00A11816"/>
    <w:rsid w:val="00A11A9D"/>
    <w:rsid w:val="00A12454"/>
    <w:rsid w:val="00A13768"/>
    <w:rsid w:val="00A145A7"/>
    <w:rsid w:val="00A15996"/>
    <w:rsid w:val="00A16108"/>
    <w:rsid w:val="00A16327"/>
    <w:rsid w:val="00A16A22"/>
    <w:rsid w:val="00A16E3D"/>
    <w:rsid w:val="00A1702A"/>
    <w:rsid w:val="00A17073"/>
    <w:rsid w:val="00A17790"/>
    <w:rsid w:val="00A17F70"/>
    <w:rsid w:val="00A2030C"/>
    <w:rsid w:val="00A20E6D"/>
    <w:rsid w:val="00A210E6"/>
    <w:rsid w:val="00A22A42"/>
    <w:rsid w:val="00A22B34"/>
    <w:rsid w:val="00A240C6"/>
    <w:rsid w:val="00A24396"/>
    <w:rsid w:val="00A248BA"/>
    <w:rsid w:val="00A2496E"/>
    <w:rsid w:val="00A2497B"/>
    <w:rsid w:val="00A24DB4"/>
    <w:rsid w:val="00A25A82"/>
    <w:rsid w:val="00A26228"/>
    <w:rsid w:val="00A264EB"/>
    <w:rsid w:val="00A2658B"/>
    <w:rsid w:val="00A26A01"/>
    <w:rsid w:val="00A26A6F"/>
    <w:rsid w:val="00A26D61"/>
    <w:rsid w:val="00A27014"/>
    <w:rsid w:val="00A2763D"/>
    <w:rsid w:val="00A27786"/>
    <w:rsid w:val="00A277CF"/>
    <w:rsid w:val="00A30702"/>
    <w:rsid w:val="00A30EDC"/>
    <w:rsid w:val="00A30FEE"/>
    <w:rsid w:val="00A31122"/>
    <w:rsid w:val="00A311A2"/>
    <w:rsid w:val="00A3125D"/>
    <w:rsid w:val="00A31D04"/>
    <w:rsid w:val="00A31DAA"/>
    <w:rsid w:val="00A32597"/>
    <w:rsid w:val="00A329CA"/>
    <w:rsid w:val="00A32C6C"/>
    <w:rsid w:val="00A33790"/>
    <w:rsid w:val="00A33A5D"/>
    <w:rsid w:val="00A340FE"/>
    <w:rsid w:val="00A3445A"/>
    <w:rsid w:val="00A344AE"/>
    <w:rsid w:val="00A3489D"/>
    <w:rsid w:val="00A35920"/>
    <w:rsid w:val="00A36085"/>
    <w:rsid w:val="00A36122"/>
    <w:rsid w:val="00A364B1"/>
    <w:rsid w:val="00A3684F"/>
    <w:rsid w:val="00A36D70"/>
    <w:rsid w:val="00A36DA4"/>
    <w:rsid w:val="00A36DAB"/>
    <w:rsid w:val="00A373F3"/>
    <w:rsid w:val="00A37622"/>
    <w:rsid w:val="00A37982"/>
    <w:rsid w:val="00A4007C"/>
    <w:rsid w:val="00A4066A"/>
    <w:rsid w:val="00A40C4C"/>
    <w:rsid w:val="00A41A93"/>
    <w:rsid w:val="00A4225A"/>
    <w:rsid w:val="00A42404"/>
    <w:rsid w:val="00A4274E"/>
    <w:rsid w:val="00A4291B"/>
    <w:rsid w:val="00A42AE3"/>
    <w:rsid w:val="00A42E4B"/>
    <w:rsid w:val="00A42FFF"/>
    <w:rsid w:val="00A43541"/>
    <w:rsid w:val="00A43E16"/>
    <w:rsid w:val="00A43F9C"/>
    <w:rsid w:val="00A440A4"/>
    <w:rsid w:val="00A44C0F"/>
    <w:rsid w:val="00A455E9"/>
    <w:rsid w:val="00A45BBD"/>
    <w:rsid w:val="00A45F18"/>
    <w:rsid w:val="00A46ADE"/>
    <w:rsid w:val="00A46D80"/>
    <w:rsid w:val="00A4742A"/>
    <w:rsid w:val="00A4753D"/>
    <w:rsid w:val="00A47C07"/>
    <w:rsid w:val="00A50282"/>
    <w:rsid w:val="00A50518"/>
    <w:rsid w:val="00A50D47"/>
    <w:rsid w:val="00A50EFB"/>
    <w:rsid w:val="00A5121B"/>
    <w:rsid w:val="00A51AAF"/>
    <w:rsid w:val="00A51B09"/>
    <w:rsid w:val="00A522B4"/>
    <w:rsid w:val="00A52512"/>
    <w:rsid w:val="00A52895"/>
    <w:rsid w:val="00A5301E"/>
    <w:rsid w:val="00A53030"/>
    <w:rsid w:val="00A53034"/>
    <w:rsid w:val="00A53172"/>
    <w:rsid w:val="00A5327A"/>
    <w:rsid w:val="00A5381E"/>
    <w:rsid w:val="00A53C6C"/>
    <w:rsid w:val="00A54123"/>
    <w:rsid w:val="00A5415E"/>
    <w:rsid w:val="00A544C9"/>
    <w:rsid w:val="00A55F84"/>
    <w:rsid w:val="00A5609E"/>
    <w:rsid w:val="00A5783A"/>
    <w:rsid w:val="00A578D0"/>
    <w:rsid w:val="00A612E6"/>
    <w:rsid w:val="00A61766"/>
    <w:rsid w:val="00A61938"/>
    <w:rsid w:val="00A61E4C"/>
    <w:rsid w:val="00A63DFD"/>
    <w:rsid w:val="00A64C9A"/>
    <w:rsid w:val="00A65013"/>
    <w:rsid w:val="00A65030"/>
    <w:rsid w:val="00A65042"/>
    <w:rsid w:val="00A657FE"/>
    <w:rsid w:val="00A65D18"/>
    <w:rsid w:val="00A6614E"/>
    <w:rsid w:val="00A664FD"/>
    <w:rsid w:val="00A66B4D"/>
    <w:rsid w:val="00A66BBF"/>
    <w:rsid w:val="00A67454"/>
    <w:rsid w:val="00A67A75"/>
    <w:rsid w:val="00A67BE4"/>
    <w:rsid w:val="00A7000B"/>
    <w:rsid w:val="00A7007A"/>
    <w:rsid w:val="00A70541"/>
    <w:rsid w:val="00A7059F"/>
    <w:rsid w:val="00A70871"/>
    <w:rsid w:val="00A70B9C"/>
    <w:rsid w:val="00A70E00"/>
    <w:rsid w:val="00A7115D"/>
    <w:rsid w:val="00A71180"/>
    <w:rsid w:val="00A713E4"/>
    <w:rsid w:val="00A71881"/>
    <w:rsid w:val="00A71F91"/>
    <w:rsid w:val="00A7272A"/>
    <w:rsid w:val="00A72B7D"/>
    <w:rsid w:val="00A72E1E"/>
    <w:rsid w:val="00A72FE9"/>
    <w:rsid w:val="00A72FFA"/>
    <w:rsid w:val="00A73391"/>
    <w:rsid w:val="00A73BAF"/>
    <w:rsid w:val="00A73C7C"/>
    <w:rsid w:val="00A74096"/>
    <w:rsid w:val="00A742C1"/>
    <w:rsid w:val="00A745C7"/>
    <w:rsid w:val="00A745FF"/>
    <w:rsid w:val="00A74BBE"/>
    <w:rsid w:val="00A74DE2"/>
    <w:rsid w:val="00A74FDB"/>
    <w:rsid w:val="00A754AC"/>
    <w:rsid w:val="00A75503"/>
    <w:rsid w:val="00A75583"/>
    <w:rsid w:val="00A755F5"/>
    <w:rsid w:val="00A75C4A"/>
    <w:rsid w:val="00A764B9"/>
    <w:rsid w:val="00A767EC"/>
    <w:rsid w:val="00A768EF"/>
    <w:rsid w:val="00A76A7C"/>
    <w:rsid w:val="00A76CAB"/>
    <w:rsid w:val="00A77199"/>
    <w:rsid w:val="00A7750C"/>
    <w:rsid w:val="00A77D88"/>
    <w:rsid w:val="00A8062E"/>
    <w:rsid w:val="00A80F6B"/>
    <w:rsid w:val="00A81D87"/>
    <w:rsid w:val="00A820FB"/>
    <w:rsid w:val="00A8293A"/>
    <w:rsid w:val="00A82AA0"/>
    <w:rsid w:val="00A84117"/>
    <w:rsid w:val="00A84B74"/>
    <w:rsid w:val="00A84DF0"/>
    <w:rsid w:val="00A87034"/>
    <w:rsid w:val="00A8713C"/>
    <w:rsid w:val="00A87169"/>
    <w:rsid w:val="00A8717C"/>
    <w:rsid w:val="00A871F6"/>
    <w:rsid w:val="00A9017F"/>
    <w:rsid w:val="00A90BE5"/>
    <w:rsid w:val="00A915DC"/>
    <w:rsid w:val="00A91BCE"/>
    <w:rsid w:val="00A91FF8"/>
    <w:rsid w:val="00A924AF"/>
    <w:rsid w:val="00A9274B"/>
    <w:rsid w:val="00A92ADD"/>
    <w:rsid w:val="00A92F75"/>
    <w:rsid w:val="00A92FFE"/>
    <w:rsid w:val="00A931A5"/>
    <w:rsid w:val="00A935B6"/>
    <w:rsid w:val="00A93B0D"/>
    <w:rsid w:val="00A93D21"/>
    <w:rsid w:val="00A941D4"/>
    <w:rsid w:val="00A942B8"/>
    <w:rsid w:val="00A942E6"/>
    <w:rsid w:val="00A949CB"/>
    <w:rsid w:val="00A94B66"/>
    <w:rsid w:val="00A950B2"/>
    <w:rsid w:val="00A9547C"/>
    <w:rsid w:val="00A955B0"/>
    <w:rsid w:val="00A956C9"/>
    <w:rsid w:val="00A95B01"/>
    <w:rsid w:val="00A95F6E"/>
    <w:rsid w:val="00A96DD9"/>
    <w:rsid w:val="00A971BD"/>
    <w:rsid w:val="00A977A2"/>
    <w:rsid w:val="00A97A35"/>
    <w:rsid w:val="00A97B2B"/>
    <w:rsid w:val="00AA0CA9"/>
    <w:rsid w:val="00AA1450"/>
    <w:rsid w:val="00AA1871"/>
    <w:rsid w:val="00AA1998"/>
    <w:rsid w:val="00AA2388"/>
    <w:rsid w:val="00AA27A2"/>
    <w:rsid w:val="00AA2CE0"/>
    <w:rsid w:val="00AA30D2"/>
    <w:rsid w:val="00AA327E"/>
    <w:rsid w:val="00AA3385"/>
    <w:rsid w:val="00AA35BB"/>
    <w:rsid w:val="00AA47F0"/>
    <w:rsid w:val="00AA598D"/>
    <w:rsid w:val="00AA5D2C"/>
    <w:rsid w:val="00AA5FA3"/>
    <w:rsid w:val="00AA5FEE"/>
    <w:rsid w:val="00AA6104"/>
    <w:rsid w:val="00AA6597"/>
    <w:rsid w:val="00AA6A2F"/>
    <w:rsid w:val="00AA6F6A"/>
    <w:rsid w:val="00AA7296"/>
    <w:rsid w:val="00AA7D6E"/>
    <w:rsid w:val="00AB096E"/>
    <w:rsid w:val="00AB09F0"/>
    <w:rsid w:val="00AB11FD"/>
    <w:rsid w:val="00AB1529"/>
    <w:rsid w:val="00AB1C48"/>
    <w:rsid w:val="00AB20B6"/>
    <w:rsid w:val="00AB3038"/>
    <w:rsid w:val="00AB3071"/>
    <w:rsid w:val="00AB3301"/>
    <w:rsid w:val="00AB34B4"/>
    <w:rsid w:val="00AB3A95"/>
    <w:rsid w:val="00AB3EB6"/>
    <w:rsid w:val="00AB42F4"/>
    <w:rsid w:val="00AB478A"/>
    <w:rsid w:val="00AB4A69"/>
    <w:rsid w:val="00AB5671"/>
    <w:rsid w:val="00AB5B1D"/>
    <w:rsid w:val="00AB5C0A"/>
    <w:rsid w:val="00AB5D78"/>
    <w:rsid w:val="00AB68DE"/>
    <w:rsid w:val="00AB6991"/>
    <w:rsid w:val="00AB6A6A"/>
    <w:rsid w:val="00AB6AB4"/>
    <w:rsid w:val="00AB76D4"/>
    <w:rsid w:val="00AC0468"/>
    <w:rsid w:val="00AC053C"/>
    <w:rsid w:val="00AC08C9"/>
    <w:rsid w:val="00AC09E8"/>
    <w:rsid w:val="00AC1F01"/>
    <w:rsid w:val="00AC20CD"/>
    <w:rsid w:val="00AC2632"/>
    <w:rsid w:val="00AC2900"/>
    <w:rsid w:val="00AC2996"/>
    <w:rsid w:val="00AC2D24"/>
    <w:rsid w:val="00AC2DB3"/>
    <w:rsid w:val="00AC31F2"/>
    <w:rsid w:val="00AC3CBA"/>
    <w:rsid w:val="00AC3D9A"/>
    <w:rsid w:val="00AC41D1"/>
    <w:rsid w:val="00AC4399"/>
    <w:rsid w:val="00AC4A91"/>
    <w:rsid w:val="00AC4E33"/>
    <w:rsid w:val="00AC506E"/>
    <w:rsid w:val="00AC5386"/>
    <w:rsid w:val="00AC5577"/>
    <w:rsid w:val="00AC5B61"/>
    <w:rsid w:val="00AC7AA7"/>
    <w:rsid w:val="00AC7AC9"/>
    <w:rsid w:val="00AC7B88"/>
    <w:rsid w:val="00AD007F"/>
    <w:rsid w:val="00AD01D1"/>
    <w:rsid w:val="00AD07C4"/>
    <w:rsid w:val="00AD0868"/>
    <w:rsid w:val="00AD0C7A"/>
    <w:rsid w:val="00AD0C99"/>
    <w:rsid w:val="00AD0CD9"/>
    <w:rsid w:val="00AD0F09"/>
    <w:rsid w:val="00AD1F0F"/>
    <w:rsid w:val="00AD2C0E"/>
    <w:rsid w:val="00AD389D"/>
    <w:rsid w:val="00AD3CC6"/>
    <w:rsid w:val="00AD3E62"/>
    <w:rsid w:val="00AD3E7C"/>
    <w:rsid w:val="00AD4A26"/>
    <w:rsid w:val="00AD4C84"/>
    <w:rsid w:val="00AD4F63"/>
    <w:rsid w:val="00AD534F"/>
    <w:rsid w:val="00AD5482"/>
    <w:rsid w:val="00AD554C"/>
    <w:rsid w:val="00AD5EBD"/>
    <w:rsid w:val="00AD60A7"/>
    <w:rsid w:val="00AD626E"/>
    <w:rsid w:val="00AD7654"/>
    <w:rsid w:val="00AD76D7"/>
    <w:rsid w:val="00AD7819"/>
    <w:rsid w:val="00AD783B"/>
    <w:rsid w:val="00AD79D8"/>
    <w:rsid w:val="00AE0442"/>
    <w:rsid w:val="00AE0460"/>
    <w:rsid w:val="00AE067A"/>
    <w:rsid w:val="00AE0745"/>
    <w:rsid w:val="00AE0F7C"/>
    <w:rsid w:val="00AE14AC"/>
    <w:rsid w:val="00AE2084"/>
    <w:rsid w:val="00AE22BD"/>
    <w:rsid w:val="00AE22C8"/>
    <w:rsid w:val="00AE23AC"/>
    <w:rsid w:val="00AE255F"/>
    <w:rsid w:val="00AE285B"/>
    <w:rsid w:val="00AE2B25"/>
    <w:rsid w:val="00AE324F"/>
    <w:rsid w:val="00AE34DE"/>
    <w:rsid w:val="00AE3AF7"/>
    <w:rsid w:val="00AE3D04"/>
    <w:rsid w:val="00AE45AD"/>
    <w:rsid w:val="00AE487D"/>
    <w:rsid w:val="00AE49B8"/>
    <w:rsid w:val="00AE539F"/>
    <w:rsid w:val="00AE5572"/>
    <w:rsid w:val="00AE56E3"/>
    <w:rsid w:val="00AE5994"/>
    <w:rsid w:val="00AE5C5A"/>
    <w:rsid w:val="00AE61BE"/>
    <w:rsid w:val="00AE654B"/>
    <w:rsid w:val="00AE6B2D"/>
    <w:rsid w:val="00AE757D"/>
    <w:rsid w:val="00AE7CAA"/>
    <w:rsid w:val="00AF0886"/>
    <w:rsid w:val="00AF0A9F"/>
    <w:rsid w:val="00AF115C"/>
    <w:rsid w:val="00AF1168"/>
    <w:rsid w:val="00AF119D"/>
    <w:rsid w:val="00AF1899"/>
    <w:rsid w:val="00AF1AD1"/>
    <w:rsid w:val="00AF1E30"/>
    <w:rsid w:val="00AF2372"/>
    <w:rsid w:val="00AF2B35"/>
    <w:rsid w:val="00AF2CA1"/>
    <w:rsid w:val="00AF2ECD"/>
    <w:rsid w:val="00AF323D"/>
    <w:rsid w:val="00AF3416"/>
    <w:rsid w:val="00AF4067"/>
    <w:rsid w:val="00AF40CE"/>
    <w:rsid w:val="00AF40DA"/>
    <w:rsid w:val="00AF40F2"/>
    <w:rsid w:val="00AF439B"/>
    <w:rsid w:val="00AF490B"/>
    <w:rsid w:val="00AF4D21"/>
    <w:rsid w:val="00AF58CC"/>
    <w:rsid w:val="00AF5A68"/>
    <w:rsid w:val="00AF5B53"/>
    <w:rsid w:val="00AF5ECD"/>
    <w:rsid w:val="00AF623C"/>
    <w:rsid w:val="00AF6439"/>
    <w:rsid w:val="00AF6AAD"/>
    <w:rsid w:val="00AF6ABD"/>
    <w:rsid w:val="00AF6F91"/>
    <w:rsid w:val="00AF754E"/>
    <w:rsid w:val="00AF780E"/>
    <w:rsid w:val="00AF789B"/>
    <w:rsid w:val="00AF78BA"/>
    <w:rsid w:val="00AF7B7C"/>
    <w:rsid w:val="00AF7F57"/>
    <w:rsid w:val="00B0001E"/>
    <w:rsid w:val="00B003EB"/>
    <w:rsid w:val="00B008C3"/>
    <w:rsid w:val="00B00F7D"/>
    <w:rsid w:val="00B0227A"/>
    <w:rsid w:val="00B035B9"/>
    <w:rsid w:val="00B03E68"/>
    <w:rsid w:val="00B03F5A"/>
    <w:rsid w:val="00B040E8"/>
    <w:rsid w:val="00B0422C"/>
    <w:rsid w:val="00B04967"/>
    <w:rsid w:val="00B04ABD"/>
    <w:rsid w:val="00B04B1F"/>
    <w:rsid w:val="00B05289"/>
    <w:rsid w:val="00B05612"/>
    <w:rsid w:val="00B05BEB"/>
    <w:rsid w:val="00B05C84"/>
    <w:rsid w:val="00B05F05"/>
    <w:rsid w:val="00B0644E"/>
    <w:rsid w:val="00B06DCC"/>
    <w:rsid w:val="00B07A42"/>
    <w:rsid w:val="00B07BB8"/>
    <w:rsid w:val="00B07E45"/>
    <w:rsid w:val="00B10541"/>
    <w:rsid w:val="00B10570"/>
    <w:rsid w:val="00B1061C"/>
    <w:rsid w:val="00B107DD"/>
    <w:rsid w:val="00B10B49"/>
    <w:rsid w:val="00B11E83"/>
    <w:rsid w:val="00B11EC4"/>
    <w:rsid w:val="00B12FD2"/>
    <w:rsid w:val="00B135C0"/>
    <w:rsid w:val="00B13877"/>
    <w:rsid w:val="00B138A0"/>
    <w:rsid w:val="00B142AA"/>
    <w:rsid w:val="00B143C3"/>
    <w:rsid w:val="00B14CAF"/>
    <w:rsid w:val="00B14DAF"/>
    <w:rsid w:val="00B15434"/>
    <w:rsid w:val="00B1582B"/>
    <w:rsid w:val="00B15CE0"/>
    <w:rsid w:val="00B15D33"/>
    <w:rsid w:val="00B15E28"/>
    <w:rsid w:val="00B1670F"/>
    <w:rsid w:val="00B2061E"/>
    <w:rsid w:val="00B20990"/>
    <w:rsid w:val="00B20CF2"/>
    <w:rsid w:val="00B21166"/>
    <w:rsid w:val="00B21336"/>
    <w:rsid w:val="00B21748"/>
    <w:rsid w:val="00B2177C"/>
    <w:rsid w:val="00B21814"/>
    <w:rsid w:val="00B21917"/>
    <w:rsid w:val="00B23450"/>
    <w:rsid w:val="00B23586"/>
    <w:rsid w:val="00B23675"/>
    <w:rsid w:val="00B23CAD"/>
    <w:rsid w:val="00B23EB1"/>
    <w:rsid w:val="00B23FEE"/>
    <w:rsid w:val="00B244D1"/>
    <w:rsid w:val="00B245D9"/>
    <w:rsid w:val="00B24E02"/>
    <w:rsid w:val="00B24E2C"/>
    <w:rsid w:val="00B25139"/>
    <w:rsid w:val="00B255F0"/>
    <w:rsid w:val="00B257FE"/>
    <w:rsid w:val="00B25927"/>
    <w:rsid w:val="00B25931"/>
    <w:rsid w:val="00B25988"/>
    <w:rsid w:val="00B2637F"/>
    <w:rsid w:val="00B2679D"/>
    <w:rsid w:val="00B26DD5"/>
    <w:rsid w:val="00B27288"/>
    <w:rsid w:val="00B278D1"/>
    <w:rsid w:val="00B27A62"/>
    <w:rsid w:val="00B302DF"/>
    <w:rsid w:val="00B3036F"/>
    <w:rsid w:val="00B3058C"/>
    <w:rsid w:val="00B310FD"/>
    <w:rsid w:val="00B312EC"/>
    <w:rsid w:val="00B317C2"/>
    <w:rsid w:val="00B318E4"/>
    <w:rsid w:val="00B320D5"/>
    <w:rsid w:val="00B328E0"/>
    <w:rsid w:val="00B32903"/>
    <w:rsid w:val="00B336FB"/>
    <w:rsid w:val="00B338F0"/>
    <w:rsid w:val="00B34950"/>
    <w:rsid w:val="00B34B74"/>
    <w:rsid w:val="00B34DE3"/>
    <w:rsid w:val="00B35174"/>
    <w:rsid w:val="00B3557D"/>
    <w:rsid w:val="00B36547"/>
    <w:rsid w:val="00B366B1"/>
    <w:rsid w:val="00B3681A"/>
    <w:rsid w:val="00B37885"/>
    <w:rsid w:val="00B37C6B"/>
    <w:rsid w:val="00B400F1"/>
    <w:rsid w:val="00B4217D"/>
    <w:rsid w:val="00B4224A"/>
    <w:rsid w:val="00B42277"/>
    <w:rsid w:val="00B422E8"/>
    <w:rsid w:val="00B425B6"/>
    <w:rsid w:val="00B426C3"/>
    <w:rsid w:val="00B433AE"/>
    <w:rsid w:val="00B434F8"/>
    <w:rsid w:val="00B43874"/>
    <w:rsid w:val="00B438D2"/>
    <w:rsid w:val="00B43FF7"/>
    <w:rsid w:val="00B4410E"/>
    <w:rsid w:val="00B44597"/>
    <w:rsid w:val="00B446EE"/>
    <w:rsid w:val="00B44AD9"/>
    <w:rsid w:val="00B4565A"/>
    <w:rsid w:val="00B45989"/>
    <w:rsid w:val="00B45B91"/>
    <w:rsid w:val="00B46196"/>
    <w:rsid w:val="00B462BD"/>
    <w:rsid w:val="00B468E7"/>
    <w:rsid w:val="00B46940"/>
    <w:rsid w:val="00B46DB3"/>
    <w:rsid w:val="00B4702E"/>
    <w:rsid w:val="00B477CC"/>
    <w:rsid w:val="00B47A09"/>
    <w:rsid w:val="00B47AD3"/>
    <w:rsid w:val="00B47B32"/>
    <w:rsid w:val="00B50040"/>
    <w:rsid w:val="00B50346"/>
    <w:rsid w:val="00B50411"/>
    <w:rsid w:val="00B50D66"/>
    <w:rsid w:val="00B50F22"/>
    <w:rsid w:val="00B511F1"/>
    <w:rsid w:val="00B5126D"/>
    <w:rsid w:val="00B51394"/>
    <w:rsid w:val="00B515C4"/>
    <w:rsid w:val="00B51813"/>
    <w:rsid w:val="00B52959"/>
    <w:rsid w:val="00B529B5"/>
    <w:rsid w:val="00B52A54"/>
    <w:rsid w:val="00B533C2"/>
    <w:rsid w:val="00B53972"/>
    <w:rsid w:val="00B539E3"/>
    <w:rsid w:val="00B53D85"/>
    <w:rsid w:val="00B53E56"/>
    <w:rsid w:val="00B540FF"/>
    <w:rsid w:val="00B544A5"/>
    <w:rsid w:val="00B54A6C"/>
    <w:rsid w:val="00B55A52"/>
    <w:rsid w:val="00B55B2E"/>
    <w:rsid w:val="00B55C48"/>
    <w:rsid w:val="00B55FA6"/>
    <w:rsid w:val="00B56D73"/>
    <w:rsid w:val="00B56D97"/>
    <w:rsid w:val="00B56EA4"/>
    <w:rsid w:val="00B56F42"/>
    <w:rsid w:val="00B576F2"/>
    <w:rsid w:val="00B57872"/>
    <w:rsid w:val="00B57BE6"/>
    <w:rsid w:val="00B60892"/>
    <w:rsid w:val="00B608EF"/>
    <w:rsid w:val="00B609BE"/>
    <w:rsid w:val="00B6119E"/>
    <w:rsid w:val="00B61478"/>
    <w:rsid w:val="00B62534"/>
    <w:rsid w:val="00B6258E"/>
    <w:rsid w:val="00B62A17"/>
    <w:rsid w:val="00B62FB7"/>
    <w:rsid w:val="00B6303A"/>
    <w:rsid w:val="00B6305D"/>
    <w:rsid w:val="00B630A0"/>
    <w:rsid w:val="00B63171"/>
    <w:rsid w:val="00B634C3"/>
    <w:rsid w:val="00B63AF6"/>
    <w:rsid w:val="00B63C7F"/>
    <w:rsid w:val="00B63E29"/>
    <w:rsid w:val="00B64863"/>
    <w:rsid w:val="00B64973"/>
    <w:rsid w:val="00B64DE6"/>
    <w:rsid w:val="00B654AE"/>
    <w:rsid w:val="00B654E5"/>
    <w:rsid w:val="00B655BB"/>
    <w:rsid w:val="00B65794"/>
    <w:rsid w:val="00B6584A"/>
    <w:rsid w:val="00B65947"/>
    <w:rsid w:val="00B67352"/>
    <w:rsid w:val="00B67464"/>
    <w:rsid w:val="00B67776"/>
    <w:rsid w:val="00B67C5C"/>
    <w:rsid w:val="00B7047C"/>
    <w:rsid w:val="00B705A6"/>
    <w:rsid w:val="00B705DF"/>
    <w:rsid w:val="00B706B6"/>
    <w:rsid w:val="00B70A5A"/>
    <w:rsid w:val="00B70AA5"/>
    <w:rsid w:val="00B70E0A"/>
    <w:rsid w:val="00B70E74"/>
    <w:rsid w:val="00B70FDC"/>
    <w:rsid w:val="00B70FDD"/>
    <w:rsid w:val="00B71ACD"/>
    <w:rsid w:val="00B72113"/>
    <w:rsid w:val="00B72E46"/>
    <w:rsid w:val="00B73019"/>
    <w:rsid w:val="00B73254"/>
    <w:rsid w:val="00B73D6E"/>
    <w:rsid w:val="00B74460"/>
    <w:rsid w:val="00B74BE2"/>
    <w:rsid w:val="00B756C8"/>
    <w:rsid w:val="00B758E6"/>
    <w:rsid w:val="00B75909"/>
    <w:rsid w:val="00B7591C"/>
    <w:rsid w:val="00B75EBF"/>
    <w:rsid w:val="00B76147"/>
    <w:rsid w:val="00B761EE"/>
    <w:rsid w:val="00B762F1"/>
    <w:rsid w:val="00B767CD"/>
    <w:rsid w:val="00B76BDC"/>
    <w:rsid w:val="00B76CA4"/>
    <w:rsid w:val="00B76E9A"/>
    <w:rsid w:val="00B77551"/>
    <w:rsid w:val="00B777E1"/>
    <w:rsid w:val="00B80120"/>
    <w:rsid w:val="00B801C0"/>
    <w:rsid w:val="00B8064E"/>
    <w:rsid w:val="00B8066B"/>
    <w:rsid w:val="00B806D9"/>
    <w:rsid w:val="00B80BF2"/>
    <w:rsid w:val="00B80EBD"/>
    <w:rsid w:val="00B80F4C"/>
    <w:rsid w:val="00B8125C"/>
    <w:rsid w:val="00B8228A"/>
    <w:rsid w:val="00B82DD6"/>
    <w:rsid w:val="00B82E37"/>
    <w:rsid w:val="00B82F50"/>
    <w:rsid w:val="00B830CA"/>
    <w:rsid w:val="00B83392"/>
    <w:rsid w:val="00B83404"/>
    <w:rsid w:val="00B83621"/>
    <w:rsid w:val="00B83634"/>
    <w:rsid w:val="00B83E84"/>
    <w:rsid w:val="00B83EFA"/>
    <w:rsid w:val="00B84299"/>
    <w:rsid w:val="00B848B5"/>
    <w:rsid w:val="00B84972"/>
    <w:rsid w:val="00B85A13"/>
    <w:rsid w:val="00B85FAF"/>
    <w:rsid w:val="00B86848"/>
    <w:rsid w:val="00B86C5E"/>
    <w:rsid w:val="00B87CD1"/>
    <w:rsid w:val="00B90DAD"/>
    <w:rsid w:val="00B9166A"/>
    <w:rsid w:val="00B91BA8"/>
    <w:rsid w:val="00B9201B"/>
    <w:rsid w:val="00B920C4"/>
    <w:rsid w:val="00B92A55"/>
    <w:rsid w:val="00B92D24"/>
    <w:rsid w:val="00B930B8"/>
    <w:rsid w:val="00B93468"/>
    <w:rsid w:val="00B93BFD"/>
    <w:rsid w:val="00B93CB9"/>
    <w:rsid w:val="00B9409E"/>
    <w:rsid w:val="00B941EB"/>
    <w:rsid w:val="00B9429A"/>
    <w:rsid w:val="00B943D7"/>
    <w:rsid w:val="00B94A59"/>
    <w:rsid w:val="00B95100"/>
    <w:rsid w:val="00B952FA"/>
    <w:rsid w:val="00B954B5"/>
    <w:rsid w:val="00B955BE"/>
    <w:rsid w:val="00B957BE"/>
    <w:rsid w:val="00B95A73"/>
    <w:rsid w:val="00B96017"/>
    <w:rsid w:val="00B963AB"/>
    <w:rsid w:val="00B963BE"/>
    <w:rsid w:val="00B964DC"/>
    <w:rsid w:val="00B96FFC"/>
    <w:rsid w:val="00B97709"/>
    <w:rsid w:val="00B97824"/>
    <w:rsid w:val="00BA02B3"/>
    <w:rsid w:val="00BA0585"/>
    <w:rsid w:val="00BA0C33"/>
    <w:rsid w:val="00BA0E1C"/>
    <w:rsid w:val="00BA1247"/>
    <w:rsid w:val="00BA1476"/>
    <w:rsid w:val="00BA1A56"/>
    <w:rsid w:val="00BA21DF"/>
    <w:rsid w:val="00BA26E6"/>
    <w:rsid w:val="00BA2771"/>
    <w:rsid w:val="00BA282E"/>
    <w:rsid w:val="00BA2C8A"/>
    <w:rsid w:val="00BA2D5B"/>
    <w:rsid w:val="00BA30B4"/>
    <w:rsid w:val="00BA34C6"/>
    <w:rsid w:val="00BA3754"/>
    <w:rsid w:val="00BA3B88"/>
    <w:rsid w:val="00BA3B90"/>
    <w:rsid w:val="00BA3E0A"/>
    <w:rsid w:val="00BA410F"/>
    <w:rsid w:val="00BA45E9"/>
    <w:rsid w:val="00BA4689"/>
    <w:rsid w:val="00BA4839"/>
    <w:rsid w:val="00BA4EAF"/>
    <w:rsid w:val="00BA5326"/>
    <w:rsid w:val="00BA5662"/>
    <w:rsid w:val="00BA5D20"/>
    <w:rsid w:val="00BA5FE7"/>
    <w:rsid w:val="00BA6260"/>
    <w:rsid w:val="00BA69B0"/>
    <w:rsid w:val="00BA7253"/>
    <w:rsid w:val="00BA7487"/>
    <w:rsid w:val="00BA7ACD"/>
    <w:rsid w:val="00BB023F"/>
    <w:rsid w:val="00BB03C4"/>
    <w:rsid w:val="00BB05CB"/>
    <w:rsid w:val="00BB067A"/>
    <w:rsid w:val="00BB097F"/>
    <w:rsid w:val="00BB0E04"/>
    <w:rsid w:val="00BB2181"/>
    <w:rsid w:val="00BB244B"/>
    <w:rsid w:val="00BB290A"/>
    <w:rsid w:val="00BB2E8C"/>
    <w:rsid w:val="00BB2EF5"/>
    <w:rsid w:val="00BB3135"/>
    <w:rsid w:val="00BB3506"/>
    <w:rsid w:val="00BB36F2"/>
    <w:rsid w:val="00BB391F"/>
    <w:rsid w:val="00BB3C0A"/>
    <w:rsid w:val="00BB3D7D"/>
    <w:rsid w:val="00BB427F"/>
    <w:rsid w:val="00BB4A88"/>
    <w:rsid w:val="00BB4B00"/>
    <w:rsid w:val="00BB5146"/>
    <w:rsid w:val="00BB53B3"/>
    <w:rsid w:val="00BB5D18"/>
    <w:rsid w:val="00BB5DE0"/>
    <w:rsid w:val="00BB6884"/>
    <w:rsid w:val="00BB6C67"/>
    <w:rsid w:val="00BB6E5B"/>
    <w:rsid w:val="00BB734F"/>
    <w:rsid w:val="00BB748A"/>
    <w:rsid w:val="00BC0382"/>
    <w:rsid w:val="00BC09B2"/>
    <w:rsid w:val="00BC0EAE"/>
    <w:rsid w:val="00BC15A2"/>
    <w:rsid w:val="00BC176E"/>
    <w:rsid w:val="00BC1D3A"/>
    <w:rsid w:val="00BC21FE"/>
    <w:rsid w:val="00BC2F20"/>
    <w:rsid w:val="00BC411C"/>
    <w:rsid w:val="00BC4B7D"/>
    <w:rsid w:val="00BC4EE4"/>
    <w:rsid w:val="00BC5810"/>
    <w:rsid w:val="00BC5B0E"/>
    <w:rsid w:val="00BC5B89"/>
    <w:rsid w:val="00BC65C4"/>
    <w:rsid w:val="00BC6AAF"/>
    <w:rsid w:val="00BC71E8"/>
    <w:rsid w:val="00BC752F"/>
    <w:rsid w:val="00BC7656"/>
    <w:rsid w:val="00BC7955"/>
    <w:rsid w:val="00BC7C65"/>
    <w:rsid w:val="00BD0235"/>
    <w:rsid w:val="00BD0562"/>
    <w:rsid w:val="00BD08FB"/>
    <w:rsid w:val="00BD0A40"/>
    <w:rsid w:val="00BD0B33"/>
    <w:rsid w:val="00BD0ED0"/>
    <w:rsid w:val="00BD10F9"/>
    <w:rsid w:val="00BD11B4"/>
    <w:rsid w:val="00BD1235"/>
    <w:rsid w:val="00BD142D"/>
    <w:rsid w:val="00BD14AA"/>
    <w:rsid w:val="00BD1CE2"/>
    <w:rsid w:val="00BD29F6"/>
    <w:rsid w:val="00BD2BE2"/>
    <w:rsid w:val="00BD2F49"/>
    <w:rsid w:val="00BD2F8A"/>
    <w:rsid w:val="00BD31B4"/>
    <w:rsid w:val="00BD31B6"/>
    <w:rsid w:val="00BD330B"/>
    <w:rsid w:val="00BD35CD"/>
    <w:rsid w:val="00BD3B4A"/>
    <w:rsid w:val="00BD3C79"/>
    <w:rsid w:val="00BD3DD3"/>
    <w:rsid w:val="00BD3FFE"/>
    <w:rsid w:val="00BD462A"/>
    <w:rsid w:val="00BD4D9D"/>
    <w:rsid w:val="00BD4E13"/>
    <w:rsid w:val="00BD4E82"/>
    <w:rsid w:val="00BD5204"/>
    <w:rsid w:val="00BD5473"/>
    <w:rsid w:val="00BD57D6"/>
    <w:rsid w:val="00BD5FF4"/>
    <w:rsid w:val="00BD611C"/>
    <w:rsid w:val="00BD6242"/>
    <w:rsid w:val="00BD7669"/>
    <w:rsid w:val="00BD77A0"/>
    <w:rsid w:val="00BD78E4"/>
    <w:rsid w:val="00BE00E0"/>
    <w:rsid w:val="00BE0A70"/>
    <w:rsid w:val="00BE0D84"/>
    <w:rsid w:val="00BE1B78"/>
    <w:rsid w:val="00BE1C94"/>
    <w:rsid w:val="00BE2930"/>
    <w:rsid w:val="00BE2BE7"/>
    <w:rsid w:val="00BE2DA7"/>
    <w:rsid w:val="00BE2E13"/>
    <w:rsid w:val="00BE30B3"/>
    <w:rsid w:val="00BE3106"/>
    <w:rsid w:val="00BE373E"/>
    <w:rsid w:val="00BE4155"/>
    <w:rsid w:val="00BE47AB"/>
    <w:rsid w:val="00BE4A42"/>
    <w:rsid w:val="00BE4FAC"/>
    <w:rsid w:val="00BE4FEC"/>
    <w:rsid w:val="00BE545A"/>
    <w:rsid w:val="00BE5653"/>
    <w:rsid w:val="00BE64A0"/>
    <w:rsid w:val="00BE6F54"/>
    <w:rsid w:val="00BE7B66"/>
    <w:rsid w:val="00BE7E68"/>
    <w:rsid w:val="00BF0806"/>
    <w:rsid w:val="00BF0906"/>
    <w:rsid w:val="00BF0CF2"/>
    <w:rsid w:val="00BF1572"/>
    <w:rsid w:val="00BF196E"/>
    <w:rsid w:val="00BF1AAA"/>
    <w:rsid w:val="00BF2061"/>
    <w:rsid w:val="00BF2266"/>
    <w:rsid w:val="00BF258D"/>
    <w:rsid w:val="00BF31C5"/>
    <w:rsid w:val="00BF31D2"/>
    <w:rsid w:val="00BF387E"/>
    <w:rsid w:val="00BF3B0A"/>
    <w:rsid w:val="00BF3FED"/>
    <w:rsid w:val="00BF4DBA"/>
    <w:rsid w:val="00BF4EA7"/>
    <w:rsid w:val="00BF53EC"/>
    <w:rsid w:val="00BF5522"/>
    <w:rsid w:val="00BF5661"/>
    <w:rsid w:val="00BF595C"/>
    <w:rsid w:val="00BF6288"/>
    <w:rsid w:val="00BF68AF"/>
    <w:rsid w:val="00BF734F"/>
    <w:rsid w:val="00BF761A"/>
    <w:rsid w:val="00BF7676"/>
    <w:rsid w:val="00BF7A30"/>
    <w:rsid w:val="00BF7AAE"/>
    <w:rsid w:val="00BF7ADC"/>
    <w:rsid w:val="00BF7B18"/>
    <w:rsid w:val="00BF7C3F"/>
    <w:rsid w:val="00C003E7"/>
    <w:rsid w:val="00C005AC"/>
    <w:rsid w:val="00C00938"/>
    <w:rsid w:val="00C00BE1"/>
    <w:rsid w:val="00C01242"/>
    <w:rsid w:val="00C01A81"/>
    <w:rsid w:val="00C01EA2"/>
    <w:rsid w:val="00C02176"/>
    <w:rsid w:val="00C02388"/>
    <w:rsid w:val="00C02945"/>
    <w:rsid w:val="00C02E5D"/>
    <w:rsid w:val="00C03789"/>
    <w:rsid w:val="00C0394A"/>
    <w:rsid w:val="00C03BF6"/>
    <w:rsid w:val="00C051CA"/>
    <w:rsid w:val="00C051FF"/>
    <w:rsid w:val="00C05721"/>
    <w:rsid w:val="00C0578C"/>
    <w:rsid w:val="00C05E72"/>
    <w:rsid w:val="00C06742"/>
    <w:rsid w:val="00C06AAB"/>
    <w:rsid w:val="00C06B60"/>
    <w:rsid w:val="00C06D2B"/>
    <w:rsid w:val="00C06D51"/>
    <w:rsid w:val="00C06F0D"/>
    <w:rsid w:val="00C072F5"/>
    <w:rsid w:val="00C073E4"/>
    <w:rsid w:val="00C07F23"/>
    <w:rsid w:val="00C10349"/>
    <w:rsid w:val="00C10D36"/>
    <w:rsid w:val="00C11040"/>
    <w:rsid w:val="00C1131E"/>
    <w:rsid w:val="00C11814"/>
    <w:rsid w:val="00C11B75"/>
    <w:rsid w:val="00C12278"/>
    <w:rsid w:val="00C12844"/>
    <w:rsid w:val="00C12ADA"/>
    <w:rsid w:val="00C12C72"/>
    <w:rsid w:val="00C12FFE"/>
    <w:rsid w:val="00C13171"/>
    <w:rsid w:val="00C13832"/>
    <w:rsid w:val="00C13B53"/>
    <w:rsid w:val="00C13BAA"/>
    <w:rsid w:val="00C13CB9"/>
    <w:rsid w:val="00C14BB4"/>
    <w:rsid w:val="00C14E71"/>
    <w:rsid w:val="00C1530C"/>
    <w:rsid w:val="00C15361"/>
    <w:rsid w:val="00C1555C"/>
    <w:rsid w:val="00C15826"/>
    <w:rsid w:val="00C15EB0"/>
    <w:rsid w:val="00C164E0"/>
    <w:rsid w:val="00C16E6C"/>
    <w:rsid w:val="00C16EF1"/>
    <w:rsid w:val="00C176D0"/>
    <w:rsid w:val="00C17F0E"/>
    <w:rsid w:val="00C2028F"/>
    <w:rsid w:val="00C202A0"/>
    <w:rsid w:val="00C20422"/>
    <w:rsid w:val="00C207A1"/>
    <w:rsid w:val="00C2080C"/>
    <w:rsid w:val="00C209E3"/>
    <w:rsid w:val="00C20CC3"/>
    <w:rsid w:val="00C20CDB"/>
    <w:rsid w:val="00C20E6D"/>
    <w:rsid w:val="00C21BA6"/>
    <w:rsid w:val="00C22049"/>
    <w:rsid w:val="00C224FE"/>
    <w:rsid w:val="00C22681"/>
    <w:rsid w:val="00C22B94"/>
    <w:rsid w:val="00C22C22"/>
    <w:rsid w:val="00C2345A"/>
    <w:rsid w:val="00C23B5C"/>
    <w:rsid w:val="00C23BE3"/>
    <w:rsid w:val="00C23DCE"/>
    <w:rsid w:val="00C2408C"/>
    <w:rsid w:val="00C241C0"/>
    <w:rsid w:val="00C24873"/>
    <w:rsid w:val="00C2487F"/>
    <w:rsid w:val="00C24AC2"/>
    <w:rsid w:val="00C2506A"/>
    <w:rsid w:val="00C2520A"/>
    <w:rsid w:val="00C2554C"/>
    <w:rsid w:val="00C25A53"/>
    <w:rsid w:val="00C25C69"/>
    <w:rsid w:val="00C26A69"/>
    <w:rsid w:val="00C26CA0"/>
    <w:rsid w:val="00C26D8B"/>
    <w:rsid w:val="00C26EC4"/>
    <w:rsid w:val="00C270B6"/>
    <w:rsid w:val="00C27986"/>
    <w:rsid w:val="00C27BE7"/>
    <w:rsid w:val="00C27CB4"/>
    <w:rsid w:val="00C27D16"/>
    <w:rsid w:val="00C30055"/>
    <w:rsid w:val="00C30062"/>
    <w:rsid w:val="00C30705"/>
    <w:rsid w:val="00C309F1"/>
    <w:rsid w:val="00C30B65"/>
    <w:rsid w:val="00C30D79"/>
    <w:rsid w:val="00C31558"/>
    <w:rsid w:val="00C3155C"/>
    <w:rsid w:val="00C31A39"/>
    <w:rsid w:val="00C3231B"/>
    <w:rsid w:val="00C327C9"/>
    <w:rsid w:val="00C32BEE"/>
    <w:rsid w:val="00C32BF4"/>
    <w:rsid w:val="00C32CE5"/>
    <w:rsid w:val="00C32E1A"/>
    <w:rsid w:val="00C33213"/>
    <w:rsid w:val="00C333B3"/>
    <w:rsid w:val="00C333C5"/>
    <w:rsid w:val="00C33877"/>
    <w:rsid w:val="00C33C1F"/>
    <w:rsid w:val="00C34948"/>
    <w:rsid w:val="00C34D79"/>
    <w:rsid w:val="00C354A5"/>
    <w:rsid w:val="00C358A3"/>
    <w:rsid w:val="00C35F93"/>
    <w:rsid w:val="00C36409"/>
    <w:rsid w:val="00C36997"/>
    <w:rsid w:val="00C36DD4"/>
    <w:rsid w:val="00C374C4"/>
    <w:rsid w:val="00C375D2"/>
    <w:rsid w:val="00C40907"/>
    <w:rsid w:val="00C409F9"/>
    <w:rsid w:val="00C411B1"/>
    <w:rsid w:val="00C4146A"/>
    <w:rsid w:val="00C41560"/>
    <w:rsid w:val="00C415D3"/>
    <w:rsid w:val="00C41B96"/>
    <w:rsid w:val="00C422BB"/>
    <w:rsid w:val="00C42DC1"/>
    <w:rsid w:val="00C43898"/>
    <w:rsid w:val="00C43C06"/>
    <w:rsid w:val="00C43CFF"/>
    <w:rsid w:val="00C453C2"/>
    <w:rsid w:val="00C45A01"/>
    <w:rsid w:val="00C46805"/>
    <w:rsid w:val="00C46A7F"/>
    <w:rsid w:val="00C46F1D"/>
    <w:rsid w:val="00C470DF"/>
    <w:rsid w:val="00C47138"/>
    <w:rsid w:val="00C4736D"/>
    <w:rsid w:val="00C476D5"/>
    <w:rsid w:val="00C47BF0"/>
    <w:rsid w:val="00C47E7D"/>
    <w:rsid w:val="00C47FF3"/>
    <w:rsid w:val="00C50032"/>
    <w:rsid w:val="00C504CA"/>
    <w:rsid w:val="00C50BC1"/>
    <w:rsid w:val="00C515AD"/>
    <w:rsid w:val="00C51877"/>
    <w:rsid w:val="00C51F83"/>
    <w:rsid w:val="00C52088"/>
    <w:rsid w:val="00C52B98"/>
    <w:rsid w:val="00C52C36"/>
    <w:rsid w:val="00C52E11"/>
    <w:rsid w:val="00C530C0"/>
    <w:rsid w:val="00C531B9"/>
    <w:rsid w:val="00C533E8"/>
    <w:rsid w:val="00C53690"/>
    <w:rsid w:val="00C53F2C"/>
    <w:rsid w:val="00C5453B"/>
    <w:rsid w:val="00C54AEE"/>
    <w:rsid w:val="00C54B26"/>
    <w:rsid w:val="00C54CAB"/>
    <w:rsid w:val="00C55055"/>
    <w:rsid w:val="00C5567D"/>
    <w:rsid w:val="00C556C8"/>
    <w:rsid w:val="00C55877"/>
    <w:rsid w:val="00C55C71"/>
    <w:rsid w:val="00C55D5F"/>
    <w:rsid w:val="00C5657B"/>
    <w:rsid w:val="00C56D30"/>
    <w:rsid w:val="00C573DC"/>
    <w:rsid w:val="00C57639"/>
    <w:rsid w:val="00C577D8"/>
    <w:rsid w:val="00C600FC"/>
    <w:rsid w:val="00C60254"/>
    <w:rsid w:val="00C605A9"/>
    <w:rsid w:val="00C60E2C"/>
    <w:rsid w:val="00C60EC6"/>
    <w:rsid w:val="00C61BFE"/>
    <w:rsid w:val="00C628F7"/>
    <w:rsid w:val="00C62E81"/>
    <w:rsid w:val="00C638B4"/>
    <w:rsid w:val="00C63E99"/>
    <w:rsid w:val="00C64359"/>
    <w:rsid w:val="00C646E4"/>
    <w:rsid w:val="00C64B4E"/>
    <w:rsid w:val="00C64C88"/>
    <w:rsid w:val="00C6562F"/>
    <w:rsid w:val="00C656A5"/>
    <w:rsid w:val="00C65EA7"/>
    <w:rsid w:val="00C66206"/>
    <w:rsid w:val="00C66241"/>
    <w:rsid w:val="00C66B29"/>
    <w:rsid w:val="00C66CC2"/>
    <w:rsid w:val="00C672C3"/>
    <w:rsid w:val="00C676E8"/>
    <w:rsid w:val="00C67701"/>
    <w:rsid w:val="00C67805"/>
    <w:rsid w:val="00C6785D"/>
    <w:rsid w:val="00C679AC"/>
    <w:rsid w:val="00C67B96"/>
    <w:rsid w:val="00C67BE7"/>
    <w:rsid w:val="00C67E1D"/>
    <w:rsid w:val="00C67E6A"/>
    <w:rsid w:val="00C708C2"/>
    <w:rsid w:val="00C70BBF"/>
    <w:rsid w:val="00C70D0B"/>
    <w:rsid w:val="00C710F9"/>
    <w:rsid w:val="00C71362"/>
    <w:rsid w:val="00C716A2"/>
    <w:rsid w:val="00C71AFD"/>
    <w:rsid w:val="00C71C02"/>
    <w:rsid w:val="00C71CE8"/>
    <w:rsid w:val="00C71D40"/>
    <w:rsid w:val="00C72964"/>
    <w:rsid w:val="00C72C7A"/>
    <w:rsid w:val="00C73E5D"/>
    <w:rsid w:val="00C74553"/>
    <w:rsid w:val="00C7471D"/>
    <w:rsid w:val="00C74A95"/>
    <w:rsid w:val="00C7559C"/>
    <w:rsid w:val="00C76349"/>
    <w:rsid w:val="00C76399"/>
    <w:rsid w:val="00C767DC"/>
    <w:rsid w:val="00C76A30"/>
    <w:rsid w:val="00C76D95"/>
    <w:rsid w:val="00C76EDD"/>
    <w:rsid w:val="00C77B8B"/>
    <w:rsid w:val="00C77D9E"/>
    <w:rsid w:val="00C8032D"/>
    <w:rsid w:val="00C8061E"/>
    <w:rsid w:val="00C80E7F"/>
    <w:rsid w:val="00C80F73"/>
    <w:rsid w:val="00C81E11"/>
    <w:rsid w:val="00C82996"/>
    <w:rsid w:val="00C82F23"/>
    <w:rsid w:val="00C82F5A"/>
    <w:rsid w:val="00C831AF"/>
    <w:rsid w:val="00C832E1"/>
    <w:rsid w:val="00C83664"/>
    <w:rsid w:val="00C83FBE"/>
    <w:rsid w:val="00C83FFA"/>
    <w:rsid w:val="00C84068"/>
    <w:rsid w:val="00C84BDF"/>
    <w:rsid w:val="00C84D0A"/>
    <w:rsid w:val="00C850CE"/>
    <w:rsid w:val="00C853F7"/>
    <w:rsid w:val="00C856E3"/>
    <w:rsid w:val="00C865FA"/>
    <w:rsid w:val="00C869BA"/>
    <w:rsid w:val="00C87165"/>
    <w:rsid w:val="00C87CCC"/>
    <w:rsid w:val="00C90338"/>
    <w:rsid w:val="00C905F7"/>
    <w:rsid w:val="00C907FA"/>
    <w:rsid w:val="00C90FF1"/>
    <w:rsid w:val="00C91888"/>
    <w:rsid w:val="00C91D80"/>
    <w:rsid w:val="00C91EAB"/>
    <w:rsid w:val="00C92F29"/>
    <w:rsid w:val="00C93342"/>
    <w:rsid w:val="00C93859"/>
    <w:rsid w:val="00C93DE8"/>
    <w:rsid w:val="00C94102"/>
    <w:rsid w:val="00C9443C"/>
    <w:rsid w:val="00C94FBC"/>
    <w:rsid w:val="00C95492"/>
    <w:rsid w:val="00C9576D"/>
    <w:rsid w:val="00C95C08"/>
    <w:rsid w:val="00C95E4A"/>
    <w:rsid w:val="00C95E95"/>
    <w:rsid w:val="00C968A8"/>
    <w:rsid w:val="00C96ACC"/>
    <w:rsid w:val="00C978E5"/>
    <w:rsid w:val="00CA058E"/>
    <w:rsid w:val="00CA1037"/>
    <w:rsid w:val="00CA10AD"/>
    <w:rsid w:val="00CA1410"/>
    <w:rsid w:val="00CA1E15"/>
    <w:rsid w:val="00CA1F4B"/>
    <w:rsid w:val="00CA29BA"/>
    <w:rsid w:val="00CA2C1A"/>
    <w:rsid w:val="00CA3417"/>
    <w:rsid w:val="00CA4A94"/>
    <w:rsid w:val="00CA4E27"/>
    <w:rsid w:val="00CA4E2A"/>
    <w:rsid w:val="00CA53B7"/>
    <w:rsid w:val="00CA54AA"/>
    <w:rsid w:val="00CA5A5E"/>
    <w:rsid w:val="00CA5C75"/>
    <w:rsid w:val="00CA5DA1"/>
    <w:rsid w:val="00CA5F83"/>
    <w:rsid w:val="00CA6047"/>
    <w:rsid w:val="00CA6820"/>
    <w:rsid w:val="00CA6B23"/>
    <w:rsid w:val="00CA7249"/>
    <w:rsid w:val="00CA7797"/>
    <w:rsid w:val="00CA78EA"/>
    <w:rsid w:val="00CB0245"/>
    <w:rsid w:val="00CB0365"/>
    <w:rsid w:val="00CB0641"/>
    <w:rsid w:val="00CB0B57"/>
    <w:rsid w:val="00CB1E3C"/>
    <w:rsid w:val="00CB1F0C"/>
    <w:rsid w:val="00CB21FF"/>
    <w:rsid w:val="00CB277C"/>
    <w:rsid w:val="00CB3848"/>
    <w:rsid w:val="00CB3D27"/>
    <w:rsid w:val="00CB4240"/>
    <w:rsid w:val="00CB4831"/>
    <w:rsid w:val="00CB4B57"/>
    <w:rsid w:val="00CB5C22"/>
    <w:rsid w:val="00CB63DA"/>
    <w:rsid w:val="00CB6B8F"/>
    <w:rsid w:val="00CB7619"/>
    <w:rsid w:val="00CB795F"/>
    <w:rsid w:val="00CC060F"/>
    <w:rsid w:val="00CC0B34"/>
    <w:rsid w:val="00CC1541"/>
    <w:rsid w:val="00CC1CCE"/>
    <w:rsid w:val="00CC1EBE"/>
    <w:rsid w:val="00CC1ED0"/>
    <w:rsid w:val="00CC2E9B"/>
    <w:rsid w:val="00CC4BC3"/>
    <w:rsid w:val="00CC5792"/>
    <w:rsid w:val="00CC60B5"/>
    <w:rsid w:val="00CC6366"/>
    <w:rsid w:val="00CC6881"/>
    <w:rsid w:val="00CC6DEA"/>
    <w:rsid w:val="00CC7435"/>
    <w:rsid w:val="00CC7DAD"/>
    <w:rsid w:val="00CD02E8"/>
    <w:rsid w:val="00CD075E"/>
    <w:rsid w:val="00CD0BEA"/>
    <w:rsid w:val="00CD0C4E"/>
    <w:rsid w:val="00CD12C9"/>
    <w:rsid w:val="00CD156F"/>
    <w:rsid w:val="00CD20B4"/>
    <w:rsid w:val="00CD3315"/>
    <w:rsid w:val="00CD3A06"/>
    <w:rsid w:val="00CD3A5E"/>
    <w:rsid w:val="00CD3E9B"/>
    <w:rsid w:val="00CD4018"/>
    <w:rsid w:val="00CD4174"/>
    <w:rsid w:val="00CD4570"/>
    <w:rsid w:val="00CD4595"/>
    <w:rsid w:val="00CD46D8"/>
    <w:rsid w:val="00CD4A41"/>
    <w:rsid w:val="00CD5025"/>
    <w:rsid w:val="00CD508E"/>
    <w:rsid w:val="00CD522B"/>
    <w:rsid w:val="00CD6177"/>
    <w:rsid w:val="00CD63F3"/>
    <w:rsid w:val="00CD7136"/>
    <w:rsid w:val="00CE06B9"/>
    <w:rsid w:val="00CE0961"/>
    <w:rsid w:val="00CE097F"/>
    <w:rsid w:val="00CE1059"/>
    <w:rsid w:val="00CE1559"/>
    <w:rsid w:val="00CE162C"/>
    <w:rsid w:val="00CE1680"/>
    <w:rsid w:val="00CE1D96"/>
    <w:rsid w:val="00CE32C6"/>
    <w:rsid w:val="00CE3E70"/>
    <w:rsid w:val="00CE3E7B"/>
    <w:rsid w:val="00CE44DD"/>
    <w:rsid w:val="00CE47E2"/>
    <w:rsid w:val="00CE4C1A"/>
    <w:rsid w:val="00CE4DAD"/>
    <w:rsid w:val="00CE5657"/>
    <w:rsid w:val="00CE6232"/>
    <w:rsid w:val="00CE6680"/>
    <w:rsid w:val="00CE69D7"/>
    <w:rsid w:val="00CE6FBE"/>
    <w:rsid w:val="00CE7545"/>
    <w:rsid w:val="00CE7668"/>
    <w:rsid w:val="00CE7727"/>
    <w:rsid w:val="00CE79EC"/>
    <w:rsid w:val="00CE7D60"/>
    <w:rsid w:val="00CF0674"/>
    <w:rsid w:val="00CF094E"/>
    <w:rsid w:val="00CF0B2F"/>
    <w:rsid w:val="00CF1897"/>
    <w:rsid w:val="00CF1D2E"/>
    <w:rsid w:val="00CF1E5C"/>
    <w:rsid w:val="00CF1E5F"/>
    <w:rsid w:val="00CF2202"/>
    <w:rsid w:val="00CF253A"/>
    <w:rsid w:val="00CF2672"/>
    <w:rsid w:val="00CF2BA4"/>
    <w:rsid w:val="00CF2F8E"/>
    <w:rsid w:val="00CF34CF"/>
    <w:rsid w:val="00CF3813"/>
    <w:rsid w:val="00CF5540"/>
    <w:rsid w:val="00CF5BBE"/>
    <w:rsid w:val="00CF5C84"/>
    <w:rsid w:val="00CF6051"/>
    <w:rsid w:val="00CF6255"/>
    <w:rsid w:val="00CF6A1C"/>
    <w:rsid w:val="00CF6D57"/>
    <w:rsid w:val="00CF6EAB"/>
    <w:rsid w:val="00CF6F04"/>
    <w:rsid w:val="00CF75B4"/>
    <w:rsid w:val="00CF7607"/>
    <w:rsid w:val="00CF799A"/>
    <w:rsid w:val="00CF7C68"/>
    <w:rsid w:val="00CF7CC5"/>
    <w:rsid w:val="00CF7D05"/>
    <w:rsid w:val="00CF7DDA"/>
    <w:rsid w:val="00CF7DE1"/>
    <w:rsid w:val="00D000ED"/>
    <w:rsid w:val="00D00BB9"/>
    <w:rsid w:val="00D0120A"/>
    <w:rsid w:val="00D01423"/>
    <w:rsid w:val="00D0166B"/>
    <w:rsid w:val="00D01781"/>
    <w:rsid w:val="00D01BDA"/>
    <w:rsid w:val="00D01BF5"/>
    <w:rsid w:val="00D01DB2"/>
    <w:rsid w:val="00D01FA7"/>
    <w:rsid w:val="00D02359"/>
    <w:rsid w:val="00D02727"/>
    <w:rsid w:val="00D02F6D"/>
    <w:rsid w:val="00D034A4"/>
    <w:rsid w:val="00D03599"/>
    <w:rsid w:val="00D03723"/>
    <w:rsid w:val="00D03E5F"/>
    <w:rsid w:val="00D0425F"/>
    <w:rsid w:val="00D0462A"/>
    <w:rsid w:val="00D04704"/>
    <w:rsid w:val="00D04B57"/>
    <w:rsid w:val="00D04B82"/>
    <w:rsid w:val="00D04D30"/>
    <w:rsid w:val="00D05253"/>
    <w:rsid w:val="00D05395"/>
    <w:rsid w:val="00D053DE"/>
    <w:rsid w:val="00D05E9C"/>
    <w:rsid w:val="00D0650F"/>
    <w:rsid w:val="00D067B2"/>
    <w:rsid w:val="00D067E9"/>
    <w:rsid w:val="00D06850"/>
    <w:rsid w:val="00D06DCB"/>
    <w:rsid w:val="00D075B3"/>
    <w:rsid w:val="00D078E9"/>
    <w:rsid w:val="00D07A21"/>
    <w:rsid w:val="00D10079"/>
    <w:rsid w:val="00D100B9"/>
    <w:rsid w:val="00D10918"/>
    <w:rsid w:val="00D10D96"/>
    <w:rsid w:val="00D11A25"/>
    <w:rsid w:val="00D11CB1"/>
    <w:rsid w:val="00D11F95"/>
    <w:rsid w:val="00D1222F"/>
    <w:rsid w:val="00D128AC"/>
    <w:rsid w:val="00D12A4D"/>
    <w:rsid w:val="00D12E0C"/>
    <w:rsid w:val="00D1363E"/>
    <w:rsid w:val="00D1374A"/>
    <w:rsid w:val="00D13957"/>
    <w:rsid w:val="00D1395D"/>
    <w:rsid w:val="00D139DD"/>
    <w:rsid w:val="00D13BBC"/>
    <w:rsid w:val="00D13C9B"/>
    <w:rsid w:val="00D13DDE"/>
    <w:rsid w:val="00D14266"/>
    <w:rsid w:val="00D14313"/>
    <w:rsid w:val="00D14317"/>
    <w:rsid w:val="00D14F5E"/>
    <w:rsid w:val="00D1576E"/>
    <w:rsid w:val="00D15E38"/>
    <w:rsid w:val="00D16197"/>
    <w:rsid w:val="00D16394"/>
    <w:rsid w:val="00D16430"/>
    <w:rsid w:val="00D16AE1"/>
    <w:rsid w:val="00D17093"/>
    <w:rsid w:val="00D17355"/>
    <w:rsid w:val="00D20AE2"/>
    <w:rsid w:val="00D21287"/>
    <w:rsid w:val="00D21900"/>
    <w:rsid w:val="00D21B42"/>
    <w:rsid w:val="00D21EC0"/>
    <w:rsid w:val="00D22762"/>
    <w:rsid w:val="00D22C0B"/>
    <w:rsid w:val="00D22EA3"/>
    <w:rsid w:val="00D232E0"/>
    <w:rsid w:val="00D23699"/>
    <w:rsid w:val="00D2370E"/>
    <w:rsid w:val="00D237C3"/>
    <w:rsid w:val="00D23A78"/>
    <w:rsid w:val="00D23DAD"/>
    <w:rsid w:val="00D23F9E"/>
    <w:rsid w:val="00D240E2"/>
    <w:rsid w:val="00D2410B"/>
    <w:rsid w:val="00D241B7"/>
    <w:rsid w:val="00D2426D"/>
    <w:rsid w:val="00D24825"/>
    <w:rsid w:val="00D25765"/>
    <w:rsid w:val="00D25AC8"/>
    <w:rsid w:val="00D25EBF"/>
    <w:rsid w:val="00D26310"/>
    <w:rsid w:val="00D263FE"/>
    <w:rsid w:val="00D2670C"/>
    <w:rsid w:val="00D2691B"/>
    <w:rsid w:val="00D30712"/>
    <w:rsid w:val="00D309FB"/>
    <w:rsid w:val="00D30B6C"/>
    <w:rsid w:val="00D30D4C"/>
    <w:rsid w:val="00D30EAA"/>
    <w:rsid w:val="00D31506"/>
    <w:rsid w:val="00D319F7"/>
    <w:rsid w:val="00D31A16"/>
    <w:rsid w:val="00D31E5A"/>
    <w:rsid w:val="00D31F14"/>
    <w:rsid w:val="00D32865"/>
    <w:rsid w:val="00D329BB"/>
    <w:rsid w:val="00D32D72"/>
    <w:rsid w:val="00D331D5"/>
    <w:rsid w:val="00D331E3"/>
    <w:rsid w:val="00D33211"/>
    <w:rsid w:val="00D3391D"/>
    <w:rsid w:val="00D34A33"/>
    <w:rsid w:val="00D35291"/>
    <w:rsid w:val="00D353BA"/>
    <w:rsid w:val="00D35497"/>
    <w:rsid w:val="00D3638C"/>
    <w:rsid w:val="00D3732F"/>
    <w:rsid w:val="00D37506"/>
    <w:rsid w:val="00D37927"/>
    <w:rsid w:val="00D37A2C"/>
    <w:rsid w:val="00D37B91"/>
    <w:rsid w:val="00D4028C"/>
    <w:rsid w:val="00D406E4"/>
    <w:rsid w:val="00D40A5D"/>
    <w:rsid w:val="00D40EB0"/>
    <w:rsid w:val="00D4119D"/>
    <w:rsid w:val="00D4159A"/>
    <w:rsid w:val="00D418E4"/>
    <w:rsid w:val="00D41EC1"/>
    <w:rsid w:val="00D4225E"/>
    <w:rsid w:val="00D4397E"/>
    <w:rsid w:val="00D43B3F"/>
    <w:rsid w:val="00D43BBC"/>
    <w:rsid w:val="00D43DCA"/>
    <w:rsid w:val="00D441B4"/>
    <w:rsid w:val="00D44FAA"/>
    <w:rsid w:val="00D4521C"/>
    <w:rsid w:val="00D45531"/>
    <w:rsid w:val="00D4583C"/>
    <w:rsid w:val="00D45BE1"/>
    <w:rsid w:val="00D45D27"/>
    <w:rsid w:val="00D45E7A"/>
    <w:rsid w:val="00D4647C"/>
    <w:rsid w:val="00D46497"/>
    <w:rsid w:val="00D46834"/>
    <w:rsid w:val="00D469F9"/>
    <w:rsid w:val="00D46DC8"/>
    <w:rsid w:val="00D46E72"/>
    <w:rsid w:val="00D47084"/>
    <w:rsid w:val="00D473BA"/>
    <w:rsid w:val="00D47AA1"/>
    <w:rsid w:val="00D47DF6"/>
    <w:rsid w:val="00D47DFD"/>
    <w:rsid w:val="00D5115D"/>
    <w:rsid w:val="00D515AC"/>
    <w:rsid w:val="00D51A0F"/>
    <w:rsid w:val="00D51C06"/>
    <w:rsid w:val="00D51E8A"/>
    <w:rsid w:val="00D5212D"/>
    <w:rsid w:val="00D52B94"/>
    <w:rsid w:val="00D52F8E"/>
    <w:rsid w:val="00D53159"/>
    <w:rsid w:val="00D5325D"/>
    <w:rsid w:val="00D5325F"/>
    <w:rsid w:val="00D539E5"/>
    <w:rsid w:val="00D53DE1"/>
    <w:rsid w:val="00D53EDF"/>
    <w:rsid w:val="00D5411A"/>
    <w:rsid w:val="00D547FB"/>
    <w:rsid w:val="00D54EFC"/>
    <w:rsid w:val="00D55511"/>
    <w:rsid w:val="00D556D8"/>
    <w:rsid w:val="00D55913"/>
    <w:rsid w:val="00D5616E"/>
    <w:rsid w:val="00D5645D"/>
    <w:rsid w:val="00D573EE"/>
    <w:rsid w:val="00D574A0"/>
    <w:rsid w:val="00D57D76"/>
    <w:rsid w:val="00D60E21"/>
    <w:rsid w:val="00D60F92"/>
    <w:rsid w:val="00D61219"/>
    <w:rsid w:val="00D6129D"/>
    <w:rsid w:val="00D61575"/>
    <w:rsid w:val="00D615CD"/>
    <w:rsid w:val="00D616E0"/>
    <w:rsid w:val="00D61830"/>
    <w:rsid w:val="00D618B2"/>
    <w:rsid w:val="00D61BBF"/>
    <w:rsid w:val="00D62706"/>
    <w:rsid w:val="00D627E2"/>
    <w:rsid w:val="00D62F52"/>
    <w:rsid w:val="00D633B1"/>
    <w:rsid w:val="00D63DBA"/>
    <w:rsid w:val="00D63F1F"/>
    <w:rsid w:val="00D640B0"/>
    <w:rsid w:val="00D649DC"/>
    <w:rsid w:val="00D64AE8"/>
    <w:rsid w:val="00D64CEE"/>
    <w:rsid w:val="00D65018"/>
    <w:rsid w:val="00D654C6"/>
    <w:rsid w:val="00D65727"/>
    <w:rsid w:val="00D65A7B"/>
    <w:rsid w:val="00D6610F"/>
    <w:rsid w:val="00D661D1"/>
    <w:rsid w:val="00D66AB6"/>
    <w:rsid w:val="00D66E40"/>
    <w:rsid w:val="00D66E50"/>
    <w:rsid w:val="00D67072"/>
    <w:rsid w:val="00D672D6"/>
    <w:rsid w:val="00D673AE"/>
    <w:rsid w:val="00D7075D"/>
    <w:rsid w:val="00D7093D"/>
    <w:rsid w:val="00D70CAD"/>
    <w:rsid w:val="00D70DED"/>
    <w:rsid w:val="00D715E7"/>
    <w:rsid w:val="00D71DBF"/>
    <w:rsid w:val="00D72B0A"/>
    <w:rsid w:val="00D73135"/>
    <w:rsid w:val="00D73F26"/>
    <w:rsid w:val="00D74AB7"/>
    <w:rsid w:val="00D74C97"/>
    <w:rsid w:val="00D75C5B"/>
    <w:rsid w:val="00D76498"/>
    <w:rsid w:val="00D766AA"/>
    <w:rsid w:val="00D771FA"/>
    <w:rsid w:val="00D77D20"/>
    <w:rsid w:val="00D77FE7"/>
    <w:rsid w:val="00D80764"/>
    <w:rsid w:val="00D809B6"/>
    <w:rsid w:val="00D80AEC"/>
    <w:rsid w:val="00D8101C"/>
    <w:rsid w:val="00D81959"/>
    <w:rsid w:val="00D819E7"/>
    <w:rsid w:val="00D81B4C"/>
    <w:rsid w:val="00D82370"/>
    <w:rsid w:val="00D82492"/>
    <w:rsid w:val="00D831D2"/>
    <w:rsid w:val="00D837EF"/>
    <w:rsid w:val="00D838A9"/>
    <w:rsid w:val="00D8446B"/>
    <w:rsid w:val="00D8450C"/>
    <w:rsid w:val="00D84F6B"/>
    <w:rsid w:val="00D853FE"/>
    <w:rsid w:val="00D85479"/>
    <w:rsid w:val="00D85A36"/>
    <w:rsid w:val="00D85C04"/>
    <w:rsid w:val="00D8609B"/>
    <w:rsid w:val="00D86B8A"/>
    <w:rsid w:val="00D86DA3"/>
    <w:rsid w:val="00D86F23"/>
    <w:rsid w:val="00D874F9"/>
    <w:rsid w:val="00D8764C"/>
    <w:rsid w:val="00D8789F"/>
    <w:rsid w:val="00D900DE"/>
    <w:rsid w:val="00D90312"/>
    <w:rsid w:val="00D90385"/>
    <w:rsid w:val="00D9039B"/>
    <w:rsid w:val="00D90ECF"/>
    <w:rsid w:val="00D9120E"/>
    <w:rsid w:val="00D9182E"/>
    <w:rsid w:val="00D927EA"/>
    <w:rsid w:val="00D9287C"/>
    <w:rsid w:val="00D92A6C"/>
    <w:rsid w:val="00D92B10"/>
    <w:rsid w:val="00D92BC7"/>
    <w:rsid w:val="00D93485"/>
    <w:rsid w:val="00D934F9"/>
    <w:rsid w:val="00D93A00"/>
    <w:rsid w:val="00D94609"/>
    <w:rsid w:val="00D94D95"/>
    <w:rsid w:val="00D94E2C"/>
    <w:rsid w:val="00D94FC0"/>
    <w:rsid w:val="00D955FB"/>
    <w:rsid w:val="00D9585D"/>
    <w:rsid w:val="00D95C78"/>
    <w:rsid w:val="00D963E7"/>
    <w:rsid w:val="00D96496"/>
    <w:rsid w:val="00D9662C"/>
    <w:rsid w:val="00D96C6A"/>
    <w:rsid w:val="00D96F29"/>
    <w:rsid w:val="00D97359"/>
    <w:rsid w:val="00D97FBC"/>
    <w:rsid w:val="00DA0502"/>
    <w:rsid w:val="00DA0C18"/>
    <w:rsid w:val="00DA0D39"/>
    <w:rsid w:val="00DA14AD"/>
    <w:rsid w:val="00DA279C"/>
    <w:rsid w:val="00DA2907"/>
    <w:rsid w:val="00DA2DE6"/>
    <w:rsid w:val="00DA2F4B"/>
    <w:rsid w:val="00DA32B6"/>
    <w:rsid w:val="00DA344A"/>
    <w:rsid w:val="00DA3CBF"/>
    <w:rsid w:val="00DA3DE0"/>
    <w:rsid w:val="00DA3E0F"/>
    <w:rsid w:val="00DA3EC2"/>
    <w:rsid w:val="00DA3F2C"/>
    <w:rsid w:val="00DA40CA"/>
    <w:rsid w:val="00DA4627"/>
    <w:rsid w:val="00DA4B53"/>
    <w:rsid w:val="00DA5280"/>
    <w:rsid w:val="00DA5460"/>
    <w:rsid w:val="00DA5ABE"/>
    <w:rsid w:val="00DA6270"/>
    <w:rsid w:val="00DA635F"/>
    <w:rsid w:val="00DA694D"/>
    <w:rsid w:val="00DA6FE5"/>
    <w:rsid w:val="00DA790B"/>
    <w:rsid w:val="00DA7F33"/>
    <w:rsid w:val="00DB0009"/>
    <w:rsid w:val="00DB125C"/>
    <w:rsid w:val="00DB140A"/>
    <w:rsid w:val="00DB14A3"/>
    <w:rsid w:val="00DB2139"/>
    <w:rsid w:val="00DB2620"/>
    <w:rsid w:val="00DB2A8C"/>
    <w:rsid w:val="00DB2B2C"/>
    <w:rsid w:val="00DB31C6"/>
    <w:rsid w:val="00DB3A14"/>
    <w:rsid w:val="00DB3D98"/>
    <w:rsid w:val="00DB3F69"/>
    <w:rsid w:val="00DB43E8"/>
    <w:rsid w:val="00DB444F"/>
    <w:rsid w:val="00DB474E"/>
    <w:rsid w:val="00DB4C00"/>
    <w:rsid w:val="00DB503E"/>
    <w:rsid w:val="00DB5310"/>
    <w:rsid w:val="00DB5637"/>
    <w:rsid w:val="00DB5CA4"/>
    <w:rsid w:val="00DB6724"/>
    <w:rsid w:val="00DB6B9E"/>
    <w:rsid w:val="00DB6E9E"/>
    <w:rsid w:val="00DB751B"/>
    <w:rsid w:val="00DB7CA8"/>
    <w:rsid w:val="00DB7D3D"/>
    <w:rsid w:val="00DC0DB2"/>
    <w:rsid w:val="00DC1067"/>
    <w:rsid w:val="00DC13A7"/>
    <w:rsid w:val="00DC1599"/>
    <w:rsid w:val="00DC1FEA"/>
    <w:rsid w:val="00DC2307"/>
    <w:rsid w:val="00DC269F"/>
    <w:rsid w:val="00DC2BF2"/>
    <w:rsid w:val="00DC2BF9"/>
    <w:rsid w:val="00DC3398"/>
    <w:rsid w:val="00DC370C"/>
    <w:rsid w:val="00DC3A23"/>
    <w:rsid w:val="00DC3EA5"/>
    <w:rsid w:val="00DC4397"/>
    <w:rsid w:val="00DC44FA"/>
    <w:rsid w:val="00DC45F3"/>
    <w:rsid w:val="00DC4D34"/>
    <w:rsid w:val="00DC5056"/>
    <w:rsid w:val="00DC57DB"/>
    <w:rsid w:val="00DC5884"/>
    <w:rsid w:val="00DC5B85"/>
    <w:rsid w:val="00DC63C5"/>
    <w:rsid w:val="00DC6626"/>
    <w:rsid w:val="00DC766C"/>
    <w:rsid w:val="00DC7827"/>
    <w:rsid w:val="00DC7FB2"/>
    <w:rsid w:val="00DD01E0"/>
    <w:rsid w:val="00DD08AD"/>
    <w:rsid w:val="00DD0B36"/>
    <w:rsid w:val="00DD0B57"/>
    <w:rsid w:val="00DD2233"/>
    <w:rsid w:val="00DD2585"/>
    <w:rsid w:val="00DD276E"/>
    <w:rsid w:val="00DD2C34"/>
    <w:rsid w:val="00DD2CAA"/>
    <w:rsid w:val="00DD310A"/>
    <w:rsid w:val="00DD3E7F"/>
    <w:rsid w:val="00DD44BE"/>
    <w:rsid w:val="00DD463E"/>
    <w:rsid w:val="00DD51D7"/>
    <w:rsid w:val="00DD51F1"/>
    <w:rsid w:val="00DD57A5"/>
    <w:rsid w:val="00DD57BD"/>
    <w:rsid w:val="00DD59C7"/>
    <w:rsid w:val="00DD5A23"/>
    <w:rsid w:val="00DD5CBD"/>
    <w:rsid w:val="00DD6119"/>
    <w:rsid w:val="00DD63C0"/>
    <w:rsid w:val="00DD6432"/>
    <w:rsid w:val="00DD649B"/>
    <w:rsid w:val="00DD66C4"/>
    <w:rsid w:val="00DD67D9"/>
    <w:rsid w:val="00DD6B01"/>
    <w:rsid w:val="00DD6B25"/>
    <w:rsid w:val="00DD6C7F"/>
    <w:rsid w:val="00DD7675"/>
    <w:rsid w:val="00DD7773"/>
    <w:rsid w:val="00DD7921"/>
    <w:rsid w:val="00DD7DFA"/>
    <w:rsid w:val="00DE0158"/>
    <w:rsid w:val="00DE01DD"/>
    <w:rsid w:val="00DE0366"/>
    <w:rsid w:val="00DE0853"/>
    <w:rsid w:val="00DE13AA"/>
    <w:rsid w:val="00DE197C"/>
    <w:rsid w:val="00DE2039"/>
    <w:rsid w:val="00DE270F"/>
    <w:rsid w:val="00DE274C"/>
    <w:rsid w:val="00DE283D"/>
    <w:rsid w:val="00DE290B"/>
    <w:rsid w:val="00DE2A88"/>
    <w:rsid w:val="00DE2BF9"/>
    <w:rsid w:val="00DE3151"/>
    <w:rsid w:val="00DE3742"/>
    <w:rsid w:val="00DE389F"/>
    <w:rsid w:val="00DE4761"/>
    <w:rsid w:val="00DE4B6D"/>
    <w:rsid w:val="00DE4D92"/>
    <w:rsid w:val="00DE5174"/>
    <w:rsid w:val="00DE5338"/>
    <w:rsid w:val="00DE5918"/>
    <w:rsid w:val="00DE6027"/>
    <w:rsid w:val="00DE60B1"/>
    <w:rsid w:val="00DE6178"/>
    <w:rsid w:val="00DE67AE"/>
    <w:rsid w:val="00DE70C8"/>
    <w:rsid w:val="00DE765A"/>
    <w:rsid w:val="00DE7EC4"/>
    <w:rsid w:val="00DF019E"/>
    <w:rsid w:val="00DF0C56"/>
    <w:rsid w:val="00DF14D4"/>
    <w:rsid w:val="00DF1A13"/>
    <w:rsid w:val="00DF1DE2"/>
    <w:rsid w:val="00DF2C0E"/>
    <w:rsid w:val="00DF2FDE"/>
    <w:rsid w:val="00DF329B"/>
    <w:rsid w:val="00DF339F"/>
    <w:rsid w:val="00DF340D"/>
    <w:rsid w:val="00DF44D3"/>
    <w:rsid w:val="00DF46AA"/>
    <w:rsid w:val="00DF4A74"/>
    <w:rsid w:val="00DF4C97"/>
    <w:rsid w:val="00DF4DB7"/>
    <w:rsid w:val="00DF5393"/>
    <w:rsid w:val="00DF5648"/>
    <w:rsid w:val="00DF58ED"/>
    <w:rsid w:val="00DF5A44"/>
    <w:rsid w:val="00DF6A50"/>
    <w:rsid w:val="00DF6C73"/>
    <w:rsid w:val="00DF72BF"/>
    <w:rsid w:val="00DF7945"/>
    <w:rsid w:val="00E00707"/>
    <w:rsid w:val="00E01002"/>
    <w:rsid w:val="00E01A5B"/>
    <w:rsid w:val="00E01E73"/>
    <w:rsid w:val="00E02D92"/>
    <w:rsid w:val="00E02EC2"/>
    <w:rsid w:val="00E03C76"/>
    <w:rsid w:val="00E0400A"/>
    <w:rsid w:val="00E04029"/>
    <w:rsid w:val="00E0433B"/>
    <w:rsid w:val="00E04F44"/>
    <w:rsid w:val="00E055BB"/>
    <w:rsid w:val="00E062FD"/>
    <w:rsid w:val="00E070A1"/>
    <w:rsid w:val="00E072ED"/>
    <w:rsid w:val="00E07CA6"/>
    <w:rsid w:val="00E07F10"/>
    <w:rsid w:val="00E10AF8"/>
    <w:rsid w:val="00E113C5"/>
    <w:rsid w:val="00E11837"/>
    <w:rsid w:val="00E11BB6"/>
    <w:rsid w:val="00E11E5E"/>
    <w:rsid w:val="00E120EF"/>
    <w:rsid w:val="00E127B7"/>
    <w:rsid w:val="00E12A01"/>
    <w:rsid w:val="00E13214"/>
    <w:rsid w:val="00E135ED"/>
    <w:rsid w:val="00E13A0B"/>
    <w:rsid w:val="00E13B32"/>
    <w:rsid w:val="00E1405A"/>
    <w:rsid w:val="00E14BA1"/>
    <w:rsid w:val="00E15683"/>
    <w:rsid w:val="00E15702"/>
    <w:rsid w:val="00E15898"/>
    <w:rsid w:val="00E1599C"/>
    <w:rsid w:val="00E15F1D"/>
    <w:rsid w:val="00E1611F"/>
    <w:rsid w:val="00E165D1"/>
    <w:rsid w:val="00E16806"/>
    <w:rsid w:val="00E17678"/>
    <w:rsid w:val="00E20234"/>
    <w:rsid w:val="00E20B2C"/>
    <w:rsid w:val="00E20BE3"/>
    <w:rsid w:val="00E215CD"/>
    <w:rsid w:val="00E216FE"/>
    <w:rsid w:val="00E22437"/>
    <w:rsid w:val="00E227E2"/>
    <w:rsid w:val="00E23454"/>
    <w:rsid w:val="00E23724"/>
    <w:rsid w:val="00E25501"/>
    <w:rsid w:val="00E258EE"/>
    <w:rsid w:val="00E25C31"/>
    <w:rsid w:val="00E264DE"/>
    <w:rsid w:val="00E26CC9"/>
    <w:rsid w:val="00E26E98"/>
    <w:rsid w:val="00E26EBD"/>
    <w:rsid w:val="00E26FF6"/>
    <w:rsid w:val="00E27194"/>
    <w:rsid w:val="00E27656"/>
    <w:rsid w:val="00E30836"/>
    <w:rsid w:val="00E30A59"/>
    <w:rsid w:val="00E311EE"/>
    <w:rsid w:val="00E31BA5"/>
    <w:rsid w:val="00E31E1B"/>
    <w:rsid w:val="00E32A2A"/>
    <w:rsid w:val="00E32A35"/>
    <w:rsid w:val="00E32B48"/>
    <w:rsid w:val="00E32E40"/>
    <w:rsid w:val="00E332C7"/>
    <w:rsid w:val="00E333AC"/>
    <w:rsid w:val="00E334E2"/>
    <w:rsid w:val="00E33A75"/>
    <w:rsid w:val="00E33AFE"/>
    <w:rsid w:val="00E34553"/>
    <w:rsid w:val="00E3496E"/>
    <w:rsid w:val="00E34D1F"/>
    <w:rsid w:val="00E35217"/>
    <w:rsid w:val="00E3541D"/>
    <w:rsid w:val="00E35FE3"/>
    <w:rsid w:val="00E36143"/>
    <w:rsid w:val="00E36244"/>
    <w:rsid w:val="00E364CE"/>
    <w:rsid w:val="00E36AAF"/>
    <w:rsid w:val="00E36B43"/>
    <w:rsid w:val="00E37222"/>
    <w:rsid w:val="00E373E1"/>
    <w:rsid w:val="00E3763D"/>
    <w:rsid w:val="00E3782E"/>
    <w:rsid w:val="00E37865"/>
    <w:rsid w:val="00E37CB7"/>
    <w:rsid w:val="00E402A9"/>
    <w:rsid w:val="00E4052A"/>
    <w:rsid w:val="00E40D9B"/>
    <w:rsid w:val="00E41089"/>
    <w:rsid w:val="00E41106"/>
    <w:rsid w:val="00E415D4"/>
    <w:rsid w:val="00E41805"/>
    <w:rsid w:val="00E418F7"/>
    <w:rsid w:val="00E419BF"/>
    <w:rsid w:val="00E41C1E"/>
    <w:rsid w:val="00E41CA4"/>
    <w:rsid w:val="00E41D88"/>
    <w:rsid w:val="00E429A6"/>
    <w:rsid w:val="00E42C0B"/>
    <w:rsid w:val="00E42EBB"/>
    <w:rsid w:val="00E43104"/>
    <w:rsid w:val="00E431C3"/>
    <w:rsid w:val="00E4358B"/>
    <w:rsid w:val="00E43A8A"/>
    <w:rsid w:val="00E43BBD"/>
    <w:rsid w:val="00E44053"/>
    <w:rsid w:val="00E445E2"/>
    <w:rsid w:val="00E4468B"/>
    <w:rsid w:val="00E44894"/>
    <w:rsid w:val="00E44C76"/>
    <w:rsid w:val="00E44E41"/>
    <w:rsid w:val="00E44FE5"/>
    <w:rsid w:val="00E457BE"/>
    <w:rsid w:val="00E45AF8"/>
    <w:rsid w:val="00E45EEC"/>
    <w:rsid w:val="00E460B8"/>
    <w:rsid w:val="00E4656E"/>
    <w:rsid w:val="00E46982"/>
    <w:rsid w:val="00E46B6B"/>
    <w:rsid w:val="00E46D10"/>
    <w:rsid w:val="00E46F9F"/>
    <w:rsid w:val="00E47D19"/>
    <w:rsid w:val="00E5022B"/>
    <w:rsid w:val="00E5095E"/>
    <w:rsid w:val="00E511C2"/>
    <w:rsid w:val="00E511D2"/>
    <w:rsid w:val="00E51D30"/>
    <w:rsid w:val="00E521DF"/>
    <w:rsid w:val="00E527E0"/>
    <w:rsid w:val="00E529BF"/>
    <w:rsid w:val="00E52C31"/>
    <w:rsid w:val="00E53108"/>
    <w:rsid w:val="00E53714"/>
    <w:rsid w:val="00E5446C"/>
    <w:rsid w:val="00E54798"/>
    <w:rsid w:val="00E54BCE"/>
    <w:rsid w:val="00E54CD1"/>
    <w:rsid w:val="00E54F3D"/>
    <w:rsid w:val="00E55374"/>
    <w:rsid w:val="00E55923"/>
    <w:rsid w:val="00E55992"/>
    <w:rsid w:val="00E560A9"/>
    <w:rsid w:val="00E5610C"/>
    <w:rsid w:val="00E566F1"/>
    <w:rsid w:val="00E56A00"/>
    <w:rsid w:val="00E56DC6"/>
    <w:rsid w:val="00E576F3"/>
    <w:rsid w:val="00E57A06"/>
    <w:rsid w:val="00E57BE6"/>
    <w:rsid w:val="00E60125"/>
    <w:rsid w:val="00E60417"/>
    <w:rsid w:val="00E60548"/>
    <w:rsid w:val="00E60D2A"/>
    <w:rsid w:val="00E60DDA"/>
    <w:rsid w:val="00E610DF"/>
    <w:rsid w:val="00E6189E"/>
    <w:rsid w:val="00E61B2D"/>
    <w:rsid w:val="00E61DAF"/>
    <w:rsid w:val="00E62172"/>
    <w:rsid w:val="00E62908"/>
    <w:rsid w:val="00E635C0"/>
    <w:rsid w:val="00E63857"/>
    <w:rsid w:val="00E63956"/>
    <w:rsid w:val="00E63CC9"/>
    <w:rsid w:val="00E63E2D"/>
    <w:rsid w:val="00E643E1"/>
    <w:rsid w:val="00E646F6"/>
    <w:rsid w:val="00E6471B"/>
    <w:rsid w:val="00E64DBE"/>
    <w:rsid w:val="00E64FD7"/>
    <w:rsid w:val="00E656C2"/>
    <w:rsid w:val="00E65B97"/>
    <w:rsid w:val="00E6610A"/>
    <w:rsid w:val="00E66139"/>
    <w:rsid w:val="00E66373"/>
    <w:rsid w:val="00E66679"/>
    <w:rsid w:val="00E66C88"/>
    <w:rsid w:val="00E66D11"/>
    <w:rsid w:val="00E67165"/>
    <w:rsid w:val="00E67640"/>
    <w:rsid w:val="00E67948"/>
    <w:rsid w:val="00E707D2"/>
    <w:rsid w:val="00E709CF"/>
    <w:rsid w:val="00E70D77"/>
    <w:rsid w:val="00E70FB7"/>
    <w:rsid w:val="00E7154B"/>
    <w:rsid w:val="00E717C0"/>
    <w:rsid w:val="00E71844"/>
    <w:rsid w:val="00E7186C"/>
    <w:rsid w:val="00E71AA8"/>
    <w:rsid w:val="00E71D16"/>
    <w:rsid w:val="00E72A2D"/>
    <w:rsid w:val="00E737FF"/>
    <w:rsid w:val="00E73BCA"/>
    <w:rsid w:val="00E7442F"/>
    <w:rsid w:val="00E74646"/>
    <w:rsid w:val="00E74651"/>
    <w:rsid w:val="00E75344"/>
    <w:rsid w:val="00E75B17"/>
    <w:rsid w:val="00E760F1"/>
    <w:rsid w:val="00E764B8"/>
    <w:rsid w:val="00E769C5"/>
    <w:rsid w:val="00E76CE2"/>
    <w:rsid w:val="00E771E4"/>
    <w:rsid w:val="00E77523"/>
    <w:rsid w:val="00E77DA7"/>
    <w:rsid w:val="00E77F8A"/>
    <w:rsid w:val="00E8014D"/>
    <w:rsid w:val="00E80229"/>
    <w:rsid w:val="00E80829"/>
    <w:rsid w:val="00E80FAE"/>
    <w:rsid w:val="00E81032"/>
    <w:rsid w:val="00E812F4"/>
    <w:rsid w:val="00E812F5"/>
    <w:rsid w:val="00E815A7"/>
    <w:rsid w:val="00E81684"/>
    <w:rsid w:val="00E818FC"/>
    <w:rsid w:val="00E81C4F"/>
    <w:rsid w:val="00E823C6"/>
    <w:rsid w:val="00E8245D"/>
    <w:rsid w:val="00E828C3"/>
    <w:rsid w:val="00E82EFA"/>
    <w:rsid w:val="00E83F86"/>
    <w:rsid w:val="00E84355"/>
    <w:rsid w:val="00E84459"/>
    <w:rsid w:val="00E84D51"/>
    <w:rsid w:val="00E84D9A"/>
    <w:rsid w:val="00E85217"/>
    <w:rsid w:val="00E857B6"/>
    <w:rsid w:val="00E85BA7"/>
    <w:rsid w:val="00E86058"/>
    <w:rsid w:val="00E861D8"/>
    <w:rsid w:val="00E8658B"/>
    <w:rsid w:val="00E86BBD"/>
    <w:rsid w:val="00E872A0"/>
    <w:rsid w:val="00E87466"/>
    <w:rsid w:val="00E87A1B"/>
    <w:rsid w:val="00E906A2"/>
    <w:rsid w:val="00E90804"/>
    <w:rsid w:val="00E90A34"/>
    <w:rsid w:val="00E9154B"/>
    <w:rsid w:val="00E91FF6"/>
    <w:rsid w:val="00E92BB8"/>
    <w:rsid w:val="00E92EFF"/>
    <w:rsid w:val="00E93025"/>
    <w:rsid w:val="00E93178"/>
    <w:rsid w:val="00E931C0"/>
    <w:rsid w:val="00E949F2"/>
    <w:rsid w:val="00E9543B"/>
    <w:rsid w:val="00E9554D"/>
    <w:rsid w:val="00E9569C"/>
    <w:rsid w:val="00E95E55"/>
    <w:rsid w:val="00E95F72"/>
    <w:rsid w:val="00E9633D"/>
    <w:rsid w:val="00E963C3"/>
    <w:rsid w:val="00E96667"/>
    <w:rsid w:val="00E96D3E"/>
    <w:rsid w:val="00E96ED6"/>
    <w:rsid w:val="00E97339"/>
    <w:rsid w:val="00E974FD"/>
    <w:rsid w:val="00E9766A"/>
    <w:rsid w:val="00E9772C"/>
    <w:rsid w:val="00E97A00"/>
    <w:rsid w:val="00E97A98"/>
    <w:rsid w:val="00E97C33"/>
    <w:rsid w:val="00E97DA3"/>
    <w:rsid w:val="00EA03A7"/>
    <w:rsid w:val="00EA08F1"/>
    <w:rsid w:val="00EA155B"/>
    <w:rsid w:val="00EA1A0E"/>
    <w:rsid w:val="00EA383B"/>
    <w:rsid w:val="00EA443F"/>
    <w:rsid w:val="00EA4782"/>
    <w:rsid w:val="00EA4A08"/>
    <w:rsid w:val="00EA4A2F"/>
    <w:rsid w:val="00EA4FDD"/>
    <w:rsid w:val="00EA54D9"/>
    <w:rsid w:val="00EA54DC"/>
    <w:rsid w:val="00EA6405"/>
    <w:rsid w:val="00EA695E"/>
    <w:rsid w:val="00EA6E31"/>
    <w:rsid w:val="00EA75E8"/>
    <w:rsid w:val="00EA7908"/>
    <w:rsid w:val="00EA79D9"/>
    <w:rsid w:val="00EA7FF1"/>
    <w:rsid w:val="00EB03E4"/>
    <w:rsid w:val="00EB0878"/>
    <w:rsid w:val="00EB0A62"/>
    <w:rsid w:val="00EB0AD3"/>
    <w:rsid w:val="00EB0AE8"/>
    <w:rsid w:val="00EB0B23"/>
    <w:rsid w:val="00EB12E3"/>
    <w:rsid w:val="00EB14DB"/>
    <w:rsid w:val="00EB2453"/>
    <w:rsid w:val="00EB2805"/>
    <w:rsid w:val="00EB304F"/>
    <w:rsid w:val="00EB3065"/>
    <w:rsid w:val="00EB3285"/>
    <w:rsid w:val="00EB342A"/>
    <w:rsid w:val="00EB3CF7"/>
    <w:rsid w:val="00EB3E86"/>
    <w:rsid w:val="00EB41BB"/>
    <w:rsid w:val="00EB4511"/>
    <w:rsid w:val="00EB4993"/>
    <w:rsid w:val="00EB4AF8"/>
    <w:rsid w:val="00EB4BF3"/>
    <w:rsid w:val="00EB5046"/>
    <w:rsid w:val="00EB5583"/>
    <w:rsid w:val="00EB5C50"/>
    <w:rsid w:val="00EB654D"/>
    <w:rsid w:val="00EB683E"/>
    <w:rsid w:val="00EB6C9C"/>
    <w:rsid w:val="00EB6E8F"/>
    <w:rsid w:val="00EB7ED8"/>
    <w:rsid w:val="00EB7F43"/>
    <w:rsid w:val="00EC0A64"/>
    <w:rsid w:val="00EC0B55"/>
    <w:rsid w:val="00EC17E6"/>
    <w:rsid w:val="00EC21A8"/>
    <w:rsid w:val="00EC2A41"/>
    <w:rsid w:val="00EC2E53"/>
    <w:rsid w:val="00EC30CE"/>
    <w:rsid w:val="00EC3670"/>
    <w:rsid w:val="00EC4384"/>
    <w:rsid w:val="00EC46E8"/>
    <w:rsid w:val="00EC4952"/>
    <w:rsid w:val="00EC4B88"/>
    <w:rsid w:val="00EC4F63"/>
    <w:rsid w:val="00EC4FC3"/>
    <w:rsid w:val="00EC56D5"/>
    <w:rsid w:val="00EC5ACC"/>
    <w:rsid w:val="00EC6D9B"/>
    <w:rsid w:val="00EC79C4"/>
    <w:rsid w:val="00EC7AC1"/>
    <w:rsid w:val="00ED04EC"/>
    <w:rsid w:val="00ED06FC"/>
    <w:rsid w:val="00ED08DC"/>
    <w:rsid w:val="00ED17AA"/>
    <w:rsid w:val="00ED17DA"/>
    <w:rsid w:val="00ED1892"/>
    <w:rsid w:val="00ED256D"/>
    <w:rsid w:val="00ED25BD"/>
    <w:rsid w:val="00ED297E"/>
    <w:rsid w:val="00ED2BBC"/>
    <w:rsid w:val="00ED337E"/>
    <w:rsid w:val="00ED368F"/>
    <w:rsid w:val="00ED386E"/>
    <w:rsid w:val="00ED3D68"/>
    <w:rsid w:val="00ED4341"/>
    <w:rsid w:val="00ED47EC"/>
    <w:rsid w:val="00ED5280"/>
    <w:rsid w:val="00ED565D"/>
    <w:rsid w:val="00ED5885"/>
    <w:rsid w:val="00ED5E1C"/>
    <w:rsid w:val="00ED5F9A"/>
    <w:rsid w:val="00ED5FC3"/>
    <w:rsid w:val="00ED60DE"/>
    <w:rsid w:val="00ED66E2"/>
    <w:rsid w:val="00ED6DBD"/>
    <w:rsid w:val="00ED6F86"/>
    <w:rsid w:val="00ED702F"/>
    <w:rsid w:val="00ED7108"/>
    <w:rsid w:val="00ED76D6"/>
    <w:rsid w:val="00EE0114"/>
    <w:rsid w:val="00EE0132"/>
    <w:rsid w:val="00EE050F"/>
    <w:rsid w:val="00EE0A28"/>
    <w:rsid w:val="00EE10BD"/>
    <w:rsid w:val="00EE138E"/>
    <w:rsid w:val="00EE1392"/>
    <w:rsid w:val="00EE1B10"/>
    <w:rsid w:val="00EE1BB5"/>
    <w:rsid w:val="00EE1CDC"/>
    <w:rsid w:val="00EE1F59"/>
    <w:rsid w:val="00EE2187"/>
    <w:rsid w:val="00EE2BD1"/>
    <w:rsid w:val="00EE3B6F"/>
    <w:rsid w:val="00EE3F68"/>
    <w:rsid w:val="00EE41CF"/>
    <w:rsid w:val="00EE489E"/>
    <w:rsid w:val="00EE494A"/>
    <w:rsid w:val="00EE4CC5"/>
    <w:rsid w:val="00EE4F17"/>
    <w:rsid w:val="00EE519A"/>
    <w:rsid w:val="00EE52BA"/>
    <w:rsid w:val="00EE5508"/>
    <w:rsid w:val="00EE56EE"/>
    <w:rsid w:val="00EE5C59"/>
    <w:rsid w:val="00EE5DA9"/>
    <w:rsid w:val="00EE62FD"/>
    <w:rsid w:val="00EE65D7"/>
    <w:rsid w:val="00EE67CF"/>
    <w:rsid w:val="00EE683E"/>
    <w:rsid w:val="00EE724B"/>
    <w:rsid w:val="00EE7432"/>
    <w:rsid w:val="00EE77B5"/>
    <w:rsid w:val="00EE7AE1"/>
    <w:rsid w:val="00EE7FFB"/>
    <w:rsid w:val="00EF0111"/>
    <w:rsid w:val="00EF0389"/>
    <w:rsid w:val="00EF0467"/>
    <w:rsid w:val="00EF08A5"/>
    <w:rsid w:val="00EF0D84"/>
    <w:rsid w:val="00EF0F31"/>
    <w:rsid w:val="00EF131F"/>
    <w:rsid w:val="00EF13A0"/>
    <w:rsid w:val="00EF173B"/>
    <w:rsid w:val="00EF19EC"/>
    <w:rsid w:val="00EF1B43"/>
    <w:rsid w:val="00EF1C21"/>
    <w:rsid w:val="00EF1D15"/>
    <w:rsid w:val="00EF1E43"/>
    <w:rsid w:val="00EF1E87"/>
    <w:rsid w:val="00EF24D4"/>
    <w:rsid w:val="00EF283D"/>
    <w:rsid w:val="00EF289D"/>
    <w:rsid w:val="00EF30F5"/>
    <w:rsid w:val="00EF3243"/>
    <w:rsid w:val="00EF32A4"/>
    <w:rsid w:val="00EF3A69"/>
    <w:rsid w:val="00EF3E33"/>
    <w:rsid w:val="00EF4015"/>
    <w:rsid w:val="00EF4401"/>
    <w:rsid w:val="00EF44AA"/>
    <w:rsid w:val="00EF483E"/>
    <w:rsid w:val="00EF4B15"/>
    <w:rsid w:val="00EF4C8B"/>
    <w:rsid w:val="00EF4DDB"/>
    <w:rsid w:val="00EF501C"/>
    <w:rsid w:val="00EF5DA4"/>
    <w:rsid w:val="00EF65D6"/>
    <w:rsid w:val="00EF666E"/>
    <w:rsid w:val="00EF6AC3"/>
    <w:rsid w:val="00EF6BA5"/>
    <w:rsid w:val="00EF7250"/>
    <w:rsid w:val="00EF7611"/>
    <w:rsid w:val="00EF7D33"/>
    <w:rsid w:val="00EF7D8E"/>
    <w:rsid w:val="00F003AB"/>
    <w:rsid w:val="00F00907"/>
    <w:rsid w:val="00F00B54"/>
    <w:rsid w:val="00F01186"/>
    <w:rsid w:val="00F012F6"/>
    <w:rsid w:val="00F019D7"/>
    <w:rsid w:val="00F01AAE"/>
    <w:rsid w:val="00F021BE"/>
    <w:rsid w:val="00F0286E"/>
    <w:rsid w:val="00F02F28"/>
    <w:rsid w:val="00F03671"/>
    <w:rsid w:val="00F036AD"/>
    <w:rsid w:val="00F04422"/>
    <w:rsid w:val="00F0454D"/>
    <w:rsid w:val="00F04754"/>
    <w:rsid w:val="00F048D1"/>
    <w:rsid w:val="00F04A9C"/>
    <w:rsid w:val="00F04E05"/>
    <w:rsid w:val="00F05082"/>
    <w:rsid w:val="00F0563C"/>
    <w:rsid w:val="00F0575A"/>
    <w:rsid w:val="00F05854"/>
    <w:rsid w:val="00F05891"/>
    <w:rsid w:val="00F06167"/>
    <w:rsid w:val="00F0671B"/>
    <w:rsid w:val="00F06FF0"/>
    <w:rsid w:val="00F07180"/>
    <w:rsid w:val="00F0782C"/>
    <w:rsid w:val="00F0784B"/>
    <w:rsid w:val="00F07B45"/>
    <w:rsid w:val="00F07D11"/>
    <w:rsid w:val="00F10294"/>
    <w:rsid w:val="00F105E4"/>
    <w:rsid w:val="00F1065F"/>
    <w:rsid w:val="00F107B5"/>
    <w:rsid w:val="00F10AA4"/>
    <w:rsid w:val="00F10B5D"/>
    <w:rsid w:val="00F10EB0"/>
    <w:rsid w:val="00F1109C"/>
    <w:rsid w:val="00F115F5"/>
    <w:rsid w:val="00F117D2"/>
    <w:rsid w:val="00F11C99"/>
    <w:rsid w:val="00F11FC5"/>
    <w:rsid w:val="00F128FA"/>
    <w:rsid w:val="00F12AD0"/>
    <w:rsid w:val="00F12C74"/>
    <w:rsid w:val="00F12F59"/>
    <w:rsid w:val="00F13715"/>
    <w:rsid w:val="00F13EF1"/>
    <w:rsid w:val="00F13FCD"/>
    <w:rsid w:val="00F141DD"/>
    <w:rsid w:val="00F145E6"/>
    <w:rsid w:val="00F14919"/>
    <w:rsid w:val="00F14BF0"/>
    <w:rsid w:val="00F14E51"/>
    <w:rsid w:val="00F14F93"/>
    <w:rsid w:val="00F1539F"/>
    <w:rsid w:val="00F15535"/>
    <w:rsid w:val="00F15D7E"/>
    <w:rsid w:val="00F1635A"/>
    <w:rsid w:val="00F163A9"/>
    <w:rsid w:val="00F1670C"/>
    <w:rsid w:val="00F16DD4"/>
    <w:rsid w:val="00F17249"/>
    <w:rsid w:val="00F17672"/>
    <w:rsid w:val="00F17C32"/>
    <w:rsid w:val="00F20162"/>
    <w:rsid w:val="00F203FA"/>
    <w:rsid w:val="00F207DE"/>
    <w:rsid w:val="00F20F58"/>
    <w:rsid w:val="00F210D1"/>
    <w:rsid w:val="00F2120F"/>
    <w:rsid w:val="00F2170F"/>
    <w:rsid w:val="00F2195E"/>
    <w:rsid w:val="00F21994"/>
    <w:rsid w:val="00F21BC3"/>
    <w:rsid w:val="00F21D09"/>
    <w:rsid w:val="00F22060"/>
    <w:rsid w:val="00F222A4"/>
    <w:rsid w:val="00F22366"/>
    <w:rsid w:val="00F2252A"/>
    <w:rsid w:val="00F22EE6"/>
    <w:rsid w:val="00F23270"/>
    <w:rsid w:val="00F2361D"/>
    <w:rsid w:val="00F23767"/>
    <w:rsid w:val="00F23995"/>
    <w:rsid w:val="00F23AD2"/>
    <w:rsid w:val="00F25329"/>
    <w:rsid w:val="00F257A5"/>
    <w:rsid w:val="00F25AE5"/>
    <w:rsid w:val="00F25EA8"/>
    <w:rsid w:val="00F26612"/>
    <w:rsid w:val="00F266E7"/>
    <w:rsid w:val="00F268DB"/>
    <w:rsid w:val="00F27226"/>
    <w:rsid w:val="00F27749"/>
    <w:rsid w:val="00F27839"/>
    <w:rsid w:val="00F27A36"/>
    <w:rsid w:val="00F27CCB"/>
    <w:rsid w:val="00F27FB3"/>
    <w:rsid w:val="00F3165D"/>
    <w:rsid w:val="00F31810"/>
    <w:rsid w:val="00F32203"/>
    <w:rsid w:val="00F32648"/>
    <w:rsid w:val="00F327EC"/>
    <w:rsid w:val="00F330F0"/>
    <w:rsid w:val="00F33B00"/>
    <w:rsid w:val="00F33EF6"/>
    <w:rsid w:val="00F34041"/>
    <w:rsid w:val="00F340EC"/>
    <w:rsid w:val="00F3463E"/>
    <w:rsid w:val="00F34B70"/>
    <w:rsid w:val="00F3533E"/>
    <w:rsid w:val="00F354A1"/>
    <w:rsid w:val="00F359B0"/>
    <w:rsid w:val="00F365BA"/>
    <w:rsid w:val="00F36659"/>
    <w:rsid w:val="00F3714C"/>
    <w:rsid w:val="00F37784"/>
    <w:rsid w:val="00F4011B"/>
    <w:rsid w:val="00F409DE"/>
    <w:rsid w:val="00F40C21"/>
    <w:rsid w:val="00F40C87"/>
    <w:rsid w:val="00F410A4"/>
    <w:rsid w:val="00F411B8"/>
    <w:rsid w:val="00F4152D"/>
    <w:rsid w:val="00F4153A"/>
    <w:rsid w:val="00F418D7"/>
    <w:rsid w:val="00F418EF"/>
    <w:rsid w:val="00F419C8"/>
    <w:rsid w:val="00F41D15"/>
    <w:rsid w:val="00F41FEB"/>
    <w:rsid w:val="00F42B1F"/>
    <w:rsid w:val="00F42D36"/>
    <w:rsid w:val="00F42E71"/>
    <w:rsid w:val="00F43754"/>
    <w:rsid w:val="00F4390A"/>
    <w:rsid w:val="00F43E1B"/>
    <w:rsid w:val="00F43FB4"/>
    <w:rsid w:val="00F44588"/>
    <w:rsid w:val="00F445D0"/>
    <w:rsid w:val="00F44BFD"/>
    <w:rsid w:val="00F44CC5"/>
    <w:rsid w:val="00F453A8"/>
    <w:rsid w:val="00F45C55"/>
    <w:rsid w:val="00F461BE"/>
    <w:rsid w:val="00F462DD"/>
    <w:rsid w:val="00F470C3"/>
    <w:rsid w:val="00F5020B"/>
    <w:rsid w:val="00F503BA"/>
    <w:rsid w:val="00F50409"/>
    <w:rsid w:val="00F50C24"/>
    <w:rsid w:val="00F50CA6"/>
    <w:rsid w:val="00F513CC"/>
    <w:rsid w:val="00F5152D"/>
    <w:rsid w:val="00F515D9"/>
    <w:rsid w:val="00F51AEF"/>
    <w:rsid w:val="00F51D47"/>
    <w:rsid w:val="00F51F12"/>
    <w:rsid w:val="00F52485"/>
    <w:rsid w:val="00F527EA"/>
    <w:rsid w:val="00F52A2E"/>
    <w:rsid w:val="00F52A72"/>
    <w:rsid w:val="00F52E67"/>
    <w:rsid w:val="00F5387B"/>
    <w:rsid w:val="00F53CB8"/>
    <w:rsid w:val="00F54644"/>
    <w:rsid w:val="00F54A84"/>
    <w:rsid w:val="00F54A88"/>
    <w:rsid w:val="00F55A35"/>
    <w:rsid w:val="00F55ADD"/>
    <w:rsid w:val="00F56134"/>
    <w:rsid w:val="00F562F0"/>
    <w:rsid w:val="00F5637A"/>
    <w:rsid w:val="00F563C9"/>
    <w:rsid w:val="00F56FDF"/>
    <w:rsid w:val="00F5752D"/>
    <w:rsid w:val="00F57EF0"/>
    <w:rsid w:val="00F60492"/>
    <w:rsid w:val="00F60BCA"/>
    <w:rsid w:val="00F610C1"/>
    <w:rsid w:val="00F613D4"/>
    <w:rsid w:val="00F61428"/>
    <w:rsid w:val="00F614BE"/>
    <w:rsid w:val="00F617F6"/>
    <w:rsid w:val="00F618EC"/>
    <w:rsid w:val="00F631DC"/>
    <w:rsid w:val="00F63988"/>
    <w:rsid w:val="00F63A76"/>
    <w:rsid w:val="00F63D07"/>
    <w:rsid w:val="00F642D0"/>
    <w:rsid w:val="00F646AA"/>
    <w:rsid w:val="00F646C6"/>
    <w:rsid w:val="00F64865"/>
    <w:rsid w:val="00F6498F"/>
    <w:rsid w:val="00F64DE3"/>
    <w:rsid w:val="00F65319"/>
    <w:rsid w:val="00F659B1"/>
    <w:rsid w:val="00F65F65"/>
    <w:rsid w:val="00F662A7"/>
    <w:rsid w:val="00F66C33"/>
    <w:rsid w:val="00F67073"/>
    <w:rsid w:val="00F673A9"/>
    <w:rsid w:val="00F67666"/>
    <w:rsid w:val="00F67671"/>
    <w:rsid w:val="00F678CF"/>
    <w:rsid w:val="00F678D1"/>
    <w:rsid w:val="00F67C79"/>
    <w:rsid w:val="00F67FB3"/>
    <w:rsid w:val="00F7088D"/>
    <w:rsid w:val="00F70E69"/>
    <w:rsid w:val="00F712C0"/>
    <w:rsid w:val="00F713D1"/>
    <w:rsid w:val="00F719AA"/>
    <w:rsid w:val="00F71C4B"/>
    <w:rsid w:val="00F721D5"/>
    <w:rsid w:val="00F72A70"/>
    <w:rsid w:val="00F72D87"/>
    <w:rsid w:val="00F72EF0"/>
    <w:rsid w:val="00F73141"/>
    <w:rsid w:val="00F7337C"/>
    <w:rsid w:val="00F7346E"/>
    <w:rsid w:val="00F73684"/>
    <w:rsid w:val="00F738DF"/>
    <w:rsid w:val="00F73962"/>
    <w:rsid w:val="00F73A98"/>
    <w:rsid w:val="00F74362"/>
    <w:rsid w:val="00F7440E"/>
    <w:rsid w:val="00F74760"/>
    <w:rsid w:val="00F7552D"/>
    <w:rsid w:val="00F7562F"/>
    <w:rsid w:val="00F76001"/>
    <w:rsid w:val="00F76090"/>
    <w:rsid w:val="00F764A6"/>
    <w:rsid w:val="00F76D0B"/>
    <w:rsid w:val="00F76D2C"/>
    <w:rsid w:val="00F77B34"/>
    <w:rsid w:val="00F800EF"/>
    <w:rsid w:val="00F80166"/>
    <w:rsid w:val="00F801CB"/>
    <w:rsid w:val="00F80341"/>
    <w:rsid w:val="00F8049D"/>
    <w:rsid w:val="00F80C4E"/>
    <w:rsid w:val="00F80D63"/>
    <w:rsid w:val="00F80DEF"/>
    <w:rsid w:val="00F81781"/>
    <w:rsid w:val="00F818BD"/>
    <w:rsid w:val="00F81BD5"/>
    <w:rsid w:val="00F81ED0"/>
    <w:rsid w:val="00F81EE0"/>
    <w:rsid w:val="00F81EE2"/>
    <w:rsid w:val="00F81EEF"/>
    <w:rsid w:val="00F8200C"/>
    <w:rsid w:val="00F820B9"/>
    <w:rsid w:val="00F8211B"/>
    <w:rsid w:val="00F82332"/>
    <w:rsid w:val="00F82704"/>
    <w:rsid w:val="00F8282D"/>
    <w:rsid w:val="00F82864"/>
    <w:rsid w:val="00F83470"/>
    <w:rsid w:val="00F841FA"/>
    <w:rsid w:val="00F847DF"/>
    <w:rsid w:val="00F84B10"/>
    <w:rsid w:val="00F853F1"/>
    <w:rsid w:val="00F85F1F"/>
    <w:rsid w:val="00F861EB"/>
    <w:rsid w:val="00F86460"/>
    <w:rsid w:val="00F8656C"/>
    <w:rsid w:val="00F867E6"/>
    <w:rsid w:val="00F86A8B"/>
    <w:rsid w:val="00F86B75"/>
    <w:rsid w:val="00F87523"/>
    <w:rsid w:val="00F90896"/>
    <w:rsid w:val="00F90D5F"/>
    <w:rsid w:val="00F90DE4"/>
    <w:rsid w:val="00F91500"/>
    <w:rsid w:val="00F915B5"/>
    <w:rsid w:val="00F915F2"/>
    <w:rsid w:val="00F917BA"/>
    <w:rsid w:val="00F9216D"/>
    <w:rsid w:val="00F925DB"/>
    <w:rsid w:val="00F92CF0"/>
    <w:rsid w:val="00F93609"/>
    <w:rsid w:val="00F937E2"/>
    <w:rsid w:val="00F938F4"/>
    <w:rsid w:val="00F93CCF"/>
    <w:rsid w:val="00F93EB4"/>
    <w:rsid w:val="00F94CF2"/>
    <w:rsid w:val="00F94DD4"/>
    <w:rsid w:val="00F95D0F"/>
    <w:rsid w:val="00F95FE6"/>
    <w:rsid w:val="00F96034"/>
    <w:rsid w:val="00F9623E"/>
    <w:rsid w:val="00F96322"/>
    <w:rsid w:val="00F9669A"/>
    <w:rsid w:val="00F978A8"/>
    <w:rsid w:val="00F97AC8"/>
    <w:rsid w:val="00F97AF5"/>
    <w:rsid w:val="00F97BE0"/>
    <w:rsid w:val="00F97F7F"/>
    <w:rsid w:val="00FA0128"/>
    <w:rsid w:val="00FA02E3"/>
    <w:rsid w:val="00FA06F1"/>
    <w:rsid w:val="00FA085F"/>
    <w:rsid w:val="00FA1267"/>
    <w:rsid w:val="00FA1978"/>
    <w:rsid w:val="00FA206D"/>
    <w:rsid w:val="00FA2119"/>
    <w:rsid w:val="00FA23B9"/>
    <w:rsid w:val="00FA2AFC"/>
    <w:rsid w:val="00FA2EA1"/>
    <w:rsid w:val="00FA3004"/>
    <w:rsid w:val="00FA3A86"/>
    <w:rsid w:val="00FA3ADF"/>
    <w:rsid w:val="00FA3B25"/>
    <w:rsid w:val="00FA3E89"/>
    <w:rsid w:val="00FA40C3"/>
    <w:rsid w:val="00FA420E"/>
    <w:rsid w:val="00FA432F"/>
    <w:rsid w:val="00FA49C5"/>
    <w:rsid w:val="00FA4C38"/>
    <w:rsid w:val="00FA4C5B"/>
    <w:rsid w:val="00FA4C79"/>
    <w:rsid w:val="00FA569B"/>
    <w:rsid w:val="00FA56AA"/>
    <w:rsid w:val="00FA58EA"/>
    <w:rsid w:val="00FA5D3B"/>
    <w:rsid w:val="00FA5F87"/>
    <w:rsid w:val="00FA67C1"/>
    <w:rsid w:val="00FA6D1D"/>
    <w:rsid w:val="00FA6E98"/>
    <w:rsid w:val="00FA6FD5"/>
    <w:rsid w:val="00FA724A"/>
    <w:rsid w:val="00FA73F3"/>
    <w:rsid w:val="00FA7766"/>
    <w:rsid w:val="00FA7B4B"/>
    <w:rsid w:val="00FA7BDC"/>
    <w:rsid w:val="00FB068D"/>
    <w:rsid w:val="00FB07D8"/>
    <w:rsid w:val="00FB0A7F"/>
    <w:rsid w:val="00FB0C0D"/>
    <w:rsid w:val="00FB0CE9"/>
    <w:rsid w:val="00FB1096"/>
    <w:rsid w:val="00FB135E"/>
    <w:rsid w:val="00FB15FB"/>
    <w:rsid w:val="00FB18BA"/>
    <w:rsid w:val="00FB1E66"/>
    <w:rsid w:val="00FB1FAA"/>
    <w:rsid w:val="00FB2270"/>
    <w:rsid w:val="00FB2AB5"/>
    <w:rsid w:val="00FB31AC"/>
    <w:rsid w:val="00FB38F1"/>
    <w:rsid w:val="00FB3F63"/>
    <w:rsid w:val="00FB42CD"/>
    <w:rsid w:val="00FB437F"/>
    <w:rsid w:val="00FB482F"/>
    <w:rsid w:val="00FB4CD3"/>
    <w:rsid w:val="00FB4F94"/>
    <w:rsid w:val="00FB5631"/>
    <w:rsid w:val="00FB5E62"/>
    <w:rsid w:val="00FB6321"/>
    <w:rsid w:val="00FB6AAE"/>
    <w:rsid w:val="00FB74A5"/>
    <w:rsid w:val="00FC013E"/>
    <w:rsid w:val="00FC017B"/>
    <w:rsid w:val="00FC023D"/>
    <w:rsid w:val="00FC09BF"/>
    <w:rsid w:val="00FC0E7E"/>
    <w:rsid w:val="00FC17AC"/>
    <w:rsid w:val="00FC1A1E"/>
    <w:rsid w:val="00FC1A44"/>
    <w:rsid w:val="00FC1C8B"/>
    <w:rsid w:val="00FC1FA2"/>
    <w:rsid w:val="00FC21AB"/>
    <w:rsid w:val="00FC23C1"/>
    <w:rsid w:val="00FC241C"/>
    <w:rsid w:val="00FC3923"/>
    <w:rsid w:val="00FC3F3B"/>
    <w:rsid w:val="00FC425A"/>
    <w:rsid w:val="00FC4A80"/>
    <w:rsid w:val="00FC4EEF"/>
    <w:rsid w:val="00FC506D"/>
    <w:rsid w:val="00FC5FA9"/>
    <w:rsid w:val="00FC61AC"/>
    <w:rsid w:val="00FC666E"/>
    <w:rsid w:val="00FC68F5"/>
    <w:rsid w:val="00FC6F69"/>
    <w:rsid w:val="00FC7334"/>
    <w:rsid w:val="00FC7A82"/>
    <w:rsid w:val="00FC7DCE"/>
    <w:rsid w:val="00FD0373"/>
    <w:rsid w:val="00FD0B8E"/>
    <w:rsid w:val="00FD133A"/>
    <w:rsid w:val="00FD14FF"/>
    <w:rsid w:val="00FD1923"/>
    <w:rsid w:val="00FD20C4"/>
    <w:rsid w:val="00FD227F"/>
    <w:rsid w:val="00FD2636"/>
    <w:rsid w:val="00FD2760"/>
    <w:rsid w:val="00FD37F7"/>
    <w:rsid w:val="00FD3B51"/>
    <w:rsid w:val="00FD3D5C"/>
    <w:rsid w:val="00FD44FD"/>
    <w:rsid w:val="00FD46AD"/>
    <w:rsid w:val="00FD4717"/>
    <w:rsid w:val="00FD49EA"/>
    <w:rsid w:val="00FD4E6E"/>
    <w:rsid w:val="00FD52E0"/>
    <w:rsid w:val="00FD5519"/>
    <w:rsid w:val="00FD5541"/>
    <w:rsid w:val="00FD585C"/>
    <w:rsid w:val="00FD5A4C"/>
    <w:rsid w:val="00FD5ADB"/>
    <w:rsid w:val="00FD5ECE"/>
    <w:rsid w:val="00FD607A"/>
    <w:rsid w:val="00FD61C3"/>
    <w:rsid w:val="00FD6646"/>
    <w:rsid w:val="00FD727D"/>
    <w:rsid w:val="00FD73B7"/>
    <w:rsid w:val="00FD7664"/>
    <w:rsid w:val="00FD79C4"/>
    <w:rsid w:val="00FE016F"/>
    <w:rsid w:val="00FE01DA"/>
    <w:rsid w:val="00FE03ED"/>
    <w:rsid w:val="00FE0681"/>
    <w:rsid w:val="00FE090F"/>
    <w:rsid w:val="00FE0BAD"/>
    <w:rsid w:val="00FE0DF2"/>
    <w:rsid w:val="00FE1429"/>
    <w:rsid w:val="00FE150D"/>
    <w:rsid w:val="00FE1850"/>
    <w:rsid w:val="00FE1950"/>
    <w:rsid w:val="00FE1B03"/>
    <w:rsid w:val="00FE1EC5"/>
    <w:rsid w:val="00FE33B9"/>
    <w:rsid w:val="00FE360E"/>
    <w:rsid w:val="00FE4CC8"/>
    <w:rsid w:val="00FE4D5F"/>
    <w:rsid w:val="00FE4FE9"/>
    <w:rsid w:val="00FE5076"/>
    <w:rsid w:val="00FE5360"/>
    <w:rsid w:val="00FE5410"/>
    <w:rsid w:val="00FE57FF"/>
    <w:rsid w:val="00FE5A91"/>
    <w:rsid w:val="00FE67B2"/>
    <w:rsid w:val="00FE6FE2"/>
    <w:rsid w:val="00FE738C"/>
    <w:rsid w:val="00FE7C06"/>
    <w:rsid w:val="00FF0396"/>
    <w:rsid w:val="00FF09B1"/>
    <w:rsid w:val="00FF0C08"/>
    <w:rsid w:val="00FF126A"/>
    <w:rsid w:val="00FF1AAF"/>
    <w:rsid w:val="00FF1C9C"/>
    <w:rsid w:val="00FF1FE1"/>
    <w:rsid w:val="00FF21EA"/>
    <w:rsid w:val="00FF237A"/>
    <w:rsid w:val="00FF25D1"/>
    <w:rsid w:val="00FF2A28"/>
    <w:rsid w:val="00FF2D32"/>
    <w:rsid w:val="00FF2F5E"/>
    <w:rsid w:val="00FF3638"/>
    <w:rsid w:val="00FF36AC"/>
    <w:rsid w:val="00FF410E"/>
    <w:rsid w:val="00FF584D"/>
    <w:rsid w:val="00FF5DAF"/>
    <w:rsid w:val="00FF5F31"/>
    <w:rsid w:val="00FF6A92"/>
    <w:rsid w:val="00FF7122"/>
    <w:rsid w:val="00FF72DF"/>
    <w:rsid w:val="00FF75D5"/>
    <w:rsid w:val="00FF7B54"/>
    <w:rsid w:val="00FF7E61"/>
    <w:rsid w:val="019173F2"/>
    <w:rsid w:val="01A801AE"/>
    <w:rsid w:val="029F2A0A"/>
    <w:rsid w:val="053A37DF"/>
    <w:rsid w:val="055A6D7F"/>
    <w:rsid w:val="06795CF6"/>
    <w:rsid w:val="06FE5B9B"/>
    <w:rsid w:val="07C01095"/>
    <w:rsid w:val="07C82807"/>
    <w:rsid w:val="07EB2A12"/>
    <w:rsid w:val="07F57417"/>
    <w:rsid w:val="08C27094"/>
    <w:rsid w:val="0A5C4A62"/>
    <w:rsid w:val="0D26607F"/>
    <w:rsid w:val="0D65190E"/>
    <w:rsid w:val="0DBA343D"/>
    <w:rsid w:val="0E4D666B"/>
    <w:rsid w:val="113648B9"/>
    <w:rsid w:val="12207B98"/>
    <w:rsid w:val="13BB4A8A"/>
    <w:rsid w:val="13E61DF1"/>
    <w:rsid w:val="14DD01CD"/>
    <w:rsid w:val="14F43B26"/>
    <w:rsid w:val="157B7F62"/>
    <w:rsid w:val="16172C31"/>
    <w:rsid w:val="165E3D87"/>
    <w:rsid w:val="173B4807"/>
    <w:rsid w:val="179C3292"/>
    <w:rsid w:val="17A74465"/>
    <w:rsid w:val="181F5E18"/>
    <w:rsid w:val="186C4866"/>
    <w:rsid w:val="1A2A3583"/>
    <w:rsid w:val="1ADB6A11"/>
    <w:rsid w:val="1B4E51CB"/>
    <w:rsid w:val="1C0F72FD"/>
    <w:rsid w:val="1CAC0812"/>
    <w:rsid w:val="1CB737C5"/>
    <w:rsid w:val="1D2B2569"/>
    <w:rsid w:val="1F776E2D"/>
    <w:rsid w:val="1FC0454E"/>
    <w:rsid w:val="21890896"/>
    <w:rsid w:val="22010F3D"/>
    <w:rsid w:val="22434B5F"/>
    <w:rsid w:val="22700234"/>
    <w:rsid w:val="22D9951B"/>
    <w:rsid w:val="22EE0A1B"/>
    <w:rsid w:val="23044493"/>
    <w:rsid w:val="253F060A"/>
    <w:rsid w:val="25903490"/>
    <w:rsid w:val="26265626"/>
    <w:rsid w:val="26492ADA"/>
    <w:rsid w:val="27FF5AF4"/>
    <w:rsid w:val="280D39A8"/>
    <w:rsid w:val="28A6152B"/>
    <w:rsid w:val="29CA06CE"/>
    <w:rsid w:val="2B5E51B1"/>
    <w:rsid w:val="2B6D443A"/>
    <w:rsid w:val="2C111A84"/>
    <w:rsid w:val="2EB1769B"/>
    <w:rsid w:val="2F0B4C9B"/>
    <w:rsid w:val="2FCD5F0C"/>
    <w:rsid w:val="304A1D55"/>
    <w:rsid w:val="30942A8E"/>
    <w:rsid w:val="314C3834"/>
    <w:rsid w:val="324A5AD6"/>
    <w:rsid w:val="34385DD4"/>
    <w:rsid w:val="346C0837"/>
    <w:rsid w:val="348A5762"/>
    <w:rsid w:val="34FFEEBE"/>
    <w:rsid w:val="35397710"/>
    <w:rsid w:val="35E10CCE"/>
    <w:rsid w:val="35FE34F6"/>
    <w:rsid w:val="37781D4A"/>
    <w:rsid w:val="37B75795"/>
    <w:rsid w:val="3928111E"/>
    <w:rsid w:val="394219C6"/>
    <w:rsid w:val="395C7703"/>
    <w:rsid w:val="399E17A2"/>
    <w:rsid w:val="3A5E25FC"/>
    <w:rsid w:val="3AE80A01"/>
    <w:rsid w:val="3B4A4656"/>
    <w:rsid w:val="3BFF8016"/>
    <w:rsid w:val="3CAA1208"/>
    <w:rsid w:val="3CB45397"/>
    <w:rsid w:val="3DAA5F79"/>
    <w:rsid w:val="3E756297"/>
    <w:rsid w:val="3E9F566E"/>
    <w:rsid w:val="3ED555DC"/>
    <w:rsid w:val="3F4764BD"/>
    <w:rsid w:val="3F8F5D2B"/>
    <w:rsid w:val="3FE92729"/>
    <w:rsid w:val="40712E3E"/>
    <w:rsid w:val="40F64F4E"/>
    <w:rsid w:val="410C5BBE"/>
    <w:rsid w:val="420D2F14"/>
    <w:rsid w:val="421F3A18"/>
    <w:rsid w:val="42612A83"/>
    <w:rsid w:val="4393694E"/>
    <w:rsid w:val="43B20CCD"/>
    <w:rsid w:val="443E07E8"/>
    <w:rsid w:val="44B91222"/>
    <w:rsid w:val="4562730F"/>
    <w:rsid w:val="45945C14"/>
    <w:rsid w:val="45957D82"/>
    <w:rsid w:val="462B4274"/>
    <w:rsid w:val="47BAE8A2"/>
    <w:rsid w:val="485B2E75"/>
    <w:rsid w:val="48C71EE9"/>
    <w:rsid w:val="49883461"/>
    <w:rsid w:val="4AEB4208"/>
    <w:rsid w:val="4B4E4B23"/>
    <w:rsid w:val="4B595A56"/>
    <w:rsid w:val="4B8836A6"/>
    <w:rsid w:val="4B9F2527"/>
    <w:rsid w:val="4BE45BBA"/>
    <w:rsid w:val="4C271A6F"/>
    <w:rsid w:val="4CB42FAB"/>
    <w:rsid w:val="4CEFAB49"/>
    <w:rsid w:val="4F582AF3"/>
    <w:rsid w:val="4F667BA4"/>
    <w:rsid w:val="4FF52FB1"/>
    <w:rsid w:val="4FFE7891"/>
    <w:rsid w:val="50422E09"/>
    <w:rsid w:val="510640DC"/>
    <w:rsid w:val="52941014"/>
    <w:rsid w:val="52EE4A26"/>
    <w:rsid w:val="53845366"/>
    <w:rsid w:val="56265A83"/>
    <w:rsid w:val="5629019E"/>
    <w:rsid w:val="577213F7"/>
    <w:rsid w:val="57EF0E79"/>
    <w:rsid w:val="58B379DB"/>
    <w:rsid w:val="59177779"/>
    <w:rsid w:val="59B6071A"/>
    <w:rsid w:val="5C0915EA"/>
    <w:rsid w:val="5C3937B4"/>
    <w:rsid w:val="5C414888"/>
    <w:rsid w:val="5DB29A6C"/>
    <w:rsid w:val="5DD26118"/>
    <w:rsid w:val="5FD312D1"/>
    <w:rsid w:val="622676B3"/>
    <w:rsid w:val="6251048C"/>
    <w:rsid w:val="63FEF059"/>
    <w:rsid w:val="644A4684"/>
    <w:rsid w:val="64701163"/>
    <w:rsid w:val="64E674A3"/>
    <w:rsid w:val="652560C3"/>
    <w:rsid w:val="6587197B"/>
    <w:rsid w:val="65EF6F42"/>
    <w:rsid w:val="65FF77BA"/>
    <w:rsid w:val="66121353"/>
    <w:rsid w:val="66226E3E"/>
    <w:rsid w:val="664A32E1"/>
    <w:rsid w:val="676FEA26"/>
    <w:rsid w:val="67FB5DA0"/>
    <w:rsid w:val="685977A4"/>
    <w:rsid w:val="68801FFB"/>
    <w:rsid w:val="68F16326"/>
    <w:rsid w:val="69482E2E"/>
    <w:rsid w:val="6AEA54A5"/>
    <w:rsid w:val="6B7F1282"/>
    <w:rsid w:val="6BEF5E86"/>
    <w:rsid w:val="6BF24A24"/>
    <w:rsid w:val="6CD87A6D"/>
    <w:rsid w:val="6CF67B19"/>
    <w:rsid w:val="6D9632A5"/>
    <w:rsid w:val="6E2B27D9"/>
    <w:rsid w:val="6F014E62"/>
    <w:rsid w:val="6F9C95FC"/>
    <w:rsid w:val="71B27DF6"/>
    <w:rsid w:val="71E66CCB"/>
    <w:rsid w:val="72C73EC0"/>
    <w:rsid w:val="72F667B2"/>
    <w:rsid w:val="73F5014A"/>
    <w:rsid w:val="7483FE2C"/>
    <w:rsid w:val="74937073"/>
    <w:rsid w:val="74DE1A0D"/>
    <w:rsid w:val="7535509E"/>
    <w:rsid w:val="76A77545"/>
    <w:rsid w:val="76EB7DB1"/>
    <w:rsid w:val="77974312"/>
    <w:rsid w:val="77FFDA01"/>
    <w:rsid w:val="785156BC"/>
    <w:rsid w:val="789D469A"/>
    <w:rsid w:val="79457AF2"/>
    <w:rsid w:val="796240D0"/>
    <w:rsid w:val="7A455F71"/>
    <w:rsid w:val="7A932CE8"/>
    <w:rsid w:val="7B800986"/>
    <w:rsid w:val="7BA23177"/>
    <w:rsid w:val="7C171B06"/>
    <w:rsid w:val="7C8B21AE"/>
    <w:rsid w:val="7DEE682C"/>
    <w:rsid w:val="7DEFD5E4"/>
    <w:rsid w:val="7DFF4B44"/>
    <w:rsid w:val="7ECDAF1C"/>
    <w:rsid w:val="7EDD224C"/>
    <w:rsid w:val="7EFB7346"/>
    <w:rsid w:val="7FA51128"/>
    <w:rsid w:val="7FA9A89D"/>
    <w:rsid w:val="7FF75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 fillcolor="white">
      <v:fill color="white"/>
    </o:shapedefaults>
    <o:shapelayout v:ext="edit">
      <o:idmap v:ext="edit" data="1"/>
    </o:shapelayout>
  </w:shapeDefaults>
  <w:decimalSymbol w:val="."/>
  <w:listSeparator w:val=","/>
  <w14:docId w14:val="434CDE9A"/>
  <w15:docId w15:val="{F7E4D15D-DD6D-1649-95F1-5E0988523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qFormat="1"/>
    <w:lsdException w:name="annotation text" w:uiPriority="99" w:qFormat="1"/>
    <w:lsdException w:name="header" w:qFormat="1"/>
    <w:lsdException w:name="footer" w:uiPriority="99" w:qFormat="1"/>
    <w:lsdException w:name="caption" w:semiHidden="1" w:uiPriority="35" w:unhideWhenUsed="1" w:qFormat="1"/>
    <w:lsdException w:name="footnote reference" w:qFormat="1"/>
    <w:lsdException w:name="annotation reference" w:uiPriority="99" w:qFormat="1"/>
    <w:lsdException w:name="Title" w:qFormat="1"/>
    <w:lsdException w:name="Default Paragraph Font" w:uiPriority="1" w:unhideWhenUsed="1" w:qFormat="1"/>
    <w:lsdException w:name="Subtitle" w:qFormat="1"/>
    <w:lsdException w:name="Hyperlink" w:uiPriority="99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2B5B"/>
    <w:rPr>
      <w:rFonts w:ascii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widowControl w:val="0"/>
      <w:spacing w:before="340" w:after="330" w:line="578" w:lineRule="auto"/>
      <w:jc w:val="both"/>
      <w:outlineLvl w:val="0"/>
    </w:pPr>
    <w:rPr>
      <w:rFonts w:ascii="Calibri" w:hAnsi="Calibri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esult-html">
    <w:name w:val="result-html"/>
    <w:basedOn w:val="a0"/>
    <w:qFormat/>
  </w:style>
  <w:style w:type="character" w:customStyle="1" w:styleId="hithilite">
    <w:name w:val="hithilite"/>
    <w:basedOn w:val="a0"/>
    <w:qFormat/>
  </w:style>
  <w:style w:type="character" w:customStyle="1" w:styleId="a3">
    <w:name w:val="批注文字 字符"/>
    <w:link w:val="a4"/>
    <w:uiPriority w:val="99"/>
    <w:qFormat/>
    <w:rPr>
      <w:rFonts w:ascii="Calibri" w:eastAsia="宋体" w:hAnsi="Calibri" w:cs="Times New Roman"/>
      <w:kern w:val="2"/>
      <w:sz w:val="21"/>
      <w:szCs w:val="24"/>
    </w:rPr>
  </w:style>
  <w:style w:type="character" w:customStyle="1" w:styleId="a5">
    <w:name w:val="批注主题 字符"/>
    <w:link w:val="a6"/>
    <w:semiHidden/>
    <w:qFormat/>
    <w:rPr>
      <w:rFonts w:ascii="Calibri" w:eastAsia="宋体" w:hAnsi="Calibri" w:cs="Times New Roman"/>
      <w:b/>
      <w:bCs/>
      <w:kern w:val="2"/>
      <w:sz w:val="21"/>
      <w:szCs w:val="24"/>
    </w:rPr>
  </w:style>
  <w:style w:type="character" w:styleId="a7">
    <w:name w:val="footnote reference"/>
    <w:qFormat/>
    <w:rPr>
      <w:vertAlign w:val="superscript"/>
    </w:rPr>
  </w:style>
  <w:style w:type="character" w:styleId="a8">
    <w:name w:val="annotation reference"/>
    <w:uiPriority w:val="99"/>
    <w:qFormat/>
    <w:rPr>
      <w:sz w:val="21"/>
      <w:szCs w:val="21"/>
    </w:rPr>
  </w:style>
  <w:style w:type="character" w:styleId="a9">
    <w:name w:val="Emphasis"/>
    <w:uiPriority w:val="20"/>
    <w:qFormat/>
    <w:rPr>
      <w:i/>
    </w:rPr>
  </w:style>
  <w:style w:type="character" w:customStyle="1" w:styleId="aa">
    <w:name w:val="页眉 字符"/>
    <w:link w:val="ab"/>
    <w:qFormat/>
    <w:rPr>
      <w:rFonts w:ascii="Calibri" w:eastAsia="宋体" w:hAnsi="Calibri" w:cs="Times New Roman"/>
      <w:kern w:val="2"/>
      <w:sz w:val="18"/>
      <w:szCs w:val="18"/>
    </w:rPr>
  </w:style>
  <w:style w:type="character" w:customStyle="1" w:styleId="ac">
    <w:name w:val="批注框文本 字符"/>
    <w:link w:val="ad"/>
    <w:semiHidden/>
    <w:qFormat/>
    <w:rPr>
      <w:rFonts w:ascii="Calibri" w:eastAsia="宋体" w:hAnsi="Calibri" w:cs="Times New Roman"/>
      <w:kern w:val="2"/>
      <w:sz w:val="18"/>
      <w:szCs w:val="18"/>
    </w:rPr>
  </w:style>
  <w:style w:type="character" w:customStyle="1" w:styleId="ae">
    <w:name w:val="脚注文本 字符"/>
    <w:link w:val="af"/>
    <w:qFormat/>
    <w:rPr>
      <w:rFonts w:ascii="Calibri" w:eastAsia="宋体" w:hAnsi="Calibri" w:cs="Times New Roman"/>
      <w:kern w:val="2"/>
      <w:sz w:val="18"/>
      <w:szCs w:val="18"/>
    </w:rPr>
  </w:style>
  <w:style w:type="character" w:customStyle="1" w:styleId="10">
    <w:name w:val="标题 1 字符"/>
    <w:link w:val="1"/>
    <w:qFormat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af0">
    <w:name w:val="页脚 字符"/>
    <w:link w:val="af1"/>
    <w:uiPriority w:val="99"/>
    <w:qFormat/>
    <w:rPr>
      <w:rFonts w:ascii="Calibri" w:eastAsia="宋体" w:hAnsi="Calibri" w:cs="Times New Roman"/>
      <w:kern w:val="2"/>
      <w:sz w:val="18"/>
      <w:szCs w:val="18"/>
    </w:rPr>
  </w:style>
  <w:style w:type="character" w:styleId="af2">
    <w:name w:val="Hyperlink"/>
    <w:uiPriority w:val="99"/>
    <w:qFormat/>
    <w:rPr>
      <w:color w:val="0000FF"/>
      <w:u w:val="single"/>
    </w:rPr>
  </w:style>
  <w:style w:type="paragraph" w:customStyle="1" w:styleId="Keywords">
    <w:name w:val="Keywords"/>
    <w:basedOn w:val="a"/>
    <w:next w:val="a"/>
    <w:qFormat/>
    <w:pPr>
      <w:spacing w:before="240" w:after="240" w:line="360" w:lineRule="auto"/>
      <w:ind w:left="720" w:right="567"/>
    </w:pPr>
    <w:rPr>
      <w:rFonts w:ascii="Times New Roman" w:hAnsi="Times New Roman" w:cs="Times New Roman"/>
      <w:sz w:val="22"/>
      <w:lang w:val="en-GB" w:eastAsia="en-GB"/>
    </w:rPr>
  </w:style>
  <w:style w:type="paragraph" w:customStyle="1" w:styleId="Abstract">
    <w:name w:val="Abstract"/>
    <w:basedOn w:val="a"/>
    <w:next w:val="a"/>
    <w:qFormat/>
    <w:pPr>
      <w:spacing w:before="360" w:after="300" w:line="360" w:lineRule="auto"/>
      <w:ind w:left="720" w:right="567"/>
    </w:pPr>
    <w:rPr>
      <w:rFonts w:ascii="Times New Roman" w:hAnsi="Times New Roman" w:cs="Times New Roman"/>
      <w:sz w:val="22"/>
      <w:lang w:val="en-GB" w:eastAsia="en-GB"/>
    </w:rPr>
  </w:style>
  <w:style w:type="paragraph" w:customStyle="1" w:styleId="p1">
    <w:name w:val="p1"/>
    <w:basedOn w:val="a"/>
    <w:qFormat/>
    <w:pPr>
      <w:widowControl w:val="0"/>
    </w:pPr>
    <w:rPr>
      <w:rFonts w:ascii="Helvetica" w:eastAsia="Helvetica" w:hAnsi="Helvetica" w:cs="Times New Roman"/>
      <w:color w:val="141413"/>
      <w:sz w:val="20"/>
      <w:szCs w:val="20"/>
    </w:rPr>
  </w:style>
  <w:style w:type="paragraph" w:customStyle="1" w:styleId="11">
    <w:name w:val="修订1"/>
    <w:uiPriority w:val="99"/>
    <w:semiHidden/>
    <w:qFormat/>
    <w:rPr>
      <w:rFonts w:ascii="Calibri" w:hAnsi="Calibri"/>
      <w:kern w:val="2"/>
      <w:sz w:val="21"/>
      <w:szCs w:val="24"/>
    </w:rPr>
  </w:style>
  <w:style w:type="paragraph" w:customStyle="1" w:styleId="12">
    <w:name w:val="列表段落1"/>
    <w:basedOn w:val="a"/>
    <w:uiPriority w:val="99"/>
    <w:qFormat/>
    <w:pPr>
      <w:widowControl w:val="0"/>
      <w:ind w:firstLineChars="200" w:firstLine="420"/>
      <w:jc w:val="both"/>
    </w:pPr>
    <w:rPr>
      <w:rFonts w:ascii="Calibri" w:hAnsi="Calibri" w:cs="Times New Roman"/>
      <w:kern w:val="2"/>
      <w:sz w:val="21"/>
    </w:rPr>
  </w:style>
  <w:style w:type="paragraph" w:customStyle="1" w:styleId="EndNoteBibliographyTitle">
    <w:name w:val="EndNote Bibliography Title"/>
    <w:qFormat/>
    <w:pPr>
      <w:jc w:val="center"/>
    </w:pPr>
    <w:rPr>
      <w:rFonts w:ascii="Baoli TC" w:eastAsia="Baoli TC" w:hAnsi="Baoli TC"/>
      <w:kern w:val="2"/>
      <w:szCs w:val="24"/>
    </w:rPr>
  </w:style>
  <w:style w:type="paragraph" w:customStyle="1" w:styleId="EndNoteBibliography">
    <w:name w:val="EndNote Bibliography"/>
    <w:qFormat/>
    <w:pPr>
      <w:jc w:val="both"/>
    </w:pPr>
    <w:rPr>
      <w:rFonts w:ascii="Baoli TC" w:eastAsia="Baoli TC" w:hAnsi="Baoli TC"/>
      <w:kern w:val="2"/>
      <w:szCs w:val="24"/>
    </w:rPr>
  </w:style>
  <w:style w:type="paragraph" w:styleId="a6">
    <w:name w:val="annotation subject"/>
    <w:basedOn w:val="a4"/>
    <w:next w:val="a4"/>
    <w:link w:val="a5"/>
    <w:unhideWhenUsed/>
    <w:qFormat/>
    <w:rPr>
      <w:b/>
      <w:bCs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 LT Std" w:eastAsia="Frutiger LT Std" w:cs="Frutiger LT Std"/>
      <w:color w:val="000000"/>
      <w:sz w:val="24"/>
      <w:szCs w:val="24"/>
    </w:rPr>
  </w:style>
  <w:style w:type="paragraph" w:styleId="af3">
    <w:name w:val="Normal (Web)"/>
    <w:basedOn w:val="a"/>
    <w:uiPriority w:val="99"/>
    <w:unhideWhenUsed/>
    <w:qFormat/>
    <w:pPr>
      <w:spacing w:before="100" w:beforeAutospacing="1" w:after="100" w:afterAutospacing="1"/>
    </w:pPr>
  </w:style>
  <w:style w:type="paragraph" w:styleId="af">
    <w:name w:val="footnote text"/>
    <w:basedOn w:val="a"/>
    <w:link w:val="ae"/>
    <w:qFormat/>
    <w:pPr>
      <w:widowControl w:val="0"/>
      <w:snapToGrid w:val="0"/>
    </w:pPr>
    <w:rPr>
      <w:rFonts w:ascii="Calibri" w:hAnsi="Calibri" w:cs="Times New Roman"/>
      <w:kern w:val="2"/>
      <w:sz w:val="18"/>
      <w:szCs w:val="18"/>
    </w:rPr>
  </w:style>
  <w:style w:type="paragraph" w:styleId="ab">
    <w:name w:val="header"/>
    <w:basedOn w:val="a"/>
    <w:link w:val="aa"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 w:cs="Times New Roman"/>
      <w:kern w:val="2"/>
      <w:sz w:val="18"/>
      <w:szCs w:val="18"/>
    </w:rPr>
  </w:style>
  <w:style w:type="paragraph" w:styleId="af1">
    <w:name w:val="footer"/>
    <w:basedOn w:val="a"/>
    <w:link w:val="af0"/>
    <w:uiPriority w:val="99"/>
    <w:qFormat/>
    <w:pPr>
      <w:widowControl w:val="0"/>
      <w:tabs>
        <w:tab w:val="center" w:pos="4153"/>
        <w:tab w:val="right" w:pos="8306"/>
      </w:tabs>
      <w:snapToGrid w:val="0"/>
    </w:pPr>
    <w:rPr>
      <w:rFonts w:ascii="Calibri" w:hAnsi="Calibri" w:cs="Times New Roman"/>
      <w:kern w:val="2"/>
      <w:sz w:val="18"/>
      <w:szCs w:val="18"/>
    </w:rPr>
  </w:style>
  <w:style w:type="paragraph" w:styleId="ad">
    <w:name w:val="Balloon Text"/>
    <w:basedOn w:val="a"/>
    <w:link w:val="ac"/>
    <w:unhideWhenUsed/>
    <w:qFormat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paragraph" w:styleId="a4">
    <w:name w:val="annotation text"/>
    <w:basedOn w:val="a"/>
    <w:link w:val="a3"/>
    <w:uiPriority w:val="99"/>
    <w:qFormat/>
    <w:pPr>
      <w:widowControl w:val="0"/>
    </w:pPr>
    <w:rPr>
      <w:rFonts w:ascii="Calibri" w:hAnsi="Calibri" w:cs="Times New Roman"/>
      <w:kern w:val="2"/>
      <w:sz w:val="21"/>
    </w:rPr>
  </w:style>
  <w:style w:type="table" w:styleId="af4">
    <w:name w:val="Table Grid"/>
    <w:basedOn w:val="a1"/>
    <w:uiPriority w:val="39"/>
    <w:qFormat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wmain">
    <w:name w:val="kw_main"/>
    <w:basedOn w:val="a"/>
    <w:rsid w:val="0070389A"/>
    <w:pPr>
      <w:spacing w:before="100" w:beforeAutospacing="1" w:after="100" w:afterAutospacing="1"/>
    </w:pPr>
  </w:style>
  <w:style w:type="paragraph" w:customStyle="1" w:styleId="Notesoncontributors">
    <w:name w:val="Notes on contributors"/>
    <w:basedOn w:val="a"/>
    <w:qFormat/>
    <w:rsid w:val="00420011"/>
    <w:pPr>
      <w:spacing w:before="240" w:line="360" w:lineRule="auto"/>
    </w:pPr>
    <w:rPr>
      <w:rFonts w:ascii="Times New Roman" w:eastAsia="DengXian" w:hAnsi="Times New Roman" w:cs="Times New Roman"/>
      <w:sz w:val="22"/>
      <w:lang w:val="en-GB" w:eastAsia="en-GB"/>
    </w:rPr>
  </w:style>
  <w:style w:type="character" w:customStyle="1" w:styleId="13">
    <w:name w:val="未处理的提及1"/>
    <w:uiPriority w:val="99"/>
    <w:semiHidden/>
    <w:unhideWhenUsed/>
    <w:rsid w:val="00E30836"/>
    <w:rPr>
      <w:color w:val="605E5C"/>
      <w:shd w:val="clear" w:color="auto" w:fill="E1DFDD"/>
    </w:rPr>
  </w:style>
  <w:style w:type="paragraph" w:styleId="af5">
    <w:name w:val="Revision"/>
    <w:hidden/>
    <w:uiPriority w:val="99"/>
    <w:unhideWhenUsed/>
    <w:rsid w:val="00A820FB"/>
    <w:rPr>
      <w:rFonts w:ascii="Calibri" w:hAnsi="Calibri"/>
      <w:kern w:val="2"/>
      <w:sz w:val="21"/>
      <w:szCs w:val="24"/>
    </w:rPr>
  </w:style>
  <w:style w:type="character" w:styleId="af6">
    <w:name w:val="line number"/>
    <w:basedOn w:val="a0"/>
    <w:rsid w:val="009B2900"/>
  </w:style>
  <w:style w:type="paragraph" w:styleId="af7">
    <w:name w:val="caption"/>
    <w:basedOn w:val="a"/>
    <w:next w:val="a"/>
    <w:uiPriority w:val="35"/>
    <w:unhideWhenUsed/>
    <w:qFormat/>
    <w:rsid w:val="00FE5076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8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4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1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761974B-326B-456E-9C29-60F017CFA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2</Pages>
  <Words>1409</Words>
  <Characters>80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qin zengqiang</cp:lastModifiedBy>
  <cp:revision>86</cp:revision>
  <cp:lastPrinted>2020-11-22T08:30:00Z</cp:lastPrinted>
  <dcterms:created xsi:type="dcterms:W3CDTF">2022-05-29T19:31:00Z</dcterms:created>
  <dcterms:modified xsi:type="dcterms:W3CDTF">2022-09-2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0.1.4848</vt:lpwstr>
  </property>
  <property fmtid="{D5CDD505-2E9C-101B-9397-08002B2CF9AE}" pid="3" name="grammarly_documentId">
    <vt:lpwstr>documentId_3595</vt:lpwstr>
  </property>
  <property fmtid="{D5CDD505-2E9C-101B-9397-08002B2CF9AE}" pid="4" name="grammarly_documentContext">
    <vt:lpwstr>{"goals":[],"domain":"general","emotions":[],"dialect":"american"}</vt:lpwstr>
  </property>
</Properties>
</file>